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55093" w14:textId="59D85D45" w:rsidR="00F87859" w:rsidRDefault="00AF0F43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43584" behindDoc="0" locked="0" layoutInCell="1" allowOverlap="1" wp14:anchorId="66CAB266" wp14:editId="14D66975">
            <wp:simplePos x="0" y="0"/>
            <wp:positionH relativeFrom="column">
              <wp:posOffset>-228600</wp:posOffset>
            </wp:positionH>
            <wp:positionV relativeFrom="paragraph">
              <wp:posOffset>-290830</wp:posOffset>
            </wp:positionV>
            <wp:extent cx="3240000" cy="820800"/>
            <wp:effectExtent l="0" t="0" r="0" b="5080"/>
            <wp:wrapNone/>
            <wp:docPr id="521602807" name="Picture 1" descr="The Creative New Zealan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602807" name="Picture 1" descr="The Creative New Zealand logo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8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697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4144" behindDoc="0" locked="0" layoutInCell="1" allowOverlap="1" wp14:anchorId="38A46370" wp14:editId="664C9ADF">
            <wp:simplePos x="0" y="0"/>
            <wp:positionH relativeFrom="margin">
              <wp:posOffset>4611601</wp:posOffset>
            </wp:positionH>
            <wp:positionV relativeFrom="page">
              <wp:posOffset>38486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0D5D2" w14:textId="7F884A58" w:rsidR="00F87859" w:rsidRDefault="00F87859" w:rsidP="00F87859">
      <w:pPr>
        <w:rPr>
          <w:rFonts w:cs="Arial"/>
          <w:szCs w:val="32"/>
        </w:rPr>
      </w:pPr>
    </w:p>
    <w:p w14:paraId="43179887" w14:textId="567585EB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B435891" w14:textId="7A6DEB5C" w:rsidR="00F87859" w:rsidRDefault="00F87859" w:rsidP="00F87859">
      <w:pPr>
        <w:rPr>
          <w:rFonts w:cs="Arial"/>
          <w:szCs w:val="32"/>
        </w:rPr>
      </w:pPr>
    </w:p>
    <w:p w14:paraId="61A9B799" w14:textId="1C3ABC0B" w:rsidR="00F87859" w:rsidRPr="00764697" w:rsidRDefault="00F87859" w:rsidP="00F87859">
      <w:pPr>
        <w:rPr>
          <w:rFonts w:cs="Arial"/>
          <w:sz w:val="10"/>
          <w:szCs w:val="10"/>
        </w:rPr>
      </w:pPr>
    </w:p>
    <w:p w14:paraId="698AD2D9" w14:textId="77777777" w:rsidR="00D41112" w:rsidRDefault="00D41112" w:rsidP="00F87859">
      <w:pPr>
        <w:rPr>
          <w:rFonts w:cs="Arial"/>
          <w:szCs w:val="32"/>
        </w:rPr>
      </w:pPr>
    </w:p>
    <w:p w14:paraId="4B552BA5" w14:textId="004D60AD" w:rsidR="00887F23" w:rsidRDefault="00D41112" w:rsidP="00D41112">
      <w:pPr>
        <w:pStyle w:val="Title"/>
      </w:pPr>
      <w:r>
        <w:t>Tū Mai Rā, Toi Aotearoa</w:t>
      </w:r>
    </w:p>
    <w:p w14:paraId="04C01ECC" w14:textId="1876EEDB" w:rsidR="00D41112" w:rsidRPr="00D41112" w:rsidRDefault="00052CE6" w:rsidP="00D41112">
      <w:pPr>
        <w:pStyle w:val="Title"/>
      </w:pPr>
      <w:r>
        <w:t xml:space="preserve">Our </w:t>
      </w:r>
      <w:r w:rsidR="00D41112">
        <w:t>Long</w:t>
      </w:r>
      <w:r w:rsidR="001A270A">
        <w:t>-</w:t>
      </w:r>
      <w:r w:rsidR="00D41112">
        <w:t>Term Strategy to 2040</w:t>
      </w:r>
    </w:p>
    <w:p w14:paraId="1D783EC5" w14:textId="5D8F6ECA" w:rsidR="00887F23" w:rsidRDefault="00D41112" w:rsidP="00D41112">
      <w:pPr>
        <w:pStyle w:val="Title"/>
      </w:pPr>
      <w:r>
        <w:rPr>
          <w:noProof/>
        </w:rPr>
        <w:drawing>
          <wp:anchor distT="0" distB="0" distL="114300" distR="114300" simplePos="0" relativeHeight="251844608" behindDoc="0" locked="0" layoutInCell="1" allowOverlap="1" wp14:anchorId="74D7BCD1" wp14:editId="3C6CD71A">
            <wp:simplePos x="0" y="0"/>
            <wp:positionH relativeFrom="column">
              <wp:posOffset>1263506</wp:posOffset>
            </wp:positionH>
            <wp:positionV relativeFrom="page">
              <wp:posOffset>4377632</wp:posOffset>
            </wp:positionV>
            <wp:extent cx="3072913" cy="4350327"/>
            <wp:effectExtent l="0" t="0" r="0" b="0"/>
            <wp:wrapNone/>
            <wp:docPr id="211705391" name="Picture 2" descr="The cover of Tū Mai Rā, Toi Aotearoa Our Long Term Strategy to 2040. It shows part of a Māori cloak / kakahū with a band of feathers and tassel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05391" name="Picture 2" descr="The cover of Tū Mai Rā, Toi Aotearoa Our Long Term Strategy to 2040. It shows part of a Māori cloak / kakahū with a band of feathers and tassels. 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2913" cy="4350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0CDFA3" w14:textId="77777777" w:rsidR="00887F23" w:rsidRDefault="00887F23" w:rsidP="00D41112">
      <w:pPr>
        <w:pStyle w:val="Title"/>
      </w:pPr>
    </w:p>
    <w:p w14:paraId="6DEC4269" w14:textId="77777777" w:rsidR="00887F23" w:rsidRDefault="00887F23" w:rsidP="00D41112">
      <w:pPr>
        <w:pStyle w:val="Title"/>
      </w:pPr>
    </w:p>
    <w:p w14:paraId="1BBC99F4" w14:textId="77777777" w:rsidR="00887F23" w:rsidRDefault="00887F23" w:rsidP="00D41112">
      <w:pPr>
        <w:pStyle w:val="Title"/>
      </w:pPr>
    </w:p>
    <w:p w14:paraId="0D5522C4" w14:textId="77777777" w:rsidR="00D41112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</w:p>
    <w:p w14:paraId="1B34654D" w14:textId="04F17189" w:rsidR="000A3C46" w:rsidRPr="00AB54C9" w:rsidRDefault="00570380" w:rsidP="00AB54C9">
      <w:pPr>
        <w:pStyle w:val="Datepublished"/>
      </w:pPr>
      <w:r w:rsidRPr="00764697">
        <w:rPr>
          <w:sz w:val="80"/>
          <w:szCs w:val="62"/>
        </w:rPr>
        <w:br/>
      </w:r>
      <w:r w:rsidR="00887F23" w:rsidRPr="00570380">
        <w:t xml:space="preserve">Published: </w:t>
      </w:r>
      <w:r w:rsidR="00D41112">
        <w:t>Ju</w:t>
      </w:r>
      <w:r w:rsidR="00F82D2A">
        <w:t>ly</w:t>
      </w:r>
      <w:r w:rsidR="00D41112">
        <w:t xml:space="preserve"> 2026</w:t>
      </w:r>
      <w:r w:rsidR="00F87859" w:rsidRPr="00153863">
        <w:br w:type="page"/>
      </w:r>
    </w:p>
    <w:p w14:paraId="40BC28CC" w14:textId="77777777" w:rsidR="00AB54C9" w:rsidRPr="00570380" w:rsidRDefault="00AB54C9" w:rsidP="00AB54C9">
      <w:pPr>
        <w:pStyle w:val="Heading1"/>
        <w:rPr>
          <w:noProof/>
          <w:lang w:val="en-NZ" w:eastAsia="en-NZ"/>
        </w:rPr>
      </w:pPr>
      <w:bookmarkStart w:id="0" w:name="_Toc231300101"/>
      <w:r>
        <w:rPr>
          <w:noProof/>
          <w:lang w:val="en-NZ" w:eastAsia="en-NZ"/>
        </w:rPr>
        <w:lastRenderedPageBreak/>
        <w:t>Before you start</w:t>
      </w:r>
      <w:bookmarkEnd w:id="0"/>
    </w:p>
    <w:p w14:paraId="0D75FFB7" w14:textId="77777777" w:rsidR="00AB54C9" w:rsidRDefault="00AB54C9" w:rsidP="00AB54C9"/>
    <w:p w14:paraId="02DFCEA6" w14:textId="77777777" w:rsidR="00AB54C9" w:rsidRDefault="00AB54C9" w:rsidP="00AB54C9">
      <w:r w:rsidRPr="00D13891">
        <w:rPr>
          <w:noProof/>
        </w:rPr>
        <w:drawing>
          <wp:anchor distT="0" distB="0" distL="114300" distR="114300" simplePos="0" relativeHeight="251848704" behindDoc="0" locked="0" layoutInCell="1" allowOverlap="1" wp14:anchorId="544B533F" wp14:editId="1D204E21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076E80" w14:textId="77777777" w:rsidR="00AB54C9" w:rsidRDefault="00AB54C9" w:rsidP="00AB54C9">
      <w:r>
        <w:t>This is a long document.</w:t>
      </w:r>
    </w:p>
    <w:p w14:paraId="3B27072F" w14:textId="77777777" w:rsidR="00AB54C9" w:rsidRDefault="00AB54C9" w:rsidP="00AB54C9"/>
    <w:p w14:paraId="634B6905" w14:textId="77777777" w:rsidR="00AB54C9" w:rsidRDefault="00AB54C9" w:rsidP="00AB54C9"/>
    <w:p w14:paraId="5F08C193" w14:textId="77777777" w:rsidR="00AB54C9" w:rsidRDefault="00AB54C9" w:rsidP="00AB54C9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47680" behindDoc="1" locked="0" layoutInCell="1" allowOverlap="1" wp14:anchorId="7C8B7D01" wp14:editId="7DD9871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6DF71FA8" w14:textId="77777777" w:rsidR="00AB54C9" w:rsidRDefault="00AB54C9" w:rsidP="00AB54C9"/>
    <w:p w14:paraId="3C866884" w14:textId="77777777" w:rsidR="00AB54C9" w:rsidRDefault="00AB54C9" w:rsidP="00AB54C9"/>
    <w:p w14:paraId="0B646CCB" w14:textId="77777777" w:rsidR="00AB54C9" w:rsidRDefault="00AB54C9" w:rsidP="00AB54C9">
      <w:r>
        <w:rPr>
          <w:noProof/>
        </w:rPr>
        <w:drawing>
          <wp:anchor distT="0" distB="0" distL="114300" distR="114300" simplePos="0" relativeHeight="251846656" behindDoc="0" locked="0" layoutInCell="1" allowOverlap="1" wp14:anchorId="66CC4858" wp14:editId="1EBAC30D">
            <wp:simplePos x="0" y="0"/>
            <wp:positionH relativeFrom="margin">
              <wp:align>left</wp:align>
            </wp:positionH>
            <wp:positionV relativeFrom="paragraph">
              <wp:posOffset>550469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26AE5D3F" w14:textId="77777777" w:rsidR="00AB54C9" w:rsidRDefault="00AB54C9" w:rsidP="00AB54C9">
      <w:pPr>
        <w:pStyle w:val="Listtoplevel"/>
      </w:pPr>
      <w:r>
        <w:t>read it a few pages at a time</w:t>
      </w:r>
    </w:p>
    <w:p w14:paraId="0A3C07E4" w14:textId="77777777" w:rsidR="00AB54C9" w:rsidRDefault="00AB54C9" w:rsidP="00AB54C9">
      <w:pPr>
        <w:pStyle w:val="Listtoplevel"/>
      </w:pPr>
      <w:r w:rsidRPr="00C24664">
        <w:drawing>
          <wp:anchor distT="0" distB="0" distL="114300" distR="114300" simplePos="0" relativeHeight="251849728" behindDoc="0" locked="0" layoutInCell="1" allowOverlap="1" wp14:anchorId="10C00129" wp14:editId="7B621A7B">
            <wp:simplePos x="0" y="0"/>
            <wp:positionH relativeFrom="margin">
              <wp:align>left</wp:align>
            </wp:positionH>
            <wp:positionV relativeFrom="paragraph">
              <wp:posOffset>891407</wp:posOffset>
            </wp:positionV>
            <wp:extent cx="1790662" cy="1092530"/>
            <wp:effectExtent l="0" t="0" r="635" b="0"/>
            <wp:wrapNone/>
            <wp:docPr id="598211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662" cy="10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3C076CAD" w14:textId="77777777" w:rsidR="00AB54C9" w:rsidRDefault="00AB54C9" w:rsidP="00AB54C9">
      <w:pPr>
        <w:pStyle w:val="Listtoplevel"/>
      </w:pPr>
      <w:r>
        <w:t>have someone read it with you to support you to understand it.</w:t>
      </w:r>
    </w:p>
    <w:p w14:paraId="03E10131" w14:textId="77777777" w:rsidR="00AB54C9" w:rsidRDefault="00AB54C9" w:rsidP="00AB54C9"/>
    <w:p w14:paraId="69F76E32" w14:textId="77777777" w:rsidR="00AB54C9" w:rsidRPr="0060011B" w:rsidRDefault="00AB54C9" w:rsidP="00AB54C9">
      <w:pPr>
        <w:spacing w:after="120"/>
        <w:ind w:left="3402"/>
        <w:rPr>
          <w:rFonts w:eastAsia="Times New Roman" w:cs="Times New Roman"/>
        </w:rPr>
      </w:pPr>
    </w:p>
    <w:p w14:paraId="7A77CB2E" w14:textId="77777777" w:rsidR="00AB54C9" w:rsidRDefault="00AB54C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41F0214" w14:textId="6DAAAAC0" w:rsidR="000A3C46" w:rsidRDefault="00AB54C9" w:rsidP="000A3C46">
      <w:pPr>
        <w:pStyle w:val="Heading1"/>
      </w:pPr>
      <w:bookmarkStart w:id="1" w:name="_Toc231300102"/>
      <w:r>
        <w:lastRenderedPageBreak/>
        <w:t>What you will find in here</w:t>
      </w:r>
      <w:bookmarkEnd w:id="1"/>
    </w:p>
    <w:p w14:paraId="2B060B86" w14:textId="3DBABBAF" w:rsidR="000A3C46" w:rsidRDefault="000A3C46" w:rsidP="000A3C46"/>
    <w:p w14:paraId="21F4D10C" w14:textId="10A78303" w:rsidR="000A3C46" w:rsidRP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48048A22" w14:textId="3FBEED95" w:rsidR="000A3C46" w:rsidRPr="00737909" w:rsidRDefault="00A46975" w:rsidP="00737909">
      <w:pPr>
        <w:pStyle w:val="contentspage"/>
      </w:pPr>
      <w:r>
        <w:rPr>
          <w:noProof/>
        </w:rPr>
        <w:drawing>
          <wp:anchor distT="0" distB="0" distL="114300" distR="114300" simplePos="0" relativeHeight="252192768" behindDoc="0" locked="0" layoutInCell="1" allowOverlap="1" wp14:anchorId="44B3A700" wp14:editId="427B7222">
            <wp:simplePos x="0" y="0"/>
            <wp:positionH relativeFrom="column">
              <wp:posOffset>-231</wp:posOffset>
            </wp:positionH>
            <wp:positionV relativeFrom="paragraph">
              <wp:posOffset>45836</wp:posOffset>
            </wp:positionV>
            <wp:extent cx="1052946" cy="1052946"/>
            <wp:effectExtent l="0" t="0" r="0" b="0"/>
            <wp:wrapNone/>
            <wp:docPr id="754833460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67631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946" cy="1052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2B1D8" w14:textId="77777777" w:rsidR="00FC24E3" w:rsidRPr="00FC24E3" w:rsidRDefault="00FC24E3" w:rsidP="00737909">
      <w:pPr>
        <w:pStyle w:val="contentspage"/>
        <w:rPr>
          <w:rFonts w:eastAsia="Times New Roman"/>
          <w:shd w:val="clear" w:color="auto" w:fill="FFFFFF"/>
          <w:lang w:eastAsia="en-GB"/>
        </w:rPr>
      </w:pPr>
    </w:p>
    <w:p w14:paraId="4013AC39" w14:textId="2D60F60E" w:rsidR="00FC24E3" w:rsidRPr="006B3638" w:rsidRDefault="00FC24E3" w:rsidP="006B3638">
      <w:pPr>
        <w:pStyle w:val="contentspage"/>
      </w:pPr>
      <w:hyperlink w:anchor="_About_this_Easy" w:history="1">
        <w:r w:rsidRPr="006B3638">
          <w:t>About this Easy Read</w:t>
        </w:r>
      </w:hyperlink>
      <w:r w:rsidRPr="006B3638">
        <w:tab/>
      </w:r>
      <w:r w:rsidR="00A46975">
        <w:t>3</w:t>
      </w:r>
    </w:p>
    <w:p w14:paraId="56907932" w14:textId="77777777" w:rsidR="009926E4" w:rsidRPr="006B3638" w:rsidRDefault="009926E4" w:rsidP="006B3638">
      <w:pPr>
        <w:pStyle w:val="contentspage"/>
      </w:pPr>
    </w:p>
    <w:p w14:paraId="604779E2" w14:textId="0D537326" w:rsidR="009926E4" w:rsidRPr="006B3638" w:rsidRDefault="00A46975" w:rsidP="006B3638">
      <w:pPr>
        <w:pStyle w:val="contentspage"/>
      </w:pPr>
      <w:r>
        <w:rPr>
          <w:noProof/>
        </w:rPr>
        <w:drawing>
          <wp:anchor distT="0" distB="0" distL="114300" distR="114300" simplePos="0" relativeHeight="252110848" behindDoc="0" locked="0" layoutInCell="1" allowOverlap="1" wp14:anchorId="5B59F441" wp14:editId="3BABA23A">
            <wp:simplePos x="0" y="0"/>
            <wp:positionH relativeFrom="column">
              <wp:posOffset>-83127</wp:posOffset>
            </wp:positionH>
            <wp:positionV relativeFrom="page">
              <wp:posOffset>3801630</wp:posOffset>
            </wp:positionV>
            <wp:extent cx="1619885" cy="410210"/>
            <wp:effectExtent l="0" t="0" r="5715" b="0"/>
            <wp:wrapNone/>
            <wp:docPr id="158943180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24530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C2F035" w14:textId="511879EC" w:rsidR="00FC24E3" w:rsidRPr="006B3638" w:rsidRDefault="00FC24E3" w:rsidP="006B3638">
      <w:pPr>
        <w:pStyle w:val="contentspage"/>
      </w:pPr>
      <w:hyperlink w:anchor="_About_Creative_New" w:history="1">
        <w:r w:rsidRPr="006B3638">
          <w:t>About Creative New Zealand</w:t>
        </w:r>
      </w:hyperlink>
      <w:r w:rsidRPr="006B3638">
        <w:tab/>
      </w:r>
      <w:r w:rsidR="00A46975">
        <w:t>9</w:t>
      </w:r>
    </w:p>
    <w:p w14:paraId="122778CA" w14:textId="0D04E85B" w:rsidR="009926E4" w:rsidRPr="006B3638" w:rsidRDefault="00A46975" w:rsidP="006B3638">
      <w:pPr>
        <w:pStyle w:val="contentspage"/>
      </w:pPr>
      <w:r>
        <w:rPr>
          <w:noProof/>
        </w:rPr>
        <w:drawing>
          <wp:anchor distT="0" distB="0" distL="114300" distR="114300" simplePos="0" relativeHeight="252112896" behindDoc="0" locked="0" layoutInCell="1" allowOverlap="1" wp14:anchorId="5378F0BF" wp14:editId="7142A353">
            <wp:simplePos x="0" y="0"/>
            <wp:positionH relativeFrom="column">
              <wp:posOffset>0</wp:posOffset>
            </wp:positionH>
            <wp:positionV relativeFrom="page">
              <wp:posOffset>4437380</wp:posOffset>
            </wp:positionV>
            <wp:extent cx="1259840" cy="1259840"/>
            <wp:effectExtent l="0" t="0" r="0" b="0"/>
            <wp:wrapNone/>
            <wp:docPr id="1354359640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483129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B91363" w14:textId="454E0478" w:rsidR="009926E4" w:rsidRPr="006B3638" w:rsidRDefault="009926E4" w:rsidP="006B3638">
      <w:pPr>
        <w:pStyle w:val="contentspage"/>
      </w:pPr>
    </w:p>
    <w:p w14:paraId="4A85F180" w14:textId="27B8FC73" w:rsidR="00FC24E3" w:rsidRPr="006B3638" w:rsidRDefault="00FC24E3" w:rsidP="006B3638">
      <w:pPr>
        <w:pStyle w:val="contentspage"/>
      </w:pPr>
      <w:hyperlink w:anchor="_Our_values" w:history="1">
        <w:r w:rsidRPr="00C3210F">
          <w:t xml:space="preserve">Our </w:t>
        </w:r>
        <w:r w:rsidR="006B3638" w:rsidRPr="00C3210F">
          <w:t>v</w:t>
        </w:r>
        <w:r w:rsidRPr="00C3210F">
          <w:t>alues</w:t>
        </w:r>
      </w:hyperlink>
      <w:r w:rsidRPr="006B3638">
        <w:tab/>
        <w:t>1</w:t>
      </w:r>
      <w:r w:rsidR="00A46975">
        <w:t>8</w:t>
      </w:r>
    </w:p>
    <w:p w14:paraId="2A9F06EB" w14:textId="047B8D5C" w:rsidR="009926E4" w:rsidRPr="006B3638" w:rsidRDefault="0085624C" w:rsidP="006B3638">
      <w:pPr>
        <w:pStyle w:val="contentspage"/>
      </w:pPr>
      <w:r>
        <w:rPr>
          <w:noProof/>
        </w:rPr>
        <w:drawing>
          <wp:anchor distT="0" distB="0" distL="114300" distR="114300" simplePos="0" relativeHeight="252114944" behindDoc="0" locked="0" layoutInCell="1" allowOverlap="1" wp14:anchorId="67FA0CF9" wp14:editId="35B7E4B5">
            <wp:simplePos x="0" y="0"/>
            <wp:positionH relativeFrom="column">
              <wp:posOffset>0</wp:posOffset>
            </wp:positionH>
            <wp:positionV relativeFrom="page">
              <wp:posOffset>5936470</wp:posOffset>
            </wp:positionV>
            <wp:extent cx="1259840" cy="1259840"/>
            <wp:effectExtent l="0" t="0" r="0" b="0"/>
            <wp:wrapNone/>
            <wp:docPr id="172408504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8970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7A9660" w14:textId="1B78CDCA" w:rsidR="009926E4" w:rsidRPr="006B3638" w:rsidRDefault="009926E4" w:rsidP="006B3638">
      <w:pPr>
        <w:pStyle w:val="contentspage"/>
      </w:pPr>
    </w:p>
    <w:p w14:paraId="3E514610" w14:textId="2D5E16EA" w:rsidR="00FC24E3" w:rsidRPr="006B3638" w:rsidRDefault="00FC24E3" w:rsidP="006B3638">
      <w:pPr>
        <w:pStyle w:val="contentspage"/>
      </w:pPr>
      <w:hyperlink w:anchor="_Our_vision" w:history="1">
        <w:r w:rsidRPr="006B3638">
          <w:t>Our vision</w:t>
        </w:r>
      </w:hyperlink>
      <w:r w:rsidRPr="006B3638">
        <w:tab/>
        <w:t>2</w:t>
      </w:r>
      <w:r w:rsidR="00A46975">
        <w:t>2</w:t>
      </w:r>
    </w:p>
    <w:p w14:paraId="290F37EA" w14:textId="238B71CE" w:rsidR="009926E4" w:rsidRPr="006B3638" w:rsidRDefault="009926E4" w:rsidP="006B3638">
      <w:pPr>
        <w:pStyle w:val="contentspage"/>
      </w:pPr>
    </w:p>
    <w:p w14:paraId="19BC090F" w14:textId="3799B93D" w:rsidR="009926E4" w:rsidRPr="006B3638" w:rsidRDefault="00A46975" w:rsidP="006B3638">
      <w:pPr>
        <w:pStyle w:val="contentspage"/>
      </w:pPr>
      <w:r>
        <w:rPr>
          <w:noProof/>
        </w:rPr>
        <w:drawing>
          <wp:anchor distT="0" distB="0" distL="114300" distR="114300" simplePos="0" relativeHeight="252116992" behindDoc="0" locked="0" layoutInCell="1" allowOverlap="1" wp14:anchorId="63F0FA86" wp14:editId="682021DD">
            <wp:simplePos x="0" y="0"/>
            <wp:positionH relativeFrom="column">
              <wp:posOffset>-83185</wp:posOffset>
            </wp:positionH>
            <wp:positionV relativeFrom="page">
              <wp:posOffset>7043420</wp:posOffset>
            </wp:positionV>
            <wp:extent cx="1439545" cy="1439545"/>
            <wp:effectExtent l="0" t="0" r="0" b="0"/>
            <wp:wrapNone/>
            <wp:docPr id="1547764401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35248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570A0D" w14:textId="15065EF1" w:rsidR="00737909" w:rsidRPr="00A46975" w:rsidRDefault="00FC24E3" w:rsidP="00A46975">
      <w:pPr>
        <w:pStyle w:val="contentspage"/>
      </w:pPr>
      <w:hyperlink w:anchor="_Our_goals" w:history="1">
        <w:r w:rsidRPr="006B3638">
          <w:t>Our goals</w:t>
        </w:r>
      </w:hyperlink>
      <w:r w:rsidRPr="006B3638">
        <w:tab/>
        <w:t>2</w:t>
      </w:r>
      <w:r w:rsidR="00A46975">
        <w:t>4</w:t>
      </w:r>
    </w:p>
    <w:p w14:paraId="1368FA9F" w14:textId="7F969109" w:rsidR="00737909" w:rsidRDefault="00737909" w:rsidP="00737909">
      <w:pPr>
        <w:pStyle w:val="contentspage"/>
        <w:rPr>
          <w:rFonts w:eastAsia="Times New Roman"/>
          <w:shd w:val="clear" w:color="auto" w:fill="FFFFFF"/>
          <w:lang w:eastAsia="en-GB"/>
        </w:rPr>
      </w:pPr>
    </w:p>
    <w:p w14:paraId="28F5B8BA" w14:textId="479E9808" w:rsidR="00737909" w:rsidRDefault="00737909" w:rsidP="00737909">
      <w:pPr>
        <w:pStyle w:val="contentspage"/>
        <w:rPr>
          <w:rFonts w:eastAsia="Times New Roman"/>
          <w:shd w:val="clear" w:color="auto" w:fill="FFFFFF"/>
          <w:lang w:eastAsia="en-GB"/>
        </w:rPr>
      </w:pPr>
    </w:p>
    <w:p w14:paraId="2D57882D" w14:textId="4ED6020D" w:rsidR="00FC24E3" w:rsidRPr="006B3638" w:rsidRDefault="00FC24E3" w:rsidP="006B3638">
      <w:pPr>
        <w:pStyle w:val="contentspage"/>
      </w:pPr>
      <w:hyperlink w:anchor="_Our_waiata" w:history="1">
        <w:r w:rsidRPr="006B3638">
          <w:t>Our waiata</w:t>
        </w:r>
      </w:hyperlink>
      <w:r w:rsidRPr="006B3638">
        <w:tab/>
        <w:t>3</w:t>
      </w:r>
      <w:r w:rsidR="00A46975">
        <w:t>6</w:t>
      </w:r>
    </w:p>
    <w:p w14:paraId="7CF03F4B" w14:textId="58FDFD3F" w:rsidR="00737909" w:rsidRPr="006B3638" w:rsidRDefault="00CE4C18" w:rsidP="006B3638">
      <w:pPr>
        <w:pStyle w:val="contentspage"/>
      </w:pPr>
      <w:r>
        <w:rPr>
          <w:noProof/>
        </w:rPr>
        <w:drawing>
          <wp:anchor distT="0" distB="0" distL="114300" distR="114300" simplePos="0" relativeHeight="252120064" behindDoc="0" locked="0" layoutInCell="1" allowOverlap="1" wp14:anchorId="75DD0D7E" wp14:editId="085648C8">
            <wp:simplePos x="0" y="0"/>
            <wp:positionH relativeFrom="column">
              <wp:posOffset>207010</wp:posOffset>
            </wp:positionH>
            <wp:positionV relativeFrom="paragraph">
              <wp:posOffset>137910</wp:posOffset>
            </wp:positionV>
            <wp:extent cx="1052945" cy="1004650"/>
            <wp:effectExtent l="0" t="0" r="0" b="5080"/>
            <wp:wrapNone/>
            <wp:docPr id="537740465" name="Picture 1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740465" name="Picture 1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945" cy="100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979388" w14:textId="77777777" w:rsidR="00737909" w:rsidRPr="006B3638" w:rsidRDefault="00737909" w:rsidP="006B3638">
      <w:pPr>
        <w:pStyle w:val="contentspage"/>
      </w:pPr>
    </w:p>
    <w:p w14:paraId="07D3466B" w14:textId="04941C44" w:rsidR="00FC24E3" w:rsidRPr="00FC24E3" w:rsidRDefault="00FC24E3" w:rsidP="006B3638">
      <w:pPr>
        <w:pStyle w:val="contentspage"/>
        <w:rPr>
          <w:rFonts w:eastAsia="Times New Roman"/>
          <w:shd w:val="clear" w:color="auto" w:fill="FFFFFF"/>
          <w:lang w:eastAsia="en-GB"/>
        </w:rPr>
      </w:pPr>
      <w:hyperlink w:anchor="_Photo_credits" w:history="1">
        <w:r w:rsidRPr="006B3638">
          <w:t>Photo credits</w:t>
        </w:r>
      </w:hyperlink>
      <w:r w:rsidRPr="006B3638">
        <w:tab/>
      </w:r>
      <w:r w:rsidR="00807281">
        <w:rPr>
          <w:rFonts w:eastAsia="Times New Roman"/>
          <w:shd w:val="clear" w:color="auto" w:fill="FFFFFF"/>
          <w:lang w:eastAsia="en-GB"/>
        </w:rPr>
        <w:t>4</w:t>
      </w:r>
      <w:r w:rsidR="00A46975">
        <w:rPr>
          <w:rFonts w:eastAsia="Times New Roman"/>
          <w:shd w:val="clear" w:color="auto" w:fill="FFFFFF"/>
          <w:lang w:eastAsia="en-GB"/>
        </w:rPr>
        <w:t>0</w:t>
      </w:r>
    </w:p>
    <w:p w14:paraId="23A2A17C" w14:textId="722F63F9" w:rsidR="00AB54C9" w:rsidRDefault="00045C1D" w:rsidP="00AB54C9">
      <w:pPr>
        <w:pStyle w:val="Heading1"/>
      </w:pPr>
      <w:bookmarkStart w:id="2" w:name="_About_this_Easy"/>
      <w:bookmarkStart w:id="3" w:name="_Toc231300103"/>
      <w:bookmarkStart w:id="4" w:name="_Hlk53559738"/>
      <w:bookmarkEnd w:id="2"/>
      <w:r>
        <w:lastRenderedPageBreak/>
        <w:t>About this Easy Read</w:t>
      </w:r>
      <w:bookmarkEnd w:id="3"/>
    </w:p>
    <w:p w14:paraId="35657D9E" w14:textId="7C78E2F5" w:rsidR="00045C1D" w:rsidRDefault="00045C1D" w:rsidP="00045C1D"/>
    <w:p w14:paraId="019F175A" w14:textId="00BDB0C8" w:rsidR="00045C1D" w:rsidRDefault="00045C1D" w:rsidP="00045C1D"/>
    <w:p w14:paraId="395BAB81" w14:textId="4AC65DB9" w:rsidR="00045C1D" w:rsidRPr="00045C1D" w:rsidRDefault="00CA34C7" w:rsidP="00045C1D">
      <w:r>
        <w:rPr>
          <w:noProof/>
        </w:rPr>
        <w:drawing>
          <wp:anchor distT="0" distB="0" distL="114300" distR="114300" simplePos="0" relativeHeight="251941888" behindDoc="0" locked="0" layoutInCell="1" allowOverlap="1" wp14:anchorId="68F3972A" wp14:editId="249678F9">
            <wp:simplePos x="0" y="0"/>
            <wp:positionH relativeFrom="column">
              <wp:posOffset>0</wp:posOffset>
            </wp:positionH>
            <wp:positionV relativeFrom="page">
              <wp:posOffset>2356235</wp:posOffset>
            </wp:positionV>
            <wp:extent cx="1619885" cy="410210"/>
            <wp:effectExtent l="0" t="0" r="5715" b="0"/>
            <wp:wrapNone/>
            <wp:docPr id="161224530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24530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5C1D">
        <w:t xml:space="preserve">This Easy Read is from </w:t>
      </w:r>
      <w:r w:rsidR="00045C1D">
        <w:br/>
      </w:r>
      <w:r w:rsidR="00045C1D">
        <w:rPr>
          <w:b/>
          <w:bCs/>
        </w:rPr>
        <w:t>Creative New Zealand</w:t>
      </w:r>
      <w:r w:rsidR="00045C1D">
        <w:t>.</w:t>
      </w:r>
    </w:p>
    <w:p w14:paraId="05E23B37" w14:textId="03B2C70C" w:rsidR="00045C1D" w:rsidRDefault="00045C1D" w:rsidP="00045C1D"/>
    <w:p w14:paraId="6AE18806" w14:textId="284CB94C" w:rsidR="00045C1D" w:rsidRDefault="00052CE6" w:rsidP="00045C1D">
      <w:r>
        <w:rPr>
          <w:noProof/>
        </w:rPr>
        <mc:AlternateContent>
          <mc:Choice Requires="wps">
            <w:drawing>
              <wp:anchor distT="0" distB="0" distL="114300" distR="114300" simplePos="0" relativeHeight="251653119" behindDoc="1" locked="0" layoutInCell="1" allowOverlap="1" wp14:anchorId="1EB765BF" wp14:editId="3E442CFB">
                <wp:simplePos x="0" y="0"/>
                <wp:positionH relativeFrom="column">
                  <wp:align>right</wp:align>
                </wp:positionH>
                <wp:positionV relativeFrom="paragraph">
                  <wp:posOffset>191135</wp:posOffset>
                </wp:positionV>
                <wp:extent cx="3600000" cy="3938016"/>
                <wp:effectExtent l="0" t="0" r="0" b="0"/>
                <wp:wrapNone/>
                <wp:docPr id="35932359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938016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3AE9AC" id="Rectangle 4" o:spid="_x0000_s1026" style="position:absolute;margin-left:232.25pt;margin-top:15.05pt;width:283.45pt;height:310.1pt;z-index:-251663361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" fillcolor="#e7ce89" stroked="f" strokeweight="1pt"/>
            </w:pict>
          </mc:Fallback>
        </mc:AlternateContent>
      </w:r>
      <w:r w:rsidR="0074785C">
        <w:rPr>
          <w:noProof/>
        </w:rPr>
        <w:drawing>
          <wp:anchor distT="0" distB="0" distL="114300" distR="114300" simplePos="0" relativeHeight="251942912" behindDoc="0" locked="0" layoutInCell="1" allowOverlap="1" wp14:anchorId="01A0F0C2" wp14:editId="3303F018">
            <wp:simplePos x="0" y="0"/>
            <wp:positionH relativeFrom="column">
              <wp:posOffset>0</wp:posOffset>
            </wp:positionH>
            <wp:positionV relativeFrom="paragraph">
              <wp:posOffset>184514</wp:posOffset>
            </wp:positionV>
            <wp:extent cx="1619885" cy="1619885"/>
            <wp:effectExtent l="0" t="0" r="0" b="5715"/>
            <wp:wrapNone/>
            <wp:docPr id="184454993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54993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83D7C" w14:textId="77777777" w:rsidR="00052CE6" w:rsidRDefault="00045C1D" w:rsidP="00045C1D">
      <w:r>
        <w:rPr>
          <w:b/>
          <w:bCs/>
        </w:rPr>
        <w:t xml:space="preserve">Creative New Zealand </w:t>
      </w:r>
      <w:r>
        <w:t>works to support</w:t>
      </w:r>
      <w:r w:rsidR="00052CE6">
        <w:t>:</w:t>
      </w:r>
    </w:p>
    <w:p w14:paraId="10AA591E" w14:textId="77777777" w:rsidR="00052CE6" w:rsidRPr="00052CE6" w:rsidRDefault="00045C1D" w:rsidP="00052CE6">
      <w:pPr>
        <w:pStyle w:val="Listtoplevel"/>
      </w:pPr>
      <w:r>
        <w:t xml:space="preserve"> the </w:t>
      </w:r>
      <w:r>
        <w:rPr>
          <w:b/>
          <w:bCs/>
        </w:rPr>
        <w:t>arts</w:t>
      </w:r>
    </w:p>
    <w:p w14:paraId="601901C4" w14:textId="3896C7BD" w:rsidR="00045C1D" w:rsidRDefault="00052CE6" w:rsidP="00052CE6">
      <w:pPr>
        <w:pStyle w:val="Listtoplevel"/>
      </w:pPr>
      <w:r>
        <w:rPr>
          <w:b/>
          <w:bCs/>
        </w:rPr>
        <w:t>ngā toi Māori / Māori arts</w:t>
      </w:r>
      <w:r w:rsidR="00045C1D">
        <w:t>.</w:t>
      </w:r>
    </w:p>
    <w:p w14:paraId="4D36E05B" w14:textId="24FAC9C8" w:rsidR="00B445CE" w:rsidRDefault="00B445CE" w:rsidP="00045C1D"/>
    <w:p w14:paraId="28E5301D" w14:textId="5504878F" w:rsidR="00B445CE" w:rsidRDefault="00B445CE" w:rsidP="00045C1D"/>
    <w:p w14:paraId="1952264A" w14:textId="7C8061DB" w:rsidR="00B445CE" w:rsidRDefault="00A54B6A" w:rsidP="00B445CE">
      <w:r>
        <w:rPr>
          <w:noProof/>
        </w:rPr>
        <w:drawing>
          <wp:anchor distT="0" distB="0" distL="114300" distR="114300" simplePos="0" relativeHeight="251943936" behindDoc="0" locked="0" layoutInCell="1" allowOverlap="1" wp14:anchorId="053CF7D2" wp14:editId="2ED4EE4A">
            <wp:simplePos x="0" y="0"/>
            <wp:positionH relativeFrom="column">
              <wp:posOffset>0</wp:posOffset>
            </wp:positionH>
            <wp:positionV relativeFrom="paragraph">
              <wp:posOffset>166755</wp:posOffset>
            </wp:positionV>
            <wp:extent cx="1619885" cy="867410"/>
            <wp:effectExtent l="0" t="0" r="5715" b="0"/>
            <wp:wrapNone/>
            <wp:docPr id="165892363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92363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6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5CE">
        <w:t xml:space="preserve">There is more information about Creative New Zealand on </w:t>
      </w:r>
      <w:r w:rsidR="00B445CE">
        <w:br/>
      </w:r>
      <w:r w:rsidR="00B445CE" w:rsidRPr="00EB7445">
        <w:rPr>
          <w:b/>
          <w:bCs/>
          <w:color w:val="000000" w:themeColor="text1"/>
        </w:rPr>
        <w:t xml:space="preserve">pages </w:t>
      </w:r>
      <w:r w:rsidR="00A46975">
        <w:rPr>
          <w:b/>
          <w:bCs/>
          <w:color w:val="000000" w:themeColor="text1"/>
        </w:rPr>
        <w:t>8</w:t>
      </w:r>
      <w:r w:rsidR="00666179" w:rsidRPr="00EB7445">
        <w:rPr>
          <w:b/>
          <w:bCs/>
          <w:color w:val="000000" w:themeColor="text1"/>
        </w:rPr>
        <w:t xml:space="preserve"> </w:t>
      </w:r>
      <w:r w:rsidR="00B445CE" w:rsidRPr="00EB7445">
        <w:rPr>
          <w:b/>
          <w:bCs/>
          <w:color w:val="000000" w:themeColor="text1"/>
        </w:rPr>
        <w:t xml:space="preserve">to </w:t>
      </w:r>
      <w:r w:rsidR="00EB7445">
        <w:rPr>
          <w:b/>
          <w:bCs/>
          <w:color w:val="000000" w:themeColor="text1"/>
        </w:rPr>
        <w:t>1</w:t>
      </w:r>
      <w:r w:rsidR="00A46975">
        <w:rPr>
          <w:b/>
          <w:bCs/>
          <w:color w:val="000000" w:themeColor="text1"/>
        </w:rPr>
        <w:t>8</w:t>
      </w:r>
      <w:r w:rsidR="00B445CE" w:rsidRPr="00EB7445">
        <w:rPr>
          <w:b/>
          <w:bCs/>
          <w:color w:val="000000" w:themeColor="text1"/>
        </w:rPr>
        <w:t xml:space="preserve"> </w:t>
      </w:r>
      <w:r w:rsidR="00B445CE" w:rsidRPr="00B445CE">
        <w:t>of this Easy Read.</w:t>
      </w:r>
    </w:p>
    <w:p w14:paraId="4E0D1725" w14:textId="325ADCDD" w:rsidR="00B445CE" w:rsidRDefault="00B445CE" w:rsidP="00B445CE"/>
    <w:p w14:paraId="4967C069" w14:textId="2512BC16" w:rsidR="00B445CE" w:rsidRDefault="00D70D12" w:rsidP="00B445CE">
      <w:r>
        <w:rPr>
          <w:noProof/>
        </w:rPr>
        <w:drawing>
          <wp:anchor distT="0" distB="0" distL="114300" distR="114300" simplePos="0" relativeHeight="251944960" behindDoc="0" locked="0" layoutInCell="1" allowOverlap="1" wp14:anchorId="30E0382E" wp14:editId="39C66945">
            <wp:simplePos x="0" y="0"/>
            <wp:positionH relativeFrom="column">
              <wp:posOffset>0</wp:posOffset>
            </wp:positionH>
            <wp:positionV relativeFrom="paragraph">
              <wp:posOffset>42930</wp:posOffset>
            </wp:positionV>
            <wp:extent cx="1619885" cy="1619885"/>
            <wp:effectExtent l="0" t="0" r="0" b="5715"/>
            <wp:wrapNone/>
            <wp:docPr id="192067631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67631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5CE">
        <w:rPr>
          <w:noProof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123F932F" wp14:editId="780AD0F1">
                <wp:simplePos x="0" y="0"/>
                <wp:positionH relativeFrom="column">
                  <wp:align>right</wp:align>
                </wp:positionH>
                <wp:positionV relativeFrom="paragraph">
                  <wp:posOffset>237490</wp:posOffset>
                </wp:positionV>
                <wp:extent cx="3600000" cy="1213200"/>
                <wp:effectExtent l="0" t="0" r="0" b="6350"/>
                <wp:wrapNone/>
                <wp:docPr id="774507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213200"/>
                        </a:xfrm>
                        <a:prstGeom prst="rect">
                          <a:avLst/>
                        </a:prstGeom>
                        <a:solidFill>
                          <a:srgbClr val="D1E7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5982B" id="Rectangle 4" o:spid="_x0000_s1026" style="position:absolute;margin-left:232.25pt;margin-top:18.7pt;width:283.45pt;height:95.55pt;z-index:-25146163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" fillcolor="#d1e789" stroked="f" strokeweight="1pt"/>
            </w:pict>
          </mc:Fallback>
        </mc:AlternateContent>
      </w:r>
    </w:p>
    <w:p w14:paraId="20619948" w14:textId="17DFAB39" w:rsidR="00B445CE" w:rsidRPr="00B445CE" w:rsidRDefault="00B445CE" w:rsidP="00B445CE">
      <w:r>
        <w:t xml:space="preserve">When you see </w:t>
      </w:r>
      <w:r>
        <w:rPr>
          <w:b/>
          <w:bCs/>
        </w:rPr>
        <w:t>we</w:t>
      </w:r>
      <w:r>
        <w:t xml:space="preserve"> / </w:t>
      </w:r>
      <w:r>
        <w:rPr>
          <w:b/>
          <w:bCs/>
        </w:rPr>
        <w:t>our</w:t>
      </w:r>
      <w:r>
        <w:t xml:space="preserve"> / </w:t>
      </w:r>
      <w:r>
        <w:rPr>
          <w:b/>
          <w:bCs/>
        </w:rPr>
        <w:t>us</w:t>
      </w:r>
      <w:r>
        <w:t xml:space="preserve"> in this Easy Read it means </w:t>
      </w:r>
      <w:r w:rsidRPr="00B445CE">
        <w:rPr>
          <w:b/>
          <w:bCs/>
        </w:rPr>
        <w:t xml:space="preserve">Creative </w:t>
      </w:r>
      <w:r w:rsidRPr="00B445CE">
        <w:rPr>
          <w:b/>
          <w:bCs/>
        </w:rPr>
        <w:br/>
        <w:t>New Zealand</w:t>
      </w:r>
      <w:r>
        <w:t>.</w:t>
      </w:r>
    </w:p>
    <w:p w14:paraId="29F38EFC" w14:textId="77777777" w:rsidR="00B445CE" w:rsidRDefault="00B445CE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F24A7FF" w14:textId="17DB7AD5" w:rsidR="00B445CE" w:rsidRDefault="00052CE6" w:rsidP="00B445CE">
      <w:r w:rsidRPr="00B445C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2BD9BE0C" wp14:editId="66BFB642">
                <wp:simplePos x="0" y="0"/>
                <wp:positionH relativeFrom="column">
                  <wp:align>right</wp:align>
                </wp:positionH>
                <wp:positionV relativeFrom="paragraph">
                  <wp:posOffset>-60960</wp:posOffset>
                </wp:positionV>
                <wp:extent cx="3600000" cy="4133088"/>
                <wp:effectExtent l="0" t="0" r="0" b="0"/>
                <wp:wrapNone/>
                <wp:docPr id="100547511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133088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6B4B4" id="Rectangle 4" o:spid="_x0000_s1026" style="position:absolute;margin-left:232.25pt;margin-top:-4.8pt;width:283.45pt;height:325.45pt;z-index:-25146368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" fillcolor="#e7ce89" stroked="f" strokeweight="1pt"/>
            </w:pict>
          </mc:Fallback>
        </mc:AlternateContent>
      </w:r>
      <w:r w:rsidR="00B707D4">
        <w:rPr>
          <w:noProof/>
        </w:rPr>
        <w:drawing>
          <wp:anchor distT="0" distB="0" distL="114300" distR="114300" simplePos="0" relativeHeight="251947008" behindDoc="0" locked="0" layoutInCell="1" allowOverlap="1" wp14:anchorId="1C018DC7" wp14:editId="0D9A9886">
            <wp:simplePos x="0" y="0"/>
            <wp:positionH relativeFrom="column">
              <wp:posOffset>0</wp:posOffset>
            </wp:positionH>
            <wp:positionV relativeFrom="paragraph">
              <wp:posOffset>-58805</wp:posOffset>
            </wp:positionV>
            <wp:extent cx="1440000" cy="1440000"/>
            <wp:effectExtent l="0" t="0" r="0" b="0"/>
            <wp:wrapNone/>
            <wp:docPr id="176526300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263007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5CE" w:rsidRPr="00B445CE">
        <w:t>The</w:t>
      </w:r>
      <w:r w:rsidR="00B445CE">
        <w:rPr>
          <w:b/>
          <w:bCs/>
        </w:rPr>
        <w:t xml:space="preserve"> arts</w:t>
      </w:r>
      <w:r w:rsidR="00B445CE">
        <w:t xml:space="preserve"> means all ki</w:t>
      </w:r>
      <w:r w:rsidR="00CA4134">
        <w:t>n</w:t>
      </w:r>
      <w:r w:rsidR="00B445CE">
        <w:t>ds of creative things people do like:</w:t>
      </w:r>
    </w:p>
    <w:p w14:paraId="57C06117" w14:textId="339BD98B" w:rsidR="00B445CE" w:rsidRDefault="00B445CE" w:rsidP="00B445CE">
      <w:pPr>
        <w:pStyle w:val="Listtoplevel"/>
        <w:rPr>
          <w:lang w:eastAsia="en-NZ"/>
        </w:rPr>
      </w:pPr>
      <w:r>
        <w:rPr>
          <w:lang w:eastAsia="en-NZ"/>
        </w:rPr>
        <w:t>painting</w:t>
      </w:r>
    </w:p>
    <w:p w14:paraId="0A59A585" w14:textId="7CF576E5" w:rsidR="00B445CE" w:rsidRDefault="005701E3" w:rsidP="00B445C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21088" behindDoc="0" locked="0" layoutInCell="1" allowOverlap="1" wp14:anchorId="7BCBE245" wp14:editId="4D6FBB00">
            <wp:simplePos x="0" y="0"/>
            <wp:positionH relativeFrom="column">
              <wp:posOffset>0</wp:posOffset>
            </wp:positionH>
            <wp:positionV relativeFrom="page">
              <wp:posOffset>2579515</wp:posOffset>
            </wp:positionV>
            <wp:extent cx="1440000" cy="961200"/>
            <wp:effectExtent l="0" t="0" r="0" b="4445"/>
            <wp:wrapNone/>
            <wp:docPr id="651303060" name="Picture 1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303060" name="Picture 1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6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D12">
        <w:rPr>
          <w:lang w:eastAsia="en-NZ"/>
        </w:rPr>
        <w:t>dancing</w:t>
      </w:r>
    </w:p>
    <w:p w14:paraId="3AB189CE" w14:textId="3E4B1DB4" w:rsidR="00B445CE" w:rsidRDefault="00B445CE" w:rsidP="00052CE6">
      <w:pPr>
        <w:pStyle w:val="Listtoplevel"/>
        <w:rPr>
          <w:lang w:eastAsia="en-NZ"/>
        </w:rPr>
      </w:pPr>
      <w:r>
        <w:rPr>
          <w:lang w:eastAsia="en-NZ"/>
        </w:rPr>
        <w:t>writing</w:t>
      </w:r>
    </w:p>
    <w:p w14:paraId="48006639" w14:textId="297D04A9" w:rsidR="00B445CE" w:rsidRDefault="00052CE6" w:rsidP="00B445C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67168" behindDoc="0" locked="0" layoutInCell="1" allowOverlap="1" wp14:anchorId="7FE69024" wp14:editId="4EAB9C20">
            <wp:simplePos x="0" y="0"/>
            <wp:positionH relativeFrom="column">
              <wp:align>left</wp:align>
            </wp:positionH>
            <wp:positionV relativeFrom="paragraph">
              <wp:posOffset>295275</wp:posOffset>
            </wp:positionV>
            <wp:extent cx="1440000" cy="1440000"/>
            <wp:effectExtent l="0" t="0" r="0" b="0"/>
            <wp:wrapNone/>
            <wp:docPr id="120026508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265087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5CE">
        <w:rPr>
          <w:lang w:eastAsia="en-NZ"/>
        </w:rPr>
        <w:t>making jewellery</w:t>
      </w:r>
    </w:p>
    <w:p w14:paraId="525E6FFF" w14:textId="6CB84A84" w:rsidR="00B445CE" w:rsidRDefault="003158FB" w:rsidP="00B445CE">
      <w:pPr>
        <w:pStyle w:val="Listtoplevel"/>
        <w:rPr>
          <w:lang w:eastAsia="en-NZ"/>
        </w:rPr>
      </w:pPr>
      <w:r>
        <w:rPr>
          <w:lang w:eastAsia="en-NZ"/>
        </w:rPr>
        <w:t>making tapa cloth</w:t>
      </w:r>
      <w:r w:rsidR="00B445CE">
        <w:rPr>
          <w:lang w:eastAsia="en-NZ"/>
        </w:rPr>
        <w:t>.</w:t>
      </w:r>
    </w:p>
    <w:p w14:paraId="747215EF" w14:textId="095DD4D7" w:rsidR="00B445CE" w:rsidRDefault="00B445CE" w:rsidP="00B445CE"/>
    <w:p w14:paraId="45993B56" w14:textId="78916F84" w:rsidR="00B445CE" w:rsidRDefault="00052CE6" w:rsidP="00B445CE">
      <w:r>
        <w:rPr>
          <w:noProof/>
        </w:rPr>
        <mc:AlternateContent>
          <mc:Choice Requires="wps">
            <w:drawing>
              <wp:anchor distT="0" distB="0" distL="114300" distR="114300" simplePos="0" relativeHeight="252163072" behindDoc="1" locked="0" layoutInCell="1" allowOverlap="1" wp14:anchorId="742BA8FB" wp14:editId="54044CF9">
                <wp:simplePos x="0" y="0"/>
                <wp:positionH relativeFrom="column">
                  <wp:posOffset>2133600</wp:posOffset>
                </wp:positionH>
                <wp:positionV relativeFrom="paragraph">
                  <wp:posOffset>285623</wp:posOffset>
                </wp:positionV>
                <wp:extent cx="3599815" cy="3779520"/>
                <wp:effectExtent l="0" t="0" r="0" b="5080"/>
                <wp:wrapNone/>
                <wp:docPr id="176751482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77952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A1CFE" id="Rectangle 4" o:spid="_x0000_s1026" style="position:absolute;margin-left:168pt;margin-top:22.5pt;width:283.45pt;height:297.6pt;z-index:-25115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" fillcolor="#e7ce89" stroked="f" strokeweight="1pt"/>
            </w:pict>
          </mc:Fallback>
        </mc:AlternateContent>
      </w:r>
    </w:p>
    <w:p w14:paraId="15045377" w14:textId="2D9542D7" w:rsidR="00052CE6" w:rsidRDefault="00052CE6" w:rsidP="00052CE6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65120" behindDoc="0" locked="0" layoutInCell="1" allowOverlap="1" wp14:anchorId="4A6909B6" wp14:editId="2DE8BFE0">
            <wp:simplePos x="0" y="0"/>
            <wp:positionH relativeFrom="column">
              <wp:posOffset>0</wp:posOffset>
            </wp:positionH>
            <wp:positionV relativeFrom="paragraph">
              <wp:posOffset>336804</wp:posOffset>
            </wp:positionV>
            <wp:extent cx="1619885" cy="1079500"/>
            <wp:effectExtent l="0" t="0" r="5715" b="0"/>
            <wp:wrapNone/>
            <wp:docPr id="1101694318" name="Picture 1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06708" name="Picture 1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47D7">
        <w:rPr>
          <w:b/>
          <w:bCs/>
        </w:rPr>
        <w:t>Ngā toi Māori / Māori arts</w:t>
      </w:r>
      <w:r>
        <w:t xml:space="preserve"> are:</w:t>
      </w:r>
    </w:p>
    <w:p w14:paraId="6202A690" w14:textId="33862C12" w:rsidR="00052CE6" w:rsidRDefault="00052CE6" w:rsidP="00052CE6">
      <w:pPr>
        <w:pStyle w:val="Listtoplevel"/>
        <w:rPr>
          <w:lang w:eastAsia="en-NZ"/>
        </w:rPr>
      </w:pPr>
      <w:r>
        <w:rPr>
          <w:lang w:eastAsia="en-NZ"/>
        </w:rPr>
        <w:t>any art made by Māori artists</w:t>
      </w:r>
    </w:p>
    <w:p w14:paraId="0A1E6AF7" w14:textId="6C7222C6" w:rsidR="00052CE6" w:rsidRDefault="00052CE6" w:rsidP="00052CE6">
      <w:pPr>
        <w:pStyle w:val="Listtoplevel"/>
        <w:rPr>
          <w:lang w:eastAsia="en-NZ"/>
        </w:rPr>
      </w:pPr>
      <w:r>
        <w:rPr>
          <w:lang w:eastAsia="en-NZ"/>
        </w:rPr>
        <w:t>Māori arts</w:t>
      </w:r>
      <w:r w:rsidR="00735D39">
        <w:rPr>
          <w:lang w:eastAsia="en-NZ"/>
        </w:rPr>
        <w:t xml:space="preserve"> like</w:t>
      </w:r>
      <w:r>
        <w:rPr>
          <w:lang w:eastAsia="en-NZ"/>
        </w:rPr>
        <w:t>:</w:t>
      </w:r>
    </w:p>
    <w:p w14:paraId="4111096D" w14:textId="503136EA" w:rsidR="00052CE6" w:rsidRDefault="00735D39" w:rsidP="00052CE6">
      <w:pPr>
        <w:pStyle w:val="Listsecondlevel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45984" behindDoc="0" locked="0" layoutInCell="1" allowOverlap="1" wp14:anchorId="2DAF8C56" wp14:editId="2BB1CFE6">
            <wp:simplePos x="0" y="0"/>
            <wp:positionH relativeFrom="column">
              <wp:posOffset>0</wp:posOffset>
            </wp:positionH>
            <wp:positionV relativeFrom="paragraph">
              <wp:posOffset>402463</wp:posOffset>
            </wp:positionV>
            <wp:extent cx="1619885" cy="1165860"/>
            <wp:effectExtent l="0" t="0" r="5715" b="2540"/>
            <wp:wrapNone/>
            <wp:docPr id="1230419068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419068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CE6">
        <w:rPr>
          <w:lang w:eastAsia="en-NZ"/>
        </w:rPr>
        <w:t xml:space="preserve"> raranga / weaving</w:t>
      </w:r>
    </w:p>
    <w:p w14:paraId="47886613" w14:textId="61D345CB" w:rsidR="00052CE6" w:rsidRDefault="00052CE6" w:rsidP="00052CE6">
      <w:pPr>
        <w:pStyle w:val="Listsecondlevel"/>
        <w:rPr>
          <w:lang w:eastAsia="en-NZ"/>
        </w:rPr>
      </w:pPr>
      <w:r>
        <w:rPr>
          <w:lang w:eastAsia="en-NZ"/>
        </w:rPr>
        <w:t>kapa haka</w:t>
      </w:r>
    </w:p>
    <w:p w14:paraId="1ABCD435" w14:textId="51E55DB5" w:rsidR="00052CE6" w:rsidRDefault="00052CE6" w:rsidP="00052CE6">
      <w:pPr>
        <w:pStyle w:val="Listsecondlevel"/>
        <w:rPr>
          <w:lang w:eastAsia="en-NZ"/>
        </w:rPr>
      </w:pPr>
      <w:r>
        <w:rPr>
          <w:lang w:eastAsia="en-NZ"/>
        </w:rPr>
        <w:t>whaikairo / carving.</w:t>
      </w:r>
    </w:p>
    <w:p w14:paraId="3F582EF1" w14:textId="4BDA2E70" w:rsidR="00052CE6" w:rsidRDefault="00052CE6" w:rsidP="00735D39"/>
    <w:p w14:paraId="0FCED962" w14:textId="142C55A5" w:rsidR="00B445CE" w:rsidRDefault="00735D39" w:rsidP="00052CE6">
      <w:r>
        <w:rPr>
          <w:noProof/>
        </w:rPr>
        <w:lastRenderedPageBreak/>
        <w:drawing>
          <wp:anchor distT="0" distB="0" distL="114300" distR="114300" simplePos="0" relativeHeight="251949056" behindDoc="0" locked="0" layoutInCell="1" allowOverlap="1" wp14:anchorId="7AD6B434" wp14:editId="08956441">
            <wp:simplePos x="0" y="0"/>
            <wp:positionH relativeFrom="column">
              <wp:posOffset>0</wp:posOffset>
            </wp:positionH>
            <wp:positionV relativeFrom="page">
              <wp:posOffset>986663</wp:posOffset>
            </wp:positionV>
            <wp:extent cx="1439545" cy="2037080"/>
            <wp:effectExtent l="0" t="0" r="0" b="0"/>
            <wp:wrapNone/>
            <wp:docPr id="32482364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8236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5CE">
        <w:t xml:space="preserve">This Easy Read is </w:t>
      </w:r>
      <w:r w:rsidR="00CA4134">
        <w:t xml:space="preserve">about </w:t>
      </w:r>
      <w:r w:rsidR="00B445CE">
        <w:t>our long</w:t>
      </w:r>
      <w:r w:rsidR="001A270A">
        <w:t>-</w:t>
      </w:r>
      <w:r w:rsidR="00B445CE">
        <w:t xml:space="preserve">term </w:t>
      </w:r>
      <w:r w:rsidR="00B445CE">
        <w:rPr>
          <w:b/>
          <w:bCs/>
        </w:rPr>
        <w:t xml:space="preserve">strategy </w:t>
      </w:r>
      <w:r w:rsidR="00B445CE">
        <w:t xml:space="preserve">called </w:t>
      </w:r>
      <w:r w:rsidR="00B445CE">
        <w:rPr>
          <w:b/>
          <w:bCs/>
        </w:rPr>
        <w:t>Tū Mai Rā</w:t>
      </w:r>
      <w:r w:rsidR="001A270A">
        <w:rPr>
          <w:b/>
          <w:bCs/>
        </w:rPr>
        <w:t>,</w:t>
      </w:r>
      <w:r w:rsidR="00B445CE">
        <w:rPr>
          <w:b/>
          <w:bCs/>
        </w:rPr>
        <w:t xml:space="preserve"> Toi Aotearoa</w:t>
      </w:r>
      <w:r w:rsidR="00B445CE">
        <w:t>.</w:t>
      </w:r>
    </w:p>
    <w:p w14:paraId="0F8EAA94" w14:textId="25539FF6" w:rsidR="00052CE6" w:rsidRDefault="00052CE6" w:rsidP="00052CE6"/>
    <w:p w14:paraId="71C33F2F" w14:textId="4D486DAA" w:rsidR="00052CE6" w:rsidRDefault="00052CE6" w:rsidP="00052CE6"/>
    <w:p w14:paraId="5EEF18DE" w14:textId="2F30B5BD" w:rsidR="00B445CE" w:rsidRDefault="004B7439" w:rsidP="00052CE6">
      <w:r>
        <w:rPr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52D74C33" wp14:editId="5909A334">
                <wp:simplePos x="0" y="0"/>
                <wp:positionH relativeFrom="column">
                  <wp:align>right</wp:align>
                </wp:positionH>
                <wp:positionV relativeFrom="paragraph">
                  <wp:posOffset>-133350</wp:posOffset>
                </wp:positionV>
                <wp:extent cx="3600000" cy="2534400"/>
                <wp:effectExtent l="0" t="0" r="0" b="5715"/>
                <wp:wrapNone/>
                <wp:docPr id="120907964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344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153281" id="Rectangle 4" o:spid="_x0000_s1026" style="position:absolute;margin-left:232.25pt;margin-top:-10.5pt;width:283.45pt;height:199.55pt;z-index:-25145958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" fillcolor="#e7ce89" stroked="f" strokeweight="1pt"/>
            </w:pict>
          </mc:Fallback>
        </mc:AlternateContent>
      </w:r>
      <w:r w:rsidR="00B445CE">
        <w:t xml:space="preserve">Here a </w:t>
      </w:r>
      <w:r w:rsidR="00B445CE">
        <w:rPr>
          <w:b/>
          <w:bCs/>
        </w:rPr>
        <w:t xml:space="preserve">strategy </w:t>
      </w:r>
      <w:r w:rsidR="00B445CE">
        <w:t>is a plan for:</w:t>
      </w:r>
    </w:p>
    <w:p w14:paraId="3E6237C6" w14:textId="3E73D65E" w:rsidR="00B445CE" w:rsidRDefault="00052CE6" w:rsidP="00B445CE">
      <w:pPr>
        <w:pStyle w:val="Listtoplevel"/>
      </w:pPr>
      <w:r>
        <w:drawing>
          <wp:anchor distT="0" distB="0" distL="114300" distR="114300" simplePos="0" relativeHeight="251950080" behindDoc="0" locked="0" layoutInCell="1" allowOverlap="1" wp14:anchorId="0A9CB565" wp14:editId="63FE7904">
            <wp:simplePos x="0" y="0"/>
            <wp:positionH relativeFrom="column">
              <wp:posOffset>0</wp:posOffset>
            </wp:positionH>
            <wp:positionV relativeFrom="paragraph">
              <wp:posOffset>357378</wp:posOffset>
            </wp:positionV>
            <wp:extent cx="1619885" cy="1619885"/>
            <wp:effectExtent l="0" t="0" r="0" b="0"/>
            <wp:wrapNone/>
            <wp:docPr id="202714167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14167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5CE">
        <w:t>the things we want to make happen</w:t>
      </w:r>
    </w:p>
    <w:p w14:paraId="15334A97" w14:textId="7E23CCC6" w:rsidR="00B445CE" w:rsidRPr="00B445CE" w:rsidRDefault="00B445CE" w:rsidP="00B445CE">
      <w:pPr>
        <w:pStyle w:val="Listtoplevel"/>
      </w:pPr>
      <w:r>
        <w:t>wh</w:t>
      </w:r>
      <w:r w:rsidR="004B7439">
        <w:t>a</w:t>
      </w:r>
      <w:r>
        <w:t>t we need to do to make those things happen.</w:t>
      </w:r>
    </w:p>
    <w:p w14:paraId="0B88C67C" w14:textId="54E51C4C" w:rsidR="00B445CE" w:rsidRDefault="00B445CE" w:rsidP="00B445CE"/>
    <w:p w14:paraId="07E850EC" w14:textId="4BFA05E0" w:rsidR="00052CE6" w:rsidRDefault="00052CE6" w:rsidP="00052CE6">
      <w:r>
        <w:rPr>
          <w:noProof/>
        </w:rPr>
        <w:drawing>
          <wp:anchor distT="0" distB="0" distL="114300" distR="114300" simplePos="0" relativeHeight="252171264" behindDoc="0" locked="0" layoutInCell="1" allowOverlap="1" wp14:anchorId="7B785C45" wp14:editId="5773D469">
            <wp:simplePos x="0" y="0"/>
            <wp:positionH relativeFrom="column">
              <wp:posOffset>0</wp:posOffset>
            </wp:positionH>
            <wp:positionV relativeFrom="paragraph">
              <wp:posOffset>318770</wp:posOffset>
            </wp:positionV>
            <wp:extent cx="1439545" cy="1439545"/>
            <wp:effectExtent l="0" t="0" r="0" b="0"/>
            <wp:wrapNone/>
            <wp:docPr id="1799531550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67631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752614" w14:textId="5AF033A4" w:rsidR="00052CE6" w:rsidRDefault="00052CE6" w:rsidP="00052CE6">
      <w:r>
        <w:rPr>
          <w:noProof/>
        </w:rPr>
        <mc:AlternateContent>
          <mc:Choice Requires="wps">
            <w:drawing>
              <wp:anchor distT="0" distB="0" distL="114300" distR="114300" simplePos="0" relativeHeight="252169216" behindDoc="1" locked="0" layoutInCell="1" allowOverlap="1" wp14:anchorId="664E4EB4" wp14:editId="652E3EA8">
                <wp:simplePos x="0" y="0"/>
                <wp:positionH relativeFrom="column">
                  <wp:posOffset>2128520</wp:posOffset>
                </wp:positionH>
                <wp:positionV relativeFrom="paragraph">
                  <wp:posOffset>271395</wp:posOffset>
                </wp:positionV>
                <wp:extent cx="3600000" cy="779031"/>
                <wp:effectExtent l="0" t="0" r="0" b="0"/>
                <wp:wrapNone/>
                <wp:docPr id="209320158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9031"/>
                        </a:xfrm>
                        <a:prstGeom prst="rect">
                          <a:avLst/>
                        </a:prstGeom>
                        <a:solidFill>
                          <a:srgbClr val="D1E7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426D5" id="Rectangle 4" o:spid="_x0000_s1026" style="position:absolute;margin-left:167.6pt;margin-top:21.35pt;width:283.45pt;height:61.35pt;z-index:-25114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" fillcolor="#d1e789" stroked="f" strokeweight="1pt"/>
            </w:pict>
          </mc:Fallback>
        </mc:AlternateContent>
      </w:r>
    </w:p>
    <w:p w14:paraId="0742BDE3" w14:textId="6C7FC9C0" w:rsidR="00052CE6" w:rsidRPr="004B7439" w:rsidRDefault="00052CE6" w:rsidP="00052CE6">
      <w:r>
        <w:t xml:space="preserve">In this Easy Read </w:t>
      </w:r>
      <w:r>
        <w:rPr>
          <w:b/>
          <w:bCs/>
        </w:rPr>
        <w:t>Tū Mai Rā, Toi Aotearoa</w:t>
      </w:r>
      <w:r>
        <w:t xml:space="preserve"> will be called </w:t>
      </w:r>
      <w:r>
        <w:rPr>
          <w:b/>
          <w:bCs/>
        </w:rPr>
        <w:t>the strategy</w:t>
      </w:r>
      <w:r>
        <w:t>.</w:t>
      </w:r>
    </w:p>
    <w:p w14:paraId="267B613E" w14:textId="77777777" w:rsidR="00052CE6" w:rsidRDefault="00052CE6" w:rsidP="00052CE6"/>
    <w:p w14:paraId="70F3D57F" w14:textId="708CC504" w:rsidR="004B7439" w:rsidRDefault="004B7439" w:rsidP="00B445CE"/>
    <w:p w14:paraId="7832C7ED" w14:textId="3E470AC5" w:rsidR="00052CE6" w:rsidRDefault="00052CE6">
      <w:pPr>
        <w:spacing w:line="240" w:lineRule="auto"/>
        <w:ind w:left="0"/>
      </w:pPr>
      <w:r>
        <w:br w:type="page"/>
      </w:r>
    </w:p>
    <w:p w14:paraId="51558849" w14:textId="4F97F456" w:rsidR="004B7439" w:rsidRDefault="00A46975" w:rsidP="00B445CE">
      <w:r>
        <w:rPr>
          <w:noProof/>
        </w:rPr>
        <w:lastRenderedPageBreak/>
        <w:t xml:space="preserve"> </w:t>
      </w:r>
      <w:r w:rsidR="00052CE6">
        <w:rPr>
          <w:noProof/>
        </w:rPr>
        <w:drawing>
          <wp:anchor distT="0" distB="0" distL="114300" distR="114300" simplePos="0" relativeHeight="252173312" behindDoc="0" locked="0" layoutInCell="1" allowOverlap="1" wp14:anchorId="6A9419EC" wp14:editId="3611DB7C">
            <wp:simplePos x="0" y="0"/>
            <wp:positionH relativeFrom="column">
              <wp:posOffset>0</wp:posOffset>
            </wp:positionH>
            <wp:positionV relativeFrom="page">
              <wp:posOffset>869823</wp:posOffset>
            </wp:positionV>
            <wp:extent cx="1439545" cy="2037080"/>
            <wp:effectExtent l="0" t="0" r="0" b="0"/>
            <wp:wrapNone/>
            <wp:docPr id="23087341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8236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439">
        <w:t>The strategy talks about:</w:t>
      </w:r>
    </w:p>
    <w:p w14:paraId="516CC60E" w14:textId="018EF3E9" w:rsidR="004B7439" w:rsidRPr="004B7439" w:rsidRDefault="004B7439" w:rsidP="004B7439">
      <w:pPr>
        <w:pStyle w:val="Listtoplevel"/>
      </w:pPr>
      <w:r>
        <w:t xml:space="preserve">our </w:t>
      </w:r>
      <w:r>
        <w:rPr>
          <w:b/>
          <w:bCs/>
        </w:rPr>
        <w:t>vision</w:t>
      </w:r>
    </w:p>
    <w:p w14:paraId="6803722E" w14:textId="4E3B450C" w:rsidR="004B7439" w:rsidRDefault="004B7439" w:rsidP="004B7439">
      <w:pPr>
        <w:pStyle w:val="Listtoplevel"/>
      </w:pPr>
      <w:r>
        <w:t xml:space="preserve">the </w:t>
      </w:r>
      <w:r>
        <w:rPr>
          <w:b/>
          <w:bCs/>
        </w:rPr>
        <w:t xml:space="preserve">goals </w:t>
      </w:r>
      <w:r>
        <w:t>we will work on from now until 2040.</w:t>
      </w:r>
    </w:p>
    <w:p w14:paraId="3E8ED3B3" w14:textId="716773CC" w:rsidR="004B7439" w:rsidRDefault="004B7439" w:rsidP="004B7439"/>
    <w:p w14:paraId="1A075A59" w14:textId="28D25AD0" w:rsidR="004B7439" w:rsidRDefault="00052CE6" w:rsidP="004B7439">
      <w:r>
        <w:rPr>
          <w:noProof/>
        </w:rPr>
        <w:drawing>
          <wp:anchor distT="0" distB="0" distL="114300" distR="114300" simplePos="0" relativeHeight="251953152" behindDoc="0" locked="0" layoutInCell="1" allowOverlap="1" wp14:anchorId="4BFB9818" wp14:editId="54B0556F">
            <wp:simplePos x="0" y="0"/>
            <wp:positionH relativeFrom="column">
              <wp:posOffset>0</wp:posOffset>
            </wp:positionH>
            <wp:positionV relativeFrom="page">
              <wp:posOffset>3363341</wp:posOffset>
            </wp:positionV>
            <wp:extent cx="1439545" cy="1439545"/>
            <wp:effectExtent l="0" t="0" r="0" b="0"/>
            <wp:wrapNone/>
            <wp:docPr id="1885189705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8970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439">
        <w:rPr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27F64247" wp14:editId="5C635703">
                <wp:simplePos x="0" y="0"/>
                <wp:positionH relativeFrom="column">
                  <wp:align>right</wp:align>
                </wp:positionH>
                <wp:positionV relativeFrom="paragraph">
                  <wp:posOffset>291465</wp:posOffset>
                </wp:positionV>
                <wp:extent cx="3600000" cy="1123200"/>
                <wp:effectExtent l="0" t="0" r="0" b="0"/>
                <wp:wrapNone/>
                <wp:docPr id="8860782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232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08B76D" id="Rectangle 4" o:spid="_x0000_s1026" style="position:absolute;margin-left:232.25pt;margin-top:22.95pt;width:283.45pt;height:88.45pt;z-index:-251455488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" fillcolor="#e7ce89" stroked="f" strokeweight="1pt"/>
            </w:pict>
          </mc:Fallback>
        </mc:AlternateContent>
      </w:r>
    </w:p>
    <w:p w14:paraId="58BAF17E" w14:textId="67219C60" w:rsidR="004B7439" w:rsidRDefault="004B7439" w:rsidP="004B7439">
      <w:r>
        <w:t xml:space="preserve">Here our </w:t>
      </w:r>
      <w:r>
        <w:rPr>
          <w:b/>
          <w:bCs/>
        </w:rPr>
        <w:t>vision</w:t>
      </w:r>
      <w:r>
        <w:t xml:space="preserve"> is an idea about what we think things should be like </w:t>
      </w:r>
      <w:r w:rsidR="00735D39">
        <w:br/>
      </w:r>
      <w:r>
        <w:t>in the future.</w:t>
      </w:r>
    </w:p>
    <w:p w14:paraId="0F126AD2" w14:textId="159223D1" w:rsidR="004B7439" w:rsidRDefault="00052CE6" w:rsidP="004B7439">
      <w:r>
        <w:rPr>
          <w:noProof/>
        </w:rPr>
        <w:drawing>
          <wp:anchor distT="0" distB="0" distL="114300" distR="114300" simplePos="0" relativeHeight="251954176" behindDoc="0" locked="0" layoutInCell="1" allowOverlap="1" wp14:anchorId="4C7E52B8" wp14:editId="2CAB021D">
            <wp:simplePos x="0" y="0"/>
            <wp:positionH relativeFrom="column">
              <wp:posOffset>0</wp:posOffset>
            </wp:positionH>
            <wp:positionV relativeFrom="page">
              <wp:posOffset>4897374</wp:posOffset>
            </wp:positionV>
            <wp:extent cx="1439545" cy="1439545"/>
            <wp:effectExtent l="0" t="0" r="0" b="0"/>
            <wp:wrapNone/>
            <wp:docPr id="202335248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35248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57BE9" w14:textId="3172A0DE" w:rsidR="004B7439" w:rsidRDefault="004B7439" w:rsidP="004B7439">
      <w:pPr>
        <w:ind w:right="-4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4569FA24" wp14:editId="6A0E04B3">
                <wp:simplePos x="0" y="0"/>
                <wp:positionH relativeFrom="column">
                  <wp:posOffset>2128520</wp:posOffset>
                </wp:positionH>
                <wp:positionV relativeFrom="paragraph">
                  <wp:posOffset>262505</wp:posOffset>
                </wp:positionV>
                <wp:extent cx="3599815" cy="795426"/>
                <wp:effectExtent l="0" t="0" r="0" b="5080"/>
                <wp:wrapNone/>
                <wp:docPr id="115866121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95426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F5C5C6" id="Rectangle 4" o:spid="_x0000_s1026" style="position:absolute;margin-left:167.6pt;margin-top:20.65pt;width:283.45pt;height:62.65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" fillcolor="#e7ce89" stroked="f" strokeweight="1pt"/>
            </w:pict>
          </mc:Fallback>
        </mc:AlternateContent>
      </w:r>
    </w:p>
    <w:p w14:paraId="7DA79653" w14:textId="0F012C88" w:rsidR="004B7439" w:rsidRDefault="004B7439" w:rsidP="004B7439">
      <w:r>
        <w:t xml:space="preserve">Here </w:t>
      </w:r>
      <w:r>
        <w:rPr>
          <w:b/>
          <w:bCs/>
        </w:rPr>
        <w:t xml:space="preserve">goals </w:t>
      </w:r>
      <w:r>
        <w:t>are the things we plan to do to make our vision real.</w:t>
      </w:r>
    </w:p>
    <w:p w14:paraId="26FC9660" w14:textId="6AB59B8C" w:rsidR="004B7439" w:rsidRDefault="004B7439">
      <w:pPr>
        <w:spacing w:line="240" w:lineRule="auto"/>
        <w:ind w:left="0"/>
      </w:pPr>
      <w:r>
        <w:br w:type="page"/>
      </w:r>
    </w:p>
    <w:p w14:paraId="7FFF1068" w14:textId="21DF6DDB" w:rsidR="004B7439" w:rsidRDefault="00F74D13" w:rsidP="004B7439">
      <w:r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40B3B1F6" wp14:editId="4F540D36">
            <wp:simplePos x="0" y="0"/>
            <wp:positionH relativeFrom="column">
              <wp:posOffset>0</wp:posOffset>
            </wp:positionH>
            <wp:positionV relativeFrom="paragraph">
              <wp:posOffset>-326563</wp:posOffset>
            </wp:positionV>
            <wp:extent cx="1440000" cy="1440000"/>
            <wp:effectExtent l="0" t="0" r="0" b="0"/>
            <wp:wrapNone/>
            <wp:docPr id="205485929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67631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439">
        <w:t xml:space="preserve">This Easy Read is a </w:t>
      </w:r>
      <w:r w:rsidR="004B7439">
        <w:rPr>
          <w:b/>
          <w:bCs/>
        </w:rPr>
        <w:t>summary</w:t>
      </w:r>
      <w:r w:rsidR="004B7439">
        <w:t xml:space="preserve"> of the full strategy.</w:t>
      </w:r>
    </w:p>
    <w:p w14:paraId="4B4FF740" w14:textId="4BD2353D" w:rsidR="004B7439" w:rsidRDefault="004B7439" w:rsidP="004B7439"/>
    <w:p w14:paraId="3D8E2418" w14:textId="57578371" w:rsidR="004B7439" w:rsidRDefault="004B7439" w:rsidP="004B7439"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1088EA85" wp14:editId="36D73579">
                <wp:simplePos x="0" y="0"/>
                <wp:positionH relativeFrom="column">
                  <wp:posOffset>2131695</wp:posOffset>
                </wp:positionH>
                <wp:positionV relativeFrom="paragraph">
                  <wp:posOffset>281690</wp:posOffset>
                </wp:positionV>
                <wp:extent cx="3600000" cy="1767600"/>
                <wp:effectExtent l="0" t="0" r="0" b="0"/>
                <wp:wrapNone/>
                <wp:docPr id="112782007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676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1C990" id="Rectangle 4" o:spid="_x0000_s1026" style="position:absolute;margin-left:167.85pt;margin-top:22.2pt;width:283.45pt;height:139.2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" fillcolor="#e7ce89" stroked="f" strokeweight="1pt"/>
            </w:pict>
          </mc:Fallback>
        </mc:AlternateContent>
      </w:r>
    </w:p>
    <w:p w14:paraId="00F9BBDA" w14:textId="3B3ADB23" w:rsidR="004B7439" w:rsidRDefault="00B621FD" w:rsidP="004B7439">
      <w:r>
        <w:rPr>
          <w:noProof/>
        </w:rPr>
        <w:drawing>
          <wp:anchor distT="0" distB="0" distL="114300" distR="114300" simplePos="0" relativeHeight="251957248" behindDoc="0" locked="0" layoutInCell="1" allowOverlap="1" wp14:anchorId="6F291829" wp14:editId="0826E711">
            <wp:simplePos x="0" y="0"/>
            <wp:positionH relativeFrom="column">
              <wp:posOffset>0</wp:posOffset>
            </wp:positionH>
            <wp:positionV relativeFrom="paragraph">
              <wp:posOffset>206125</wp:posOffset>
            </wp:positionV>
            <wp:extent cx="1439545" cy="1439545"/>
            <wp:effectExtent l="0" t="0" r="0" b="0"/>
            <wp:wrapNone/>
            <wp:docPr id="84911649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1649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439">
        <w:t xml:space="preserve">A </w:t>
      </w:r>
      <w:r w:rsidR="004B7439">
        <w:rPr>
          <w:b/>
          <w:bCs/>
        </w:rPr>
        <w:t>summary</w:t>
      </w:r>
      <w:r w:rsidR="004B7439">
        <w:t>:</w:t>
      </w:r>
    </w:p>
    <w:p w14:paraId="780B89C7" w14:textId="52FB438F" w:rsidR="004B7439" w:rsidRDefault="004B7439" w:rsidP="004B7439">
      <w:pPr>
        <w:pStyle w:val="Listtoplevel"/>
      </w:pPr>
      <w:r>
        <w:t>is shorter than the full document</w:t>
      </w:r>
    </w:p>
    <w:p w14:paraId="7366C1C1" w14:textId="011C44A5" w:rsidR="004B7439" w:rsidRPr="004B7439" w:rsidRDefault="004B7439" w:rsidP="004B7439">
      <w:pPr>
        <w:pStyle w:val="Listtoplevel"/>
      </w:pPr>
      <w:r>
        <w:t>tells the main ideas.</w:t>
      </w:r>
      <w:r w:rsidRPr="004B7439">
        <w:t xml:space="preserve"> </w:t>
      </w:r>
    </w:p>
    <w:p w14:paraId="5D991E17" w14:textId="6288E2E1" w:rsidR="004B7439" w:rsidRDefault="004B7439" w:rsidP="004B7439"/>
    <w:p w14:paraId="0A93E68B" w14:textId="3874BA6A" w:rsidR="004B7439" w:rsidRDefault="00074D59" w:rsidP="004B7439">
      <w:r>
        <w:rPr>
          <w:noProof/>
        </w:rPr>
        <w:drawing>
          <wp:anchor distT="0" distB="0" distL="114300" distR="114300" simplePos="0" relativeHeight="251958272" behindDoc="0" locked="0" layoutInCell="1" allowOverlap="1" wp14:anchorId="1CA9934A" wp14:editId="6818DFE9">
            <wp:simplePos x="0" y="0"/>
            <wp:positionH relativeFrom="column">
              <wp:posOffset>83</wp:posOffset>
            </wp:positionH>
            <wp:positionV relativeFrom="paragraph">
              <wp:posOffset>202277</wp:posOffset>
            </wp:positionV>
            <wp:extent cx="1277234" cy="1330036"/>
            <wp:effectExtent l="0" t="0" r="0" b="3810"/>
            <wp:wrapNone/>
            <wp:docPr id="12514777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477729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7234" cy="1330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7259D" w14:textId="6BE351CF" w:rsidR="004B7439" w:rsidRDefault="004B7439" w:rsidP="004B7439">
      <w:r>
        <w:t xml:space="preserve">You can read the full strategy </w:t>
      </w:r>
      <w:r w:rsidR="00DB1687">
        <w:t xml:space="preserve">on our </w:t>
      </w:r>
      <w:r w:rsidR="00DB1687">
        <w:rPr>
          <w:b/>
          <w:bCs/>
        </w:rPr>
        <w:t xml:space="preserve">website </w:t>
      </w:r>
      <w:r>
        <w:t>at:</w:t>
      </w:r>
    </w:p>
    <w:p w14:paraId="21CFD584" w14:textId="177A8757" w:rsidR="004B7439" w:rsidRDefault="004B7439" w:rsidP="004B7439"/>
    <w:p w14:paraId="34A8BF70" w14:textId="6D814CE6" w:rsidR="004B7439" w:rsidRPr="00F60189" w:rsidRDefault="00F60189" w:rsidP="00F60189">
      <w:pPr>
        <w:rPr>
          <w:rFonts w:cs="Arial"/>
          <w:b/>
          <w:bCs/>
          <w:color w:val="000000" w:themeColor="text1"/>
          <w:szCs w:val="32"/>
        </w:rPr>
      </w:pPr>
      <w:hyperlink r:id="rId38" w:history="1">
        <w:r w:rsidRPr="00F60189">
          <w:rPr>
            <w:rStyle w:val="Hyperlink"/>
            <w:rFonts w:cs="Arial"/>
            <w:b/>
            <w:bCs/>
            <w:color w:val="000000" w:themeColor="text1"/>
            <w:szCs w:val="32"/>
            <w:u w:val="none"/>
            <w:lang w:val="en-NZ"/>
          </w:rPr>
          <w:t>www.creativenz.govt.nz/tumaira</w:t>
        </w:r>
      </w:hyperlink>
    </w:p>
    <w:p w14:paraId="16EC1A15" w14:textId="14700094" w:rsidR="004B7439" w:rsidRDefault="00074D59" w:rsidP="004B7439">
      <w:r>
        <w:rPr>
          <w:noProof/>
        </w:rPr>
        <w:drawing>
          <wp:anchor distT="0" distB="0" distL="114300" distR="114300" simplePos="0" relativeHeight="251959296" behindDoc="0" locked="0" layoutInCell="1" allowOverlap="1" wp14:anchorId="44A410DC" wp14:editId="4AD9D6E1">
            <wp:simplePos x="0" y="0"/>
            <wp:positionH relativeFrom="column">
              <wp:posOffset>138545</wp:posOffset>
            </wp:positionH>
            <wp:positionV relativeFrom="paragraph">
              <wp:posOffset>29095</wp:posOffset>
            </wp:positionV>
            <wp:extent cx="1112466" cy="1427018"/>
            <wp:effectExtent l="0" t="0" r="0" b="1905"/>
            <wp:wrapNone/>
            <wp:docPr id="1134950182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950182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466" cy="1427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0B62F1" w14:textId="56F1D522" w:rsidR="004B7439" w:rsidRDefault="004B7439" w:rsidP="004B7439"/>
    <w:p w14:paraId="44AA2110" w14:textId="4983E99C" w:rsidR="004B7439" w:rsidRDefault="00F60189" w:rsidP="004B7439">
      <w:r>
        <w:t xml:space="preserve">The full strategy is </w:t>
      </w:r>
      <w:r>
        <w:rPr>
          <w:b/>
          <w:bCs/>
        </w:rPr>
        <w:t xml:space="preserve">not </w:t>
      </w:r>
      <w:r>
        <w:t>in Easy Read.</w:t>
      </w:r>
    </w:p>
    <w:p w14:paraId="3C039791" w14:textId="5C978BC7" w:rsidR="00F60189" w:rsidRDefault="00F60189" w:rsidP="004B7439"/>
    <w:p w14:paraId="04C465D9" w14:textId="3CDA2789" w:rsidR="00F60189" w:rsidRDefault="001B65DC" w:rsidP="004B7439">
      <w:r>
        <w:rPr>
          <w:noProof/>
        </w:rPr>
        <w:drawing>
          <wp:anchor distT="0" distB="0" distL="114300" distR="114300" simplePos="0" relativeHeight="251960320" behindDoc="0" locked="0" layoutInCell="1" allowOverlap="1" wp14:anchorId="54AA0554" wp14:editId="05B26FC4">
            <wp:simplePos x="0" y="0"/>
            <wp:positionH relativeFrom="column">
              <wp:posOffset>0</wp:posOffset>
            </wp:positionH>
            <wp:positionV relativeFrom="page">
              <wp:posOffset>7765800</wp:posOffset>
            </wp:positionV>
            <wp:extent cx="1439545" cy="1263015"/>
            <wp:effectExtent l="0" t="0" r="0" b="0"/>
            <wp:wrapNone/>
            <wp:docPr id="6935924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5924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3E5182" w14:textId="351F2EE1" w:rsidR="00F60189" w:rsidRDefault="00F60189" w:rsidP="004B7439">
      <w:r>
        <w:t xml:space="preserve">We believe that a lot of good things could happen in </w:t>
      </w:r>
      <w:r w:rsidR="00E0186E">
        <w:t xml:space="preserve">the arts </w:t>
      </w:r>
      <w:r w:rsidR="00A46975">
        <w:t>and</w:t>
      </w:r>
      <w:r w:rsidR="00E0186E">
        <w:t xml:space="preserve"> ngā toi Māori</w:t>
      </w:r>
      <w:r>
        <w:t xml:space="preserve"> in the coming years.</w:t>
      </w:r>
    </w:p>
    <w:p w14:paraId="46C2ACD2" w14:textId="40E8D37D" w:rsidR="00F60189" w:rsidRDefault="00F60189" w:rsidP="004B7439"/>
    <w:p w14:paraId="28524F00" w14:textId="1CEB7459" w:rsidR="00F60189" w:rsidRDefault="00F60189" w:rsidP="004B7439"/>
    <w:p w14:paraId="335A58CA" w14:textId="5446450D" w:rsidR="00F60189" w:rsidRDefault="00CF05B6" w:rsidP="004B7439">
      <w:r>
        <w:rPr>
          <w:noProof/>
        </w:rPr>
        <w:lastRenderedPageBreak/>
        <w:drawing>
          <wp:anchor distT="0" distB="0" distL="114300" distR="114300" simplePos="0" relativeHeight="251963392" behindDoc="0" locked="0" layoutInCell="1" allowOverlap="1" wp14:anchorId="112017AC" wp14:editId="28F60E57">
            <wp:simplePos x="0" y="0"/>
            <wp:positionH relativeFrom="column">
              <wp:posOffset>0</wp:posOffset>
            </wp:positionH>
            <wp:positionV relativeFrom="page">
              <wp:posOffset>833505</wp:posOffset>
            </wp:positionV>
            <wp:extent cx="1331595" cy="1331595"/>
            <wp:effectExtent l="0" t="0" r="1905" b="1905"/>
            <wp:wrapNone/>
            <wp:docPr id="742446828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446828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t>We also know that a lot of things could change before 2040.</w:t>
      </w:r>
    </w:p>
    <w:p w14:paraId="6220500A" w14:textId="43FD488F" w:rsidR="00F60189" w:rsidRDefault="00F60189" w:rsidP="004B7439"/>
    <w:p w14:paraId="2924DFAC" w14:textId="668E9122" w:rsidR="00F60189" w:rsidRDefault="00F60189" w:rsidP="004B7439"/>
    <w:p w14:paraId="17304A1A" w14:textId="3625CAC9" w:rsidR="00F60189" w:rsidRDefault="00E17316" w:rsidP="004B7439">
      <w:r>
        <w:rPr>
          <w:noProof/>
        </w:rPr>
        <w:drawing>
          <wp:anchor distT="0" distB="0" distL="114300" distR="114300" simplePos="0" relativeHeight="252091392" behindDoc="0" locked="0" layoutInCell="1" allowOverlap="1" wp14:anchorId="6557D252" wp14:editId="512DF42A">
            <wp:simplePos x="0" y="0"/>
            <wp:positionH relativeFrom="column">
              <wp:posOffset>0</wp:posOffset>
            </wp:positionH>
            <wp:positionV relativeFrom="page">
              <wp:posOffset>2397615</wp:posOffset>
            </wp:positionV>
            <wp:extent cx="1619885" cy="1619885"/>
            <wp:effectExtent l="0" t="0" r="0" b="5715"/>
            <wp:wrapNone/>
            <wp:docPr id="1406302617" name="Picture 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302617" name="Picture 1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86E">
        <w:t>We will also change to make the future we want</w:t>
      </w:r>
      <w:r w:rsidR="00F60189">
        <w:t>.</w:t>
      </w:r>
    </w:p>
    <w:p w14:paraId="0EA8ADBE" w14:textId="781E1322" w:rsidR="00F60189" w:rsidRDefault="00F60189">
      <w:pPr>
        <w:spacing w:line="240" w:lineRule="auto"/>
        <w:ind w:left="0"/>
      </w:pPr>
      <w:r>
        <w:br w:type="page"/>
      </w:r>
    </w:p>
    <w:p w14:paraId="34D0F9A3" w14:textId="4499CCD0" w:rsidR="00F60189" w:rsidRDefault="00F60189" w:rsidP="00F60189">
      <w:pPr>
        <w:pStyle w:val="Heading1"/>
      </w:pPr>
      <w:bookmarkStart w:id="5" w:name="_About_Creative_New"/>
      <w:bookmarkStart w:id="6" w:name="_Toc231300104"/>
      <w:bookmarkEnd w:id="5"/>
      <w:r>
        <w:lastRenderedPageBreak/>
        <w:t>About Creative New Zealand</w:t>
      </w:r>
      <w:bookmarkEnd w:id="6"/>
    </w:p>
    <w:p w14:paraId="31DB8E7C" w14:textId="65E3C5C5" w:rsidR="00F60189" w:rsidRDefault="000A678A" w:rsidP="00F60189">
      <w:r>
        <w:rPr>
          <w:noProof/>
        </w:rPr>
        <w:drawing>
          <wp:anchor distT="0" distB="0" distL="114300" distR="114300" simplePos="0" relativeHeight="251964416" behindDoc="0" locked="0" layoutInCell="1" allowOverlap="1" wp14:anchorId="03423355" wp14:editId="3197CC35">
            <wp:simplePos x="0" y="0"/>
            <wp:positionH relativeFrom="column">
              <wp:posOffset>0</wp:posOffset>
            </wp:positionH>
            <wp:positionV relativeFrom="paragraph">
              <wp:posOffset>270260</wp:posOffset>
            </wp:positionV>
            <wp:extent cx="1471930" cy="1619885"/>
            <wp:effectExtent l="0" t="0" r="1270" b="5715"/>
            <wp:wrapNone/>
            <wp:docPr id="956628735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28735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93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B96612" w14:textId="5FF7CC15" w:rsidR="00F60189" w:rsidRDefault="00F60189" w:rsidP="00F60189"/>
    <w:p w14:paraId="7782003C" w14:textId="0275FEDC" w:rsidR="00F60189" w:rsidRDefault="00F60189" w:rsidP="00F60189">
      <w:r>
        <w:t>We have been supporting the arts in Aotearoa New Zealand since 1964.</w:t>
      </w:r>
    </w:p>
    <w:p w14:paraId="78568D1F" w14:textId="70D3C176" w:rsidR="00F60189" w:rsidRDefault="00F60189" w:rsidP="00F60189"/>
    <w:p w14:paraId="23FF2DCF" w14:textId="72130B42" w:rsidR="00F60189" w:rsidRDefault="00F60189" w:rsidP="00F60189"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2CF05874" wp14:editId="2D26EF45">
                <wp:simplePos x="0" y="0"/>
                <wp:positionH relativeFrom="column">
                  <wp:posOffset>2131695</wp:posOffset>
                </wp:positionH>
                <wp:positionV relativeFrom="paragraph">
                  <wp:posOffset>265045</wp:posOffset>
                </wp:positionV>
                <wp:extent cx="3600000" cy="2534400"/>
                <wp:effectExtent l="0" t="0" r="0" b="5715"/>
                <wp:wrapNone/>
                <wp:docPr id="2189771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34400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8F7D47" id="Rectangle 4" o:spid="_x0000_s1026" style="position:absolute;margin-left:167.85pt;margin-top:20.85pt;width:283.45pt;height:199.55pt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" fillcolor="#e2baf1" stroked="f" strokeweight="1pt"/>
            </w:pict>
          </mc:Fallback>
        </mc:AlternateContent>
      </w:r>
    </w:p>
    <w:p w14:paraId="362D5A82" w14:textId="12E7E2E2" w:rsidR="00F60189" w:rsidRDefault="00852B5E" w:rsidP="00F60189">
      <w:r>
        <w:rPr>
          <w:noProof/>
        </w:rPr>
        <w:drawing>
          <wp:anchor distT="0" distB="0" distL="114300" distR="114300" simplePos="0" relativeHeight="251966464" behindDoc="0" locked="0" layoutInCell="1" allowOverlap="1" wp14:anchorId="0CE93BF9" wp14:editId="0B6FEA99">
            <wp:simplePos x="0" y="0"/>
            <wp:positionH relativeFrom="column">
              <wp:posOffset>0</wp:posOffset>
            </wp:positionH>
            <wp:positionV relativeFrom="paragraph">
              <wp:posOffset>202815</wp:posOffset>
            </wp:positionV>
            <wp:extent cx="1619885" cy="1007745"/>
            <wp:effectExtent l="0" t="0" r="5715" b="0"/>
            <wp:wrapNone/>
            <wp:docPr id="655677174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677174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t xml:space="preserve">The </w:t>
      </w:r>
      <w:r w:rsidR="00F60189" w:rsidRPr="00F60189">
        <w:rPr>
          <w:b/>
          <w:bCs/>
        </w:rPr>
        <w:t>Arts Council of New Zealand Toi Aotearoa Act 2014</w:t>
      </w:r>
      <w:r w:rsidR="00F60189">
        <w:rPr>
          <w:b/>
          <w:bCs/>
        </w:rPr>
        <w:t xml:space="preserve"> </w:t>
      </w:r>
      <w:r w:rsidR="00F60189">
        <w:t>says our purpose is to:</w:t>
      </w:r>
    </w:p>
    <w:p w14:paraId="75A14F19" w14:textId="4E2B07C1" w:rsidR="00F60189" w:rsidRDefault="00F60189" w:rsidP="00F60189"/>
    <w:p w14:paraId="4DD50B0C" w14:textId="63D55825" w:rsidR="00F60189" w:rsidRPr="00F60189" w:rsidRDefault="00F12F0B" w:rsidP="00F60189">
      <w:r>
        <w:rPr>
          <w:noProof/>
        </w:rPr>
        <w:drawing>
          <wp:anchor distT="0" distB="0" distL="114300" distR="114300" simplePos="0" relativeHeight="252122112" behindDoc="0" locked="0" layoutInCell="1" allowOverlap="1" wp14:anchorId="4DB76283" wp14:editId="454DCB9C">
            <wp:simplePos x="0" y="0"/>
            <wp:positionH relativeFrom="column">
              <wp:posOffset>0</wp:posOffset>
            </wp:positionH>
            <wp:positionV relativeFrom="page">
              <wp:posOffset>5111895</wp:posOffset>
            </wp:positionV>
            <wp:extent cx="1619885" cy="1079500"/>
            <wp:effectExtent l="0" t="0" r="5715" b="0"/>
            <wp:wrapNone/>
            <wp:docPr id="617229169" name="Picture 1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229169" name="Picture 1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 w:rsidRPr="00F60189">
        <w:rPr>
          <w:b/>
          <w:bCs/>
        </w:rPr>
        <w:t>Encourage</w:t>
      </w:r>
      <w:r w:rsidR="00F60189">
        <w:t xml:space="preserve">, </w:t>
      </w:r>
      <w:r w:rsidR="00F60189" w:rsidRPr="00F60189">
        <w:rPr>
          <w:b/>
          <w:bCs/>
        </w:rPr>
        <w:t>promote</w:t>
      </w:r>
      <w:r w:rsidR="00F60189">
        <w:t xml:space="preserve"> and support the arts in New Zealand for the benefit of all New Zealanders.</w:t>
      </w:r>
    </w:p>
    <w:p w14:paraId="77D7E6F7" w14:textId="2B20377D" w:rsidR="00F60189" w:rsidRDefault="00F60189" w:rsidP="00F60189"/>
    <w:p w14:paraId="765B097A" w14:textId="4158EE6A" w:rsidR="00F60189" w:rsidRDefault="00F60189" w:rsidP="00F60189"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20B516CE" wp14:editId="0947011D">
                <wp:simplePos x="0" y="0"/>
                <wp:positionH relativeFrom="column">
                  <wp:posOffset>2128520</wp:posOffset>
                </wp:positionH>
                <wp:positionV relativeFrom="paragraph">
                  <wp:posOffset>228350</wp:posOffset>
                </wp:positionV>
                <wp:extent cx="3600000" cy="1572281"/>
                <wp:effectExtent l="0" t="0" r="0" b="2540"/>
                <wp:wrapNone/>
                <wp:docPr id="39149710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72281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2A3727" id="Rectangle 4" o:spid="_x0000_s1026" style="position:absolute;margin-left:167.6pt;margin-top:18pt;width:283.45pt;height:123.8pt;z-index:-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" fillcolor="#e7ce89" stroked="f" strokeweight="1pt"/>
            </w:pict>
          </mc:Fallback>
        </mc:AlternateContent>
      </w:r>
    </w:p>
    <w:p w14:paraId="3AD34BF4" w14:textId="0BBF3BA4" w:rsidR="00F60189" w:rsidRDefault="00852B5E" w:rsidP="00045C1D">
      <w:r>
        <w:rPr>
          <w:noProof/>
        </w:rPr>
        <w:drawing>
          <wp:anchor distT="0" distB="0" distL="114300" distR="114300" simplePos="0" relativeHeight="251965440" behindDoc="0" locked="0" layoutInCell="1" allowOverlap="1" wp14:anchorId="193D4FA8" wp14:editId="046D0803">
            <wp:simplePos x="0" y="0"/>
            <wp:positionH relativeFrom="column">
              <wp:posOffset>0</wp:posOffset>
            </wp:positionH>
            <wp:positionV relativeFrom="page">
              <wp:posOffset>6920085</wp:posOffset>
            </wp:positionV>
            <wp:extent cx="1209040" cy="1619885"/>
            <wp:effectExtent l="0" t="0" r="0" b="0"/>
            <wp:wrapNone/>
            <wp:docPr id="1795173400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173400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04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t xml:space="preserve">The </w:t>
      </w:r>
      <w:r w:rsidR="00F60189" w:rsidRPr="00F60189">
        <w:rPr>
          <w:b/>
          <w:bCs/>
        </w:rPr>
        <w:t>Arts Council of New Zealand Toi Aotearoa Act 2014</w:t>
      </w:r>
      <w:r w:rsidR="00F60189">
        <w:rPr>
          <w:b/>
          <w:bCs/>
        </w:rPr>
        <w:t xml:space="preserve"> </w:t>
      </w:r>
      <w:r w:rsidR="00F60189" w:rsidRPr="00F60189">
        <w:t>is</w:t>
      </w:r>
      <w:r w:rsidR="00F60189">
        <w:t xml:space="preserve"> a law made by the Government about how our organisation should run.</w:t>
      </w:r>
    </w:p>
    <w:p w14:paraId="736D185D" w14:textId="77777777" w:rsidR="00F60189" w:rsidRDefault="00F60189" w:rsidP="00045C1D"/>
    <w:p w14:paraId="7C38C6A8" w14:textId="03FA6A69" w:rsidR="00F60189" w:rsidRDefault="00F60189">
      <w:pPr>
        <w:spacing w:line="240" w:lineRule="auto"/>
        <w:ind w:left="0"/>
      </w:pPr>
      <w:r>
        <w:br w:type="page"/>
      </w:r>
    </w:p>
    <w:p w14:paraId="38D0E2EF" w14:textId="69D35330" w:rsidR="00F60189" w:rsidRDefault="00852B5E" w:rsidP="00045C1D">
      <w:r>
        <w:rPr>
          <w:noProof/>
        </w:rPr>
        <w:lastRenderedPageBreak/>
        <w:drawing>
          <wp:anchor distT="0" distB="0" distL="114300" distR="114300" simplePos="0" relativeHeight="251968512" behindDoc="0" locked="0" layoutInCell="1" allowOverlap="1" wp14:anchorId="24F2302B" wp14:editId="77FA4880">
            <wp:simplePos x="0" y="0"/>
            <wp:positionH relativeFrom="column">
              <wp:posOffset>0</wp:posOffset>
            </wp:positionH>
            <wp:positionV relativeFrom="paragraph">
              <wp:posOffset>151880</wp:posOffset>
            </wp:positionV>
            <wp:extent cx="1619885" cy="1619885"/>
            <wp:effectExtent l="0" t="0" r="5715" b="5715"/>
            <wp:wrapNone/>
            <wp:docPr id="2081353474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353474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rPr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4118D6DA" wp14:editId="040277B3">
                <wp:simplePos x="0" y="0"/>
                <wp:positionH relativeFrom="column">
                  <wp:posOffset>2128603</wp:posOffset>
                </wp:positionH>
                <wp:positionV relativeFrom="paragraph">
                  <wp:posOffset>-74951</wp:posOffset>
                </wp:positionV>
                <wp:extent cx="3600000" cy="2098623"/>
                <wp:effectExtent l="0" t="0" r="0" b="0"/>
                <wp:wrapNone/>
                <wp:docPr id="109716872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98623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D583C0" id="Rectangle 4" o:spid="_x0000_s1026" style="position:absolute;margin-left:167.6pt;margin-top:-5.9pt;width:283.45pt;height:165.25pt;z-index:-2514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" fillcolor="#e7ce89" stroked="f" strokeweight="1pt"/>
            </w:pict>
          </mc:Fallback>
        </mc:AlternateContent>
      </w:r>
      <w:r w:rsidR="00F60189">
        <w:t xml:space="preserve">Here </w:t>
      </w:r>
      <w:r w:rsidR="00F60189">
        <w:rPr>
          <w:b/>
          <w:bCs/>
        </w:rPr>
        <w:t xml:space="preserve">encourage </w:t>
      </w:r>
      <w:r w:rsidR="00F60189">
        <w:t>means to give people reasons to feel:</w:t>
      </w:r>
    </w:p>
    <w:p w14:paraId="0BC9BA1E" w14:textId="21323D21" w:rsidR="00F60189" w:rsidRDefault="00F60189" w:rsidP="00F60189">
      <w:pPr>
        <w:pStyle w:val="Listtoplevel"/>
      </w:pPr>
      <w:r>
        <w:t>confident</w:t>
      </w:r>
    </w:p>
    <w:p w14:paraId="033A54F4" w14:textId="1CB8028F" w:rsidR="00F60189" w:rsidRDefault="00F60189" w:rsidP="00F60189">
      <w:pPr>
        <w:pStyle w:val="Listtoplevel"/>
      </w:pPr>
      <w:r>
        <w:t>hopeful.</w:t>
      </w:r>
    </w:p>
    <w:p w14:paraId="5A94B2B6" w14:textId="7D337AAE" w:rsidR="00F60189" w:rsidRDefault="00F60189" w:rsidP="00F60189"/>
    <w:p w14:paraId="1BE8E00B" w14:textId="40602751" w:rsidR="00F60189" w:rsidRDefault="00852B5E" w:rsidP="00F60189">
      <w:r>
        <w:rPr>
          <w:noProof/>
        </w:rPr>
        <w:drawing>
          <wp:anchor distT="0" distB="0" distL="114300" distR="114300" simplePos="0" relativeHeight="251969536" behindDoc="0" locked="0" layoutInCell="1" allowOverlap="1" wp14:anchorId="42A3A5D7" wp14:editId="4C4CEFFE">
            <wp:simplePos x="0" y="0"/>
            <wp:positionH relativeFrom="column">
              <wp:posOffset>0</wp:posOffset>
            </wp:positionH>
            <wp:positionV relativeFrom="paragraph">
              <wp:posOffset>56900</wp:posOffset>
            </wp:positionV>
            <wp:extent cx="1619885" cy="1619885"/>
            <wp:effectExtent l="0" t="0" r="5715" b="5715"/>
            <wp:wrapNone/>
            <wp:docPr id="682728763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28763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rPr>
          <w:noProof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5D11D7B4" wp14:editId="6DB6D069">
                <wp:simplePos x="0" y="0"/>
                <wp:positionH relativeFrom="column">
                  <wp:posOffset>2131695</wp:posOffset>
                </wp:positionH>
                <wp:positionV relativeFrom="paragraph">
                  <wp:posOffset>279650</wp:posOffset>
                </wp:positionV>
                <wp:extent cx="3600000" cy="2773180"/>
                <wp:effectExtent l="0" t="0" r="0" b="0"/>
                <wp:wrapNone/>
                <wp:docPr id="158008699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7318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9651C" id="Rectangle 4" o:spid="_x0000_s1026" style="position:absolute;margin-left:167.85pt;margin-top:22pt;width:283.45pt;height:218.35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" fillcolor="#e7ce89" stroked="f" strokeweight="1pt"/>
            </w:pict>
          </mc:Fallback>
        </mc:AlternateContent>
      </w:r>
    </w:p>
    <w:p w14:paraId="09BFF1BE" w14:textId="18B5062F" w:rsidR="00F60189" w:rsidRDefault="00F60189" w:rsidP="00F60189">
      <w:r>
        <w:t xml:space="preserve">Here </w:t>
      </w:r>
      <w:r>
        <w:rPr>
          <w:b/>
          <w:bCs/>
        </w:rPr>
        <w:t>promote</w:t>
      </w:r>
      <w:r>
        <w:t xml:space="preserve"> means to tell people how they can:</w:t>
      </w:r>
    </w:p>
    <w:p w14:paraId="787DF61C" w14:textId="55B067D2" w:rsidR="00F60189" w:rsidRDefault="00F60189" w:rsidP="00F60189">
      <w:pPr>
        <w:pStyle w:val="Listtoplevel"/>
      </w:pPr>
      <w:r>
        <w:t>make art</w:t>
      </w:r>
    </w:p>
    <w:p w14:paraId="7E9054C6" w14:textId="6B8BD75A" w:rsidR="00F60189" w:rsidRDefault="001102BF" w:rsidP="00F60189">
      <w:pPr>
        <w:pStyle w:val="Listtoplevel"/>
      </w:pPr>
      <w:r>
        <w:drawing>
          <wp:anchor distT="0" distB="0" distL="114300" distR="114300" simplePos="0" relativeHeight="252123136" behindDoc="0" locked="0" layoutInCell="1" allowOverlap="1" wp14:anchorId="4C9A2EAF" wp14:editId="30F0A0C4">
            <wp:simplePos x="0" y="0"/>
            <wp:positionH relativeFrom="column">
              <wp:posOffset>0</wp:posOffset>
            </wp:positionH>
            <wp:positionV relativeFrom="page">
              <wp:posOffset>5171585</wp:posOffset>
            </wp:positionV>
            <wp:extent cx="1619885" cy="1079500"/>
            <wp:effectExtent l="0" t="0" r="5715" b="0"/>
            <wp:wrapNone/>
            <wp:docPr id="317828874" name="Picture 1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828874" name="Picture 1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t>see art</w:t>
      </w:r>
    </w:p>
    <w:p w14:paraId="2B334AB7" w14:textId="760708DC" w:rsidR="00F60189" w:rsidRDefault="00F60189" w:rsidP="00F60189">
      <w:pPr>
        <w:pStyle w:val="Listtoplevel"/>
      </w:pPr>
      <w:r>
        <w:t>support the arts.</w:t>
      </w:r>
      <w:r w:rsidRPr="00F60189">
        <w:t xml:space="preserve"> </w:t>
      </w:r>
    </w:p>
    <w:p w14:paraId="05FF90EF" w14:textId="77777777" w:rsidR="00F60189" w:rsidRDefault="00F60189" w:rsidP="00F60189"/>
    <w:p w14:paraId="69CC4237" w14:textId="77777777" w:rsidR="00F60189" w:rsidRDefault="00F60189" w:rsidP="00F60189"/>
    <w:p w14:paraId="05AEED7F" w14:textId="77777777" w:rsidR="00F60189" w:rsidRDefault="00F60189">
      <w:pPr>
        <w:spacing w:line="240" w:lineRule="auto"/>
        <w:ind w:left="0"/>
      </w:pPr>
      <w:r>
        <w:br w:type="page"/>
      </w:r>
    </w:p>
    <w:p w14:paraId="34613D06" w14:textId="494EA266" w:rsidR="00F60189" w:rsidRDefault="0034235D" w:rsidP="00F60189">
      <w:r>
        <w:rPr>
          <w:noProof/>
        </w:rPr>
        <w:lastRenderedPageBreak/>
        <w:drawing>
          <wp:anchor distT="0" distB="0" distL="114300" distR="114300" simplePos="0" relativeHeight="251970560" behindDoc="0" locked="0" layoutInCell="1" allowOverlap="1" wp14:anchorId="42DE2EAB" wp14:editId="4964DF4A">
            <wp:simplePos x="0" y="0"/>
            <wp:positionH relativeFrom="column">
              <wp:posOffset>0</wp:posOffset>
            </wp:positionH>
            <wp:positionV relativeFrom="page">
              <wp:posOffset>592705</wp:posOffset>
            </wp:positionV>
            <wp:extent cx="1439545" cy="1439545"/>
            <wp:effectExtent l="0" t="0" r="0" b="0"/>
            <wp:wrapNone/>
            <wp:docPr id="852879804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879804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t>Some of the ways we support the arts</w:t>
      </w:r>
      <w:r w:rsidR="00E0186E">
        <w:t xml:space="preserve"> </w:t>
      </w:r>
      <w:r w:rsidR="00A46975">
        <w:t>and</w:t>
      </w:r>
      <w:r w:rsidR="00E0186E">
        <w:t xml:space="preserve"> ngā toi Māori</w:t>
      </w:r>
      <w:r w:rsidR="00F60189">
        <w:t xml:space="preserve"> are:</w:t>
      </w:r>
    </w:p>
    <w:p w14:paraId="1A903345" w14:textId="271AF53E" w:rsidR="00F60189" w:rsidRDefault="00F60189" w:rsidP="00252DD7">
      <w:pPr>
        <w:pStyle w:val="Listtoplevel"/>
        <w:tabs>
          <w:tab w:val="left" w:pos="2534"/>
        </w:tabs>
      </w:pPr>
      <w:r>
        <w:t xml:space="preserve">giving </w:t>
      </w:r>
      <w:r>
        <w:rPr>
          <w:b/>
          <w:bCs/>
        </w:rPr>
        <w:t>artists</w:t>
      </w:r>
      <w:r>
        <w:t xml:space="preserve"> money</w:t>
      </w:r>
    </w:p>
    <w:p w14:paraId="7FDE408B" w14:textId="1EAD4836" w:rsidR="00F60189" w:rsidRDefault="00252DD7" w:rsidP="00252DD7">
      <w:pPr>
        <w:pStyle w:val="Listtoplevel"/>
        <w:tabs>
          <w:tab w:val="left" w:pos="2353"/>
        </w:tabs>
      </w:pPr>
      <w:r>
        <mc:AlternateContent>
          <mc:Choice Requires="wpg">
            <w:drawing>
              <wp:anchor distT="0" distB="0" distL="114300" distR="114300" simplePos="0" relativeHeight="251974656" behindDoc="0" locked="0" layoutInCell="1" allowOverlap="1" wp14:anchorId="6B90651C" wp14:editId="3DD6F944">
                <wp:simplePos x="0" y="0"/>
                <wp:positionH relativeFrom="column">
                  <wp:posOffset>-104775</wp:posOffset>
                </wp:positionH>
                <wp:positionV relativeFrom="paragraph">
                  <wp:posOffset>317115</wp:posOffset>
                </wp:positionV>
                <wp:extent cx="1746885" cy="1234440"/>
                <wp:effectExtent l="0" t="0" r="0" b="0"/>
                <wp:wrapNone/>
                <wp:docPr id="2088070474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6885" cy="1234440"/>
                          <a:chOff x="0" y="0"/>
                          <a:chExt cx="5731510" cy="4051935"/>
                        </a:xfrm>
                      </wpg:grpSpPr>
                      <pic:pic xmlns:pic="http://schemas.openxmlformats.org/drawingml/2006/picture">
                        <pic:nvPicPr>
                          <pic:cNvPr id="1091889079" name="Picture 63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051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2683721" name="Picture 64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04537" y="1948721"/>
                            <a:ext cx="1009015" cy="10090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7002310" name="Graphic 67" descr="Dolla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96DAC541-7B7A-43D3-8B79-37D633B846F1}">
                                <asvg:svgBlip xmlns:asvg="http://schemas.microsoft.com/office/drawing/2016/SVG/main" r:embed="rId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4734" y="9144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9F7CD3" id="Group 68" o:spid="_x0000_s1026" alt="&quot;&quot;" style="position:absolute;margin-left:-8.25pt;margin-top:24.95pt;width:137.55pt;height:97.2pt;z-index:251974656;mso-width-relative:margin;mso-height-relative:margin" coordsize="57315,40519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3" o:spid="_x0000_s1027" type="#_x0000_t75" style="position:absolute;width:57315;height:40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">
                  <v:imagedata r:id="rId55" o:title=""/>
                </v:shape>
                <v:shape id="Picture 64" o:spid="_x0000_s1028" type="#_x0000_t75" style="position:absolute;left:7045;top:19487;width:10090;height:10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">
                  <v:imagedata r:id="rId56" o:title=""/>
                </v:shape>
                <v:shape id="Graphic 67" o:spid="_x0000_s1029" type="#_x0000_t75" alt="Dollar with solid fill" style="position:absolute;left:4047;top:914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">
                  <v:imagedata r:id="rId57" o:title="Dollar with solid fill"/>
                </v:shape>
              </v:group>
            </w:pict>
          </mc:Fallback>
        </mc:AlternateContent>
      </w:r>
      <w:r w:rsidR="00F60189">
        <w:t>training artists to:</w:t>
      </w:r>
    </w:p>
    <w:p w14:paraId="2FCFEA44" w14:textId="0B66789A" w:rsidR="00F60189" w:rsidRDefault="00F60189" w:rsidP="00F60189">
      <w:pPr>
        <w:pStyle w:val="Listsecondlevel"/>
      </w:pPr>
      <w:r>
        <w:t>take care of their money</w:t>
      </w:r>
    </w:p>
    <w:p w14:paraId="5FA1A86F" w14:textId="4BE211C6" w:rsidR="00F60189" w:rsidRDefault="00EA4028" w:rsidP="00F60189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1975680" behindDoc="0" locked="0" layoutInCell="1" allowOverlap="1" wp14:anchorId="5E79F5DB" wp14:editId="7B25884E">
            <wp:simplePos x="0" y="0"/>
            <wp:positionH relativeFrom="column">
              <wp:posOffset>0</wp:posOffset>
            </wp:positionH>
            <wp:positionV relativeFrom="paragraph">
              <wp:posOffset>465840</wp:posOffset>
            </wp:positionV>
            <wp:extent cx="1439545" cy="1439545"/>
            <wp:effectExtent l="0" t="0" r="0" b="0"/>
            <wp:wrapNone/>
            <wp:docPr id="294417974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417974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89">
        <w:rPr>
          <w:lang w:eastAsia="en-US"/>
        </w:rPr>
        <w:t>get people to see their art</w:t>
      </w:r>
    </w:p>
    <w:p w14:paraId="2D83948D" w14:textId="5A015776" w:rsidR="00F60189" w:rsidRDefault="00F60189" w:rsidP="00F60189">
      <w:pPr>
        <w:pStyle w:val="Listtoplevel"/>
      </w:pPr>
      <w:r>
        <w:t>showing the work of Aotearoa New Zealand artists overseas</w:t>
      </w:r>
    </w:p>
    <w:p w14:paraId="73E0A719" w14:textId="24DBE9F5" w:rsidR="00F547D7" w:rsidRDefault="004444F2" w:rsidP="00F60189">
      <w:pPr>
        <w:pStyle w:val="Listtoplevel"/>
      </w:pPr>
      <w:r>
        <w:drawing>
          <wp:anchor distT="0" distB="0" distL="114300" distR="114300" simplePos="0" relativeHeight="251976704" behindDoc="0" locked="0" layoutInCell="1" allowOverlap="1" wp14:anchorId="500939E7" wp14:editId="69EB1A09">
            <wp:simplePos x="0" y="0"/>
            <wp:positionH relativeFrom="column">
              <wp:posOffset>0</wp:posOffset>
            </wp:positionH>
            <wp:positionV relativeFrom="paragraph">
              <wp:posOffset>423295</wp:posOffset>
            </wp:positionV>
            <wp:extent cx="1439545" cy="1439545"/>
            <wp:effectExtent l="0" t="0" r="0" b="0"/>
            <wp:wrapNone/>
            <wp:docPr id="1852067702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067702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7D7">
        <w:t xml:space="preserve">giving the </w:t>
      </w:r>
      <w:r w:rsidR="00356968">
        <w:t xml:space="preserve">Government </w:t>
      </w:r>
      <w:r w:rsidR="00F547D7">
        <w:t>advice about supporting the arts</w:t>
      </w:r>
    </w:p>
    <w:p w14:paraId="448E2781" w14:textId="4F3A866D" w:rsidR="00F547D7" w:rsidRPr="00F60189" w:rsidRDefault="00F547D7" w:rsidP="00F60189">
      <w:pPr>
        <w:pStyle w:val="Listtoplevel"/>
      </w:pPr>
      <w:r>
        <w:t>speaking up about why the arts are important.</w:t>
      </w:r>
    </w:p>
    <w:p w14:paraId="49FF4FFC" w14:textId="4FA49B24" w:rsidR="00F60189" w:rsidRDefault="004444F2" w:rsidP="00F60189">
      <w:r>
        <w:rPr>
          <w:noProof/>
        </w:rPr>
        <w:drawing>
          <wp:anchor distT="0" distB="0" distL="114300" distR="114300" simplePos="0" relativeHeight="251978752" behindDoc="0" locked="0" layoutInCell="1" allowOverlap="1" wp14:anchorId="25E3DC67" wp14:editId="7B52B54A">
            <wp:simplePos x="0" y="0"/>
            <wp:positionH relativeFrom="column">
              <wp:posOffset>0</wp:posOffset>
            </wp:positionH>
            <wp:positionV relativeFrom="paragraph">
              <wp:posOffset>4945</wp:posOffset>
            </wp:positionV>
            <wp:extent cx="1619885" cy="1619885"/>
            <wp:effectExtent l="0" t="0" r="0" b="5715"/>
            <wp:wrapNone/>
            <wp:docPr id="23964753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54993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4FF8A" w14:textId="33DD6626" w:rsidR="00F60189" w:rsidRDefault="00F547D7" w:rsidP="00F60189"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13336852" wp14:editId="196649CD">
                <wp:simplePos x="0" y="0"/>
                <wp:positionH relativeFrom="column">
                  <wp:align>right</wp:align>
                </wp:positionH>
                <wp:positionV relativeFrom="paragraph">
                  <wp:posOffset>269875</wp:posOffset>
                </wp:positionV>
                <wp:extent cx="3600000" cy="435600"/>
                <wp:effectExtent l="0" t="0" r="0" b="0"/>
                <wp:wrapNone/>
                <wp:docPr id="194303739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356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EB3934" id="Rectangle 4" o:spid="_x0000_s1026" style="position:absolute;margin-left:232.25pt;margin-top:21.25pt;width:283.45pt;height:34.3pt;z-index:-25144115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" fillcolor="#e7ce89" stroked="f" strokeweight="1pt"/>
            </w:pict>
          </mc:Fallback>
        </mc:AlternateContent>
      </w:r>
    </w:p>
    <w:p w14:paraId="37A4C281" w14:textId="1F1EF2E6" w:rsidR="00F60189" w:rsidRDefault="00F547D7" w:rsidP="00F60189">
      <w:pPr>
        <w:rPr>
          <w:noProof/>
        </w:rPr>
      </w:pPr>
      <w:r>
        <w:rPr>
          <w:b/>
          <w:bCs/>
        </w:rPr>
        <w:t xml:space="preserve">Artists </w:t>
      </w:r>
      <w:r>
        <w:t>are people who make art.</w:t>
      </w:r>
      <w:r w:rsidRPr="00F547D7">
        <w:rPr>
          <w:noProof/>
        </w:rPr>
        <w:t xml:space="preserve"> </w:t>
      </w:r>
    </w:p>
    <w:p w14:paraId="49A6932C" w14:textId="77777777" w:rsidR="00F547D7" w:rsidRDefault="00F547D7" w:rsidP="00F60189"/>
    <w:p w14:paraId="5AA22092" w14:textId="77777777" w:rsidR="00F547D7" w:rsidRDefault="00F547D7" w:rsidP="00F60189"/>
    <w:p w14:paraId="58D4C119" w14:textId="7500D158" w:rsidR="00F547D7" w:rsidRDefault="00F547D7">
      <w:pPr>
        <w:spacing w:line="240" w:lineRule="auto"/>
        <w:ind w:left="0"/>
      </w:pPr>
      <w:r>
        <w:br w:type="page"/>
      </w:r>
    </w:p>
    <w:p w14:paraId="165CE762" w14:textId="4CF86DB5" w:rsidR="00F547D7" w:rsidRDefault="00346B86" w:rsidP="00F60189">
      <w:r>
        <w:rPr>
          <w:noProof/>
          <w:lang w:eastAsia="en-NZ"/>
        </w:rPr>
        <w:lastRenderedPageBreak/>
        <w:drawing>
          <wp:anchor distT="0" distB="0" distL="114300" distR="114300" simplePos="0" relativeHeight="252125184" behindDoc="0" locked="0" layoutInCell="1" allowOverlap="1" wp14:anchorId="63909E07" wp14:editId="0AD92B12">
            <wp:simplePos x="0" y="0"/>
            <wp:positionH relativeFrom="column">
              <wp:posOffset>0</wp:posOffset>
            </wp:positionH>
            <wp:positionV relativeFrom="page">
              <wp:posOffset>1073150</wp:posOffset>
            </wp:positionV>
            <wp:extent cx="1620000" cy="1080000"/>
            <wp:effectExtent l="0" t="0" r="5715" b="0"/>
            <wp:wrapNone/>
            <wp:docPr id="1862037007" name="Picture 1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303060" name="Picture 1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7D7">
        <w:t>We support:</w:t>
      </w:r>
    </w:p>
    <w:p w14:paraId="3B6C0113" w14:textId="524C544B" w:rsidR="00F547D7" w:rsidRDefault="00F547D7" w:rsidP="00F547D7">
      <w:pPr>
        <w:pStyle w:val="Listtoplevel"/>
      </w:pPr>
      <w:r>
        <w:t>a lot of different kinds of art</w:t>
      </w:r>
    </w:p>
    <w:p w14:paraId="799ABFE5" w14:textId="765938AD" w:rsidR="00F547D7" w:rsidRDefault="00F547D7" w:rsidP="00F547D7">
      <w:pPr>
        <w:pStyle w:val="Listtoplevel"/>
      </w:pPr>
      <w:r>
        <w:t xml:space="preserve">arts from many </w:t>
      </w:r>
      <w:r w:rsidRPr="00F547D7">
        <w:rPr>
          <w:b/>
          <w:bCs/>
        </w:rPr>
        <w:t>cultures</w:t>
      </w:r>
      <w:r>
        <w:t xml:space="preserve"> like:</w:t>
      </w:r>
    </w:p>
    <w:p w14:paraId="14B1B568" w14:textId="57E034F0" w:rsidR="00F547D7" w:rsidRPr="003646E1" w:rsidRDefault="00346B86" w:rsidP="00F547D7">
      <w:pPr>
        <w:pStyle w:val="Listsecondlevel"/>
      </w:pPr>
      <w:r w:rsidRPr="003646E1">
        <w:rPr>
          <w:noProof/>
        </w:rPr>
        <w:drawing>
          <wp:anchor distT="0" distB="0" distL="114300" distR="114300" simplePos="0" relativeHeight="252126208" behindDoc="0" locked="0" layoutInCell="1" allowOverlap="1" wp14:anchorId="5A1381A1" wp14:editId="55FAA001">
            <wp:simplePos x="0" y="0"/>
            <wp:positionH relativeFrom="column">
              <wp:posOffset>0</wp:posOffset>
            </wp:positionH>
            <wp:positionV relativeFrom="paragraph">
              <wp:posOffset>90548</wp:posOffset>
            </wp:positionV>
            <wp:extent cx="1619885" cy="1079500"/>
            <wp:effectExtent l="0" t="0" r="5715" b="0"/>
            <wp:wrapNone/>
            <wp:docPr id="1566306708" name="Picture 1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06708" name="Picture 1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7D7" w:rsidRPr="003646E1">
        <w:t>ngā toi Māori / Māori arts</w:t>
      </w:r>
    </w:p>
    <w:p w14:paraId="79FE2490" w14:textId="05B15CA5" w:rsidR="00F547D7" w:rsidRDefault="00F547D7" w:rsidP="00F547D7">
      <w:pPr>
        <w:pStyle w:val="Listparagraph2"/>
        <w:rPr>
          <w:lang w:eastAsia="en-US"/>
        </w:rPr>
      </w:pPr>
      <w:r w:rsidRPr="00F547D7">
        <w:rPr>
          <w:lang w:eastAsia="en-US"/>
        </w:rPr>
        <w:t>Pacific arts</w:t>
      </w:r>
      <w:r>
        <w:rPr>
          <w:lang w:eastAsia="en-US"/>
        </w:rPr>
        <w:t>.</w:t>
      </w:r>
    </w:p>
    <w:p w14:paraId="4D99A451" w14:textId="4EBDDBF0" w:rsidR="00F547D7" w:rsidRDefault="00F547D7" w:rsidP="00F547D7"/>
    <w:p w14:paraId="284E1851" w14:textId="18BF0CD0" w:rsidR="00F547D7" w:rsidRDefault="00546ABF" w:rsidP="00F547D7"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2D9A3F44" wp14:editId="6C02F425">
                <wp:simplePos x="0" y="0"/>
                <wp:positionH relativeFrom="column">
                  <wp:align>right</wp:align>
                </wp:positionH>
                <wp:positionV relativeFrom="paragraph">
                  <wp:posOffset>277495</wp:posOffset>
                </wp:positionV>
                <wp:extent cx="3600000" cy="5187600"/>
                <wp:effectExtent l="0" t="0" r="0" b="0"/>
                <wp:wrapNone/>
                <wp:docPr id="151591674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1876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5FFF9" id="Rectangle 4" o:spid="_x0000_s1026" style="position:absolute;margin-left:232.25pt;margin-top:21.85pt;width:283.45pt;height:408.45pt;z-index:-25143091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" fillcolor="#e7ce89" stroked="f" strokeweight="1pt"/>
            </w:pict>
          </mc:Fallback>
        </mc:AlternateContent>
      </w:r>
    </w:p>
    <w:p w14:paraId="4225C66F" w14:textId="1C5FDEC0" w:rsidR="00F547D7" w:rsidRDefault="00F6763C" w:rsidP="00F547D7">
      <w:pPr>
        <w:rPr>
          <w:rFonts w:cs="Arial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881472" behindDoc="0" locked="0" layoutInCell="1" allowOverlap="1" wp14:anchorId="0D9B5D5B" wp14:editId="560D6EC7">
            <wp:simplePos x="0" y="0"/>
            <wp:positionH relativeFrom="margin">
              <wp:posOffset>0</wp:posOffset>
            </wp:positionH>
            <wp:positionV relativeFrom="paragraph">
              <wp:posOffset>266121</wp:posOffset>
            </wp:positionV>
            <wp:extent cx="1619885" cy="1238250"/>
            <wp:effectExtent l="0" t="0" r="5715" b="6350"/>
            <wp:wrapThrough wrapText="bothSides">
              <wp:wrapPolygon edited="0">
                <wp:start x="0" y="0"/>
                <wp:lineTo x="0" y="21489"/>
                <wp:lineTo x="21507" y="21489"/>
                <wp:lineTo x="21507" y="0"/>
                <wp:lineTo x="0" y="0"/>
              </wp:wrapPolygon>
            </wp:wrapThrough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47D7" w:rsidRPr="00343BBE">
        <w:rPr>
          <w:rFonts w:cs="Arial"/>
          <w:b/>
          <w:szCs w:val="32"/>
        </w:rPr>
        <w:t>Culture</w:t>
      </w:r>
      <w:r w:rsidR="00F547D7" w:rsidRPr="00343BBE">
        <w:rPr>
          <w:rFonts w:cs="Arial"/>
          <w:szCs w:val="32"/>
        </w:rPr>
        <w:t xml:space="preserve"> is a way of</w:t>
      </w:r>
      <w:r w:rsidR="00F547D7">
        <w:rPr>
          <w:rFonts w:cs="Arial"/>
          <w:szCs w:val="32"/>
        </w:rPr>
        <w:t>:</w:t>
      </w:r>
    </w:p>
    <w:p w14:paraId="3E3A5808" w14:textId="5539EE89" w:rsidR="00F547D7" w:rsidRPr="00F664DB" w:rsidRDefault="00F547D7" w:rsidP="00F547D7">
      <w:pPr>
        <w:pStyle w:val="Listtoplevel"/>
      </w:pPr>
      <w:r>
        <w:t>t</w:t>
      </w:r>
      <w:r w:rsidRPr="00343BBE">
        <w:t xml:space="preserve">hinking </w:t>
      </w:r>
      <w:r>
        <w:t>that a group shares</w:t>
      </w:r>
    </w:p>
    <w:p w14:paraId="5F4FFE3A" w14:textId="3915C242" w:rsidR="00F547D7" w:rsidRPr="00343BBE" w:rsidRDefault="00F547D7" w:rsidP="00F547D7">
      <w:pPr>
        <w:pStyle w:val="Listtoplevel"/>
      </w:pPr>
      <w:r w:rsidRPr="00343BBE">
        <w:t>doing things as a group.</w:t>
      </w:r>
    </w:p>
    <w:p w14:paraId="1AD8D050" w14:textId="4DC7FAF2" w:rsidR="00F547D7" w:rsidRPr="00343BBE" w:rsidRDefault="00F6763C" w:rsidP="00F547D7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83520" behindDoc="0" locked="0" layoutInCell="1" allowOverlap="1" wp14:anchorId="2568B66C" wp14:editId="4948457D">
            <wp:simplePos x="0" y="0"/>
            <wp:positionH relativeFrom="column">
              <wp:posOffset>0</wp:posOffset>
            </wp:positionH>
            <wp:positionV relativeFrom="page">
              <wp:posOffset>6431770</wp:posOffset>
            </wp:positionV>
            <wp:extent cx="1320800" cy="1979930"/>
            <wp:effectExtent l="0" t="0" r="0" b="1270"/>
            <wp:wrapNone/>
            <wp:docPr id="1459234640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234640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C4D5B" w14:textId="090DC355" w:rsidR="00F547D7" w:rsidRDefault="00F547D7" w:rsidP="00F547D7">
      <w:pPr>
        <w:rPr>
          <w:rFonts w:cs="Arial"/>
          <w:szCs w:val="32"/>
        </w:rPr>
      </w:pPr>
    </w:p>
    <w:p w14:paraId="74F049B0" w14:textId="6A212818" w:rsidR="00F547D7" w:rsidRPr="00343BBE" w:rsidRDefault="00F547D7" w:rsidP="00F547D7">
      <w:pPr>
        <w:rPr>
          <w:rFonts w:cs="Arial"/>
          <w:szCs w:val="32"/>
        </w:rPr>
      </w:pPr>
      <w:r w:rsidRPr="00343BBE">
        <w:rPr>
          <w:rFonts w:cs="Arial"/>
          <w:szCs w:val="32"/>
        </w:rPr>
        <w:t>There are many different cultures in</w:t>
      </w:r>
    </w:p>
    <w:p w14:paraId="4147D687" w14:textId="09F77404" w:rsidR="00F547D7" w:rsidRDefault="00F547D7" w:rsidP="00F547D7">
      <w:pPr>
        <w:rPr>
          <w:rFonts w:cs="Arial"/>
          <w:szCs w:val="32"/>
        </w:rPr>
      </w:pPr>
      <w:r>
        <w:rPr>
          <w:rFonts w:cs="Arial"/>
          <w:szCs w:val="32"/>
        </w:rPr>
        <w:t xml:space="preserve">Aotearoa </w:t>
      </w:r>
      <w:r w:rsidRPr="00343BBE">
        <w:rPr>
          <w:rFonts w:cs="Arial"/>
          <w:szCs w:val="32"/>
        </w:rPr>
        <w:t>New Zealand</w:t>
      </w:r>
      <w:r w:rsidR="00546ABF">
        <w:rPr>
          <w:rFonts w:cs="Arial"/>
          <w:szCs w:val="32"/>
        </w:rPr>
        <w:t xml:space="preserve"> like:</w:t>
      </w:r>
    </w:p>
    <w:p w14:paraId="3972B313" w14:textId="5DAB7EA0" w:rsidR="00546ABF" w:rsidRDefault="00F6763C" w:rsidP="00546ABF">
      <w:pPr>
        <w:pStyle w:val="Listtoplevel"/>
      </w:pPr>
      <w:r>
        <w:drawing>
          <wp:anchor distT="0" distB="0" distL="114300" distR="114300" simplePos="0" relativeHeight="252106752" behindDoc="0" locked="0" layoutInCell="1" allowOverlap="1" wp14:anchorId="3AC595D8" wp14:editId="4C01D41E">
            <wp:simplePos x="0" y="0"/>
            <wp:positionH relativeFrom="column">
              <wp:posOffset>0</wp:posOffset>
            </wp:positionH>
            <wp:positionV relativeFrom="page">
              <wp:posOffset>8367395</wp:posOffset>
            </wp:positionV>
            <wp:extent cx="1619885" cy="1256030"/>
            <wp:effectExtent l="0" t="0" r="5715" b="1270"/>
            <wp:wrapNone/>
            <wp:docPr id="67608892" name="Picture 1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08892" name="Picture 1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ABF">
        <w:t>Māori culture</w:t>
      </w:r>
    </w:p>
    <w:p w14:paraId="48D4E2D7" w14:textId="08A283EB" w:rsidR="00546ABF" w:rsidRDefault="00546ABF" w:rsidP="00546ABF">
      <w:pPr>
        <w:pStyle w:val="Listtoplevel"/>
      </w:pPr>
      <w:r>
        <w:t>Pacific culture</w:t>
      </w:r>
    </w:p>
    <w:p w14:paraId="4766B0C7" w14:textId="49FE6EE9" w:rsidR="00F547D7" w:rsidRPr="00546ABF" w:rsidRDefault="00546ABF" w:rsidP="00546ABF">
      <w:pPr>
        <w:pStyle w:val="Listtoplevel"/>
      </w:pPr>
      <w:r>
        <w:t>Deaf culture.</w:t>
      </w:r>
      <w:r w:rsidR="00F547D7">
        <w:br w:type="page"/>
      </w:r>
    </w:p>
    <w:p w14:paraId="370B3EDF" w14:textId="17DD6386" w:rsidR="00F547D7" w:rsidRDefault="000D0FF4" w:rsidP="00E0186E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81824" behindDoc="0" locked="0" layoutInCell="1" allowOverlap="1" wp14:anchorId="207388A7" wp14:editId="3630F1A1">
                <wp:simplePos x="0" y="0"/>
                <wp:positionH relativeFrom="column">
                  <wp:posOffset>0</wp:posOffset>
                </wp:positionH>
                <wp:positionV relativeFrom="paragraph">
                  <wp:posOffset>-458470</wp:posOffset>
                </wp:positionV>
                <wp:extent cx="1619885" cy="1619885"/>
                <wp:effectExtent l="0" t="0" r="5715" b="5715"/>
                <wp:wrapNone/>
                <wp:docPr id="1044291416" name="Group 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539360156" name="Picture 72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31961932" name="Picture 73"/>
                          <pic:cNvPicPr>
                            <a:picLocks noChangeAspect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4813" y="599606"/>
                            <a:ext cx="543560" cy="5435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C842B87" id="Group 74" o:spid="_x0000_s1026" alt="&quot;&quot;" style="position:absolute;margin-left:0;margin-top:-36.1pt;width:127.55pt;height:127.55pt;z-index:251981824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">
                <v:shape id="Picture 72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">
                  <v:imagedata r:id="rId66" o:title=""/>
                </v:shape>
                <v:shape id="Picture 73" o:spid="_x0000_s1028" type="#_x0000_t75" style="position:absolute;left:2848;top:5996;width:54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">
                  <v:imagedata r:id="rId67" o:title=""/>
                </v:shape>
              </v:group>
            </w:pict>
          </mc:Fallback>
        </mc:AlternateContent>
      </w:r>
      <w:r w:rsidR="00E0186E">
        <w:t xml:space="preserve">The arts </w:t>
      </w:r>
      <w:r w:rsidR="00A46975">
        <w:t>and</w:t>
      </w:r>
      <w:r w:rsidR="003646E1">
        <w:t xml:space="preserve"> </w:t>
      </w:r>
      <w:r w:rsidR="00E0186E">
        <w:t>ngā toi Māori</w:t>
      </w:r>
      <w:r w:rsidR="00F547D7">
        <w:t xml:space="preserve"> in Aotearoa New Zealand are always changing as:</w:t>
      </w:r>
    </w:p>
    <w:p w14:paraId="2F376DBD" w14:textId="744E8FA4" w:rsidR="00F547D7" w:rsidRDefault="00735D39" w:rsidP="00F547D7">
      <w:pPr>
        <w:pStyle w:val="Listtoplevel"/>
      </w:pPr>
      <w:r>
        <w:drawing>
          <wp:anchor distT="0" distB="0" distL="114300" distR="114300" simplePos="0" relativeHeight="252131328" behindDoc="0" locked="0" layoutInCell="1" allowOverlap="1" wp14:anchorId="14CD076A" wp14:editId="0B6C14DC">
            <wp:simplePos x="0" y="0"/>
            <wp:positionH relativeFrom="column">
              <wp:posOffset>0</wp:posOffset>
            </wp:positionH>
            <wp:positionV relativeFrom="page">
              <wp:posOffset>2626360</wp:posOffset>
            </wp:positionV>
            <wp:extent cx="1619885" cy="1079500"/>
            <wp:effectExtent l="0" t="0" r="5715" b="0"/>
            <wp:wrapNone/>
            <wp:docPr id="1549116813" name="Picture 1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229169" name="Picture 1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7D7">
        <w:t>people find new ways to make art</w:t>
      </w:r>
    </w:p>
    <w:p w14:paraId="232B060F" w14:textId="7AB45C87" w:rsidR="00F547D7" w:rsidRDefault="00F547D7" w:rsidP="00F547D7">
      <w:pPr>
        <w:pStyle w:val="Listtoplevel"/>
      </w:pPr>
      <w:r>
        <w:t>artists from different cutures come to Aotearoa New Zealand.</w:t>
      </w:r>
    </w:p>
    <w:p w14:paraId="59678FC8" w14:textId="0D24F217" w:rsidR="00F547D7" w:rsidRDefault="00F547D7" w:rsidP="00F547D7"/>
    <w:p w14:paraId="0A070FA4" w14:textId="5D680DE2" w:rsidR="00F547D7" w:rsidRDefault="00E0186E" w:rsidP="00F547D7">
      <w:r>
        <w:rPr>
          <w:noProof/>
        </w:rPr>
        <w:drawing>
          <wp:anchor distT="0" distB="0" distL="114300" distR="114300" simplePos="0" relativeHeight="251982848" behindDoc="0" locked="0" layoutInCell="1" allowOverlap="1" wp14:anchorId="277F19F1" wp14:editId="4D3F7A4A">
            <wp:simplePos x="0" y="0"/>
            <wp:positionH relativeFrom="column">
              <wp:posOffset>0</wp:posOffset>
            </wp:positionH>
            <wp:positionV relativeFrom="page">
              <wp:posOffset>4321937</wp:posOffset>
            </wp:positionV>
            <wp:extent cx="1619885" cy="1619885"/>
            <wp:effectExtent l="0" t="0" r="5715" b="0"/>
            <wp:wrapNone/>
            <wp:docPr id="1704800909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800909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F59173" w14:textId="6A6CAF75" w:rsidR="00F547D7" w:rsidRDefault="00F547D7" w:rsidP="00E0186E">
      <w:r>
        <w:t>It is good for people to:</w:t>
      </w:r>
    </w:p>
    <w:p w14:paraId="7D80D48E" w14:textId="55DB82AA" w:rsidR="00F547D7" w:rsidRDefault="00F547D7" w:rsidP="00F547D7">
      <w:pPr>
        <w:pStyle w:val="Listtoplevel"/>
      </w:pPr>
      <w:r>
        <w:t>make art</w:t>
      </w:r>
    </w:p>
    <w:p w14:paraId="38FAF986" w14:textId="06D9EE8B" w:rsidR="00F547D7" w:rsidRDefault="00F547D7" w:rsidP="00F547D7">
      <w:pPr>
        <w:pStyle w:val="Listtoplevel"/>
      </w:pPr>
      <w:r>
        <w:t>see / experience art.</w:t>
      </w:r>
    </w:p>
    <w:p w14:paraId="14F399FA" w14:textId="6144669A" w:rsidR="00F547D7" w:rsidRDefault="00F547D7" w:rsidP="00F547D7"/>
    <w:p w14:paraId="146F7311" w14:textId="0861D8CC" w:rsidR="00F547D7" w:rsidRDefault="00F547D7" w:rsidP="00F547D7"/>
    <w:p w14:paraId="5E2AE57B" w14:textId="42FBA733" w:rsidR="00E0186E" w:rsidRDefault="00E0186E" w:rsidP="00E0186E">
      <w:r>
        <w:rPr>
          <w:noProof/>
        </w:rPr>
        <w:drawing>
          <wp:anchor distT="0" distB="0" distL="114300" distR="114300" simplePos="0" relativeHeight="252176384" behindDoc="0" locked="0" layoutInCell="1" allowOverlap="1" wp14:anchorId="1442696F" wp14:editId="52D38EE1">
            <wp:simplePos x="0" y="0"/>
            <wp:positionH relativeFrom="column">
              <wp:posOffset>0</wp:posOffset>
            </wp:positionH>
            <wp:positionV relativeFrom="paragraph">
              <wp:posOffset>-511683</wp:posOffset>
            </wp:positionV>
            <wp:extent cx="1439545" cy="1439545"/>
            <wp:effectExtent l="0" t="0" r="0" b="0"/>
            <wp:wrapNone/>
            <wp:docPr id="1404142858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142858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57AF">
        <w:t xml:space="preserve">The arts </w:t>
      </w:r>
      <w:r w:rsidR="00A46975">
        <w:t>and</w:t>
      </w:r>
      <w:r w:rsidR="004757AF">
        <w:t xml:space="preserve"> ngā toi Māori</w:t>
      </w:r>
      <w:r>
        <w:t xml:space="preserve"> can:</w:t>
      </w:r>
    </w:p>
    <w:p w14:paraId="2EB29672" w14:textId="6F0BBFC2" w:rsidR="00E0186E" w:rsidRDefault="00E0186E" w:rsidP="00E0186E">
      <w:pPr>
        <w:pStyle w:val="Listtoplevel"/>
      </w:pPr>
      <w:r>
        <w:t>make people feel good</w:t>
      </w:r>
    </w:p>
    <w:p w14:paraId="7D79D95E" w14:textId="3E1A8653" w:rsidR="00E0186E" w:rsidRDefault="00E0186E" w:rsidP="00E0186E">
      <w:pPr>
        <w:pStyle w:val="Listtoplevel"/>
      </w:pPr>
      <w:r>
        <w:drawing>
          <wp:anchor distT="0" distB="0" distL="114300" distR="114300" simplePos="0" relativeHeight="252178432" behindDoc="0" locked="0" layoutInCell="1" allowOverlap="1" wp14:anchorId="3611BB09" wp14:editId="056FA328">
            <wp:simplePos x="0" y="0"/>
            <wp:positionH relativeFrom="column">
              <wp:posOffset>0</wp:posOffset>
            </wp:positionH>
            <wp:positionV relativeFrom="paragraph">
              <wp:posOffset>327275</wp:posOffset>
            </wp:positionV>
            <wp:extent cx="1440000" cy="1440000"/>
            <wp:effectExtent l="0" t="0" r="0" b="0"/>
            <wp:wrapNone/>
            <wp:docPr id="1828996342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996342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ke money for:</w:t>
      </w:r>
    </w:p>
    <w:p w14:paraId="4694E98D" w14:textId="1E1166D6" w:rsidR="00E0186E" w:rsidRDefault="00E0186E" w:rsidP="00E0186E">
      <w:pPr>
        <w:pStyle w:val="Listsecondlevel"/>
      </w:pPr>
      <w:r>
        <w:t>artists</w:t>
      </w:r>
    </w:p>
    <w:p w14:paraId="0D7A0151" w14:textId="47AB8925" w:rsidR="00E0186E" w:rsidRDefault="00E0186E" w:rsidP="00E0186E">
      <w:pPr>
        <w:pStyle w:val="Listparagraph2"/>
        <w:rPr>
          <w:lang w:eastAsia="en-US"/>
        </w:rPr>
      </w:pPr>
      <w:r>
        <w:rPr>
          <w:lang w:eastAsia="en-US"/>
        </w:rPr>
        <w:t>Aotearoa New Zealand.</w:t>
      </w:r>
      <w:r>
        <w:br w:type="page"/>
      </w:r>
    </w:p>
    <w:p w14:paraId="2C616EAC" w14:textId="1D29355A" w:rsidR="00E0186E" w:rsidRDefault="00E0186E" w:rsidP="00E0186E">
      <w:r>
        <w:rPr>
          <w:noProof/>
        </w:rPr>
        <w:lastRenderedPageBreak/>
        <w:drawing>
          <wp:anchor distT="0" distB="0" distL="114300" distR="114300" simplePos="0" relativeHeight="251988992" behindDoc="0" locked="0" layoutInCell="1" allowOverlap="1" wp14:anchorId="3D6F08B3" wp14:editId="100BC746">
            <wp:simplePos x="0" y="0"/>
            <wp:positionH relativeFrom="column">
              <wp:posOffset>0</wp:posOffset>
            </wp:positionH>
            <wp:positionV relativeFrom="page">
              <wp:posOffset>561848</wp:posOffset>
            </wp:positionV>
            <wp:extent cx="1619885" cy="1619885"/>
            <wp:effectExtent l="0" t="0" r="5715" b="0"/>
            <wp:wrapNone/>
            <wp:docPr id="1412582243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800909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57AF">
        <w:t>The arts and ngā toi Māori</w:t>
      </w:r>
      <w:r>
        <w:t xml:space="preserve"> can also:</w:t>
      </w:r>
    </w:p>
    <w:p w14:paraId="5FB18F5B" w14:textId="3CDFE85A" w:rsidR="00F547D7" w:rsidRDefault="00E0186E" w:rsidP="00F547D7">
      <w:pPr>
        <w:pStyle w:val="Listtoplevel"/>
      </w:pPr>
      <w:r>
        <w:drawing>
          <wp:anchor distT="0" distB="0" distL="114300" distR="114300" simplePos="0" relativeHeight="251986944" behindDoc="0" locked="0" layoutInCell="1" allowOverlap="1" wp14:anchorId="2C945494" wp14:editId="66AB44F1">
            <wp:simplePos x="0" y="0"/>
            <wp:positionH relativeFrom="column">
              <wp:posOffset>0</wp:posOffset>
            </wp:positionH>
            <wp:positionV relativeFrom="page">
              <wp:posOffset>2187702</wp:posOffset>
            </wp:positionV>
            <wp:extent cx="1619885" cy="1126490"/>
            <wp:effectExtent l="0" t="0" r="5715" b="3810"/>
            <wp:wrapNone/>
            <wp:docPr id="862515347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515347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7D7">
        <w:t xml:space="preserve">bring people / </w:t>
      </w:r>
      <w:r w:rsidR="00F547D7">
        <w:rPr>
          <w:b/>
          <w:bCs/>
        </w:rPr>
        <w:t>communities</w:t>
      </w:r>
      <w:r w:rsidR="00F547D7">
        <w:t xml:space="preserve"> together</w:t>
      </w:r>
    </w:p>
    <w:p w14:paraId="2B892BE8" w14:textId="4C919BF1" w:rsidR="00F547D7" w:rsidRPr="00F547D7" w:rsidRDefault="00546ABF" w:rsidP="00F547D7">
      <w:pPr>
        <w:pStyle w:val="Listtoplevel"/>
      </w:pPr>
      <w:r>
        <w:t>tell the world about Aotearoa New Zealand.</w:t>
      </w:r>
    </w:p>
    <w:p w14:paraId="1BFC296B" w14:textId="459FBC94" w:rsidR="00546ABF" w:rsidRDefault="00546ABF" w:rsidP="00E0186E"/>
    <w:p w14:paraId="2659C229" w14:textId="1C124825" w:rsidR="00E0186E" w:rsidRDefault="00E0186E" w:rsidP="00E0186E">
      <w:r>
        <w:rPr>
          <w:noProof/>
        </w:rPr>
        <w:drawing>
          <wp:anchor distT="0" distB="0" distL="114300" distR="114300" simplePos="0" relativeHeight="252175360" behindDoc="0" locked="0" layoutInCell="1" allowOverlap="1" wp14:anchorId="191D397D" wp14:editId="5279C9D6">
            <wp:simplePos x="0" y="0"/>
            <wp:positionH relativeFrom="column">
              <wp:posOffset>0</wp:posOffset>
            </wp:positionH>
            <wp:positionV relativeFrom="paragraph">
              <wp:posOffset>133223</wp:posOffset>
            </wp:positionV>
            <wp:extent cx="1619885" cy="1619885"/>
            <wp:effectExtent l="0" t="0" r="5715" b="0"/>
            <wp:wrapNone/>
            <wp:docPr id="1903567463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567463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05C94" w14:textId="28FBFDC6" w:rsidR="00F547D7" w:rsidRDefault="00546ABF" w:rsidP="00F547D7"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1" locked="0" layoutInCell="1" allowOverlap="1" wp14:anchorId="36FF0D3A" wp14:editId="4ABA8A97">
                <wp:simplePos x="0" y="0"/>
                <wp:positionH relativeFrom="column">
                  <wp:align>right</wp:align>
                </wp:positionH>
                <wp:positionV relativeFrom="paragraph">
                  <wp:posOffset>-104140</wp:posOffset>
                </wp:positionV>
                <wp:extent cx="3600000" cy="3160800"/>
                <wp:effectExtent l="0" t="0" r="0" b="1905"/>
                <wp:wrapNone/>
                <wp:docPr id="67054625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1608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8B7AE" id="Rectangle 4" o:spid="_x0000_s1026" style="position:absolute;margin-left:232.25pt;margin-top:-8.2pt;width:283.45pt;height:248.9pt;z-index:-25142886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" fillcolor="#e7ce89" stroked="f" strokeweight="1pt"/>
            </w:pict>
          </mc:Fallback>
        </mc:AlternateContent>
      </w:r>
      <w:r>
        <w:t xml:space="preserve">Here </w:t>
      </w:r>
      <w:r>
        <w:rPr>
          <w:b/>
          <w:bCs/>
        </w:rPr>
        <w:t>communities</w:t>
      </w:r>
      <w:r>
        <w:t xml:space="preserve"> are groups of people who have something in common like:</w:t>
      </w:r>
    </w:p>
    <w:p w14:paraId="7BB8AFBC" w14:textId="11021665" w:rsidR="00546ABF" w:rsidRDefault="003F0151" w:rsidP="00546ABF">
      <w:pPr>
        <w:pStyle w:val="Listtoplevel"/>
      </w:pPr>
      <w:r>
        <w:drawing>
          <wp:anchor distT="0" distB="0" distL="114300" distR="114300" simplePos="0" relativeHeight="251990016" behindDoc="0" locked="0" layoutInCell="1" allowOverlap="1" wp14:anchorId="36D57755" wp14:editId="0304D976">
            <wp:simplePos x="0" y="0"/>
            <wp:positionH relativeFrom="column">
              <wp:posOffset>0</wp:posOffset>
            </wp:positionH>
            <wp:positionV relativeFrom="paragraph">
              <wp:posOffset>525030</wp:posOffset>
            </wp:positionV>
            <wp:extent cx="1439545" cy="1439545"/>
            <wp:effectExtent l="0" t="0" r="0" b="0"/>
            <wp:wrapNone/>
            <wp:docPr id="984436242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436242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ABF">
        <w:t>the way they make art</w:t>
      </w:r>
    </w:p>
    <w:p w14:paraId="7EF3D176" w14:textId="1B8E68E8" w:rsidR="00546ABF" w:rsidRDefault="00546ABF" w:rsidP="00546ABF">
      <w:pPr>
        <w:pStyle w:val="Listtoplevel"/>
      </w:pPr>
      <w:r>
        <w:t>where they live</w:t>
      </w:r>
    </w:p>
    <w:p w14:paraId="15593708" w14:textId="2C62079B" w:rsidR="00546ABF" w:rsidRDefault="00546ABF" w:rsidP="00546ABF">
      <w:pPr>
        <w:pStyle w:val="Listtoplevel"/>
      </w:pPr>
      <w:r>
        <w:t>the culture they come from.</w:t>
      </w:r>
    </w:p>
    <w:p w14:paraId="398E3A0D" w14:textId="09C99AE5" w:rsidR="00546ABF" w:rsidRDefault="00546ABF" w:rsidP="00546ABF"/>
    <w:p w14:paraId="2589AC35" w14:textId="2EFB817C" w:rsidR="00546ABF" w:rsidRDefault="00546ABF" w:rsidP="00546ABF"/>
    <w:p w14:paraId="14DA1F6C" w14:textId="2FF0DF63" w:rsidR="00546ABF" w:rsidRDefault="00790AFF" w:rsidP="00546ABF">
      <w:r>
        <w:rPr>
          <w:noProof/>
        </w:rPr>
        <w:drawing>
          <wp:anchor distT="0" distB="0" distL="114300" distR="114300" simplePos="0" relativeHeight="251991040" behindDoc="0" locked="0" layoutInCell="1" allowOverlap="1" wp14:anchorId="63BE0065" wp14:editId="6C17419B">
            <wp:simplePos x="0" y="0"/>
            <wp:positionH relativeFrom="column">
              <wp:posOffset>0</wp:posOffset>
            </wp:positionH>
            <wp:positionV relativeFrom="paragraph">
              <wp:posOffset>131695</wp:posOffset>
            </wp:positionV>
            <wp:extent cx="1620000" cy="1620000"/>
            <wp:effectExtent l="0" t="0" r="5715" b="0"/>
            <wp:wrapNone/>
            <wp:docPr id="1840580354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580354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ABF">
        <w:t>The people who work for us have a lot of different:</w:t>
      </w:r>
    </w:p>
    <w:p w14:paraId="040E06DA" w14:textId="5B1D4594" w:rsidR="00546ABF" w:rsidRDefault="00546ABF" w:rsidP="00546ABF">
      <w:pPr>
        <w:pStyle w:val="Listtoplevel"/>
      </w:pPr>
      <w:r>
        <w:t>skills</w:t>
      </w:r>
    </w:p>
    <w:p w14:paraId="23AB3182" w14:textId="20912AA7" w:rsidR="00546ABF" w:rsidRDefault="00546ABF" w:rsidP="00546ABF">
      <w:pPr>
        <w:pStyle w:val="Listtoplevel"/>
      </w:pPr>
      <w:r>
        <w:t>experience.</w:t>
      </w:r>
    </w:p>
    <w:p w14:paraId="28DE7BB3" w14:textId="14A43EC8" w:rsidR="00546ABF" w:rsidRDefault="004757AF" w:rsidP="004757AF">
      <w:r>
        <w:rPr>
          <w:noProof/>
        </w:rPr>
        <w:lastRenderedPageBreak/>
        <w:drawing>
          <wp:anchor distT="0" distB="0" distL="114300" distR="114300" simplePos="0" relativeHeight="251992064" behindDoc="0" locked="0" layoutInCell="1" allowOverlap="1" wp14:anchorId="6F74644E" wp14:editId="256E6406">
            <wp:simplePos x="0" y="0"/>
            <wp:positionH relativeFrom="column">
              <wp:posOffset>0</wp:posOffset>
            </wp:positionH>
            <wp:positionV relativeFrom="paragraph">
              <wp:posOffset>89027</wp:posOffset>
            </wp:positionV>
            <wp:extent cx="1619885" cy="1619885"/>
            <wp:effectExtent l="0" t="0" r="5715" b="0"/>
            <wp:wrapNone/>
            <wp:docPr id="174869634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69634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ABF">
        <w:t xml:space="preserve">We work with the </w:t>
      </w:r>
      <w:r w:rsidR="00546ABF">
        <w:rPr>
          <w:b/>
          <w:bCs/>
        </w:rPr>
        <w:t xml:space="preserve">arts community </w:t>
      </w:r>
      <w:r w:rsidR="00546ABF">
        <w:t>to make our:</w:t>
      </w:r>
    </w:p>
    <w:p w14:paraId="1B236A0E" w14:textId="79705B5E" w:rsidR="00546ABF" w:rsidRDefault="00546ABF" w:rsidP="00546ABF">
      <w:pPr>
        <w:pStyle w:val="Listtoplevel"/>
      </w:pPr>
      <w:r>
        <w:t>plans</w:t>
      </w:r>
    </w:p>
    <w:p w14:paraId="23C57392" w14:textId="05FBCA48" w:rsidR="00546ABF" w:rsidRDefault="00546ABF" w:rsidP="00546ABF">
      <w:pPr>
        <w:pStyle w:val="Listtoplevel"/>
      </w:pPr>
      <w:r>
        <w:t>decisions.</w:t>
      </w:r>
    </w:p>
    <w:p w14:paraId="3DC9C79C" w14:textId="77777777" w:rsidR="00546ABF" w:rsidRDefault="00546ABF" w:rsidP="00546ABF"/>
    <w:p w14:paraId="2242423E" w14:textId="77777777" w:rsidR="004757AF" w:rsidRDefault="004757AF" w:rsidP="00546ABF"/>
    <w:p w14:paraId="18BC4D4B" w14:textId="68DF26B8" w:rsidR="00546ABF" w:rsidRDefault="00412A07" w:rsidP="00546ABF">
      <w:r>
        <w:rPr>
          <w:noProof/>
        </w:rPr>
        <w:drawing>
          <wp:anchor distT="0" distB="0" distL="114300" distR="114300" simplePos="0" relativeHeight="251995136" behindDoc="0" locked="0" layoutInCell="1" allowOverlap="1" wp14:anchorId="7D5A791C" wp14:editId="1AAF746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40000" cy="1440000"/>
            <wp:effectExtent l="0" t="0" r="0" b="0"/>
            <wp:wrapNone/>
            <wp:docPr id="72314666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263007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ABF">
        <w:rPr>
          <w:noProof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2C218371" wp14:editId="7163B079">
                <wp:simplePos x="0" y="0"/>
                <wp:positionH relativeFrom="column">
                  <wp:align>right</wp:align>
                </wp:positionH>
                <wp:positionV relativeFrom="paragraph">
                  <wp:posOffset>-82550</wp:posOffset>
                </wp:positionV>
                <wp:extent cx="3600000" cy="2772000"/>
                <wp:effectExtent l="0" t="0" r="0" b="0"/>
                <wp:wrapNone/>
                <wp:docPr id="48774503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720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1EB55" id="Rectangle 4" o:spid="_x0000_s1026" style="position:absolute;margin-left:232.25pt;margin-top:-6.5pt;width:283.45pt;height:218.25pt;z-index:-25142681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" fillcolor="#e7ce89" stroked="f" strokeweight="1pt"/>
            </w:pict>
          </mc:Fallback>
        </mc:AlternateContent>
      </w:r>
      <w:r w:rsidR="00546ABF">
        <w:t xml:space="preserve">Here the </w:t>
      </w:r>
      <w:r w:rsidR="00546ABF">
        <w:rPr>
          <w:b/>
          <w:bCs/>
        </w:rPr>
        <w:t>arts community</w:t>
      </w:r>
      <w:r w:rsidR="00546ABF">
        <w:t xml:space="preserve"> is everyone who works to:</w:t>
      </w:r>
    </w:p>
    <w:p w14:paraId="5EEC0B3E" w14:textId="646A580E" w:rsidR="00546ABF" w:rsidRDefault="00546ABF" w:rsidP="00546ABF">
      <w:pPr>
        <w:pStyle w:val="Listtoplevel"/>
      </w:pPr>
      <w:r>
        <w:t>make art</w:t>
      </w:r>
    </w:p>
    <w:p w14:paraId="49A4B624" w14:textId="40BC926A" w:rsidR="00546ABF" w:rsidRDefault="00412A07" w:rsidP="00546ABF">
      <w:pPr>
        <w:pStyle w:val="Listtoplevel"/>
      </w:pPr>
      <w:r>
        <w:drawing>
          <wp:anchor distT="0" distB="0" distL="114300" distR="114300" simplePos="0" relativeHeight="251996160" behindDoc="0" locked="0" layoutInCell="1" allowOverlap="1" wp14:anchorId="2842F4E8" wp14:editId="00B46BC1">
            <wp:simplePos x="0" y="0"/>
            <wp:positionH relativeFrom="column">
              <wp:align>left</wp:align>
            </wp:positionH>
            <wp:positionV relativeFrom="paragraph">
              <wp:posOffset>474980</wp:posOffset>
            </wp:positionV>
            <wp:extent cx="1620000" cy="662400"/>
            <wp:effectExtent l="0" t="0" r="5715" b="0"/>
            <wp:wrapNone/>
            <wp:docPr id="64294283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94283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ABF">
        <w:t>show art</w:t>
      </w:r>
    </w:p>
    <w:p w14:paraId="3283203E" w14:textId="7B164D3F" w:rsidR="00546ABF" w:rsidRDefault="00546ABF" w:rsidP="00546ABF">
      <w:pPr>
        <w:pStyle w:val="Listtoplevel"/>
      </w:pPr>
      <w:r>
        <w:t>sell art.</w:t>
      </w:r>
      <w:r w:rsidRPr="00546ABF">
        <w:t xml:space="preserve"> </w:t>
      </w:r>
    </w:p>
    <w:p w14:paraId="4E06B2A9" w14:textId="43766DC4" w:rsidR="00546ABF" w:rsidRDefault="00546ABF" w:rsidP="00546ABF"/>
    <w:p w14:paraId="6739698C" w14:textId="1222E226" w:rsidR="00546ABF" w:rsidRDefault="00546ABF" w:rsidP="00546ABF"/>
    <w:p w14:paraId="44DD9308" w14:textId="3D4C625F" w:rsidR="00546ABF" w:rsidRDefault="00633BB1" w:rsidP="00546ABF">
      <w:r>
        <w:rPr>
          <w:noProof/>
        </w:rPr>
        <w:drawing>
          <wp:anchor distT="0" distB="0" distL="114300" distR="114300" simplePos="0" relativeHeight="251997184" behindDoc="0" locked="0" layoutInCell="1" allowOverlap="1" wp14:anchorId="6A7F800F" wp14:editId="248CCDE8">
            <wp:simplePos x="0" y="0"/>
            <wp:positionH relativeFrom="column">
              <wp:posOffset>0</wp:posOffset>
            </wp:positionH>
            <wp:positionV relativeFrom="paragraph">
              <wp:posOffset>228985</wp:posOffset>
            </wp:positionV>
            <wp:extent cx="1619885" cy="1619885"/>
            <wp:effectExtent l="0" t="0" r="5715" b="0"/>
            <wp:wrapNone/>
            <wp:docPr id="312119341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119341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ABF">
        <w:t>We want to make sure the artists we work with can choose how they:</w:t>
      </w:r>
    </w:p>
    <w:p w14:paraId="7B2CD6CD" w14:textId="01C3E72D" w:rsidR="00546ABF" w:rsidRDefault="00546ABF" w:rsidP="00546ABF">
      <w:pPr>
        <w:pStyle w:val="Listtoplevel"/>
      </w:pPr>
      <w:r>
        <w:t>make art</w:t>
      </w:r>
    </w:p>
    <w:p w14:paraId="73F2B7A6" w14:textId="7151C284" w:rsidR="00546ABF" w:rsidRDefault="00546ABF" w:rsidP="00546ABF">
      <w:pPr>
        <w:pStyle w:val="Listtoplevel"/>
      </w:pPr>
      <w:r>
        <w:t>live their lives.</w:t>
      </w:r>
    </w:p>
    <w:p w14:paraId="58CAA0B9" w14:textId="15906CA1" w:rsidR="00546ABF" w:rsidRDefault="00546ABF" w:rsidP="00546ABF"/>
    <w:p w14:paraId="2EE6B8BF" w14:textId="43C0F1FC" w:rsidR="00546ABF" w:rsidRDefault="00546ABF" w:rsidP="00546ABF"/>
    <w:p w14:paraId="5D151600" w14:textId="13B07579" w:rsidR="00843380" w:rsidRDefault="004757AF" w:rsidP="00546ABF">
      <w:r>
        <w:rPr>
          <w:noProof/>
        </w:rPr>
        <w:lastRenderedPageBreak/>
        <w:drawing>
          <wp:anchor distT="0" distB="0" distL="114300" distR="114300" simplePos="0" relativeHeight="251998208" behindDoc="0" locked="0" layoutInCell="1" allowOverlap="1" wp14:anchorId="517DAFA2" wp14:editId="4D3A1E6C">
            <wp:simplePos x="0" y="0"/>
            <wp:positionH relativeFrom="column">
              <wp:posOffset>0</wp:posOffset>
            </wp:positionH>
            <wp:positionV relativeFrom="paragraph">
              <wp:posOffset>151130</wp:posOffset>
            </wp:positionV>
            <wp:extent cx="1620000" cy="2242800"/>
            <wp:effectExtent l="0" t="0" r="0" b="0"/>
            <wp:wrapNone/>
            <wp:docPr id="2118224431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224431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00" r="25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224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1C4A">
        <w:t xml:space="preserve">We believe </w:t>
      </w:r>
      <w:r w:rsidR="009F1C4A">
        <w:rPr>
          <w:b/>
          <w:bCs/>
        </w:rPr>
        <w:t xml:space="preserve">Te Tiriti </w:t>
      </w:r>
      <w:r w:rsidR="00843380">
        <w:rPr>
          <w:b/>
          <w:bCs/>
        </w:rPr>
        <w:t xml:space="preserve">o Waitangi </w:t>
      </w:r>
      <w:r w:rsidR="009F1C4A">
        <w:rPr>
          <w:b/>
          <w:bCs/>
        </w:rPr>
        <w:t>/ the Treaty of Waitangi</w:t>
      </w:r>
      <w:r w:rsidR="00A724B7">
        <w:t xml:space="preserve"> is very important for everyone who lives in Aotearoa </w:t>
      </w:r>
      <w:r w:rsidR="00A724B7">
        <w:br/>
        <w:t>New Zealand</w:t>
      </w:r>
      <w:r>
        <w:t xml:space="preserve"> including:</w:t>
      </w:r>
    </w:p>
    <w:p w14:paraId="0F155AEC" w14:textId="61341D81" w:rsidR="004757AF" w:rsidRDefault="004757AF" w:rsidP="004757AF">
      <w:pPr>
        <w:pStyle w:val="Listtoplevel"/>
      </w:pPr>
      <w:r>
        <w:t>tangata whenua / Māori</w:t>
      </w:r>
    </w:p>
    <w:p w14:paraId="2D9E07EE" w14:textId="71E463F4" w:rsidR="004757AF" w:rsidRDefault="004757AF" w:rsidP="004757AF">
      <w:pPr>
        <w:pStyle w:val="Listtoplevel"/>
      </w:pPr>
      <w:r>
        <w:t>tangata tiriti / everyone else.</w:t>
      </w:r>
    </w:p>
    <w:p w14:paraId="4F715701" w14:textId="77777777" w:rsidR="004757AF" w:rsidRDefault="004757AF" w:rsidP="004757AF"/>
    <w:p w14:paraId="5125E129" w14:textId="77777777" w:rsidR="004757AF" w:rsidRDefault="004757AF" w:rsidP="004757AF"/>
    <w:p w14:paraId="71D9E7DA" w14:textId="4A238EB0" w:rsidR="00C21070" w:rsidRDefault="00C72580" w:rsidP="004757AF"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7BAA0C98" wp14:editId="44F3109B">
                <wp:simplePos x="0" y="0"/>
                <wp:positionH relativeFrom="column">
                  <wp:align>right</wp:align>
                </wp:positionH>
                <wp:positionV relativeFrom="paragraph">
                  <wp:posOffset>-90170</wp:posOffset>
                </wp:positionV>
                <wp:extent cx="3600000" cy="2923200"/>
                <wp:effectExtent l="0" t="0" r="0" b="0"/>
                <wp:wrapNone/>
                <wp:docPr id="206229324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9232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C9260D" id="Rectangle 4" o:spid="_x0000_s1026" style="position:absolute;margin-left:232.25pt;margin-top:-7.1pt;width:283.45pt;height:230.15pt;z-index:-25142169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" fillcolor="#e7ce89" stroked="f" strokeweight="1pt"/>
            </w:pict>
          </mc:Fallback>
        </mc:AlternateContent>
      </w:r>
      <w:r w:rsidR="00C21070">
        <w:rPr>
          <w:noProof/>
        </w:rPr>
        <w:drawing>
          <wp:anchor distT="0" distB="0" distL="114300" distR="114300" simplePos="0" relativeHeight="251891712" behindDoc="0" locked="0" layoutInCell="1" allowOverlap="1" wp14:anchorId="10D8A6AA" wp14:editId="18760832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20000" cy="1087200"/>
            <wp:effectExtent l="0" t="0" r="5715" b="5080"/>
            <wp:wrapThrough wrapText="bothSides">
              <wp:wrapPolygon edited="0">
                <wp:start x="0" y="0"/>
                <wp:lineTo x="0" y="21449"/>
                <wp:lineTo x="21507" y="21449"/>
                <wp:lineTo x="21507" y="0"/>
                <wp:lineTo x="0" y="0"/>
              </wp:wrapPolygon>
            </wp:wrapThrough>
            <wp:docPr id="79073835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73835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8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070">
        <w:rPr>
          <w:b/>
          <w:bCs/>
        </w:rPr>
        <w:t xml:space="preserve">Te </w:t>
      </w:r>
      <w:r w:rsidR="00C21070" w:rsidRPr="005F389A">
        <w:rPr>
          <w:b/>
          <w:bCs/>
        </w:rPr>
        <w:t xml:space="preserve">Tiriti o Waitangi / </w:t>
      </w:r>
      <w:r w:rsidR="00356968">
        <w:rPr>
          <w:b/>
          <w:bCs/>
        </w:rPr>
        <w:t xml:space="preserve">the </w:t>
      </w:r>
      <w:r w:rsidR="00C21070" w:rsidRPr="005F389A">
        <w:rPr>
          <w:b/>
          <w:bCs/>
        </w:rPr>
        <w:t>Treaty of Waitangi</w:t>
      </w:r>
      <w:r w:rsidR="00C21070">
        <w:t xml:space="preserve"> is an important agreement between Māori and the Crown.</w:t>
      </w:r>
    </w:p>
    <w:p w14:paraId="4FA08B02" w14:textId="207111F1" w:rsidR="00C21070" w:rsidRDefault="00C21070" w:rsidP="00C21070"/>
    <w:p w14:paraId="5D01AC75" w14:textId="27B096D9" w:rsidR="00C21070" w:rsidRDefault="004A69F3" w:rsidP="00C21070">
      <w:bookmarkStart w:id="7" w:name="_Hlk179969545"/>
      <w:r>
        <w:rPr>
          <w:noProof/>
        </w:rPr>
        <w:drawing>
          <wp:anchor distT="0" distB="0" distL="114300" distR="114300" simplePos="0" relativeHeight="251892736" behindDoc="0" locked="0" layoutInCell="1" allowOverlap="1" wp14:anchorId="2CB73707" wp14:editId="27923453">
            <wp:simplePos x="0" y="0"/>
            <wp:positionH relativeFrom="margin">
              <wp:posOffset>0</wp:posOffset>
            </wp:positionH>
            <wp:positionV relativeFrom="paragraph">
              <wp:posOffset>223770</wp:posOffset>
            </wp:positionV>
            <wp:extent cx="1637665" cy="1022350"/>
            <wp:effectExtent l="0" t="0" r="635" b="6350"/>
            <wp:wrapNone/>
            <wp:docPr id="1027322975" name="Picture 10273229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322975" name="Picture 10273229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"/>
    </w:p>
    <w:p w14:paraId="2441F174" w14:textId="01EECB30" w:rsidR="00C21070" w:rsidRDefault="00C21070" w:rsidP="00C21070">
      <w:r w:rsidRPr="00B22FE0">
        <w:t xml:space="preserve">It </w:t>
      </w:r>
      <w:r>
        <w:t xml:space="preserve">is about Māori and the </w:t>
      </w:r>
      <w:r w:rsidR="00C72580">
        <w:br/>
      </w:r>
      <w:r>
        <w:t xml:space="preserve">New Zealand Government </w:t>
      </w:r>
      <w:r w:rsidR="00C72580">
        <w:br/>
      </w:r>
      <w:r>
        <w:t>making decisions together.</w:t>
      </w:r>
    </w:p>
    <w:p w14:paraId="7D294711" w14:textId="355C4C4B" w:rsidR="00153C37" w:rsidRDefault="00153C37" w:rsidP="00C21070"/>
    <w:p w14:paraId="73C4F3C8" w14:textId="0B27245B" w:rsidR="00153C37" w:rsidRDefault="00153C37" w:rsidP="00C21070"/>
    <w:p w14:paraId="738159A7" w14:textId="77AA6D61" w:rsidR="00153C37" w:rsidRDefault="00735D39" w:rsidP="00C21070">
      <w:r>
        <w:rPr>
          <w:noProof/>
        </w:rPr>
        <w:drawing>
          <wp:anchor distT="0" distB="0" distL="114300" distR="114300" simplePos="0" relativeHeight="251999232" behindDoc="0" locked="0" layoutInCell="1" allowOverlap="1" wp14:anchorId="75B09840" wp14:editId="75725C13">
            <wp:simplePos x="0" y="0"/>
            <wp:positionH relativeFrom="column">
              <wp:posOffset>0</wp:posOffset>
            </wp:positionH>
            <wp:positionV relativeFrom="paragraph">
              <wp:posOffset>260858</wp:posOffset>
            </wp:positionV>
            <wp:extent cx="1619885" cy="1144270"/>
            <wp:effectExtent l="0" t="0" r="0" b="0"/>
            <wp:wrapNone/>
            <wp:docPr id="382956948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956948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C37">
        <w:t xml:space="preserve">Te Tiriti o Waitangi </w:t>
      </w:r>
      <w:r>
        <w:t>guides how we:</w:t>
      </w:r>
    </w:p>
    <w:p w14:paraId="41F27F1C" w14:textId="73EF56C9" w:rsidR="00735D39" w:rsidRDefault="00735D39" w:rsidP="00735D39">
      <w:pPr>
        <w:pStyle w:val="Listtoplevel"/>
      </w:pPr>
      <w:r>
        <w:t>work</w:t>
      </w:r>
    </w:p>
    <w:p w14:paraId="424C7644" w14:textId="0B8B0C64" w:rsidR="00735D39" w:rsidRDefault="00735D39" w:rsidP="00735D39">
      <w:pPr>
        <w:pStyle w:val="Listtoplevel"/>
      </w:pPr>
      <w:r>
        <w:t>make decisions.</w:t>
      </w:r>
    </w:p>
    <w:p w14:paraId="3BAE0867" w14:textId="5A4D1767" w:rsidR="00F9139C" w:rsidRDefault="004757AF" w:rsidP="00735D39">
      <w:r>
        <w:rPr>
          <w:noProof/>
        </w:rPr>
        <w:lastRenderedPageBreak/>
        <w:drawing>
          <wp:anchor distT="0" distB="0" distL="114300" distR="114300" simplePos="0" relativeHeight="252000256" behindDoc="0" locked="0" layoutInCell="1" allowOverlap="1" wp14:anchorId="2B5014C3" wp14:editId="64331C94">
            <wp:simplePos x="0" y="0"/>
            <wp:positionH relativeFrom="column">
              <wp:posOffset>0</wp:posOffset>
            </wp:positionH>
            <wp:positionV relativeFrom="page">
              <wp:posOffset>814324</wp:posOffset>
            </wp:positionV>
            <wp:extent cx="1619885" cy="1619885"/>
            <wp:effectExtent l="0" t="0" r="0" b="5715"/>
            <wp:wrapNone/>
            <wp:docPr id="1391810946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810946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39C">
        <w:t xml:space="preserve">Since 1994 we have spent over </w:t>
      </w:r>
      <w:r w:rsidR="00F9139C">
        <w:br/>
        <w:t>1 and a half billion dollars</w:t>
      </w:r>
      <w:r w:rsidR="005E3D8C">
        <w:t xml:space="preserve"> on supporting the arts in Aotearoa New Zealand.</w:t>
      </w:r>
    </w:p>
    <w:p w14:paraId="0728CC44" w14:textId="77777777" w:rsidR="005E3D8C" w:rsidRDefault="005E3D8C" w:rsidP="00C21070"/>
    <w:p w14:paraId="4BEEBEB7" w14:textId="67D33B14" w:rsidR="005E3D8C" w:rsidRDefault="004757AF" w:rsidP="00C21070">
      <w:r>
        <w:rPr>
          <w:noProof/>
        </w:rPr>
        <w:drawing>
          <wp:anchor distT="0" distB="0" distL="114300" distR="114300" simplePos="0" relativeHeight="252002304" behindDoc="0" locked="0" layoutInCell="1" allowOverlap="1" wp14:anchorId="76E0C0F1" wp14:editId="4F5F0F31">
            <wp:simplePos x="0" y="0"/>
            <wp:positionH relativeFrom="column">
              <wp:posOffset>0</wp:posOffset>
            </wp:positionH>
            <wp:positionV relativeFrom="page">
              <wp:posOffset>2965323</wp:posOffset>
            </wp:positionV>
            <wp:extent cx="1439545" cy="1439545"/>
            <wp:effectExtent l="0" t="0" r="0" b="0"/>
            <wp:wrapNone/>
            <wp:docPr id="792227216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879804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D819C" w14:textId="01A31116" w:rsidR="00ED7960" w:rsidRDefault="005E3D8C" w:rsidP="00C21070">
      <w:r>
        <w:t>About 3 quarters of our money comes from</w:t>
      </w:r>
      <w:r w:rsidR="00ED7960">
        <w:t xml:space="preserve"> the </w:t>
      </w:r>
      <w:r w:rsidR="00ED7960">
        <w:rPr>
          <w:b/>
          <w:bCs/>
        </w:rPr>
        <w:t>New Zealand Lottery Grants Board</w:t>
      </w:r>
      <w:r w:rsidR="0040196A">
        <w:rPr>
          <w:b/>
          <w:bCs/>
        </w:rPr>
        <w:t xml:space="preserve"> Te Puna Tahua</w:t>
      </w:r>
      <w:r w:rsidR="00ED7960">
        <w:t>.</w:t>
      </w:r>
    </w:p>
    <w:p w14:paraId="2410DE85" w14:textId="0CD6B654" w:rsidR="00ED7960" w:rsidRDefault="00ED7960" w:rsidP="004757AF"/>
    <w:p w14:paraId="17566B02" w14:textId="77777777" w:rsidR="004757AF" w:rsidRDefault="004757AF" w:rsidP="004757AF"/>
    <w:p w14:paraId="48B7B246" w14:textId="3E023E9C" w:rsidR="005069D3" w:rsidRDefault="00F916D2" w:rsidP="005069D3">
      <w:r>
        <w:rPr>
          <w:noProof/>
        </w:rPr>
        <w:drawing>
          <wp:anchor distT="0" distB="0" distL="114300" distR="114300" simplePos="0" relativeHeight="252003328" behindDoc="0" locked="0" layoutInCell="1" allowOverlap="1" wp14:anchorId="00B30081" wp14:editId="31D3BBB5">
            <wp:simplePos x="0" y="0"/>
            <wp:positionH relativeFrom="column">
              <wp:posOffset>0</wp:posOffset>
            </wp:positionH>
            <wp:positionV relativeFrom="paragraph">
              <wp:posOffset>205740</wp:posOffset>
            </wp:positionV>
            <wp:extent cx="1440000" cy="1972800"/>
            <wp:effectExtent l="0" t="0" r="0" b="0"/>
            <wp:wrapNone/>
            <wp:docPr id="2026610562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610562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7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37DF">
        <w:rPr>
          <w:noProof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50286940" wp14:editId="3BD0F370">
                <wp:simplePos x="0" y="0"/>
                <wp:positionH relativeFrom="column">
                  <wp:align>right</wp:align>
                </wp:positionH>
                <wp:positionV relativeFrom="paragraph">
                  <wp:posOffset>-60960</wp:posOffset>
                </wp:positionV>
                <wp:extent cx="3600000" cy="2772000"/>
                <wp:effectExtent l="0" t="0" r="0" b="0"/>
                <wp:wrapNone/>
                <wp:docPr id="29309033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720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C085F" id="Rectangle 4" o:spid="_x0000_s1026" style="position:absolute;margin-left:232.25pt;margin-top:-4.8pt;width:283.45pt;height:218.25pt;z-index:-251419648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" fillcolor="#e7ce89" stroked="f" strokeweight="1pt"/>
            </w:pict>
          </mc:Fallback>
        </mc:AlternateContent>
      </w:r>
      <w:r w:rsidR="0040196A">
        <w:t xml:space="preserve">The </w:t>
      </w:r>
      <w:r w:rsidR="0040196A">
        <w:rPr>
          <w:b/>
          <w:bCs/>
        </w:rPr>
        <w:t>New Zealand Lottery Grants Board Te Puna Tahua</w:t>
      </w:r>
      <w:r w:rsidR="005069D3">
        <w:t xml:space="preserve"> supports communities with money from things like:</w:t>
      </w:r>
    </w:p>
    <w:p w14:paraId="5B5184EC" w14:textId="059F0A0D" w:rsidR="005069D3" w:rsidRDefault="005069D3" w:rsidP="005069D3">
      <w:pPr>
        <w:pStyle w:val="Listtoplevel"/>
      </w:pPr>
      <w:r>
        <w:t>Lotto</w:t>
      </w:r>
    </w:p>
    <w:p w14:paraId="59C479B3" w14:textId="692018B3" w:rsidR="005069D3" w:rsidRDefault="005069D3" w:rsidP="005069D3">
      <w:pPr>
        <w:pStyle w:val="Listtoplevel"/>
      </w:pPr>
      <w:r>
        <w:t>Instant Kiwi.</w:t>
      </w:r>
    </w:p>
    <w:p w14:paraId="16C13E21" w14:textId="77777777" w:rsidR="00153C37" w:rsidRDefault="00153C37" w:rsidP="00C21070"/>
    <w:p w14:paraId="5AF81538" w14:textId="6FF04590" w:rsidR="00153C37" w:rsidRDefault="00F916D2" w:rsidP="00C21070">
      <w:r>
        <w:rPr>
          <w:noProof/>
        </w:rPr>
        <w:drawing>
          <wp:anchor distT="0" distB="0" distL="114300" distR="114300" simplePos="0" relativeHeight="252005376" behindDoc="0" locked="0" layoutInCell="1" allowOverlap="1" wp14:anchorId="60915476" wp14:editId="22D4D590">
            <wp:simplePos x="0" y="0"/>
            <wp:positionH relativeFrom="margin">
              <wp:posOffset>0</wp:posOffset>
            </wp:positionH>
            <wp:positionV relativeFrom="paragraph">
              <wp:posOffset>114935</wp:posOffset>
            </wp:positionV>
            <wp:extent cx="1620000" cy="1011600"/>
            <wp:effectExtent l="0" t="0" r="5715" b="4445"/>
            <wp:wrapNone/>
            <wp:docPr id="1438433337" name="Picture 14384333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322975" name="Picture 10273229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4BE9FE" w14:textId="78F87D6A" w:rsidR="009E3287" w:rsidRDefault="009E3287" w:rsidP="00C21070">
      <w:r>
        <w:t>About 1 quarter of our money comes from the government.</w:t>
      </w:r>
    </w:p>
    <w:p w14:paraId="7A4A2126" w14:textId="5DEF3238" w:rsidR="009E65BA" w:rsidRDefault="009E65BA">
      <w:pPr>
        <w:spacing w:line="240" w:lineRule="auto"/>
        <w:ind w:left="0"/>
      </w:pPr>
      <w:r>
        <w:br w:type="page"/>
      </w:r>
    </w:p>
    <w:p w14:paraId="3C667466" w14:textId="527DC1B5" w:rsidR="009E3287" w:rsidRDefault="009E65BA" w:rsidP="009E65BA">
      <w:pPr>
        <w:pStyle w:val="Heading1"/>
      </w:pPr>
      <w:bookmarkStart w:id="8" w:name="_Our_values"/>
      <w:bookmarkStart w:id="9" w:name="_Toc231300105"/>
      <w:bookmarkEnd w:id="8"/>
      <w:r>
        <w:lastRenderedPageBreak/>
        <w:t xml:space="preserve">Our </w:t>
      </w:r>
      <w:r w:rsidR="006B3638">
        <w:t>v</w:t>
      </w:r>
      <w:r>
        <w:t>alues</w:t>
      </w:r>
      <w:bookmarkEnd w:id="9"/>
    </w:p>
    <w:p w14:paraId="2C893AE3" w14:textId="464D97FF" w:rsidR="009E65BA" w:rsidRDefault="009E65BA" w:rsidP="009E65BA"/>
    <w:p w14:paraId="7BE905EC" w14:textId="1F664427" w:rsidR="009E65BA" w:rsidRDefault="00F916D2" w:rsidP="009E65BA">
      <w:r>
        <w:rPr>
          <w:noProof/>
        </w:rPr>
        <w:drawing>
          <wp:anchor distT="0" distB="0" distL="114300" distR="114300" simplePos="0" relativeHeight="252007424" behindDoc="0" locked="0" layoutInCell="1" allowOverlap="1" wp14:anchorId="58BCDE22" wp14:editId="5A11C1BD">
            <wp:simplePos x="0" y="0"/>
            <wp:positionH relativeFrom="column">
              <wp:posOffset>0</wp:posOffset>
            </wp:positionH>
            <wp:positionV relativeFrom="page">
              <wp:posOffset>1993900</wp:posOffset>
            </wp:positionV>
            <wp:extent cx="1439545" cy="1515110"/>
            <wp:effectExtent l="0" t="0" r="0" b="0"/>
            <wp:wrapNone/>
            <wp:docPr id="2036882661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882661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37DF">
        <w:rPr>
          <w:noProof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33E2BC6F" wp14:editId="5A17D419">
                <wp:simplePos x="0" y="0"/>
                <wp:positionH relativeFrom="column">
                  <wp:align>right</wp:align>
                </wp:positionH>
                <wp:positionV relativeFrom="paragraph">
                  <wp:posOffset>226695</wp:posOffset>
                </wp:positionV>
                <wp:extent cx="3600000" cy="3117600"/>
                <wp:effectExtent l="0" t="0" r="0" b="0"/>
                <wp:wrapNone/>
                <wp:docPr id="70090233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1176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8D74EA" id="Rectangle 4" o:spid="_x0000_s1026" style="position:absolute;margin-left:232.25pt;margin-top:17.85pt;width:283.45pt;height:245.5pt;z-index:-25141760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" fillcolor="#e7ce89" stroked="f" strokeweight="1pt"/>
            </w:pict>
          </mc:Fallback>
        </mc:AlternateContent>
      </w:r>
    </w:p>
    <w:p w14:paraId="34849DF9" w14:textId="588F8D3E" w:rsidR="009E65BA" w:rsidRDefault="00291E67" w:rsidP="009E65BA">
      <w:r>
        <w:t xml:space="preserve">Here </w:t>
      </w:r>
      <w:r>
        <w:rPr>
          <w:b/>
          <w:bCs/>
        </w:rPr>
        <w:t>values</w:t>
      </w:r>
      <w:r>
        <w:t xml:space="preserve"> are ideas that:</w:t>
      </w:r>
    </w:p>
    <w:p w14:paraId="1A0F5CDE" w14:textId="67DA334C" w:rsidR="00291E67" w:rsidRDefault="00291E67" w:rsidP="00291E67">
      <w:pPr>
        <w:pStyle w:val="Listtoplevel"/>
      </w:pPr>
      <w:r>
        <w:t>we think are important</w:t>
      </w:r>
    </w:p>
    <w:p w14:paraId="2C7925C8" w14:textId="32615010" w:rsidR="00291E67" w:rsidRDefault="00F916D2" w:rsidP="00291E67">
      <w:pPr>
        <w:pStyle w:val="Listtoplevel"/>
      </w:pPr>
      <w:r>
        <w:drawing>
          <wp:anchor distT="0" distB="0" distL="114300" distR="114300" simplePos="0" relativeHeight="252008448" behindDoc="0" locked="0" layoutInCell="1" allowOverlap="1" wp14:anchorId="06D93BD6" wp14:editId="764253FC">
            <wp:simplePos x="0" y="0"/>
            <wp:positionH relativeFrom="column">
              <wp:posOffset>0</wp:posOffset>
            </wp:positionH>
            <wp:positionV relativeFrom="page">
              <wp:posOffset>3848100</wp:posOffset>
            </wp:positionV>
            <wp:extent cx="1439545" cy="1439545"/>
            <wp:effectExtent l="0" t="0" r="0" b="0"/>
            <wp:wrapNone/>
            <wp:docPr id="1193483129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483129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1E67">
        <w:t>tell us:</w:t>
      </w:r>
    </w:p>
    <w:p w14:paraId="56E45DC6" w14:textId="69636346" w:rsidR="00291E67" w:rsidRDefault="00291E67" w:rsidP="00291E67">
      <w:pPr>
        <w:pStyle w:val="Listsecondlevel"/>
      </w:pPr>
      <w:r>
        <w:t>what is right / wrong</w:t>
      </w:r>
    </w:p>
    <w:p w14:paraId="433505D2" w14:textId="260CC9A3" w:rsidR="00291E67" w:rsidRPr="00291E67" w:rsidRDefault="00291E67" w:rsidP="00291E67">
      <w:pPr>
        <w:pStyle w:val="Listparagraph2"/>
        <w:rPr>
          <w:lang w:eastAsia="en-US"/>
        </w:rPr>
      </w:pPr>
      <w:r w:rsidRPr="001F37DF">
        <w:rPr>
          <w:shd w:val="clear" w:color="auto" w:fill="auto"/>
          <w:lang w:eastAsia="en-US"/>
        </w:rPr>
        <w:t>how to behave.</w:t>
      </w:r>
    </w:p>
    <w:p w14:paraId="354DDF84" w14:textId="35B7FCBB" w:rsidR="009E65BA" w:rsidRPr="009E65BA" w:rsidRDefault="00A0305F" w:rsidP="009E65BA">
      <w:r>
        <w:rPr>
          <w:noProof/>
        </w:rPr>
        <w:drawing>
          <wp:anchor distT="0" distB="0" distL="114300" distR="114300" simplePos="0" relativeHeight="252009472" behindDoc="0" locked="0" layoutInCell="1" allowOverlap="1" wp14:anchorId="2CEBB1C5" wp14:editId="699CF310">
            <wp:simplePos x="0" y="0"/>
            <wp:positionH relativeFrom="column">
              <wp:posOffset>0</wp:posOffset>
            </wp:positionH>
            <wp:positionV relativeFrom="paragraph">
              <wp:posOffset>333375</wp:posOffset>
            </wp:positionV>
            <wp:extent cx="1439545" cy="1439545"/>
            <wp:effectExtent l="0" t="0" r="0" b="0"/>
            <wp:wrapNone/>
            <wp:docPr id="1502931979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931979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28A0C" w14:textId="77102825" w:rsidR="009E3287" w:rsidRDefault="009E3287" w:rsidP="009E65BA"/>
    <w:p w14:paraId="0DB11A02" w14:textId="2891966E" w:rsidR="009E3287" w:rsidRDefault="00565CBB" w:rsidP="009E65BA">
      <w:r>
        <w:t>Our values tell us how to work with:</w:t>
      </w:r>
    </w:p>
    <w:p w14:paraId="239F71DB" w14:textId="09D1323F" w:rsidR="00565CBB" w:rsidRDefault="00565CBB" w:rsidP="00565CBB">
      <w:pPr>
        <w:pStyle w:val="Listtoplevel"/>
      </w:pPr>
      <w:r>
        <w:t xml:space="preserve">each other </w:t>
      </w:r>
    </w:p>
    <w:p w14:paraId="10BAE0DB" w14:textId="5701AD62" w:rsidR="00565CBB" w:rsidRDefault="00A0305F" w:rsidP="00565CBB">
      <w:pPr>
        <w:pStyle w:val="Listtoplevel"/>
      </w:pPr>
      <w:r>
        <w:drawing>
          <wp:anchor distT="0" distB="0" distL="114300" distR="114300" simplePos="0" relativeHeight="252010496" behindDoc="0" locked="0" layoutInCell="1" allowOverlap="1" wp14:anchorId="324FCD2B" wp14:editId="4525AB11">
            <wp:simplePos x="0" y="0"/>
            <wp:positionH relativeFrom="column">
              <wp:align>left</wp:align>
            </wp:positionH>
            <wp:positionV relativeFrom="paragraph">
              <wp:posOffset>57785</wp:posOffset>
            </wp:positionV>
            <wp:extent cx="1440000" cy="1440000"/>
            <wp:effectExtent l="0" t="0" r="0" b="0"/>
            <wp:wrapNone/>
            <wp:docPr id="1446887648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887648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CBB">
        <w:t>the arts community</w:t>
      </w:r>
    </w:p>
    <w:p w14:paraId="2AECA244" w14:textId="38ECE7DA" w:rsidR="0062357A" w:rsidRDefault="0062357A" w:rsidP="00565CBB">
      <w:pPr>
        <w:pStyle w:val="Listtoplevel"/>
      </w:pPr>
      <w:r>
        <w:t>everyone.</w:t>
      </w:r>
    </w:p>
    <w:p w14:paraId="0803DEBE" w14:textId="6E052DD3" w:rsidR="0062357A" w:rsidRDefault="0062357A" w:rsidP="0062357A"/>
    <w:p w14:paraId="5A57F530" w14:textId="41A7B9B5" w:rsidR="00FA5C92" w:rsidRDefault="00FA5C92">
      <w:pPr>
        <w:spacing w:line="240" w:lineRule="auto"/>
        <w:ind w:left="0"/>
      </w:pPr>
      <w:r>
        <w:br w:type="page"/>
      </w:r>
    </w:p>
    <w:p w14:paraId="6213CBF8" w14:textId="6ACCB4C2" w:rsidR="0083496F" w:rsidRDefault="00A0305F" w:rsidP="00314B41">
      <w:pPr>
        <w:pStyle w:val="Heading2"/>
      </w:pPr>
      <w:bookmarkStart w:id="10" w:name="_Toc231300106"/>
      <w:r>
        <w:rPr>
          <w:noProof/>
        </w:rPr>
        <w:lastRenderedPageBreak/>
        <w:drawing>
          <wp:anchor distT="0" distB="0" distL="114300" distR="114300" simplePos="0" relativeHeight="252011520" behindDoc="0" locked="0" layoutInCell="1" allowOverlap="1" wp14:anchorId="68B56D58" wp14:editId="5120877D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619885" cy="1619885"/>
            <wp:effectExtent l="0" t="0" r="0" b="5715"/>
            <wp:wrapNone/>
            <wp:docPr id="1282618487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618487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07A">
        <w:t>Āwhinatia</w:t>
      </w:r>
      <w:r w:rsidR="00026C2A">
        <w:t xml:space="preserve"> – strengthen and support</w:t>
      </w:r>
      <w:bookmarkEnd w:id="10"/>
    </w:p>
    <w:p w14:paraId="79B01C4B" w14:textId="6AF9EDC7" w:rsidR="00026C2A" w:rsidRDefault="00026C2A" w:rsidP="00026C2A"/>
    <w:p w14:paraId="7C62BB2F" w14:textId="369B6CBA" w:rsidR="00026C2A" w:rsidRDefault="001D5C3A" w:rsidP="00026C2A">
      <w:r>
        <w:t>We are:</w:t>
      </w:r>
    </w:p>
    <w:p w14:paraId="7A02892E" w14:textId="2FAFF983" w:rsidR="001D5C3A" w:rsidRDefault="00A0305F" w:rsidP="001D5C3A">
      <w:pPr>
        <w:pStyle w:val="Listtoplevel"/>
      </w:pPr>
      <w:r>
        <w:drawing>
          <wp:anchor distT="0" distB="0" distL="114300" distR="114300" simplePos="0" relativeHeight="252012544" behindDoc="0" locked="0" layoutInCell="1" allowOverlap="1" wp14:anchorId="523BFBF0" wp14:editId="67FA97DB">
            <wp:simplePos x="0" y="0"/>
            <wp:positionH relativeFrom="column">
              <wp:posOffset>0</wp:posOffset>
            </wp:positionH>
            <wp:positionV relativeFrom="paragraph">
              <wp:posOffset>213360</wp:posOffset>
            </wp:positionV>
            <wp:extent cx="1440000" cy="1447200"/>
            <wp:effectExtent l="0" t="0" r="0" b="635"/>
            <wp:wrapNone/>
            <wp:docPr id="393864993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864993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5C3A">
        <w:t>supportive</w:t>
      </w:r>
    </w:p>
    <w:p w14:paraId="0F682FC2" w14:textId="6726F389" w:rsidR="001D5C3A" w:rsidRDefault="001D5C3A" w:rsidP="001D5C3A">
      <w:pPr>
        <w:pStyle w:val="Listtoplevel"/>
      </w:pPr>
      <w:r>
        <w:rPr>
          <w:b/>
          <w:bCs/>
        </w:rPr>
        <w:t>inclusive</w:t>
      </w:r>
      <w:r>
        <w:t>.</w:t>
      </w:r>
    </w:p>
    <w:p w14:paraId="7A71CEA1" w14:textId="77777777" w:rsidR="001D5C3A" w:rsidRDefault="001D5C3A" w:rsidP="001D5C3A"/>
    <w:p w14:paraId="32E88EB0" w14:textId="2C5C3F32" w:rsidR="001D5C3A" w:rsidRDefault="00157D5F" w:rsidP="001D5C3A">
      <w:r>
        <w:rPr>
          <w:noProof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6278292B" wp14:editId="5F3096B3">
                <wp:simplePos x="0" y="0"/>
                <wp:positionH relativeFrom="column">
                  <wp:posOffset>2131695</wp:posOffset>
                </wp:positionH>
                <wp:positionV relativeFrom="paragraph">
                  <wp:posOffset>254250</wp:posOffset>
                </wp:positionV>
                <wp:extent cx="3600000" cy="1753200"/>
                <wp:effectExtent l="0" t="0" r="0" b="0"/>
                <wp:wrapNone/>
                <wp:docPr id="1694138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532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E71DEA" id="Rectangle 4" o:spid="_x0000_s1026" style="position:absolute;margin-left:167.85pt;margin-top:20pt;width:283.45pt;height:138.05pt;z-index:-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" fillcolor="#e7ce89" stroked="f" strokeweight="1pt"/>
            </w:pict>
          </mc:Fallback>
        </mc:AlternateContent>
      </w:r>
    </w:p>
    <w:p w14:paraId="67365083" w14:textId="1BD57D09" w:rsidR="001D5C3A" w:rsidRDefault="00811FE7" w:rsidP="001D5C3A">
      <w:r>
        <w:rPr>
          <w:noProof/>
          <w:lang w:eastAsia="en-NZ"/>
        </w:rPr>
        <w:drawing>
          <wp:anchor distT="0" distB="0" distL="114300" distR="114300" simplePos="0" relativeHeight="252133376" behindDoc="0" locked="0" layoutInCell="1" allowOverlap="1" wp14:anchorId="30EDE38C" wp14:editId="23D60D84">
            <wp:simplePos x="0" y="0"/>
            <wp:positionH relativeFrom="column">
              <wp:posOffset>0</wp:posOffset>
            </wp:positionH>
            <wp:positionV relativeFrom="page">
              <wp:posOffset>4737215</wp:posOffset>
            </wp:positionV>
            <wp:extent cx="1619885" cy="1079500"/>
            <wp:effectExtent l="0" t="0" r="5715" b="0"/>
            <wp:wrapNone/>
            <wp:docPr id="1727808875" name="Picture 1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303060" name="Picture 1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7D5F">
        <w:rPr>
          <w:b/>
          <w:bCs/>
        </w:rPr>
        <w:t xml:space="preserve">Inclusive </w:t>
      </w:r>
      <w:r w:rsidR="00157D5F">
        <w:t>means everyone can:</w:t>
      </w:r>
    </w:p>
    <w:p w14:paraId="453AC653" w14:textId="77BAE8D0" w:rsidR="00157D5F" w:rsidRDefault="00157D5F" w:rsidP="00157D5F">
      <w:pPr>
        <w:pStyle w:val="Listtoplevel"/>
      </w:pPr>
      <w:r>
        <w:t>take part</w:t>
      </w:r>
    </w:p>
    <w:p w14:paraId="0BDBC752" w14:textId="38F42296" w:rsidR="00157D5F" w:rsidRDefault="00157D5F" w:rsidP="00157D5F">
      <w:pPr>
        <w:pStyle w:val="Listtoplevel"/>
      </w:pPr>
      <w:r>
        <w:t>feel like they belong.</w:t>
      </w:r>
    </w:p>
    <w:p w14:paraId="3BCB2AF5" w14:textId="03883CE0" w:rsidR="00157D5F" w:rsidRDefault="006C4F97" w:rsidP="00157D5F">
      <w:r>
        <w:rPr>
          <w:noProof/>
        </w:rPr>
        <w:drawing>
          <wp:anchor distT="0" distB="0" distL="114300" distR="114300" simplePos="0" relativeHeight="252013568" behindDoc="0" locked="0" layoutInCell="1" allowOverlap="1" wp14:anchorId="40BC3B71" wp14:editId="2DBE6848">
            <wp:simplePos x="0" y="0"/>
            <wp:positionH relativeFrom="column">
              <wp:align>left</wp:align>
            </wp:positionH>
            <wp:positionV relativeFrom="paragraph">
              <wp:posOffset>161925</wp:posOffset>
            </wp:positionV>
            <wp:extent cx="1440000" cy="2026800"/>
            <wp:effectExtent l="0" t="0" r="0" b="0"/>
            <wp:wrapNone/>
            <wp:docPr id="1447195470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95470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202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431963" w14:textId="35BB1CF3" w:rsidR="00157D5F" w:rsidRPr="00157D5F" w:rsidRDefault="00157D5F" w:rsidP="00157D5F"/>
    <w:p w14:paraId="7C9852EB" w14:textId="66F0504F" w:rsidR="00026C2A" w:rsidRDefault="00F57108" w:rsidP="00026C2A">
      <w:r>
        <w:t xml:space="preserve">We are </w:t>
      </w:r>
      <w:r>
        <w:rPr>
          <w:b/>
          <w:bCs/>
        </w:rPr>
        <w:t xml:space="preserve">accountable </w:t>
      </w:r>
      <w:r>
        <w:t>for the things we do.</w:t>
      </w:r>
    </w:p>
    <w:p w14:paraId="200419D8" w14:textId="79084963" w:rsidR="00F57108" w:rsidRDefault="00F57108" w:rsidP="00026C2A"/>
    <w:p w14:paraId="7D01F53A" w14:textId="77777777" w:rsidR="00F57108" w:rsidRDefault="00F57108" w:rsidP="00026C2A"/>
    <w:p w14:paraId="26B9ED65" w14:textId="0865DB96" w:rsidR="0028770E" w:rsidRDefault="0028770E">
      <w:pPr>
        <w:spacing w:line="240" w:lineRule="auto"/>
        <w:ind w:left="0"/>
      </w:pPr>
      <w:r>
        <w:br w:type="page"/>
      </w:r>
    </w:p>
    <w:p w14:paraId="0E07D4D6" w14:textId="690FB8B4" w:rsidR="00F57108" w:rsidRDefault="006C4F97" w:rsidP="00026C2A">
      <w:r>
        <w:rPr>
          <w:noProof/>
        </w:rPr>
        <w:lastRenderedPageBreak/>
        <w:drawing>
          <wp:anchor distT="0" distB="0" distL="114300" distR="114300" simplePos="0" relativeHeight="252014592" behindDoc="0" locked="0" layoutInCell="1" allowOverlap="1" wp14:anchorId="4CADB1F0" wp14:editId="12DD4B5F">
            <wp:simplePos x="0" y="0"/>
            <wp:positionH relativeFrom="column">
              <wp:posOffset>0</wp:posOffset>
            </wp:positionH>
            <wp:positionV relativeFrom="paragraph">
              <wp:posOffset>-203200</wp:posOffset>
            </wp:positionV>
            <wp:extent cx="1440000" cy="1224000"/>
            <wp:effectExtent l="0" t="0" r="0" b="0"/>
            <wp:wrapNone/>
            <wp:docPr id="892222027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222027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770E">
        <w:rPr>
          <w:noProof/>
        </w:rPr>
        <mc:AlternateContent>
          <mc:Choice Requires="wps">
            <w:drawing>
              <wp:anchor distT="0" distB="0" distL="114300" distR="114300" simplePos="0" relativeHeight="251902976" behindDoc="1" locked="0" layoutInCell="1" allowOverlap="1" wp14:anchorId="08327AD4" wp14:editId="66124623">
                <wp:simplePos x="0" y="0"/>
                <wp:positionH relativeFrom="column">
                  <wp:posOffset>2131695</wp:posOffset>
                </wp:positionH>
                <wp:positionV relativeFrom="paragraph">
                  <wp:posOffset>-148975</wp:posOffset>
                </wp:positionV>
                <wp:extent cx="3600000" cy="2548328"/>
                <wp:effectExtent l="0" t="0" r="0" b="4445"/>
                <wp:wrapNone/>
                <wp:docPr id="134963023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48328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2BA6C" id="Rectangle 4" o:spid="_x0000_s1026" style="position:absolute;margin-left:167.85pt;margin-top:-11.75pt;width:283.45pt;height:200.65pt;z-index:-25141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" fillcolor="#e7ce89" stroked="f" strokeweight="1pt"/>
            </w:pict>
          </mc:Fallback>
        </mc:AlternateContent>
      </w:r>
      <w:r w:rsidR="00F57108">
        <w:t xml:space="preserve">Being </w:t>
      </w:r>
      <w:r w:rsidR="00F57108">
        <w:rPr>
          <w:b/>
          <w:bCs/>
        </w:rPr>
        <w:t xml:space="preserve">accountable </w:t>
      </w:r>
      <w:r w:rsidR="00F57108">
        <w:t>m</w:t>
      </w:r>
      <w:r w:rsidR="0028770E">
        <w:t>ean</w:t>
      </w:r>
      <w:r w:rsidR="00F57108">
        <w:t>s</w:t>
      </w:r>
      <w:r w:rsidR="002C659B">
        <w:t xml:space="preserve"> doing things in a responsible way like:</w:t>
      </w:r>
    </w:p>
    <w:p w14:paraId="07319EDF" w14:textId="1FEEFDAB" w:rsidR="002C659B" w:rsidRDefault="006C4F97" w:rsidP="002C659B">
      <w:pPr>
        <w:pStyle w:val="Listtoplevel"/>
      </w:pPr>
      <w:r>
        <w:drawing>
          <wp:anchor distT="0" distB="0" distL="114300" distR="114300" simplePos="0" relativeHeight="252015616" behindDoc="0" locked="0" layoutInCell="1" allowOverlap="1" wp14:anchorId="4C198DE1" wp14:editId="4EA14624">
            <wp:simplePos x="0" y="0"/>
            <wp:positionH relativeFrom="column">
              <wp:posOffset>0</wp:posOffset>
            </wp:positionH>
            <wp:positionV relativeFrom="paragraph">
              <wp:posOffset>505460</wp:posOffset>
            </wp:positionV>
            <wp:extent cx="1436370" cy="1439545"/>
            <wp:effectExtent l="0" t="0" r="0" b="0"/>
            <wp:wrapNone/>
            <wp:docPr id="557686601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686601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659B">
        <w:t>doing what we promise</w:t>
      </w:r>
    </w:p>
    <w:p w14:paraId="0300E287" w14:textId="7E334817" w:rsidR="002C659B" w:rsidRDefault="002C659B" w:rsidP="002C659B">
      <w:pPr>
        <w:pStyle w:val="Listtoplevel"/>
      </w:pPr>
      <w:r>
        <w:t>fi</w:t>
      </w:r>
      <w:r w:rsidR="0028770E">
        <w:t>x</w:t>
      </w:r>
      <w:r>
        <w:t>ing problems as soon as</w:t>
      </w:r>
      <w:r w:rsidR="000A7E6F">
        <w:t xml:space="preserve"> possible.</w:t>
      </w:r>
    </w:p>
    <w:p w14:paraId="76A6DE08" w14:textId="4DB5EDF0" w:rsidR="002C659B" w:rsidRPr="00F57108" w:rsidRDefault="006C4F97" w:rsidP="00026C2A">
      <w:r>
        <w:rPr>
          <w:noProof/>
        </w:rPr>
        <w:drawing>
          <wp:anchor distT="0" distB="0" distL="114300" distR="114300" simplePos="0" relativeHeight="252016640" behindDoc="0" locked="0" layoutInCell="1" allowOverlap="1" wp14:anchorId="5BF2FE75" wp14:editId="1C0CA99F">
            <wp:simplePos x="0" y="0"/>
            <wp:positionH relativeFrom="column">
              <wp:posOffset>0</wp:posOffset>
            </wp:positionH>
            <wp:positionV relativeFrom="page">
              <wp:posOffset>3492500</wp:posOffset>
            </wp:positionV>
            <wp:extent cx="1439545" cy="1439545"/>
            <wp:effectExtent l="0" t="0" r="0" b="0"/>
            <wp:wrapNone/>
            <wp:docPr id="1400539546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39546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CB4EFC" w14:textId="3CC3AE07" w:rsidR="00026C2A" w:rsidRDefault="00026C2A" w:rsidP="00026C2A"/>
    <w:p w14:paraId="72183E4C" w14:textId="2682BC91" w:rsidR="00026C2A" w:rsidRDefault="00522874" w:rsidP="00026C2A">
      <w:r>
        <w:t>We will always try to do the right thing.</w:t>
      </w:r>
    </w:p>
    <w:p w14:paraId="099DDA10" w14:textId="48A3054F" w:rsidR="00522874" w:rsidRDefault="00522874" w:rsidP="00026C2A"/>
    <w:p w14:paraId="6A4EA600" w14:textId="54FD5314" w:rsidR="00522874" w:rsidRDefault="00522874" w:rsidP="00026C2A"/>
    <w:p w14:paraId="3D61467B" w14:textId="5D05C9D0" w:rsidR="00522874" w:rsidRDefault="00522874" w:rsidP="00522874">
      <w:pPr>
        <w:pStyle w:val="Heading2"/>
      </w:pPr>
      <w:bookmarkStart w:id="11" w:name="_Toc231300107"/>
      <w:r>
        <w:t>Honotia</w:t>
      </w:r>
      <w:r w:rsidR="00661C4D">
        <w:t xml:space="preserve"> – connect and grow</w:t>
      </w:r>
      <w:bookmarkEnd w:id="11"/>
    </w:p>
    <w:p w14:paraId="4DFB57FA" w14:textId="20F9A096" w:rsidR="00661C4D" w:rsidRDefault="00391D3F" w:rsidP="00661C4D">
      <w:r>
        <w:rPr>
          <w:noProof/>
        </w:rPr>
        <w:drawing>
          <wp:anchor distT="0" distB="0" distL="114300" distR="114300" simplePos="0" relativeHeight="252017664" behindDoc="0" locked="0" layoutInCell="1" allowOverlap="1" wp14:anchorId="35E15A18" wp14:editId="2CD40ABC">
            <wp:simplePos x="0" y="0"/>
            <wp:positionH relativeFrom="column">
              <wp:posOffset>0</wp:posOffset>
            </wp:positionH>
            <wp:positionV relativeFrom="paragraph">
              <wp:posOffset>269875</wp:posOffset>
            </wp:positionV>
            <wp:extent cx="1619885" cy="1619885"/>
            <wp:effectExtent l="0" t="0" r="5715" b="5715"/>
            <wp:wrapNone/>
            <wp:docPr id="1906065350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065350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180724" w14:textId="7D473888" w:rsidR="00661C4D" w:rsidRDefault="00661C4D" w:rsidP="00661C4D">
      <w:r>
        <w:t>We work together with:</w:t>
      </w:r>
    </w:p>
    <w:p w14:paraId="2EBE588A" w14:textId="675439CD" w:rsidR="00661C4D" w:rsidRDefault="0059731E" w:rsidP="00661C4D">
      <w:pPr>
        <w:pStyle w:val="Listtoplevel"/>
      </w:pPr>
      <w:r>
        <w:t>each other</w:t>
      </w:r>
    </w:p>
    <w:p w14:paraId="37A94D1F" w14:textId="41C5F1A0" w:rsidR="0059731E" w:rsidRDefault="0059731E" w:rsidP="00661C4D">
      <w:pPr>
        <w:pStyle w:val="Listtoplevel"/>
      </w:pPr>
      <w:r>
        <w:t>the arts community.</w:t>
      </w:r>
    </w:p>
    <w:p w14:paraId="64D9C2B3" w14:textId="61D36D7A" w:rsidR="0059731E" w:rsidRDefault="00391D3F" w:rsidP="0059731E">
      <w:r>
        <w:rPr>
          <w:noProof/>
        </w:rPr>
        <w:drawing>
          <wp:anchor distT="0" distB="0" distL="114300" distR="114300" simplePos="0" relativeHeight="252018688" behindDoc="0" locked="0" layoutInCell="1" allowOverlap="1" wp14:anchorId="6EBE2F9D" wp14:editId="5DAC9D32">
            <wp:simplePos x="0" y="0"/>
            <wp:positionH relativeFrom="column">
              <wp:posOffset>0</wp:posOffset>
            </wp:positionH>
            <wp:positionV relativeFrom="page">
              <wp:posOffset>7848600</wp:posOffset>
            </wp:positionV>
            <wp:extent cx="1619885" cy="1619885"/>
            <wp:effectExtent l="0" t="0" r="0" b="5715"/>
            <wp:wrapNone/>
            <wp:docPr id="1703235504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235504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4888B7" w14:textId="77777777" w:rsidR="0059731E" w:rsidRDefault="0059731E" w:rsidP="0059731E"/>
    <w:p w14:paraId="11E3812B" w14:textId="65030785" w:rsidR="0059731E" w:rsidRDefault="0059731E" w:rsidP="0059731E">
      <w:r>
        <w:t xml:space="preserve">We treat everyone with </w:t>
      </w:r>
      <w:r>
        <w:rPr>
          <w:b/>
          <w:bCs/>
        </w:rPr>
        <w:t>respect</w:t>
      </w:r>
      <w:r>
        <w:t>.</w:t>
      </w:r>
    </w:p>
    <w:p w14:paraId="5F399F17" w14:textId="77777777" w:rsidR="00B110C1" w:rsidRDefault="00B110C1" w:rsidP="0059731E"/>
    <w:p w14:paraId="4DCE6178" w14:textId="69D7CF36" w:rsidR="00B110C1" w:rsidRPr="0059731E" w:rsidRDefault="00B110C1" w:rsidP="0059731E"/>
    <w:p w14:paraId="4F7457B4" w14:textId="4C1465EF" w:rsidR="00026C2A" w:rsidRDefault="00391D3F" w:rsidP="00026C2A">
      <w:r>
        <w:rPr>
          <w:noProof/>
        </w:rPr>
        <w:lastRenderedPageBreak/>
        <w:drawing>
          <wp:anchor distT="0" distB="0" distL="114300" distR="114300" simplePos="0" relativeHeight="252019712" behindDoc="0" locked="0" layoutInCell="1" allowOverlap="1" wp14:anchorId="7DF73707" wp14:editId="42176B45">
            <wp:simplePos x="0" y="0"/>
            <wp:positionH relativeFrom="column">
              <wp:posOffset>0</wp:posOffset>
            </wp:positionH>
            <wp:positionV relativeFrom="paragraph">
              <wp:posOffset>189865</wp:posOffset>
            </wp:positionV>
            <wp:extent cx="1620000" cy="1162800"/>
            <wp:effectExtent l="0" t="0" r="5715" b="5715"/>
            <wp:wrapNone/>
            <wp:docPr id="335517590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17590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6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10C1" w:rsidRPr="00391D3F">
        <w:rPr>
          <w:noProof/>
        </w:rPr>
        <mc:AlternateContent>
          <mc:Choice Requires="wps">
            <w:drawing>
              <wp:anchor distT="0" distB="0" distL="114300" distR="114300" simplePos="0" relativeHeight="251905024" behindDoc="1" locked="0" layoutInCell="1" allowOverlap="1" wp14:anchorId="25A15D2F" wp14:editId="6619A93E">
                <wp:simplePos x="0" y="0"/>
                <wp:positionH relativeFrom="column">
                  <wp:align>right</wp:align>
                </wp:positionH>
                <wp:positionV relativeFrom="paragraph">
                  <wp:posOffset>-90170</wp:posOffset>
                </wp:positionV>
                <wp:extent cx="3600000" cy="1814400"/>
                <wp:effectExtent l="0" t="0" r="0" b="1905"/>
                <wp:wrapNone/>
                <wp:docPr id="119994200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144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6C4F7" id="Rectangle 4" o:spid="_x0000_s1026" style="position:absolute;margin-left:232.25pt;margin-top:-7.1pt;width:283.45pt;height:142.85pt;z-index:-25141145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" fillcolor="#e7ce89" stroked="f" strokeweight="1pt"/>
            </w:pict>
          </mc:Fallback>
        </mc:AlternateContent>
      </w:r>
      <w:r w:rsidRPr="00391D3F">
        <w:t xml:space="preserve">Here </w:t>
      </w:r>
      <w:r>
        <w:rPr>
          <w:b/>
          <w:bCs/>
        </w:rPr>
        <w:t>r</w:t>
      </w:r>
      <w:r w:rsidR="00B110C1">
        <w:rPr>
          <w:b/>
          <w:bCs/>
        </w:rPr>
        <w:t>espect</w:t>
      </w:r>
      <w:r w:rsidR="00B110C1">
        <w:t xml:space="preserve"> means treating people:</w:t>
      </w:r>
    </w:p>
    <w:p w14:paraId="6E5AC0D3" w14:textId="7DA3E40F" w:rsidR="00B110C1" w:rsidRDefault="00B110C1" w:rsidP="00B110C1">
      <w:pPr>
        <w:pStyle w:val="Listtoplevel"/>
      </w:pPr>
      <w:r>
        <w:t>fairly</w:t>
      </w:r>
    </w:p>
    <w:p w14:paraId="6E9F1B6C" w14:textId="6B0D8116" w:rsidR="00B110C1" w:rsidRDefault="00B110C1" w:rsidP="00B110C1">
      <w:pPr>
        <w:pStyle w:val="Listtoplevel"/>
      </w:pPr>
      <w:r>
        <w:t>like they are important.</w:t>
      </w:r>
    </w:p>
    <w:p w14:paraId="531A30C8" w14:textId="1CF3BC37" w:rsidR="00B110C1" w:rsidRDefault="00B110C1" w:rsidP="00B110C1"/>
    <w:p w14:paraId="3C637695" w14:textId="45975E49" w:rsidR="00B110C1" w:rsidRDefault="00391D3F" w:rsidP="00B110C1">
      <w:r>
        <w:rPr>
          <w:noProof/>
        </w:rPr>
        <w:drawing>
          <wp:anchor distT="0" distB="0" distL="114300" distR="114300" simplePos="0" relativeHeight="252020736" behindDoc="0" locked="0" layoutInCell="1" allowOverlap="1" wp14:anchorId="2B33A036" wp14:editId="177B0352">
            <wp:simplePos x="0" y="0"/>
            <wp:positionH relativeFrom="column">
              <wp:posOffset>0</wp:posOffset>
            </wp:positionH>
            <wp:positionV relativeFrom="paragraph">
              <wp:posOffset>245110</wp:posOffset>
            </wp:positionV>
            <wp:extent cx="1440000" cy="1440000"/>
            <wp:effectExtent l="0" t="0" r="0" b="0"/>
            <wp:wrapNone/>
            <wp:docPr id="1824322446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322446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38DE9" w14:textId="1E86E92B" w:rsidR="00B110C1" w:rsidRDefault="009840BE" w:rsidP="009840BE">
      <w:pPr>
        <w:pStyle w:val="Heading2"/>
      </w:pPr>
      <w:bookmarkStart w:id="12" w:name="_Toc231300108"/>
      <w:r>
        <w:t>Māi</w:t>
      </w:r>
      <w:r w:rsidR="009D1136">
        <w:t>atia – have courage and confidence</w:t>
      </w:r>
      <w:bookmarkEnd w:id="12"/>
    </w:p>
    <w:p w14:paraId="7390DEA5" w14:textId="088C58A2" w:rsidR="009D1136" w:rsidRDefault="009D1136" w:rsidP="009D1136"/>
    <w:p w14:paraId="6135BD93" w14:textId="0B30EBD0" w:rsidR="009D1136" w:rsidRDefault="00391D3F" w:rsidP="009D1136">
      <w:r>
        <w:rPr>
          <w:noProof/>
        </w:rPr>
        <w:drawing>
          <wp:anchor distT="0" distB="0" distL="114300" distR="114300" simplePos="0" relativeHeight="252023808" behindDoc="0" locked="0" layoutInCell="1" allowOverlap="1" wp14:anchorId="1D44795A" wp14:editId="2814D467">
            <wp:simplePos x="0" y="0"/>
            <wp:positionH relativeFrom="column">
              <wp:posOffset>0</wp:posOffset>
            </wp:positionH>
            <wp:positionV relativeFrom="paragraph">
              <wp:posOffset>232410</wp:posOffset>
            </wp:positionV>
            <wp:extent cx="1439545" cy="1439545"/>
            <wp:effectExtent l="0" t="0" r="0" b="0"/>
            <wp:wrapNone/>
            <wp:docPr id="1155478199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478199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1136">
        <w:t>We are proud of the work we do.</w:t>
      </w:r>
    </w:p>
    <w:p w14:paraId="25FF6FDC" w14:textId="0C2FA37F" w:rsidR="00B01F90" w:rsidRDefault="00B01F90" w:rsidP="009D1136"/>
    <w:p w14:paraId="6B75C22F" w14:textId="19695972" w:rsidR="00391D3F" w:rsidRDefault="00391D3F" w:rsidP="009D1136"/>
    <w:p w14:paraId="7DEC9CD8" w14:textId="119C54FE" w:rsidR="00B01F90" w:rsidRDefault="00B01F90" w:rsidP="009D1136">
      <w:r>
        <w:t>We always work to do our best.</w:t>
      </w:r>
    </w:p>
    <w:p w14:paraId="4B727B46" w14:textId="54F2EAFC" w:rsidR="00B01F90" w:rsidRDefault="00391D3F" w:rsidP="009D1136">
      <w:r>
        <w:rPr>
          <w:noProof/>
        </w:rPr>
        <w:drawing>
          <wp:anchor distT="0" distB="0" distL="114300" distR="114300" simplePos="0" relativeHeight="252022784" behindDoc="0" locked="0" layoutInCell="1" allowOverlap="1" wp14:anchorId="40D1661E" wp14:editId="653B1EAE">
            <wp:simplePos x="0" y="0"/>
            <wp:positionH relativeFrom="column">
              <wp:posOffset>0</wp:posOffset>
            </wp:positionH>
            <wp:positionV relativeFrom="page">
              <wp:posOffset>6088380</wp:posOffset>
            </wp:positionV>
            <wp:extent cx="1439545" cy="1263015"/>
            <wp:effectExtent l="0" t="0" r="0" b="0"/>
            <wp:wrapNone/>
            <wp:docPr id="14426083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5924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F2190" w14:textId="5798699F" w:rsidR="00391D3F" w:rsidRDefault="00391D3F" w:rsidP="009D1136"/>
    <w:p w14:paraId="709A91D2" w14:textId="357DE6BD" w:rsidR="00B01F90" w:rsidRDefault="00B01F90" w:rsidP="009D1136">
      <w:r>
        <w:t>We believe good things will happen.</w:t>
      </w:r>
    </w:p>
    <w:p w14:paraId="7A860E8D" w14:textId="03E93003" w:rsidR="00B01F90" w:rsidRDefault="00B01F90">
      <w:pPr>
        <w:spacing w:line="240" w:lineRule="auto"/>
        <w:ind w:left="0"/>
      </w:pPr>
      <w:r>
        <w:br w:type="page"/>
      </w:r>
    </w:p>
    <w:p w14:paraId="23E38F13" w14:textId="6478F6DA" w:rsidR="00B01F90" w:rsidRDefault="00B01F90" w:rsidP="00B01F90">
      <w:pPr>
        <w:pStyle w:val="Heading1"/>
      </w:pPr>
      <w:bookmarkStart w:id="13" w:name="_Our_vision"/>
      <w:bookmarkStart w:id="14" w:name="_Toc231300109"/>
      <w:bookmarkEnd w:id="13"/>
      <w:r>
        <w:lastRenderedPageBreak/>
        <w:t>Our vision</w:t>
      </w:r>
      <w:bookmarkEnd w:id="14"/>
    </w:p>
    <w:p w14:paraId="1EAB8073" w14:textId="2E6FB7F2" w:rsidR="00B01F90" w:rsidRDefault="00B01F90" w:rsidP="00B01F90"/>
    <w:p w14:paraId="41E47090" w14:textId="141A1D5E" w:rsidR="00CA4134" w:rsidRDefault="00CA4134" w:rsidP="00B01F90">
      <w:r>
        <w:rPr>
          <w:noProof/>
        </w:rPr>
        <mc:AlternateContent>
          <mc:Choice Requires="wps">
            <w:drawing>
              <wp:anchor distT="0" distB="0" distL="114300" distR="114300" simplePos="0" relativeHeight="251907072" behindDoc="1" locked="0" layoutInCell="1" allowOverlap="1" wp14:anchorId="71828B1A" wp14:editId="6044FE3B">
                <wp:simplePos x="0" y="0"/>
                <wp:positionH relativeFrom="column">
                  <wp:posOffset>2133600</wp:posOffset>
                </wp:positionH>
                <wp:positionV relativeFrom="paragraph">
                  <wp:posOffset>304165</wp:posOffset>
                </wp:positionV>
                <wp:extent cx="3599815" cy="2127250"/>
                <wp:effectExtent l="0" t="0" r="0" b="6350"/>
                <wp:wrapNone/>
                <wp:docPr id="77898458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27250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CEB25" id="Rectangle 4" o:spid="_x0000_s1026" style="position:absolute;margin-left:168pt;margin-top:23.95pt;width:283.45pt;height:167.5pt;z-index:-25140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" fillcolor="#e2baf1" stroked="f" strokeweight="1pt"/>
            </w:pict>
          </mc:Fallback>
        </mc:AlternateContent>
      </w:r>
    </w:p>
    <w:p w14:paraId="06FA2413" w14:textId="18CCA137" w:rsidR="00CA4134" w:rsidRDefault="00CA4134" w:rsidP="00B01F90">
      <w:r>
        <w:t>Our vision is:</w:t>
      </w:r>
    </w:p>
    <w:p w14:paraId="2BA700F5" w14:textId="6D98AC91" w:rsidR="00B01F90" w:rsidRDefault="00CA4134" w:rsidP="00B01F90">
      <w:r>
        <w:rPr>
          <w:noProof/>
        </w:rPr>
        <w:drawing>
          <wp:anchor distT="0" distB="0" distL="114300" distR="114300" simplePos="0" relativeHeight="252135424" behindDoc="0" locked="0" layoutInCell="1" allowOverlap="1" wp14:anchorId="709CF40B" wp14:editId="7B0FF6A1">
            <wp:simplePos x="0" y="0"/>
            <wp:positionH relativeFrom="column">
              <wp:posOffset>0</wp:posOffset>
            </wp:positionH>
            <wp:positionV relativeFrom="paragraph">
              <wp:posOffset>27305</wp:posOffset>
            </wp:positionV>
            <wp:extent cx="1619885" cy="1079500"/>
            <wp:effectExtent l="0" t="0" r="5715" b="0"/>
            <wp:wrapNone/>
            <wp:docPr id="1617404015" name="Picture 1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06708" name="Picture 1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D94C3D" w14:textId="44EEE3C4" w:rsidR="00B01F90" w:rsidRPr="00B01F90" w:rsidRDefault="001C72AC" w:rsidP="00B01F90">
      <w:r>
        <w:t xml:space="preserve">The arts </w:t>
      </w:r>
      <w:r w:rsidR="00A46975">
        <w:t>and</w:t>
      </w:r>
      <w:r>
        <w:t xml:space="preserve"> </w:t>
      </w:r>
      <w:r w:rsidR="000F18A2">
        <w:t>ngā toi Māori</w:t>
      </w:r>
      <w:r w:rsidR="003868B5">
        <w:t xml:space="preserve"> are flourishing: created by a thriving arts community, enriching lives here and around the world.</w:t>
      </w:r>
    </w:p>
    <w:p w14:paraId="17D11F98" w14:textId="0C4EFB02" w:rsidR="00B110C1" w:rsidRDefault="00CA4134" w:rsidP="00B110C1">
      <w:r>
        <w:rPr>
          <w:noProof/>
        </w:rPr>
        <w:drawing>
          <wp:anchor distT="0" distB="0" distL="114300" distR="114300" simplePos="0" relativeHeight="252025856" behindDoc="0" locked="0" layoutInCell="1" allowOverlap="1" wp14:anchorId="47B31EEC" wp14:editId="5AF7A099">
            <wp:simplePos x="0" y="0"/>
            <wp:positionH relativeFrom="column">
              <wp:posOffset>0</wp:posOffset>
            </wp:positionH>
            <wp:positionV relativeFrom="page">
              <wp:posOffset>4599940</wp:posOffset>
            </wp:positionV>
            <wp:extent cx="1619885" cy="1619885"/>
            <wp:effectExtent l="0" t="0" r="5715" b="0"/>
            <wp:wrapNone/>
            <wp:docPr id="1768571603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800909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6085A7" w14:textId="3E72FA5E" w:rsidR="00B110C1" w:rsidRDefault="00B110C1" w:rsidP="00B110C1"/>
    <w:p w14:paraId="40E996B6" w14:textId="77777777" w:rsidR="004757AF" w:rsidRDefault="004469A3" w:rsidP="00B110C1">
      <w:r>
        <w:t>This means we want to make Aotearoa New Zealand a place where there is a lot of</w:t>
      </w:r>
      <w:r w:rsidR="004757AF">
        <w:t>:</w:t>
      </w:r>
    </w:p>
    <w:p w14:paraId="034428C8" w14:textId="6D127B45" w:rsidR="004757AF" w:rsidRDefault="00A23A71" w:rsidP="004757AF">
      <w:pPr>
        <w:pStyle w:val="Listtoplevel"/>
      </w:pPr>
      <w:r>
        <w:drawing>
          <wp:anchor distT="0" distB="0" distL="114300" distR="114300" simplePos="0" relativeHeight="252180480" behindDoc="0" locked="0" layoutInCell="1" allowOverlap="1" wp14:anchorId="10B00DFE" wp14:editId="394A42DC">
            <wp:simplePos x="0" y="0"/>
            <wp:positionH relativeFrom="column">
              <wp:posOffset>0</wp:posOffset>
            </wp:positionH>
            <wp:positionV relativeFrom="paragraph">
              <wp:posOffset>268478</wp:posOffset>
            </wp:positionV>
            <wp:extent cx="1619885" cy="1079500"/>
            <wp:effectExtent l="0" t="0" r="5715" b="0"/>
            <wp:wrapNone/>
            <wp:docPr id="1530764605" name="Picture 1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43785" name="Picture 1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9A3">
        <w:t>art</w:t>
      </w:r>
    </w:p>
    <w:p w14:paraId="2E8312B7" w14:textId="3CC1ACE4" w:rsidR="00B110C1" w:rsidRDefault="004757AF" w:rsidP="004757AF">
      <w:pPr>
        <w:pStyle w:val="Listtoplevel"/>
      </w:pPr>
      <w:r>
        <w:t>ngā toi Māori</w:t>
      </w:r>
      <w:r w:rsidR="004469A3">
        <w:t>.</w:t>
      </w:r>
    </w:p>
    <w:p w14:paraId="1FFCA26F" w14:textId="5B0FAB66" w:rsidR="004469A3" w:rsidRDefault="004469A3" w:rsidP="00B110C1"/>
    <w:p w14:paraId="519138AD" w14:textId="1AC45DB3" w:rsidR="004469A3" w:rsidRDefault="004469A3" w:rsidP="00B110C1"/>
    <w:p w14:paraId="00C03B1E" w14:textId="2EF86669" w:rsidR="004757AF" w:rsidRDefault="004757AF">
      <w:pPr>
        <w:spacing w:line="240" w:lineRule="auto"/>
        <w:ind w:left="0"/>
      </w:pPr>
      <w:r>
        <w:br w:type="page"/>
      </w:r>
    </w:p>
    <w:p w14:paraId="413DABC9" w14:textId="67B60712" w:rsidR="004469A3" w:rsidRDefault="004757AF" w:rsidP="00B110C1">
      <w:r>
        <w:rPr>
          <w:noProof/>
        </w:rPr>
        <w:lastRenderedPageBreak/>
        <w:drawing>
          <wp:anchor distT="0" distB="0" distL="114300" distR="114300" simplePos="0" relativeHeight="252026880" behindDoc="0" locked="0" layoutInCell="1" allowOverlap="1" wp14:anchorId="1FB4890D" wp14:editId="0AB9F30D">
            <wp:simplePos x="0" y="0"/>
            <wp:positionH relativeFrom="column">
              <wp:posOffset>0</wp:posOffset>
            </wp:positionH>
            <wp:positionV relativeFrom="paragraph">
              <wp:posOffset>-202184</wp:posOffset>
            </wp:positionV>
            <wp:extent cx="1439545" cy="1439545"/>
            <wp:effectExtent l="0" t="0" r="0" b="0"/>
            <wp:wrapNone/>
            <wp:docPr id="709561998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561998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AA8">
        <w:t xml:space="preserve">We want </w:t>
      </w:r>
      <w:r w:rsidR="003646E1">
        <w:t xml:space="preserve">artists / </w:t>
      </w:r>
      <w:r w:rsidR="00E05AA8">
        <w:t>everyone in the arts community to be able to:</w:t>
      </w:r>
    </w:p>
    <w:p w14:paraId="6D265081" w14:textId="38B2B98F" w:rsidR="00E05AA8" w:rsidRDefault="007715BC" w:rsidP="00E05AA8">
      <w:pPr>
        <w:pStyle w:val="Listtoplevel"/>
      </w:pPr>
      <w:r>
        <w:drawing>
          <wp:anchor distT="0" distB="0" distL="114300" distR="114300" simplePos="0" relativeHeight="252027904" behindDoc="0" locked="0" layoutInCell="1" allowOverlap="1" wp14:anchorId="4CB48997" wp14:editId="330F8B7D">
            <wp:simplePos x="0" y="0"/>
            <wp:positionH relativeFrom="column">
              <wp:posOffset>0</wp:posOffset>
            </wp:positionH>
            <wp:positionV relativeFrom="paragraph">
              <wp:posOffset>522097</wp:posOffset>
            </wp:positionV>
            <wp:extent cx="1439545" cy="1439545"/>
            <wp:effectExtent l="0" t="0" r="0" b="0"/>
            <wp:wrapNone/>
            <wp:docPr id="1004295966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295966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AA8">
        <w:t>make the best art they can</w:t>
      </w:r>
    </w:p>
    <w:p w14:paraId="12F29E64" w14:textId="2D95B55E" w:rsidR="00E05AA8" w:rsidRDefault="00E05AA8" w:rsidP="00E05AA8">
      <w:pPr>
        <w:pStyle w:val="Listtoplevel"/>
      </w:pPr>
      <w:r>
        <w:t>live good lives.</w:t>
      </w:r>
    </w:p>
    <w:p w14:paraId="740D456B" w14:textId="31276288" w:rsidR="00E05AA8" w:rsidRDefault="00E05AA8" w:rsidP="00B110C1"/>
    <w:p w14:paraId="3C34DDF6" w14:textId="1AADE8B5" w:rsidR="00705C1D" w:rsidRDefault="00705C1D" w:rsidP="004757AF"/>
    <w:p w14:paraId="500E9F7A" w14:textId="77777777" w:rsidR="004757AF" w:rsidRDefault="004757AF" w:rsidP="004757AF"/>
    <w:p w14:paraId="25A506D0" w14:textId="3B856DA7" w:rsidR="00E05AA8" w:rsidRDefault="007715BC" w:rsidP="00B110C1">
      <w:r>
        <w:rPr>
          <w:noProof/>
        </w:rPr>
        <w:drawing>
          <wp:anchor distT="0" distB="0" distL="114300" distR="114300" simplePos="0" relativeHeight="252028928" behindDoc="0" locked="0" layoutInCell="1" allowOverlap="1" wp14:anchorId="2081BB91" wp14:editId="01EE76D8">
            <wp:simplePos x="0" y="0"/>
            <wp:positionH relativeFrom="column">
              <wp:posOffset>0</wp:posOffset>
            </wp:positionH>
            <wp:positionV relativeFrom="paragraph">
              <wp:posOffset>282702</wp:posOffset>
            </wp:positionV>
            <wp:extent cx="1620000" cy="1620000"/>
            <wp:effectExtent l="0" t="0" r="5715" b="0"/>
            <wp:wrapNone/>
            <wp:docPr id="1487350918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350918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63BF">
        <w:t>We want art to make life better for people:</w:t>
      </w:r>
    </w:p>
    <w:p w14:paraId="5CE18103" w14:textId="1ADE19AD" w:rsidR="001D63BF" w:rsidRDefault="001D63BF" w:rsidP="001D63BF">
      <w:pPr>
        <w:pStyle w:val="Listtoplevel"/>
      </w:pPr>
      <w:r>
        <w:t>in Aotearoa New Zealand</w:t>
      </w:r>
    </w:p>
    <w:p w14:paraId="0D024A17" w14:textId="5D8F13FA" w:rsidR="001D63BF" w:rsidRDefault="001D63BF" w:rsidP="001D63BF">
      <w:pPr>
        <w:pStyle w:val="Listtoplevel"/>
      </w:pPr>
      <w:r>
        <w:t>around the world.</w:t>
      </w:r>
    </w:p>
    <w:p w14:paraId="0E7431DC" w14:textId="77777777" w:rsidR="00705C1D" w:rsidRDefault="00705C1D" w:rsidP="00705C1D"/>
    <w:p w14:paraId="4B392B1D" w14:textId="77777777" w:rsidR="00705C1D" w:rsidRDefault="00705C1D" w:rsidP="00705C1D"/>
    <w:p w14:paraId="574B62D7" w14:textId="021BAE59" w:rsidR="00705C1D" w:rsidRDefault="00705C1D">
      <w:pPr>
        <w:spacing w:line="240" w:lineRule="auto"/>
        <w:ind w:left="0"/>
      </w:pPr>
      <w:r>
        <w:br w:type="page"/>
      </w:r>
    </w:p>
    <w:p w14:paraId="7AFC3072" w14:textId="10FF05A0" w:rsidR="00705C1D" w:rsidRDefault="00E077C1" w:rsidP="00E077C1">
      <w:pPr>
        <w:pStyle w:val="Heading1"/>
      </w:pPr>
      <w:bookmarkStart w:id="15" w:name="_Our_goals"/>
      <w:bookmarkStart w:id="16" w:name="_Toc231300110"/>
      <w:bookmarkEnd w:id="15"/>
      <w:r>
        <w:lastRenderedPageBreak/>
        <w:t>Our goals</w:t>
      </w:r>
      <w:bookmarkEnd w:id="16"/>
    </w:p>
    <w:p w14:paraId="7720EC58" w14:textId="30267E62" w:rsidR="00E077C1" w:rsidRDefault="00E077C1" w:rsidP="00E077C1"/>
    <w:p w14:paraId="01E6AE7D" w14:textId="4FCB35AA" w:rsidR="00E077C1" w:rsidRDefault="00871203" w:rsidP="00E077C1">
      <w:r>
        <w:rPr>
          <w:noProof/>
        </w:rPr>
        <w:drawing>
          <wp:anchor distT="0" distB="0" distL="114300" distR="114300" simplePos="0" relativeHeight="252029952" behindDoc="0" locked="0" layoutInCell="1" allowOverlap="1" wp14:anchorId="1BEEFE09" wp14:editId="1AA7985C">
            <wp:simplePos x="0" y="0"/>
            <wp:positionH relativeFrom="column">
              <wp:posOffset>0</wp:posOffset>
            </wp:positionH>
            <wp:positionV relativeFrom="page">
              <wp:posOffset>2019300</wp:posOffset>
            </wp:positionV>
            <wp:extent cx="1619885" cy="1122680"/>
            <wp:effectExtent l="0" t="0" r="5715" b="0"/>
            <wp:wrapNone/>
            <wp:docPr id="253742472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742472" name="Picture 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7CD5E8" w14:textId="360E0658" w:rsidR="00E077C1" w:rsidRDefault="00FC69A4" w:rsidP="00E077C1">
      <w:r>
        <w:t>We sometimes call the things in the strategy te haer</w:t>
      </w:r>
      <w:r w:rsidR="00E37A2E">
        <w:t>enga</w:t>
      </w:r>
      <w:r w:rsidR="00683590">
        <w:t xml:space="preserve"> / our </w:t>
      </w:r>
      <w:r w:rsidR="00683590" w:rsidRPr="00683590">
        <w:rPr>
          <w:b/>
          <w:bCs/>
        </w:rPr>
        <w:t>journey</w:t>
      </w:r>
      <w:r w:rsidR="00683590">
        <w:t>.</w:t>
      </w:r>
    </w:p>
    <w:p w14:paraId="6A2C65DD" w14:textId="030F4B89" w:rsidR="00E077C1" w:rsidRDefault="00E077C1" w:rsidP="00E077C1"/>
    <w:p w14:paraId="517BC32F" w14:textId="656A48FE" w:rsidR="00E077C1" w:rsidRDefault="00871203" w:rsidP="00E077C1">
      <w:r>
        <w:rPr>
          <w:noProof/>
        </w:rPr>
        <w:drawing>
          <wp:anchor distT="0" distB="0" distL="114300" distR="114300" simplePos="0" relativeHeight="252032000" behindDoc="0" locked="0" layoutInCell="1" allowOverlap="1" wp14:anchorId="15E66F04" wp14:editId="7360A916">
            <wp:simplePos x="0" y="0"/>
            <wp:positionH relativeFrom="column">
              <wp:posOffset>0</wp:posOffset>
            </wp:positionH>
            <wp:positionV relativeFrom="paragraph">
              <wp:posOffset>335280</wp:posOffset>
            </wp:positionV>
            <wp:extent cx="1410970" cy="1439545"/>
            <wp:effectExtent l="0" t="0" r="0" b="0"/>
            <wp:wrapNone/>
            <wp:docPr id="1678005249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005249" name="Picture 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97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5BC">
        <w:rPr>
          <w:noProof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29BC2503" wp14:editId="73818BBD">
                <wp:simplePos x="0" y="0"/>
                <wp:positionH relativeFrom="column">
                  <wp:posOffset>2133600</wp:posOffset>
                </wp:positionH>
                <wp:positionV relativeFrom="paragraph">
                  <wp:posOffset>299085</wp:posOffset>
                </wp:positionV>
                <wp:extent cx="3599815" cy="3820795"/>
                <wp:effectExtent l="0" t="0" r="0" b="1905"/>
                <wp:wrapNone/>
                <wp:docPr id="103164839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820795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B414D" id="Rectangle 4" o:spid="_x0000_s1026" style="position:absolute;margin-left:168pt;margin-top:23.55pt;width:283.45pt;height:300.85pt;z-index:-25140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" fillcolor="#e7ce89" stroked="f" strokeweight="1pt"/>
            </w:pict>
          </mc:Fallback>
        </mc:AlternateContent>
      </w:r>
    </w:p>
    <w:p w14:paraId="3EA66C2D" w14:textId="29ADAD73" w:rsidR="00E077C1" w:rsidRDefault="00EE630F" w:rsidP="00E077C1">
      <w:r>
        <w:rPr>
          <w:b/>
          <w:bCs/>
        </w:rPr>
        <w:t xml:space="preserve">Journey </w:t>
      </w:r>
      <w:r>
        <w:t xml:space="preserve">means travelling from </w:t>
      </w:r>
      <w:r>
        <w:br/>
        <w:t>1 place to another.</w:t>
      </w:r>
    </w:p>
    <w:p w14:paraId="2D06ECDE" w14:textId="77169AA9" w:rsidR="001A3344" w:rsidRDefault="001A3344" w:rsidP="00E077C1"/>
    <w:p w14:paraId="5A7927B0" w14:textId="3E66A95B" w:rsidR="001A3344" w:rsidRDefault="001A3344" w:rsidP="00E077C1"/>
    <w:p w14:paraId="62ECC85F" w14:textId="2338D95D" w:rsidR="001A3344" w:rsidRDefault="001A3344" w:rsidP="00E077C1">
      <w:r>
        <w:t>Our journey is how we move from:</w:t>
      </w:r>
    </w:p>
    <w:p w14:paraId="6C75561D" w14:textId="1335AB1C" w:rsidR="001A3344" w:rsidRDefault="00871203" w:rsidP="001A3344">
      <w:pPr>
        <w:pStyle w:val="Listtoplevel"/>
      </w:pPr>
      <w:r>
        <w:drawing>
          <wp:anchor distT="0" distB="0" distL="114300" distR="114300" simplePos="0" relativeHeight="252030976" behindDoc="0" locked="0" layoutInCell="1" allowOverlap="1" wp14:anchorId="409FCF2C" wp14:editId="2A8CB74C">
            <wp:simplePos x="0" y="0"/>
            <wp:positionH relativeFrom="column">
              <wp:posOffset>0</wp:posOffset>
            </wp:positionH>
            <wp:positionV relativeFrom="paragraph">
              <wp:posOffset>132080</wp:posOffset>
            </wp:positionV>
            <wp:extent cx="1619885" cy="1619885"/>
            <wp:effectExtent l="0" t="0" r="0" b="5715"/>
            <wp:wrapNone/>
            <wp:docPr id="2108246185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246185" name="Picture 1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3344">
        <w:t>the way things are now</w:t>
      </w:r>
    </w:p>
    <w:p w14:paraId="0EABB80E" w14:textId="5E034B2F" w:rsidR="001A3344" w:rsidRDefault="001A3344" w:rsidP="001A3344">
      <w:pPr>
        <w:pStyle w:val="Listtoplevel"/>
        <w:numPr>
          <w:ilvl w:val="0"/>
          <w:numId w:val="0"/>
        </w:numPr>
        <w:ind w:left="4253"/>
      </w:pPr>
      <w:r>
        <w:rPr>
          <w:b/>
          <w:bCs/>
        </w:rPr>
        <w:t xml:space="preserve">to </w:t>
      </w:r>
    </w:p>
    <w:p w14:paraId="2EED62B7" w14:textId="406548B9" w:rsidR="001A3344" w:rsidRPr="001A3344" w:rsidRDefault="00334EF0" w:rsidP="001A3344">
      <w:pPr>
        <w:pStyle w:val="Listtoplevel"/>
      </w:pPr>
      <w:r>
        <w:t>how things could be in 2040.</w:t>
      </w:r>
    </w:p>
    <w:p w14:paraId="7B3791F8" w14:textId="65F9A700" w:rsidR="00E077C1" w:rsidRDefault="00E077C1" w:rsidP="00E077C1"/>
    <w:p w14:paraId="246086E2" w14:textId="3FC3AB0F" w:rsidR="00D1279E" w:rsidRDefault="00980892" w:rsidP="00E077C1">
      <w:r>
        <w:rPr>
          <w:noProof/>
        </w:rPr>
        <mc:AlternateContent>
          <mc:Choice Requires="wpg">
            <w:drawing>
              <wp:anchor distT="0" distB="0" distL="114300" distR="114300" simplePos="0" relativeHeight="252037120" behindDoc="0" locked="0" layoutInCell="1" allowOverlap="1" wp14:anchorId="50864088" wp14:editId="55B22CEE">
                <wp:simplePos x="0" y="0"/>
                <wp:positionH relativeFrom="column">
                  <wp:posOffset>0</wp:posOffset>
                </wp:positionH>
                <wp:positionV relativeFrom="paragraph">
                  <wp:posOffset>194945</wp:posOffset>
                </wp:positionV>
                <wp:extent cx="1619885" cy="1619885"/>
                <wp:effectExtent l="0" t="0" r="5715" b="0"/>
                <wp:wrapNone/>
                <wp:docPr id="1128432500" name="Group 1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120381822" name="Picture 1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0914425" name="Straight Connector 116"/>
                        <wps:cNvCnPr/>
                        <wps:spPr>
                          <a:xfrm flipV="1">
                            <a:off x="203200" y="643467"/>
                            <a:ext cx="145143" cy="29512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3037310" name="Straight Connector 117"/>
                        <wps:cNvCnPr/>
                        <wps:spPr>
                          <a:xfrm>
                            <a:off x="609600" y="454781"/>
                            <a:ext cx="3822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50410" name="Straight Connector 118"/>
                        <wps:cNvCnPr/>
                        <wps:spPr>
                          <a:xfrm>
                            <a:off x="1291771" y="595086"/>
                            <a:ext cx="125791" cy="34834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BAB7B2" id="Group 119" o:spid="_x0000_s1026" alt="&quot;&quot;" style="position:absolute;margin-left:0;margin-top:15.35pt;width:127.55pt;height:127.55pt;z-index:252037120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">
                <v:shape id="Picture 115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">
                  <v:imagedata r:id="rId106" o:title=""/>
                </v:shape>
                <v:line id="Straight Connector 116" o:spid="_x0000_s1028" style="position:absolute;flip:y;visibility:visible;mso-wrap-style:square" from="2032,6434" to="3483,9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" strokecolor="black [3200]" strokeweight="1pt">
                  <v:stroke joinstyle="miter"/>
                </v:line>
                <v:line id="Straight Connector 117" o:spid="_x0000_s1029" style="position:absolute;visibility:visible;mso-wrap-style:square" from="6096,4547" to="9918,45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" strokecolor="black [3200]" strokeweight="1pt">
                  <v:stroke joinstyle="miter"/>
                </v:line>
                <v:line id="Straight Connector 118" o:spid="_x0000_s1030" style="position:absolute;visibility:visible;mso-wrap-style:square" from="12917,5950" to="14175,9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" strokecolor="black [3200]" strokeweight="1pt">
                  <v:stroke joinstyle="miter"/>
                </v:line>
              </v:group>
            </w:pict>
          </mc:Fallback>
        </mc:AlternateContent>
      </w:r>
    </w:p>
    <w:p w14:paraId="2C20390B" w14:textId="5EE2803E" w:rsidR="00D1279E" w:rsidRDefault="00D1279E" w:rsidP="00E077C1">
      <w:r>
        <w:t>Our goals</w:t>
      </w:r>
      <w:r w:rsidR="00EC5937">
        <w:t xml:space="preserve"> </w:t>
      </w:r>
      <w:r w:rsidR="00616C09">
        <w:t>all link together.</w:t>
      </w:r>
    </w:p>
    <w:p w14:paraId="0400439A" w14:textId="7985AF58" w:rsidR="00393F82" w:rsidRDefault="00393F82" w:rsidP="00E077C1"/>
    <w:p w14:paraId="16F64211" w14:textId="77777777" w:rsidR="00393F82" w:rsidRDefault="00393F82" w:rsidP="00E077C1"/>
    <w:p w14:paraId="4A426921" w14:textId="5D9F9330" w:rsidR="00393F82" w:rsidRDefault="00393F82" w:rsidP="00E077C1">
      <w:r>
        <w:t>Work on each goal will support work on the other goals.</w:t>
      </w:r>
    </w:p>
    <w:p w14:paraId="58AD2119" w14:textId="2B237827" w:rsidR="006473CA" w:rsidRDefault="00980892" w:rsidP="00E077C1">
      <w:r>
        <w:rPr>
          <w:noProof/>
        </w:rPr>
        <w:lastRenderedPageBreak/>
        <w:drawing>
          <wp:anchor distT="0" distB="0" distL="114300" distR="114300" simplePos="0" relativeHeight="252039168" behindDoc="0" locked="0" layoutInCell="1" allowOverlap="1" wp14:anchorId="1BC8A296" wp14:editId="6DDA5426">
            <wp:simplePos x="0" y="0"/>
            <wp:positionH relativeFrom="column">
              <wp:posOffset>0</wp:posOffset>
            </wp:positionH>
            <wp:positionV relativeFrom="paragraph">
              <wp:posOffset>-16510</wp:posOffset>
            </wp:positionV>
            <wp:extent cx="1440000" cy="1440000"/>
            <wp:effectExtent l="0" t="0" r="0" b="0"/>
            <wp:wrapNone/>
            <wp:docPr id="167963680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3680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73CA">
        <w:t xml:space="preserve">Each goal has </w:t>
      </w:r>
      <w:r w:rsidR="006473CA" w:rsidRPr="006473CA">
        <w:rPr>
          <w:b/>
          <w:bCs/>
        </w:rPr>
        <w:t>priorities</w:t>
      </w:r>
      <w:r w:rsidR="006473CA">
        <w:t>.</w:t>
      </w:r>
    </w:p>
    <w:p w14:paraId="51CCEC01" w14:textId="30AD3842" w:rsidR="00E06A28" w:rsidRDefault="00E06A28" w:rsidP="00E077C1"/>
    <w:p w14:paraId="78530181" w14:textId="58243569" w:rsidR="00E06A28" w:rsidRDefault="00E06A28" w:rsidP="00E077C1">
      <w:r>
        <w:rPr>
          <w:noProof/>
        </w:rPr>
        <mc:AlternateContent>
          <mc:Choice Requires="wps">
            <w:drawing>
              <wp:anchor distT="0" distB="0" distL="114300" distR="114300" simplePos="0" relativeHeight="251911168" behindDoc="1" locked="0" layoutInCell="1" allowOverlap="1" wp14:anchorId="1461B107" wp14:editId="4BDADA41">
                <wp:simplePos x="0" y="0"/>
                <wp:positionH relativeFrom="column">
                  <wp:align>right</wp:align>
                </wp:positionH>
                <wp:positionV relativeFrom="paragraph">
                  <wp:posOffset>259080</wp:posOffset>
                </wp:positionV>
                <wp:extent cx="3600000" cy="2127600"/>
                <wp:effectExtent l="0" t="0" r="0" b="6350"/>
                <wp:wrapNone/>
                <wp:docPr id="206133898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276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68F38" id="Rectangle 4" o:spid="_x0000_s1026" style="position:absolute;margin-left:232.25pt;margin-top:20.4pt;width:283.45pt;height:167.55pt;z-index:-25140531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" fillcolor="#e7ce89" stroked="f" strokeweight="1pt"/>
            </w:pict>
          </mc:Fallback>
        </mc:AlternateContent>
      </w:r>
    </w:p>
    <w:p w14:paraId="3FBA25ED" w14:textId="40E006AE" w:rsidR="00E06A28" w:rsidRDefault="00E06A28" w:rsidP="00E077C1">
      <w:r>
        <w:t xml:space="preserve">Here </w:t>
      </w:r>
      <w:r>
        <w:rPr>
          <w:b/>
          <w:bCs/>
        </w:rPr>
        <w:t>priorities</w:t>
      </w:r>
      <w:r>
        <w:t xml:space="preserve"> are the things we think:</w:t>
      </w:r>
    </w:p>
    <w:p w14:paraId="68B8F6E4" w14:textId="6D6D2829" w:rsidR="00E06A28" w:rsidRDefault="00980892" w:rsidP="00E06A28">
      <w:pPr>
        <w:pStyle w:val="Listtoplevel"/>
      </w:pPr>
      <w:r>
        <w:drawing>
          <wp:anchor distT="0" distB="0" distL="114300" distR="114300" simplePos="0" relativeHeight="252038144" behindDoc="0" locked="0" layoutInCell="1" allowOverlap="1" wp14:anchorId="777C0B84" wp14:editId="635C7AA7">
            <wp:simplePos x="0" y="0"/>
            <wp:positionH relativeFrom="column">
              <wp:posOffset>0</wp:posOffset>
            </wp:positionH>
            <wp:positionV relativeFrom="paragraph">
              <wp:posOffset>344170</wp:posOffset>
            </wp:positionV>
            <wp:extent cx="1619885" cy="1018540"/>
            <wp:effectExtent l="0" t="0" r="5715" b="0"/>
            <wp:wrapNone/>
            <wp:docPr id="1110563877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563877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6A28">
        <w:t>are most important</w:t>
      </w:r>
    </w:p>
    <w:p w14:paraId="409B3CCD" w14:textId="757EDD87" w:rsidR="00E06A28" w:rsidRDefault="00E06A28" w:rsidP="00E06A28">
      <w:pPr>
        <w:pStyle w:val="Listtoplevel"/>
      </w:pPr>
      <w:r>
        <w:t>need to be done first.</w:t>
      </w:r>
    </w:p>
    <w:p w14:paraId="2D904606" w14:textId="77777777" w:rsidR="00E06A28" w:rsidRDefault="00E06A28" w:rsidP="00E06A28"/>
    <w:p w14:paraId="0441E2B3" w14:textId="77777777" w:rsidR="00E06A28" w:rsidRDefault="00E06A28" w:rsidP="00E06A28"/>
    <w:p w14:paraId="6F33AF33" w14:textId="03731EC3" w:rsidR="00E06A28" w:rsidRDefault="00980892" w:rsidP="007905D0">
      <w:pPr>
        <w:pStyle w:val="Heading2"/>
      </w:pPr>
      <w:bookmarkStart w:id="17" w:name="_Toc231300111"/>
      <w:r>
        <w:rPr>
          <w:noProof/>
        </w:rPr>
        <w:drawing>
          <wp:anchor distT="0" distB="0" distL="114300" distR="114300" simplePos="0" relativeHeight="252041216" behindDoc="0" locked="0" layoutInCell="1" allowOverlap="1" wp14:anchorId="5F9E9C4B" wp14:editId="6BDB1CD4">
            <wp:simplePos x="0" y="0"/>
            <wp:positionH relativeFrom="column">
              <wp:posOffset>0</wp:posOffset>
            </wp:positionH>
            <wp:positionV relativeFrom="paragraph">
              <wp:posOffset>370840</wp:posOffset>
            </wp:positionV>
            <wp:extent cx="1439545" cy="1529715"/>
            <wp:effectExtent l="0" t="0" r="0" b="0"/>
            <wp:wrapNone/>
            <wp:docPr id="1850563531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128329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05D0">
        <w:t>Goal 1</w:t>
      </w:r>
      <w:bookmarkEnd w:id="17"/>
    </w:p>
    <w:p w14:paraId="0696B620" w14:textId="09140F3E" w:rsidR="007905D0" w:rsidRDefault="001A255E" w:rsidP="007905D0">
      <w:r>
        <w:rPr>
          <w:noProof/>
        </w:rPr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12F35CD4" wp14:editId="25F3D9F0">
                <wp:simplePos x="0" y="0"/>
                <wp:positionH relativeFrom="column">
                  <wp:posOffset>2131695</wp:posOffset>
                </wp:positionH>
                <wp:positionV relativeFrom="paragraph">
                  <wp:posOffset>265045</wp:posOffset>
                </wp:positionV>
                <wp:extent cx="3600000" cy="1094400"/>
                <wp:effectExtent l="0" t="0" r="0" b="0"/>
                <wp:wrapNone/>
                <wp:docPr id="154279008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94400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B2915B" id="Rectangle 4" o:spid="_x0000_s1026" style="position:absolute;margin-left:167.85pt;margin-top:20.85pt;width:283.45pt;height:86.15pt;z-index:-25140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" fillcolor="#e2baf1" stroked="f" strokeweight="1pt"/>
            </w:pict>
          </mc:Fallback>
        </mc:AlternateContent>
      </w:r>
    </w:p>
    <w:p w14:paraId="452C5247" w14:textId="39017E04" w:rsidR="007905D0" w:rsidRDefault="001A255E" w:rsidP="007905D0">
      <w:r>
        <w:t xml:space="preserve">Communities can make </w:t>
      </w:r>
      <w:r w:rsidR="00A23A71">
        <w:t xml:space="preserve">their own </w:t>
      </w:r>
      <w:r>
        <w:t xml:space="preserve">decisions about the arts </w:t>
      </w:r>
      <w:r w:rsidR="003646E1">
        <w:t xml:space="preserve">/ </w:t>
      </w:r>
      <w:r w:rsidR="00A23A71">
        <w:t>ngā toi Māori</w:t>
      </w:r>
      <w:r>
        <w:t>.</w:t>
      </w:r>
    </w:p>
    <w:p w14:paraId="0533BCCD" w14:textId="0D2D7B9E" w:rsidR="001A255E" w:rsidRDefault="001A255E" w:rsidP="007905D0"/>
    <w:p w14:paraId="4E32984F" w14:textId="6F9C9CB6" w:rsidR="00EB3AB4" w:rsidRDefault="00D150EE" w:rsidP="007905D0">
      <w:r>
        <w:rPr>
          <w:noProof/>
        </w:rPr>
        <w:drawing>
          <wp:anchor distT="0" distB="0" distL="114300" distR="114300" simplePos="0" relativeHeight="252043264" behindDoc="0" locked="0" layoutInCell="1" allowOverlap="1" wp14:anchorId="08D8F574" wp14:editId="74E75320">
            <wp:simplePos x="0" y="0"/>
            <wp:positionH relativeFrom="column">
              <wp:posOffset>0</wp:posOffset>
            </wp:positionH>
            <wp:positionV relativeFrom="paragraph">
              <wp:posOffset>31750</wp:posOffset>
            </wp:positionV>
            <wp:extent cx="1439545" cy="1439545"/>
            <wp:effectExtent l="0" t="0" r="0" b="0"/>
            <wp:wrapNone/>
            <wp:docPr id="1776036277" name="Picture 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036277" name="Picture 1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0812E" w14:textId="3C06CB3A" w:rsidR="00EB3AB4" w:rsidRDefault="00CE36BB" w:rsidP="00CE36BB">
      <w:r>
        <w:t xml:space="preserve">A </w:t>
      </w:r>
      <w:r w:rsidR="00EB3AB4">
        <w:t>priorit</w:t>
      </w:r>
      <w:r>
        <w:t xml:space="preserve">y </w:t>
      </w:r>
      <w:r w:rsidR="00EB3AB4">
        <w:t xml:space="preserve">for this goal </w:t>
      </w:r>
      <w:r>
        <w:t>is</w:t>
      </w:r>
      <w:r w:rsidR="00EB3AB4">
        <w:t xml:space="preserve"> to</w:t>
      </w:r>
      <w:r>
        <w:t xml:space="preserve"> </w:t>
      </w:r>
      <w:r w:rsidR="00EB3AB4">
        <w:t xml:space="preserve">support communities to </w:t>
      </w:r>
      <w:r w:rsidR="00A23A71">
        <w:t>make their own</w:t>
      </w:r>
      <w:r w:rsidR="00AF5289">
        <w:t xml:space="preserve"> decisions about the arts</w:t>
      </w:r>
      <w:r w:rsidR="00A23A71">
        <w:t xml:space="preserve"> and ngā toi Māori.</w:t>
      </w:r>
    </w:p>
    <w:p w14:paraId="4FD34506" w14:textId="46FC0C37" w:rsidR="00CE36BB" w:rsidRDefault="00CE36BB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5749318F" w14:textId="2B0EFB4D" w:rsidR="00AF5289" w:rsidRDefault="00D150EE" w:rsidP="00CE36BB">
      <w:r>
        <w:rPr>
          <w:noProof/>
        </w:rPr>
        <w:lastRenderedPageBreak/>
        <w:drawing>
          <wp:anchor distT="0" distB="0" distL="114300" distR="114300" simplePos="0" relativeHeight="252042240" behindDoc="0" locked="0" layoutInCell="1" allowOverlap="1" wp14:anchorId="0AAD9F24" wp14:editId="4FEDE7ED">
            <wp:simplePos x="0" y="0"/>
            <wp:positionH relativeFrom="column">
              <wp:posOffset>0</wp:posOffset>
            </wp:positionH>
            <wp:positionV relativeFrom="paragraph">
              <wp:posOffset>-190500</wp:posOffset>
            </wp:positionV>
            <wp:extent cx="1619885" cy="1619885"/>
            <wp:effectExtent l="0" t="0" r="5715" b="0"/>
            <wp:wrapNone/>
            <wp:docPr id="446912333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12333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6BB">
        <w:t xml:space="preserve">Another priority for this goal is to </w:t>
      </w:r>
      <w:r w:rsidR="00AF5289">
        <w:t>make better ways for communities to be in charge of</w:t>
      </w:r>
      <w:r w:rsidR="00CE36BB">
        <w:t xml:space="preserve"> decisions about the arts</w:t>
      </w:r>
      <w:r w:rsidR="00323545">
        <w:t xml:space="preserve"> / ngā toi Māori</w:t>
      </w:r>
      <w:r w:rsidR="00CE36BB">
        <w:t>.</w:t>
      </w:r>
    </w:p>
    <w:p w14:paraId="7036F84D" w14:textId="5FBFF02D" w:rsidR="00EB3AB4" w:rsidRDefault="00EB3AB4" w:rsidP="007905D0"/>
    <w:p w14:paraId="4F898C38" w14:textId="1CF7FB6A" w:rsidR="00EB3AB4" w:rsidRDefault="00EB3AB4" w:rsidP="007905D0"/>
    <w:p w14:paraId="0B493B09" w14:textId="5B54AD87" w:rsidR="00EB3AB4" w:rsidRDefault="00D150EE" w:rsidP="00A42A64">
      <w:pPr>
        <w:pStyle w:val="Heading2"/>
      </w:pPr>
      <w:bookmarkStart w:id="18" w:name="_Toc231300112"/>
      <w:r>
        <w:rPr>
          <w:noProof/>
        </w:rPr>
        <w:drawing>
          <wp:anchor distT="0" distB="0" distL="114300" distR="114300" simplePos="0" relativeHeight="252044288" behindDoc="0" locked="0" layoutInCell="1" allowOverlap="1" wp14:anchorId="1DE953FF" wp14:editId="696CDF45">
            <wp:simplePos x="0" y="0"/>
            <wp:positionH relativeFrom="column">
              <wp:align>left</wp:align>
            </wp:positionH>
            <wp:positionV relativeFrom="paragraph">
              <wp:posOffset>176530</wp:posOffset>
            </wp:positionV>
            <wp:extent cx="1440000" cy="1440000"/>
            <wp:effectExtent l="0" t="0" r="0" b="0"/>
            <wp:wrapNone/>
            <wp:docPr id="1347033823" name="Picture 1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033823" name="Picture 1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A64">
        <w:t>Goal 2</w:t>
      </w:r>
      <w:bookmarkEnd w:id="18"/>
    </w:p>
    <w:p w14:paraId="09A3DAD9" w14:textId="5F19567C" w:rsidR="00A42A64" w:rsidRDefault="007F427B" w:rsidP="00A42A64">
      <w:r>
        <w:rPr>
          <w:noProof/>
        </w:rPr>
        <mc:AlternateContent>
          <mc:Choice Requires="wps">
            <w:drawing>
              <wp:anchor distT="0" distB="0" distL="114300" distR="114300" simplePos="0" relativeHeight="251915264" behindDoc="1" locked="0" layoutInCell="1" allowOverlap="1" wp14:anchorId="48F79FC2" wp14:editId="16FC9C5D">
                <wp:simplePos x="0" y="0"/>
                <wp:positionH relativeFrom="column">
                  <wp:align>right</wp:align>
                </wp:positionH>
                <wp:positionV relativeFrom="paragraph">
                  <wp:posOffset>291465</wp:posOffset>
                </wp:positionV>
                <wp:extent cx="3600000" cy="777600"/>
                <wp:effectExtent l="0" t="0" r="0" b="0"/>
                <wp:wrapNone/>
                <wp:docPr id="162489075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7600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30DB0" id="Rectangle 4" o:spid="_x0000_s1026" style="position:absolute;margin-left:232.25pt;margin-top:22.95pt;width:283.45pt;height:61.25pt;z-index:-25140121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" fillcolor="#e2baf1" stroked="f" strokeweight="1pt"/>
            </w:pict>
          </mc:Fallback>
        </mc:AlternateContent>
      </w:r>
    </w:p>
    <w:p w14:paraId="3E05F53B" w14:textId="0FC909EC" w:rsidR="00A42A64" w:rsidRPr="007F427B" w:rsidRDefault="007F427B" w:rsidP="00A42A64">
      <w:r>
        <w:t xml:space="preserve">People are supported to have good </w:t>
      </w:r>
      <w:r>
        <w:rPr>
          <w:b/>
          <w:bCs/>
        </w:rPr>
        <w:t xml:space="preserve">careers </w:t>
      </w:r>
      <w:r>
        <w:t>in the arts.</w:t>
      </w:r>
    </w:p>
    <w:p w14:paraId="0CD5C43A" w14:textId="5A9207E1" w:rsidR="00A42A64" w:rsidRDefault="00D150EE" w:rsidP="00A42A64">
      <w:r>
        <w:rPr>
          <w:noProof/>
        </w:rPr>
        <w:drawing>
          <wp:anchor distT="0" distB="0" distL="114300" distR="114300" simplePos="0" relativeHeight="252045312" behindDoc="0" locked="0" layoutInCell="1" allowOverlap="1" wp14:anchorId="261D2310" wp14:editId="10BE4272">
            <wp:simplePos x="0" y="0"/>
            <wp:positionH relativeFrom="column">
              <wp:posOffset>0</wp:posOffset>
            </wp:positionH>
            <wp:positionV relativeFrom="paragraph">
              <wp:posOffset>205740</wp:posOffset>
            </wp:positionV>
            <wp:extent cx="1440000" cy="1440000"/>
            <wp:effectExtent l="0" t="0" r="0" b="0"/>
            <wp:wrapNone/>
            <wp:docPr id="1751543247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543247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977588" w14:textId="66B45F64" w:rsidR="00A42A64" w:rsidRDefault="007A0A7E" w:rsidP="00A42A64">
      <w:r>
        <w:rPr>
          <w:noProof/>
        </w:rPr>
        <mc:AlternateContent>
          <mc:Choice Requires="wps">
            <w:drawing>
              <wp:anchor distT="0" distB="0" distL="114300" distR="114300" simplePos="0" relativeHeight="251917312" behindDoc="1" locked="0" layoutInCell="1" allowOverlap="1" wp14:anchorId="6BC7F3EF" wp14:editId="74075CE5">
                <wp:simplePos x="0" y="0"/>
                <wp:positionH relativeFrom="column">
                  <wp:posOffset>2131695</wp:posOffset>
                </wp:positionH>
                <wp:positionV relativeFrom="paragraph">
                  <wp:posOffset>269490</wp:posOffset>
                </wp:positionV>
                <wp:extent cx="3600000" cy="763200"/>
                <wp:effectExtent l="0" t="0" r="0" b="0"/>
                <wp:wrapNone/>
                <wp:docPr id="146061387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632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268FB" id="Rectangle 4" o:spid="_x0000_s1026" style="position:absolute;margin-left:167.85pt;margin-top:21.2pt;width:283.45pt;height:60.1pt;z-index:-25139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" fillcolor="#e7ce89" stroked="f" strokeweight="1pt"/>
            </w:pict>
          </mc:Fallback>
        </mc:AlternateContent>
      </w:r>
    </w:p>
    <w:p w14:paraId="7E7EEDDA" w14:textId="3BE6126A" w:rsidR="00A42A64" w:rsidRDefault="00CA4134" w:rsidP="00A42A64">
      <w:r w:rsidRPr="00CA4134">
        <w:t xml:space="preserve">A </w:t>
      </w:r>
      <w:r>
        <w:rPr>
          <w:b/>
          <w:bCs/>
        </w:rPr>
        <w:t>c</w:t>
      </w:r>
      <w:r w:rsidR="007A0A7E" w:rsidRPr="007A0A7E">
        <w:rPr>
          <w:b/>
          <w:bCs/>
        </w:rPr>
        <w:t xml:space="preserve">areer </w:t>
      </w:r>
      <w:r w:rsidR="007A0A7E">
        <w:t>means all the jobs / work someone does in their lifetime.</w:t>
      </w:r>
    </w:p>
    <w:p w14:paraId="45225EF6" w14:textId="673242AB" w:rsidR="007A0A7E" w:rsidRDefault="007A0A7E" w:rsidP="00A42A64"/>
    <w:p w14:paraId="26AA4C30" w14:textId="25F85A6F" w:rsidR="007A0A7E" w:rsidRDefault="00D150EE" w:rsidP="00A42A64">
      <w:r>
        <w:rPr>
          <w:noProof/>
        </w:rPr>
        <w:drawing>
          <wp:anchor distT="0" distB="0" distL="114300" distR="114300" simplePos="0" relativeHeight="252047360" behindDoc="0" locked="0" layoutInCell="1" allowOverlap="1" wp14:anchorId="5EDD00A8" wp14:editId="3AF1D4D2">
            <wp:simplePos x="0" y="0"/>
            <wp:positionH relativeFrom="column">
              <wp:posOffset>0</wp:posOffset>
            </wp:positionH>
            <wp:positionV relativeFrom="paragraph">
              <wp:posOffset>264160</wp:posOffset>
            </wp:positionV>
            <wp:extent cx="1439545" cy="1439545"/>
            <wp:effectExtent l="0" t="0" r="0" b="0"/>
            <wp:wrapNone/>
            <wp:docPr id="1028623341" name="Picture 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623341" name="Picture 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E553B" w14:textId="3C9A29BD" w:rsidR="007A0A7E" w:rsidRDefault="00E55071" w:rsidP="00A42A64">
      <w:r>
        <w:t>Careers in the arts include:</w:t>
      </w:r>
    </w:p>
    <w:p w14:paraId="6C1F5069" w14:textId="6B2AF479" w:rsidR="00E55071" w:rsidRDefault="00E55071" w:rsidP="00E55071">
      <w:pPr>
        <w:pStyle w:val="Listtoplevel"/>
      </w:pPr>
      <w:r>
        <w:t>making art</w:t>
      </w:r>
    </w:p>
    <w:p w14:paraId="0EBD42F9" w14:textId="44D01064" w:rsidR="00E55071" w:rsidRDefault="00D150EE" w:rsidP="00E55071">
      <w:pPr>
        <w:pStyle w:val="Listtoplevel"/>
      </w:pPr>
      <w:r>
        <w:drawing>
          <wp:anchor distT="0" distB="0" distL="114300" distR="114300" simplePos="0" relativeHeight="252046336" behindDoc="0" locked="0" layoutInCell="1" allowOverlap="1" wp14:anchorId="1DD526BE" wp14:editId="6E07C3DD">
            <wp:simplePos x="0" y="0"/>
            <wp:positionH relativeFrom="column">
              <wp:posOffset>0</wp:posOffset>
            </wp:positionH>
            <wp:positionV relativeFrom="paragraph">
              <wp:posOffset>548640</wp:posOffset>
            </wp:positionV>
            <wp:extent cx="1440000" cy="1440000"/>
            <wp:effectExtent l="0" t="0" r="0" b="0"/>
            <wp:wrapNone/>
            <wp:docPr id="1037086136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086136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5071">
        <w:t>supporting artists</w:t>
      </w:r>
    </w:p>
    <w:p w14:paraId="63595970" w14:textId="1F125209" w:rsidR="001152F7" w:rsidRDefault="001152F7" w:rsidP="00E55071">
      <w:pPr>
        <w:pStyle w:val="Listtoplevel"/>
      </w:pPr>
      <w:r>
        <w:t>showing art to people like running a</w:t>
      </w:r>
      <w:r w:rsidR="00D150EE">
        <w:t xml:space="preserve"> theatre</w:t>
      </w:r>
      <w:r>
        <w:t>.</w:t>
      </w:r>
    </w:p>
    <w:p w14:paraId="7EEFFFC2" w14:textId="4155088F" w:rsidR="001152F7" w:rsidRDefault="001152F7" w:rsidP="001152F7"/>
    <w:p w14:paraId="79E22541" w14:textId="252F371B" w:rsidR="007A0A7E" w:rsidRDefault="00C55607" w:rsidP="00A42A64">
      <w:r>
        <w:rPr>
          <w:noProof/>
        </w:rPr>
        <w:lastRenderedPageBreak/>
        <w:drawing>
          <wp:anchor distT="0" distB="0" distL="114300" distR="114300" simplePos="0" relativeHeight="252155904" behindDoc="0" locked="0" layoutInCell="1" allowOverlap="1" wp14:anchorId="1F61DB08" wp14:editId="37E48869">
            <wp:simplePos x="0" y="0"/>
            <wp:positionH relativeFrom="margin">
              <wp:posOffset>0</wp:posOffset>
            </wp:positionH>
            <wp:positionV relativeFrom="paragraph">
              <wp:posOffset>127000</wp:posOffset>
            </wp:positionV>
            <wp:extent cx="1620000" cy="1011600"/>
            <wp:effectExtent l="0" t="0" r="5715" b="4445"/>
            <wp:wrapNone/>
            <wp:docPr id="552428326" name="Picture 5524283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322975" name="Picture 10273229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52F7">
        <w:t>The priorities for this goal are to:</w:t>
      </w:r>
    </w:p>
    <w:p w14:paraId="099173CF" w14:textId="6EE19C2C" w:rsidR="00CA4134" w:rsidRDefault="00CA4134" w:rsidP="00CA4134">
      <w:pPr>
        <w:pStyle w:val="Listtoplevel"/>
      </w:pPr>
      <w:r>
        <w:t>work with the government to give more support to the arts</w:t>
      </w:r>
    </w:p>
    <w:p w14:paraId="4C0623C7" w14:textId="60313161" w:rsidR="00C55607" w:rsidRDefault="00C55607" w:rsidP="00CA4134">
      <w:pPr>
        <w:pStyle w:val="Listtoplevel"/>
      </w:pPr>
      <w:r>
        <w:drawing>
          <wp:anchor distT="0" distB="0" distL="114300" distR="114300" simplePos="0" relativeHeight="252049408" behindDoc="0" locked="0" layoutInCell="1" allowOverlap="1" wp14:anchorId="1F004027" wp14:editId="4C6CE679">
            <wp:simplePos x="0" y="0"/>
            <wp:positionH relativeFrom="column">
              <wp:posOffset>0</wp:posOffset>
            </wp:positionH>
            <wp:positionV relativeFrom="paragraph">
              <wp:posOffset>453390</wp:posOffset>
            </wp:positionV>
            <wp:extent cx="1439545" cy="1439545"/>
            <wp:effectExtent l="0" t="0" r="0" b="0"/>
            <wp:wrapNone/>
            <wp:docPr id="865699380" name="Picture 1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699380" name="Picture 1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uild relationships with iwi / hapū to better support Māori artists</w:t>
      </w:r>
    </w:p>
    <w:p w14:paraId="7A4314C6" w14:textId="2460B571" w:rsidR="001152F7" w:rsidRDefault="00EC27AA" w:rsidP="00F70020">
      <w:pPr>
        <w:pStyle w:val="Listtoplevel"/>
        <w:spacing w:line="312" w:lineRule="auto"/>
      </w:pPr>
      <w:r>
        <w:t>support businesses that let people earn money from their art</w:t>
      </w:r>
    </w:p>
    <w:p w14:paraId="5D2FF406" w14:textId="22BF84C6" w:rsidR="00EC27AA" w:rsidRDefault="00625C22" w:rsidP="00F70020">
      <w:pPr>
        <w:pStyle w:val="Listtoplevel"/>
        <w:spacing w:line="312" w:lineRule="auto"/>
      </w:pPr>
      <w:r>
        <w:drawing>
          <wp:anchor distT="0" distB="0" distL="114300" distR="114300" simplePos="0" relativeHeight="252048384" behindDoc="0" locked="0" layoutInCell="1" allowOverlap="1" wp14:anchorId="326257AB" wp14:editId="66AFC8BA">
            <wp:simplePos x="0" y="0"/>
            <wp:positionH relativeFrom="column">
              <wp:posOffset>0</wp:posOffset>
            </wp:positionH>
            <wp:positionV relativeFrom="paragraph">
              <wp:posOffset>264160</wp:posOffset>
            </wp:positionV>
            <wp:extent cx="1619885" cy="662305"/>
            <wp:effectExtent l="0" t="0" r="5715" b="0"/>
            <wp:wrapNone/>
            <wp:docPr id="1494259124" name="Picture 1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259124" name="Picture 1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DE1">
        <w:t>find more organisations that will give money to support the arts</w:t>
      </w:r>
    </w:p>
    <w:p w14:paraId="77830449" w14:textId="28555235" w:rsidR="00751DE1" w:rsidRDefault="00625C22" w:rsidP="00F70020">
      <w:pPr>
        <w:pStyle w:val="Listtoplevel"/>
        <w:spacing w:line="312" w:lineRule="auto"/>
      </w:pPr>
      <w:r>
        <w:drawing>
          <wp:anchor distT="0" distB="0" distL="114300" distR="114300" simplePos="0" relativeHeight="252050432" behindDoc="0" locked="0" layoutInCell="1" allowOverlap="1" wp14:anchorId="4C69B164" wp14:editId="07058088">
            <wp:simplePos x="0" y="0"/>
            <wp:positionH relativeFrom="column">
              <wp:posOffset>0</wp:posOffset>
            </wp:positionH>
            <wp:positionV relativeFrom="paragraph">
              <wp:posOffset>502285</wp:posOffset>
            </wp:positionV>
            <wp:extent cx="1439545" cy="1439545"/>
            <wp:effectExtent l="0" t="0" r="0" b="0"/>
            <wp:wrapNone/>
            <wp:docPr id="1567202747" name="Picture 1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202747" name="Picture 1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DE1">
        <w:t>find new places for artists to se</w:t>
      </w:r>
      <w:r w:rsidR="0031773D">
        <w:t>ll their work:</w:t>
      </w:r>
    </w:p>
    <w:p w14:paraId="54C311C8" w14:textId="1E1CACCA" w:rsidR="0031773D" w:rsidRDefault="0031773D" w:rsidP="00F70020">
      <w:pPr>
        <w:pStyle w:val="Listsecondlevel"/>
        <w:spacing w:line="312" w:lineRule="auto"/>
      </w:pPr>
      <w:r>
        <w:t>in Aotearoa New Zealand</w:t>
      </w:r>
    </w:p>
    <w:p w14:paraId="3F1D2AAF" w14:textId="163115A7" w:rsidR="0031773D" w:rsidRDefault="0031773D" w:rsidP="00F70020">
      <w:pPr>
        <w:pStyle w:val="Listparagraph2"/>
        <w:spacing w:line="312" w:lineRule="auto"/>
        <w:rPr>
          <w:lang w:eastAsia="en-US"/>
        </w:rPr>
      </w:pPr>
      <w:r>
        <w:rPr>
          <w:lang w:eastAsia="en-US"/>
        </w:rPr>
        <w:t>around the world.</w:t>
      </w:r>
    </w:p>
    <w:p w14:paraId="7DA6C222" w14:textId="0592BC00" w:rsidR="0031773D" w:rsidRDefault="0031773D" w:rsidP="00F70020">
      <w:pPr>
        <w:spacing w:line="312" w:lineRule="auto"/>
      </w:pPr>
    </w:p>
    <w:p w14:paraId="4ABF984D" w14:textId="0167EA3E" w:rsidR="0031773D" w:rsidRDefault="0031773D" w:rsidP="00F70020">
      <w:pPr>
        <w:spacing w:line="312" w:lineRule="auto"/>
      </w:pPr>
    </w:p>
    <w:p w14:paraId="59650FC1" w14:textId="77777777" w:rsidR="00C55607" w:rsidRDefault="00C55607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bookmarkStart w:id="19" w:name="_Toc231300113"/>
      <w:r>
        <w:br w:type="page"/>
      </w:r>
    </w:p>
    <w:p w14:paraId="1B6F029C" w14:textId="6864313A" w:rsidR="0031773D" w:rsidRDefault="00625C22" w:rsidP="00F70020">
      <w:pPr>
        <w:pStyle w:val="Heading2"/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2051456" behindDoc="0" locked="0" layoutInCell="1" allowOverlap="1" wp14:anchorId="68BD03B5" wp14:editId="27529DE6">
            <wp:simplePos x="0" y="0"/>
            <wp:positionH relativeFrom="column">
              <wp:posOffset>0</wp:posOffset>
            </wp:positionH>
            <wp:positionV relativeFrom="paragraph">
              <wp:posOffset>35560</wp:posOffset>
            </wp:positionV>
            <wp:extent cx="1439545" cy="2235200"/>
            <wp:effectExtent l="0" t="0" r="0" b="0"/>
            <wp:wrapNone/>
            <wp:docPr id="67138509" name="Picture 1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38509" name="Picture 1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773D">
        <w:t>Goal 3</w:t>
      </w:r>
      <w:bookmarkEnd w:id="19"/>
    </w:p>
    <w:p w14:paraId="2A52A020" w14:textId="61557EEA" w:rsidR="0031773D" w:rsidRDefault="00826802" w:rsidP="00F70020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9360" behindDoc="1" locked="0" layoutInCell="1" allowOverlap="1" wp14:anchorId="43A4044C" wp14:editId="5983B779">
                <wp:simplePos x="0" y="0"/>
                <wp:positionH relativeFrom="column">
                  <wp:posOffset>2131695</wp:posOffset>
                </wp:positionH>
                <wp:positionV relativeFrom="paragraph">
                  <wp:posOffset>218440</wp:posOffset>
                </wp:positionV>
                <wp:extent cx="3600000" cy="3416400"/>
                <wp:effectExtent l="0" t="0" r="0" b="0"/>
                <wp:wrapNone/>
                <wp:docPr id="4588162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416400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4E05A" id="Rectangle 4" o:spid="_x0000_s1026" style="position:absolute;margin-left:167.85pt;margin-top:17.2pt;width:283.45pt;height:269pt;z-index:-25139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" fillcolor="#e2baf1" stroked="f" strokeweight="1pt"/>
            </w:pict>
          </mc:Fallback>
        </mc:AlternateContent>
      </w:r>
    </w:p>
    <w:p w14:paraId="2944A092" w14:textId="3F939031" w:rsidR="0031773D" w:rsidRDefault="008867CD" w:rsidP="0031773D">
      <w:r>
        <w:t>Ngā toi Māori / Māori arts will be:</w:t>
      </w:r>
    </w:p>
    <w:p w14:paraId="295AFF8E" w14:textId="32A0ED6B" w:rsidR="008867CD" w:rsidRDefault="00B548EE" w:rsidP="00E270F8">
      <w:pPr>
        <w:pStyle w:val="Listtoplevel"/>
        <w:spacing w:line="312" w:lineRule="auto"/>
      </w:pPr>
      <w:r>
        <w:t>in a lot of places</w:t>
      </w:r>
    </w:p>
    <w:p w14:paraId="20A4E55E" w14:textId="573F6DBD" w:rsidR="00B548EE" w:rsidRDefault="007A5C25" w:rsidP="008867CD">
      <w:pPr>
        <w:pStyle w:val="Listtoplevel"/>
      </w:pPr>
      <w:r>
        <w:drawing>
          <wp:anchor distT="0" distB="0" distL="114300" distR="114300" simplePos="0" relativeHeight="252137472" behindDoc="0" locked="0" layoutInCell="1" allowOverlap="1" wp14:anchorId="571437F3" wp14:editId="0B4BE057">
            <wp:simplePos x="0" y="0"/>
            <wp:positionH relativeFrom="column">
              <wp:posOffset>0</wp:posOffset>
            </wp:positionH>
            <wp:positionV relativeFrom="paragraph">
              <wp:posOffset>1204595</wp:posOffset>
            </wp:positionV>
            <wp:extent cx="1619885" cy="1079500"/>
            <wp:effectExtent l="0" t="0" r="5715" b="0"/>
            <wp:wrapNone/>
            <wp:docPr id="1800300195" name="Picture 1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06708" name="Picture 1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48EE">
        <w:t xml:space="preserve">treated as something very important to Aotearoa </w:t>
      </w:r>
      <w:r w:rsidR="00B548EE">
        <w:br/>
        <w:t>New Zealand</w:t>
      </w:r>
    </w:p>
    <w:p w14:paraId="2F913007" w14:textId="31CB1708" w:rsidR="005C5222" w:rsidRPr="0031773D" w:rsidRDefault="005C5222" w:rsidP="008867CD">
      <w:pPr>
        <w:pStyle w:val="Listtoplevel"/>
      </w:pPr>
      <w:r>
        <w:t>enjoyed by people all around the world.</w:t>
      </w:r>
    </w:p>
    <w:p w14:paraId="69060664" w14:textId="77777777" w:rsidR="00C55607" w:rsidRDefault="00C55607" w:rsidP="00A42A64"/>
    <w:p w14:paraId="7D25ED53" w14:textId="6BB756D0" w:rsidR="00C55607" w:rsidRDefault="00C55607" w:rsidP="00A42A64">
      <w:r>
        <w:rPr>
          <w:noProof/>
        </w:rPr>
        <w:drawing>
          <wp:anchor distT="0" distB="0" distL="114300" distR="114300" simplePos="0" relativeHeight="252054528" behindDoc="0" locked="0" layoutInCell="1" allowOverlap="1" wp14:anchorId="15C398CB" wp14:editId="3533C373">
            <wp:simplePos x="0" y="0"/>
            <wp:positionH relativeFrom="column">
              <wp:posOffset>0</wp:posOffset>
            </wp:positionH>
            <wp:positionV relativeFrom="paragraph">
              <wp:posOffset>182626</wp:posOffset>
            </wp:positionV>
            <wp:extent cx="1439545" cy="1079500"/>
            <wp:effectExtent l="0" t="0" r="0" b="0"/>
            <wp:wrapNone/>
            <wp:docPr id="857320139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320139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D48107" w14:textId="3E2F09E3" w:rsidR="00C55607" w:rsidRDefault="00C55607" w:rsidP="00C55607">
      <w:r>
        <w:t xml:space="preserve">A </w:t>
      </w:r>
      <w:r w:rsidR="00E96587">
        <w:t>priorit</w:t>
      </w:r>
      <w:r>
        <w:t>y</w:t>
      </w:r>
      <w:r w:rsidR="00E96587">
        <w:t xml:space="preserve"> for this goal </w:t>
      </w:r>
      <w:r>
        <w:t>is</w:t>
      </w:r>
      <w:r w:rsidR="00E96587">
        <w:t xml:space="preserve"> to</w:t>
      </w:r>
      <w:r>
        <w:t xml:space="preserve"> </w:t>
      </w:r>
      <w:r w:rsidR="00C242EF" w:rsidRPr="00C242EF">
        <w:t xml:space="preserve">make sure Māori have fair support in the arts </w:t>
      </w:r>
      <w:r w:rsidR="003646E1">
        <w:t>/</w:t>
      </w:r>
      <w:r w:rsidR="00C242EF" w:rsidRPr="00C242EF">
        <w:t xml:space="preserve"> ngā toi Māori.</w:t>
      </w:r>
    </w:p>
    <w:p w14:paraId="494BB493" w14:textId="67F2926A" w:rsidR="00C55607" w:rsidRPr="00C55607" w:rsidRDefault="00C55607" w:rsidP="00C242EF">
      <w:pPr>
        <w:pStyle w:val="Listtoplevel"/>
        <w:numPr>
          <w:ilvl w:val="0"/>
          <w:numId w:val="0"/>
        </w:numPr>
        <w:ind w:left="4253"/>
      </w:pPr>
      <w:r>
        <w:br w:type="page"/>
      </w:r>
    </w:p>
    <w:p w14:paraId="2720BAFC" w14:textId="4BD78A3D" w:rsidR="00C55607" w:rsidRDefault="00D32AB2" w:rsidP="00C55607">
      <w:r>
        <w:rPr>
          <w:noProof/>
        </w:rPr>
        <w:lastRenderedPageBreak/>
        <w:drawing>
          <wp:anchor distT="0" distB="0" distL="114300" distR="114300" simplePos="0" relativeHeight="252160000" behindDoc="0" locked="0" layoutInCell="1" allowOverlap="1" wp14:anchorId="5889AF8F" wp14:editId="3C20EEB7">
            <wp:simplePos x="0" y="0"/>
            <wp:positionH relativeFrom="column">
              <wp:posOffset>0</wp:posOffset>
            </wp:positionH>
            <wp:positionV relativeFrom="paragraph">
              <wp:posOffset>-63500</wp:posOffset>
            </wp:positionV>
            <wp:extent cx="1439545" cy="2159635"/>
            <wp:effectExtent l="0" t="0" r="0" b="0"/>
            <wp:wrapNone/>
            <wp:docPr id="4552009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2009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5607">
        <w:t>Other priorities for this goal are to:</w:t>
      </w:r>
    </w:p>
    <w:p w14:paraId="26239268" w14:textId="241A3BA0" w:rsidR="00C55607" w:rsidRDefault="009F294A" w:rsidP="00BE026E">
      <w:pPr>
        <w:pStyle w:val="Listtoplevel"/>
        <w:spacing w:line="312" w:lineRule="auto"/>
      </w:pPr>
      <w:r w:rsidRPr="009F294A">
        <w:t>build good</w:t>
      </w:r>
      <w:r>
        <w:t xml:space="preserve"> relationships with</w:t>
      </w:r>
      <w:r w:rsidR="00D32AB2">
        <w:t xml:space="preserve"> Māori including</w:t>
      </w:r>
      <w:r w:rsidR="00C55607">
        <w:t>:</w:t>
      </w:r>
      <w:r>
        <w:t xml:space="preserve"> </w:t>
      </w:r>
    </w:p>
    <w:p w14:paraId="27A32A43" w14:textId="1D6E27FE" w:rsidR="00C55607" w:rsidRDefault="00D32AB2" w:rsidP="00C55607">
      <w:pPr>
        <w:pStyle w:val="Listsecondlevel"/>
      </w:pPr>
      <w:r>
        <w:rPr>
          <w:noProof/>
        </w:rPr>
        <w:drawing>
          <wp:anchor distT="0" distB="0" distL="114300" distR="114300" simplePos="0" relativeHeight="252161024" behindDoc="0" locked="0" layoutInCell="1" allowOverlap="1" wp14:anchorId="7186F491" wp14:editId="3D88974B">
            <wp:simplePos x="0" y="0"/>
            <wp:positionH relativeFrom="column">
              <wp:posOffset>0</wp:posOffset>
            </wp:positionH>
            <wp:positionV relativeFrom="paragraph">
              <wp:posOffset>627380</wp:posOffset>
            </wp:positionV>
            <wp:extent cx="1440000" cy="1771200"/>
            <wp:effectExtent l="0" t="0" r="0" b="0"/>
            <wp:wrapNone/>
            <wp:docPr id="182223450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23450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77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angata whenua / Māori communities</w:t>
      </w:r>
    </w:p>
    <w:p w14:paraId="1E12CAA0" w14:textId="437E6DAA" w:rsidR="009F294A" w:rsidRDefault="009F294A" w:rsidP="00C55607">
      <w:pPr>
        <w:pStyle w:val="Listsecondlevel"/>
      </w:pPr>
      <w:r>
        <w:t>Māori</w:t>
      </w:r>
      <w:r w:rsidR="00356968">
        <w:t>-</w:t>
      </w:r>
      <w:r>
        <w:t>led arts organisations</w:t>
      </w:r>
    </w:p>
    <w:p w14:paraId="1C17A831" w14:textId="734C8A8B" w:rsidR="00C55607" w:rsidRPr="00C55607" w:rsidRDefault="00C55607" w:rsidP="00C55607">
      <w:pPr>
        <w:pStyle w:val="Listparagraph2"/>
        <w:rPr>
          <w:lang w:eastAsia="en-US"/>
        </w:rPr>
      </w:pPr>
      <w:r>
        <w:rPr>
          <w:lang w:eastAsia="en-US"/>
        </w:rPr>
        <w:t>ringatoi / Māori artists</w:t>
      </w:r>
    </w:p>
    <w:p w14:paraId="74DC5E48" w14:textId="3CC80987" w:rsidR="00EB264B" w:rsidRDefault="00532B8D" w:rsidP="00BE026E">
      <w:pPr>
        <w:pStyle w:val="Listtoplevel"/>
        <w:spacing w:line="312" w:lineRule="auto"/>
      </w:pPr>
      <w:r>
        <w:drawing>
          <wp:anchor distT="0" distB="0" distL="114300" distR="114300" simplePos="0" relativeHeight="252139520" behindDoc="0" locked="0" layoutInCell="1" allowOverlap="1" wp14:anchorId="612249C5" wp14:editId="6F64AE98">
            <wp:simplePos x="0" y="0"/>
            <wp:positionH relativeFrom="column">
              <wp:posOffset>0</wp:posOffset>
            </wp:positionH>
            <wp:positionV relativeFrom="paragraph">
              <wp:posOffset>329565</wp:posOffset>
            </wp:positionV>
            <wp:extent cx="1619885" cy="1079500"/>
            <wp:effectExtent l="0" t="0" r="5715" b="0"/>
            <wp:wrapNone/>
            <wp:docPr id="1061885435" name="Picture 1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43785" name="Picture 1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264B">
        <w:t xml:space="preserve">take care of ngā toi Māori so they can be </w:t>
      </w:r>
      <w:r w:rsidR="00EB264B">
        <w:rPr>
          <w:b/>
          <w:bCs/>
        </w:rPr>
        <w:t>taonga</w:t>
      </w:r>
      <w:r w:rsidR="00EB264B">
        <w:t xml:space="preserve"> for a long time</w:t>
      </w:r>
    </w:p>
    <w:p w14:paraId="3C13F109" w14:textId="24184E5E" w:rsidR="007E5A67" w:rsidRDefault="007E5A67" w:rsidP="00BE026E">
      <w:pPr>
        <w:pStyle w:val="Listtoplevel"/>
        <w:spacing w:line="312" w:lineRule="auto"/>
      </w:pPr>
      <w:r>
        <w:t>make better ways for ngā toi Māori</w:t>
      </w:r>
      <w:r w:rsidR="001266F9">
        <w:t xml:space="preserve"> to do well:</w:t>
      </w:r>
    </w:p>
    <w:p w14:paraId="7B71ACA3" w14:textId="3410A6CF" w:rsidR="001266F9" w:rsidRDefault="00532B8D" w:rsidP="00BE026E">
      <w:pPr>
        <w:pStyle w:val="Listsecondlevel"/>
        <w:spacing w:line="312" w:lineRule="auto"/>
      </w:pPr>
      <w:r>
        <w:rPr>
          <w:noProof/>
        </w:rPr>
        <w:drawing>
          <wp:anchor distT="0" distB="0" distL="114300" distR="114300" simplePos="0" relativeHeight="252055552" behindDoc="0" locked="0" layoutInCell="1" allowOverlap="1" wp14:anchorId="33AAE62F" wp14:editId="4B277FB5">
            <wp:simplePos x="0" y="0"/>
            <wp:positionH relativeFrom="column">
              <wp:posOffset>0</wp:posOffset>
            </wp:positionH>
            <wp:positionV relativeFrom="paragraph">
              <wp:posOffset>53340</wp:posOffset>
            </wp:positionV>
            <wp:extent cx="1439545" cy="1439545"/>
            <wp:effectExtent l="0" t="0" r="0" b="0"/>
            <wp:wrapNone/>
            <wp:docPr id="1642516380" name="Picture 1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516380" name="Picture 1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6F9">
        <w:t>in Aotearoa New Zealand</w:t>
      </w:r>
    </w:p>
    <w:p w14:paraId="331B204C" w14:textId="65706EB1" w:rsidR="001266F9" w:rsidRDefault="001266F9" w:rsidP="00BE026E">
      <w:pPr>
        <w:pStyle w:val="Listparagraph2"/>
        <w:spacing w:line="312" w:lineRule="auto"/>
        <w:rPr>
          <w:lang w:eastAsia="en-US"/>
        </w:rPr>
      </w:pPr>
      <w:r>
        <w:rPr>
          <w:lang w:eastAsia="en-US"/>
        </w:rPr>
        <w:t>around the world.</w:t>
      </w:r>
    </w:p>
    <w:p w14:paraId="4FF71A85" w14:textId="154EE46A" w:rsidR="007133D0" w:rsidRPr="007133D0" w:rsidRDefault="007133D0" w:rsidP="00D32AB2">
      <w:pPr>
        <w:pStyle w:val="Listtoplevel"/>
        <w:numPr>
          <w:ilvl w:val="0"/>
          <w:numId w:val="0"/>
        </w:numPr>
        <w:ind w:left="4253" w:hanging="567"/>
      </w:pPr>
    </w:p>
    <w:p w14:paraId="7F17805D" w14:textId="5709EFCD" w:rsidR="007A0A7E" w:rsidRDefault="007A0A7E" w:rsidP="00A42A64"/>
    <w:p w14:paraId="492E2C40" w14:textId="659F68C8" w:rsidR="00D32AB2" w:rsidRDefault="00D32AB2">
      <w:pPr>
        <w:spacing w:line="240" w:lineRule="auto"/>
        <w:ind w:left="0"/>
      </w:pPr>
      <w:r>
        <w:br w:type="page"/>
      </w:r>
    </w:p>
    <w:p w14:paraId="048C2EA1" w14:textId="0E9D7214" w:rsidR="00FD295A" w:rsidRDefault="009972E4" w:rsidP="00A42A64">
      <w:r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181F729A" wp14:editId="16BBCB53">
            <wp:simplePos x="0" y="0"/>
            <wp:positionH relativeFrom="column">
              <wp:posOffset>0</wp:posOffset>
            </wp:positionH>
            <wp:positionV relativeFrom="paragraph">
              <wp:posOffset>-176530</wp:posOffset>
            </wp:positionV>
            <wp:extent cx="1216800" cy="2160000"/>
            <wp:effectExtent l="0" t="0" r="2540" b="0"/>
            <wp:wrapNone/>
            <wp:docPr id="1307017175" name="Picture 1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017175" name="Picture 1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8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C02">
        <w:rPr>
          <w:noProof/>
        </w:rPr>
        <mc:AlternateContent>
          <mc:Choice Requires="wps">
            <w:drawing>
              <wp:anchor distT="0" distB="0" distL="114300" distR="114300" simplePos="0" relativeHeight="251923456" behindDoc="1" locked="0" layoutInCell="1" allowOverlap="1" wp14:anchorId="36E3F43C" wp14:editId="20B824D1">
                <wp:simplePos x="0" y="0"/>
                <wp:positionH relativeFrom="column">
                  <wp:posOffset>2131695</wp:posOffset>
                </wp:positionH>
                <wp:positionV relativeFrom="paragraph">
                  <wp:posOffset>-89285</wp:posOffset>
                </wp:positionV>
                <wp:extent cx="3600000" cy="2127600"/>
                <wp:effectExtent l="0" t="0" r="0" b="6350"/>
                <wp:wrapNone/>
                <wp:docPr id="9207780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276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3E73C" id="Rectangle 4" o:spid="_x0000_s1026" style="position:absolute;margin-left:167.85pt;margin-top:-7.05pt;width:283.45pt;height:167.55pt;z-index:-25139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" fillcolor="#e7ce89" stroked="f" strokeweight="1pt"/>
            </w:pict>
          </mc:Fallback>
        </mc:AlternateContent>
      </w:r>
      <w:r w:rsidR="004C2C02">
        <w:t>Here a</w:t>
      </w:r>
      <w:r w:rsidR="003C7B3B">
        <w:rPr>
          <w:b/>
          <w:bCs/>
        </w:rPr>
        <w:t xml:space="preserve"> t</w:t>
      </w:r>
      <w:r w:rsidR="00CE52C4">
        <w:rPr>
          <w:b/>
          <w:bCs/>
        </w:rPr>
        <w:t xml:space="preserve">aonga </w:t>
      </w:r>
      <w:r w:rsidR="003C7B3B">
        <w:t>is</w:t>
      </w:r>
      <w:r w:rsidR="00D542ED">
        <w:t>:</w:t>
      </w:r>
    </w:p>
    <w:p w14:paraId="247A3AFD" w14:textId="66F37610" w:rsidR="00D542ED" w:rsidRDefault="003C7B3B" w:rsidP="00D542ED">
      <w:pPr>
        <w:pStyle w:val="Listtoplevel"/>
      </w:pPr>
      <w:r>
        <w:t xml:space="preserve">a </w:t>
      </w:r>
      <w:r w:rsidR="00D542ED">
        <w:t>treasure</w:t>
      </w:r>
    </w:p>
    <w:p w14:paraId="375F5704" w14:textId="3D197A3C" w:rsidR="003C7B3B" w:rsidRDefault="004C2C02" w:rsidP="00D542ED">
      <w:pPr>
        <w:pStyle w:val="Listtoplevel"/>
      </w:pPr>
      <w:r>
        <w:t>something that means a lot to people.</w:t>
      </w:r>
      <w:r w:rsidRPr="004C2C02">
        <w:t xml:space="preserve"> </w:t>
      </w:r>
    </w:p>
    <w:p w14:paraId="05745276" w14:textId="56FBA782" w:rsidR="004C2C02" w:rsidRDefault="004C2C02" w:rsidP="004C2C02"/>
    <w:p w14:paraId="7AA95108" w14:textId="705C2A5B" w:rsidR="004C2C02" w:rsidRDefault="004C2C02" w:rsidP="004C2C02"/>
    <w:p w14:paraId="480AD50B" w14:textId="408CB04E" w:rsidR="004C2C02" w:rsidRDefault="00CF6D10" w:rsidP="00CF6D10">
      <w:pPr>
        <w:pStyle w:val="Heading2"/>
      </w:pPr>
      <w:bookmarkStart w:id="20" w:name="_Toc231300114"/>
      <w:r>
        <w:t>Goal 4</w:t>
      </w:r>
      <w:bookmarkEnd w:id="20"/>
    </w:p>
    <w:p w14:paraId="296E2592" w14:textId="4D626A53" w:rsidR="00CF6D10" w:rsidRDefault="009972E4" w:rsidP="00CF6D10">
      <w:r>
        <w:rPr>
          <w:noProof/>
        </w:rPr>
        <w:drawing>
          <wp:anchor distT="0" distB="0" distL="114300" distR="114300" simplePos="0" relativeHeight="252059648" behindDoc="0" locked="0" layoutInCell="1" allowOverlap="1" wp14:anchorId="3F2BC111" wp14:editId="3D73FF7A">
            <wp:simplePos x="0" y="0"/>
            <wp:positionH relativeFrom="column">
              <wp:posOffset>0</wp:posOffset>
            </wp:positionH>
            <wp:positionV relativeFrom="page">
              <wp:posOffset>4330700</wp:posOffset>
            </wp:positionV>
            <wp:extent cx="1493520" cy="1439545"/>
            <wp:effectExtent l="0" t="0" r="0" b="0"/>
            <wp:wrapNone/>
            <wp:docPr id="638017908" name="Picture 1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017908" name="Picture 1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0D5E">
        <w:rPr>
          <w:noProof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02AEE507" wp14:editId="5369168E">
                <wp:simplePos x="0" y="0"/>
                <wp:positionH relativeFrom="column">
                  <wp:posOffset>2131695</wp:posOffset>
                </wp:positionH>
                <wp:positionV relativeFrom="paragraph">
                  <wp:posOffset>254000</wp:posOffset>
                </wp:positionV>
                <wp:extent cx="3600000" cy="5126400"/>
                <wp:effectExtent l="0" t="0" r="0" b="4445"/>
                <wp:wrapNone/>
                <wp:docPr id="26309632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126400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E66832" id="Rectangle 4" o:spid="_x0000_s1026" style="position:absolute;margin-left:167.85pt;margin-top:20pt;width:283.45pt;height:403.65pt;z-index:-25139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" fillcolor="#e2baf1" stroked="f" strokeweight="1pt"/>
            </w:pict>
          </mc:Fallback>
        </mc:AlternateContent>
      </w:r>
    </w:p>
    <w:p w14:paraId="0F122C7F" w14:textId="6D110FA2" w:rsidR="00CF6D10" w:rsidRDefault="00CF6D10" w:rsidP="00CF6D10">
      <w:r>
        <w:t>Pacific arts in Aotearoa New Zealand will be:</w:t>
      </w:r>
    </w:p>
    <w:p w14:paraId="0C1094CE" w14:textId="3063027F" w:rsidR="00CF6D10" w:rsidRDefault="00CF6D10" w:rsidP="00CF6D10">
      <w:pPr>
        <w:pStyle w:val="Listtoplevel"/>
      </w:pPr>
      <w:r>
        <w:t>doing well</w:t>
      </w:r>
    </w:p>
    <w:p w14:paraId="61C33B8A" w14:textId="0B3E6983" w:rsidR="00001AD0" w:rsidRDefault="009972E4" w:rsidP="00CF6D10">
      <w:pPr>
        <w:pStyle w:val="Listtoplevel"/>
      </w:pPr>
      <w:r>
        <w:drawing>
          <wp:anchor distT="0" distB="0" distL="114300" distR="114300" simplePos="0" relativeHeight="252060672" behindDoc="0" locked="0" layoutInCell="1" allowOverlap="1" wp14:anchorId="57E31ECC" wp14:editId="261CBA5F">
            <wp:simplePos x="0" y="0"/>
            <wp:positionH relativeFrom="column">
              <wp:posOffset>0</wp:posOffset>
            </wp:positionH>
            <wp:positionV relativeFrom="page">
              <wp:posOffset>6159500</wp:posOffset>
            </wp:positionV>
            <wp:extent cx="1439545" cy="1439545"/>
            <wp:effectExtent l="0" t="0" r="0" b="0"/>
            <wp:wrapNone/>
            <wp:docPr id="1198548914" name="Picture 1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548914" name="Picture 1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1AD0">
        <w:t>led by Pasifika people</w:t>
      </w:r>
    </w:p>
    <w:p w14:paraId="69B5BC83" w14:textId="46C194E4" w:rsidR="00001AD0" w:rsidRDefault="00001AD0" w:rsidP="00CF6D10">
      <w:pPr>
        <w:pStyle w:val="Listtoplevel"/>
      </w:pPr>
      <w:r>
        <w:t>seen in:</w:t>
      </w:r>
    </w:p>
    <w:p w14:paraId="4442A9DF" w14:textId="32B3F4DA" w:rsidR="00001AD0" w:rsidRDefault="00001AD0" w:rsidP="00001AD0">
      <w:pPr>
        <w:pStyle w:val="Listsecondlevel"/>
      </w:pPr>
      <w:r>
        <w:t xml:space="preserve"> Aotearoa New Zealand</w:t>
      </w:r>
    </w:p>
    <w:p w14:paraId="44459B59" w14:textId="2BA93E3B" w:rsidR="007E3669" w:rsidRDefault="009972E4" w:rsidP="007E3669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2061696" behindDoc="0" locked="0" layoutInCell="1" allowOverlap="1" wp14:anchorId="18E980EC" wp14:editId="37269A31">
            <wp:simplePos x="0" y="0"/>
            <wp:positionH relativeFrom="column">
              <wp:posOffset>0</wp:posOffset>
            </wp:positionH>
            <wp:positionV relativeFrom="paragraph">
              <wp:posOffset>586105</wp:posOffset>
            </wp:positionV>
            <wp:extent cx="1619885" cy="734060"/>
            <wp:effectExtent l="0" t="0" r="5715" b="2540"/>
            <wp:wrapNone/>
            <wp:docPr id="645974819" name="Picture 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974819" name="Picture 1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6555" w:rsidRPr="00820D5E">
        <w:rPr>
          <w:shd w:val="clear" w:color="auto" w:fill="auto"/>
          <w:lang w:eastAsia="en-US"/>
        </w:rPr>
        <w:t>Te</w:t>
      </w:r>
      <w:r w:rsidR="00356968">
        <w:rPr>
          <w:shd w:val="clear" w:color="auto" w:fill="auto"/>
          <w:lang w:eastAsia="en-US"/>
        </w:rPr>
        <w:t xml:space="preserve"> </w:t>
      </w:r>
      <w:r w:rsidR="00846555" w:rsidRPr="00820D5E">
        <w:rPr>
          <w:shd w:val="clear" w:color="auto" w:fill="auto"/>
          <w:lang w:eastAsia="en-US"/>
        </w:rPr>
        <w:t>Moana-</w:t>
      </w:r>
      <w:r w:rsidR="00356968">
        <w:rPr>
          <w:shd w:val="clear" w:color="auto" w:fill="auto"/>
          <w:lang w:eastAsia="en-US"/>
        </w:rPr>
        <w:t>n</w:t>
      </w:r>
      <w:r w:rsidR="00846555" w:rsidRPr="00820D5E">
        <w:rPr>
          <w:shd w:val="clear" w:color="auto" w:fill="auto"/>
          <w:lang w:eastAsia="en-US"/>
        </w:rPr>
        <w:t>ui-a-</w:t>
      </w:r>
      <w:r w:rsidR="00356968">
        <w:rPr>
          <w:shd w:val="clear" w:color="auto" w:fill="auto"/>
          <w:lang w:eastAsia="en-US"/>
        </w:rPr>
        <w:t>k</w:t>
      </w:r>
      <w:r w:rsidR="00356968" w:rsidRPr="00820D5E">
        <w:rPr>
          <w:shd w:val="clear" w:color="auto" w:fill="auto"/>
          <w:lang w:eastAsia="en-US"/>
        </w:rPr>
        <w:t xml:space="preserve">iwa </w:t>
      </w:r>
      <w:r w:rsidR="007E3669" w:rsidRPr="00820D5E">
        <w:rPr>
          <w:shd w:val="clear" w:color="auto" w:fill="auto"/>
          <w:lang w:eastAsia="en-US"/>
        </w:rPr>
        <w:t>/ the Pacific</w:t>
      </w:r>
    </w:p>
    <w:p w14:paraId="1691F0FE" w14:textId="60066730" w:rsidR="007D4FB2" w:rsidRDefault="000A4ED6" w:rsidP="007E3669">
      <w:pPr>
        <w:pStyle w:val="Listparagraph2"/>
        <w:rPr>
          <w:lang w:eastAsia="en-US"/>
        </w:rPr>
      </w:pPr>
      <w:r w:rsidRPr="00820D5E">
        <w:rPr>
          <w:shd w:val="clear" w:color="auto" w:fill="auto"/>
          <w:lang w:eastAsia="en-US"/>
        </w:rPr>
        <w:t xml:space="preserve">places </w:t>
      </w:r>
      <w:r w:rsidR="007D4FB2" w:rsidRPr="00820D5E">
        <w:rPr>
          <w:shd w:val="clear" w:color="auto" w:fill="auto"/>
          <w:lang w:eastAsia="en-US"/>
        </w:rPr>
        <w:t>around the world</w:t>
      </w:r>
      <w:r w:rsidRPr="00820D5E">
        <w:rPr>
          <w:shd w:val="clear" w:color="auto" w:fill="auto"/>
          <w:lang w:eastAsia="en-US"/>
        </w:rPr>
        <w:t>.</w:t>
      </w:r>
    </w:p>
    <w:p w14:paraId="65357AE4" w14:textId="38C33E3B" w:rsidR="000A4ED6" w:rsidRPr="00846555" w:rsidRDefault="000A4ED6" w:rsidP="000A4ED6"/>
    <w:p w14:paraId="12A2912F" w14:textId="16EF795E" w:rsidR="004C2C02" w:rsidRDefault="009972E4" w:rsidP="004C2C02">
      <w:r>
        <w:rPr>
          <w:noProof/>
        </w:rPr>
        <w:lastRenderedPageBreak/>
        <w:drawing>
          <wp:anchor distT="0" distB="0" distL="114300" distR="114300" simplePos="0" relativeHeight="252063744" behindDoc="0" locked="0" layoutInCell="1" allowOverlap="1" wp14:anchorId="3F2CF341" wp14:editId="07230CD4">
            <wp:simplePos x="0" y="0"/>
            <wp:positionH relativeFrom="column">
              <wp:posOffset>0</wp:posOffset>
            </wp:positionH>
            <wp:positionV relativeFrom="paragraph">
              <wp:posOffset>38100</wp:posOffset>
            </wp:positionV>
            <wp:extent cx="1619885" cy="662305"/>
            <wp:effectExtent l="0" t="0" r="5715" b="0"/>
            <wp:wrapNone/>
            <wp:docPr id="1062151421" name="Picture 1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259124" name="Picture 1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4ED6">
        <w:t>The priorities for this goal are to:</w:t>
      </w:r>
    </w:p>
    <w:p w14:paraId="0CF0ADE1" w14:textId="1DF3540E" w:rsidR="00C61544" w:rsidRDefault="009972E4" w:rsidP="00C61544">
      <w:pPr>
        <w:pStyle w:val="Listtoplevel"/>
      </w:pPr>
      <w:r w:rsidRPr="00C242EF">
        <w:rPr>
          <w:b/>
          <w:bCs/>
        </w:rPr>
        <w:drawing>
          <wp:anchor distT="0" distB="0" distL="114300" distR="114300" simplePos="0" relativeHeight="252064768" behindDoc="0" locked="0" layoutInCell="1" allowOverlap="1" wp14:anchorId="6AF588D4" wp14:editId="20A30034">
            <wp:simplePos x="0" y="0"/>
            <wp:positionH relativeFrom="column">
              <wp:posOffset>0</wp:posOffset>
            </wp:positionH>
            <wp:positionV relativeFrom="paragraph">
              <wp:posOffset>627380</wp:posOffset>
            </wp:positionV>
            <wp:extent cx="1439545" cy="1450340"/>
            <wp:effectExtent l="0" t="0" r="0" b="0"/>
            <wp:wrapNone/>
            <wp:docPr id="404150400" name="Picture 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50400" name="Picture 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1544" w:rsidRPr="00C242EF">
        <w:rPr>
          <w:b/>
          <w:bCs/>
        </w:rPr>
        <w:t xml:space="preserve">invest </w:t>
      </w:r>
      <w:r w:rsidR="00C61544">
        <w:t>in Pacific arts so there can be exciting new art</w:t>
      </w:r>
    </w:p>
    <w:p w14:paraId="288C8974" w14:textId="70DF8CAD" w:rsidR="00C61544" w:rsidRDefault="00401B9F" w:rsidP="00C61544">
      <w:pPr>
        <w:pStyle w:val="Listtoplevel"/>
      </w:pPr>
      <w:r>
        <w:t>support Pacific art communities to work together</w:t>
      </w:r>
    </w:p>
    <w:p w14:paraId="7D660F6D" w14:textId="0301580E" w:rsidR="00401B9F" w:rsidRDefault="00D206D0" w:rsidP="00C61544">
      <w:pPr>
        <w:pStyle w:val="Listtoplevel"/>
      </w:pPr>
      <w:r>
        <w:drawing>
          <wp:anchor distT="0" distB="0" distL="114300" distR="114300" simplePos="0" relativeHeight="252065792" behindDoc="0" locked="0" layoutInCell="1" allowOverlap="1" wp14:anchorId="5E7E731B" wp14:editId="284B9F09">
            <wp:simplePos x="0" y="0"/>
            <wp:positionH relativeFrom="column">
              <wp:posOffset>0</wp:posOffset>
            </wp:positionH>
            <wp:positionV relativeFrom="paragraph">
              <wp:posOffset>150495</wp:posOffset>
            </wp:positionV>
            <wp:extent cx="1439545" cy="1439545"/>
            <wp:effectExtent l="0" t="0" r="0" b="0"/>
            <wp:wrapNone/>
            <wp:docPr id="1149045944" name="Picture 1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045944" name="Picture 1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1B9F">
        <w:t>find ways to make people everywhere excited about Pacific arts.</w:t>
      </w:r>
    </w:p>
    <w:p w14:paraId="0BFDA620" w14:textId="04EF4009" w:rsidR="006D1818" w:rsidRDefault="006D1818" w:rsidP="00D32AB2">
      <w:pPr>
        <w:spacing w:line="312" w:lineRule="auto"/>
      </w:pPr>
    </w:p>
    <w:p w14:paraId="7A53E51D" w14:textId="77777777" w:rsidR="00C242EF" w:rsidRDefault="00C242EF" w:rsidP="00C242EF">
      <w:r>
        <w:rPr>
          <w:noProof/>
        </w:rPr>
        <mc:AlternateContent>
          <mc:Choice Requires="wps">
            <w:drawing>
              <wp:anchor distT="0" distB="0" distL="114300" distR="114300" simplePos="0" relativeHeight="252182528" behindDoc="1" locked="0" layoutInCell="1" allowOverlap="1" wp14:anchorId="150476F7" wp14:editId="675498BA">
                <wp:simplePos x="0" y="0"/>
                <wp:positionH relativeFrom="column">
                  <wp:align>right</wp:align>
                </wp:positionH>
                <wp:positionV relativeFrom="paragraph">
                  <wp:posOffset>191135</wp:posOffset>
                </wp:positionV>
                <wp:extent cx="3600000" cy="2473200"/>
                <wp:effectExtent l="0" t="0" r="0" b="3810"/>
                <wp:wrapNone/>
                <wp:docPr id="91837984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732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4D1F3C" id="Rectangle 4" o:spid="_x0000_s1026" style="position:absolute;margin-left:232.25pt;margin-top:15.05pt;width:283.45pt;height:194.75pt;z-index:-25113395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" fillcolor="#e7ce89" stroked="f" strokeweight="1pt"/>
            </w:pict>
          </mc:Fallback>
        </mc:AlternateContent>
      </w:r>
    </w:p>
    <w:p w14:paraId="7F8977AD" w14:textId="77777777" w:rsidR="00C242EF" w:rsidRDefault="00C242EF" w:rsidP="00C242EF">
      <w:r>
        <w:rPr>
          <w:b/>
          <w:bCs/>
        </w:rPr>
        <w:t xml:space="preserve">Invest </w:t>
      </w:r>
      <w:r>
        <w:t>means to spend:</w:t>
      </w:r>
    </w:p>
    <w:p w14:paraId="57C12880" w14:textId="77777777" w:rsidR="00C242EF" w:rsidRDefault="00C242EF" w:rsidP="00C242EF">
      <w:pPr>
        <w:pStyle w:val="Listtoplevel"/>
      </w:pPr>
      <w:r>
        <w:drawing>
          <wp:anchor distT="0" distB="0" distL="114300" distR="114300" simplePos="0" relativeHeight="252183552" behindDoc="0" locked="0" layoutInCell="1" allowOverlap="1" wp14:anchorId="3373FDD9" wp14:editId="32243674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1620000" cy="1605600"/>
            <wp:effectExtent l="0" t="0" r="5715" b="0"/>
            <wp:wrapNone/>
            <wp:docPr id="1795880685" name="Picture 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880685" name="Picture 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0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oney</w:t>
      </w:r>
    </w:p>
    <w:p w14:paraId="283B8BB2" w14:textId="77777777" w:rsidR="00C242EF" w:rsidRDefault="00C242EF" w:rsidP="00C242EF">
      <w:pPr>
        <w:pStyle w:val="Listtoplevel"/>
      </w:pPr>
      <w:r>
        <w:t>time</w:t>
      </w:r>
    </w:p>
    <w:p w14:paraId="793A66A6" w14:textId="3E3506B6" w:rsidR="00C242EF" w:rsidRDefault="00C242EF" w:rsidP="00C242EF">
      <w:pPr>
        <w:pStyle w:val="Listtoplevel"/>
      </w:pPr>
      <w:r>
        <w:t>effort.</w:t>
      </w:r>
    </w:p>
    <w:p w14:paraId="71FFDA97" w14:textId="77777777" w:rsidR="00C242EF" w:rsidRDefault="00C242EF" w:rsidP="00323545">
      <w:bookmarkStart w:id="21" w:name="_Toc231300115"/>
    </w:p>
    <w:p w14:paraId="4C5EBC56" w14:textId="77777777" w:rsidR="00C242EF" w:rsidRDefault="00C242EF" w:rsidP="00323545"/>
    <w:p w14:paraId="6E66562A" w14:textId="77777777" w:rsidR="00C242EF" w:rsidRDefault="00C242EF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C35258E" w14:textId="696BFA18" w:rsidR="006D1818" w:rsidRDefault="006D1818" w:rsidP="006D1818">
      <w:pPr>
        <w:pStyle w:val="Heading2"/>
      </w:pPr>
      <w:r>
        <w:lastRenderedPageBreak/>
        <w:t>Goal 5</w:t>
      </w:r>
      <w:bookmarkEnd w:id="21"/>
    </w:p>
    <w:p w14:paraId="2D7E84EE" w14:textId="77777777" w:rsidR="00C242EF" w:rsidRDefault="00C242EF" w:rsidP="006D1818"/>
    <w:p w14:paraId="2787D981" w14:textId="1D820927" w:rsidR="006D1818" w:rsidRDefault="00C242EF" w:rsidP="006D1818"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78E1CCF0" wp14:editId="516514B3">
                <wp:simplePos x="0" y="0"/>
                <wp:positionH relativeFrom="column">
                  <wp:posOffset>2131695</wp:posOffset>
                </wp:positionH>
                <wp:positionV relativeFrom="paragraph">
                  <wp:posOffset>284353</wp:posOffset>
                </wp:positionV>
                <wp:extent cx="3599815" cy="748665"/>
                <wp:effectExtent l="0" t="0" r="0" b="635"/>
                <wp:wrapNone/>
                <wp:docPr id="72824038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48665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776D4" id="Rectangle 4" o:spid="_x0000_s1026" style="position:absolute;margin-left:167.85pt;margin-top:22.4pt;width:283.45pt;height:58.95pt;z-index:-25138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" fillcolor="#e2baf1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41568" behindDoc="0" locked="0" layoutInCell="1" allowOverlap="1" wp14:anchorId="46CC25E5" wp14:editId="20A5DDAF">
            <wp:simplePos x="0" y="0"/>
            <wp:positionH relativeFrom="column">
              <wp:posOffset>0</wp:posOffset>
            </wp:positionH>
            <wp:positionV relativeFrom="page">
              <wp:posOffset>1739011</wp:posOffset>
            </wp:positionV>
            <wp:extent cx="1619885" cy="1079500"/>
            <wp:effectExtent l="0" t="0" r="5715" b="0"/>
            <wp:wrapNone/>
            <wp:docPr id="1924294806" name="Picture 1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828874" name="Picture 1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90A1CD" w14:textId="212B025F" w:rsidR="006D1818" w:rsidRPr="006D1818" w:rsidRDefault="006D1818" w:rsidP="006D1818">
      <w:r>
        <w:t xml:space="preserve">New Zealanders will enjoy the </w:t>
      </w:r>
      <w:r w:rsidR="00D32AB2">
        <w:br/>
      </w:r>
      <w:r>
        <w:t>arts</w:t>
      </w:r>
      <w:r w:rsidR="00D32AB2">
        <w:t xml:space="preserve"> </w:t>
      </w:r>
      <w:r w:rsidR="00A46975">
        <w:t>and</w:t>
      </w:r>
      <w:r w:rsidR="00D32AB2">
        <w:t xml:space="preserve"> ngā toi Māori</w:t>
      </w:r>
      <w:r>
        <w:t xml:space="preserve"> every day.</w:t>
      </w:r>
    </w:p>
    <w:p w14:paraId="3449FC5F" w14:textId="53740037" w:rsidR="004C2C02" w:rsidRDefault="004C2C02" w:rsidP="00D32AB2">
      <w:pPr>
        <w:spacing w:line="312" w:lineRule="auto"/>
      </w:pPr>
    </w:p>
    <w:p w14:paraId="416D74E6" w14:textId="11139767" w:rsidR="0048639A" w:rsidRDefault="0048639A" w:rsidP="00D32AB2">
      <w:pPr>
        <w:spacing w:line="312" w:lineRule="auto"/>
      </w:pPr>
    </w:p>
    <w:p w14:paraId="32E5BE98" w14:textId="2B33442E" w:rsidR="0048639A" w:rsidRDefault="001018CD" w:rsidP="004C2C02">
      <w:r>
        <w:rPr>
          <w:noProof/>
        </w:rPr>
        <mc:AlternateContent>
          <mc:Choice Requires="wpg">
            <w:drawing>
              <wp:anchor distT="0" distB="0" distL="114300" distR="114300" simplePos="0" relativeHeight="252068864" behindDoc="0" locked="0" layoutInCell="1" allowOverlap="1" wp14:anchorId="12D12A38" wp14:editId="37C7EB89">
                <wp:simplePos x="0" y="0"/>
                <wp:positionH relativeFrom="column">
                  <wp:posOffset>0</wp:posOffset>
                </wp:positionH>
                <wp:positionV relativeFrom="paragraph">
                  <wp:posOffset>187706</wp:posOffset>
                </wp:positionV>
                <wp:extent cx="1619885" cy="1619885"/>
                <wp:effectExtent l="0" t="0" r="5715" b="5715"/>
                <wp:wrapNone/>
                <wp:docPr id="1616632339" name="Group 1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702611703" name="Picture 1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5301329" name="Picture 146"/>
                          <pic:cNvPicPr>
                            <a:picLocks noChangeAspect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7200" y="288000"/>
                            <a:ext cx="762000" cy="7620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1C8092" id="Group 147" o:spid="_x0000_s1026" alt="&quot;&quot;" style="position:absolute;margin-left:0;margin-top:14.8pt;width:127.55pt;height:127.55pt;z-index:252068864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">
                <v:shape id="Picture 145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">
                  <v:imagedata r:id="rId132" o:title=""/>
                </v:shape>
                <v:shape id="Picture 146" o:spid="_x0000_s1028" type="#_x0000_t75" style="position:absolute;left:1872;top:2880;width:7620;height:7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">
                  <v:imagedata r:id="rId133" o:title=""/>
                </v:shape>
              </v:group>
            </w:pict>
          </mc:Fallback>
        </mc:AlternateContent>
      </w:r>
      <w:r w:rsidR="0048639A">
        <w:t>1 priority for this goal is to</w:t>
      </w:r>
      <w:r w:rsidR="005C1506">
        <w:t xml:space="preserve"> teach people about the arts </w:t>
      </w:r>
      <w:r w:rsidR="00A46975">
        <w:t>and</w:t>
      </w:r>
      <w:r w:rsidR="00D32AB2">
        <w:t xml:space="preserve"> ngā toi Māori </w:t>
      </w:r>
      <w:r w:rsidR="005C1506">
        <w:t>so they will:</w:t>
      </w:r>
    </w:p>
    <w:p w14:paraId="7943E03A" w14:textId="0644582E" w:rsidR="005C1506" w:rsidRDefault="005C1506" w:rsidP="005C1506">
      <w:pPr>
        <w:pStyle w:val="Listtoplevel"/>
      </w:pPr>
      <w:r>
        <w:t>understand the arts better</w:t>
      </w:r>
    </w:p>
    <w:p w14:paraId="7188053B" w14:textId="47C6B5B7" w:rsidR="005C1506" w:rsidRDefault="005C1506" w:rsidP="005C1506">
      <w:pPr>
        <w:pStyle w:val="Listtoplevel"/>
      </w:pPr>
      <w:r>
        <w:t>enjoy the arts more.</w:t>
      </w:r>
    </w:p>
    <w:p w14:paraId="4A95B998" w14:textId="683BC71C" w:rsidR="00C242EF" w:rsidRDefault="00C242EF" w:rsidP="005C1506"/>
    <w:p w14:paraId="60A253C6" w14:textId="6C01A3F0" w:rsidR="00C242EF" w:rsidRDefault="00C242EF" w:rsidP="005C1506">
      <w:r>
        <w:rPr>
          <w:noProof/>
        </w:rPr>
        <w:drawing>
          <wp:anchor distT="0" distB="0" distL="114300" distR="114300" simplePos="0" relativeHeight="252069888" behindDoc="0" locked="0" layoutInCell="1" allowOverlap="1" wp14:anchorId="45B36115" wp14:editId="5150A16D">
            <wp:simplePos x="0" y="0"/>
            <wp:positionH relativeFrom="column">
              <wp:posOffset>0</wp:posOffset>
            </wp:positionH>
            <wp:positionV relativeFrom="paragraph">
              <wp:posOffset>49276</wp:posOffset>
            </wp:positionV>
            <wp:extent cx="1619885" cy="1619885"/>
            <wp:effectExtent l="0" t="0" r="5715" b="0"/>
            <wp:wrapNone/>
            <wp:docPr id="1787219967" name="Picture 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19967" name="Picture 1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7F094" w14:textId="78F8632D" w:rsidR="00D45918" w:rsidRDefault="00C242EF" w:rsidP="00C242EF">
      <w:r>
        <w:t xml:space="preserve">Another </w:t>
      </w:r>
      <w:r w:rsidR="00D45918">
        <w:t>priorit</w:t>
      </w:r>
      <w:r>
        <w:t>y</w:t>
      </w:r>
      <w:r w:rsidR="00D45918">
        <w:t xml:space="preserve"> for this goal </w:t>
      </w:r>
      <w:r>
        <w:t>is</w:t>
      </w:r>
      <w:r w:rsidR="00D45918">
        <w:t xml:space="preserve"> to</w:t>
      </w:r>
      <w:r>
        <w:t xml:space="preserve"> </w:t>
      </w:r>
      <w:r w:rsidR="00D45918">
        <w:t>support arts communities to speak up for themselves</w:t>
      </w:r>
    </w:p>
    <w:p w14:paraId="03F3F45A" w14:textId="77777777" w:rsidR="00C242EF" w:rsidRDefault="00C242EF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6C9476A3" w14:textId="1EDD6CFF" w:rsidR="00D45918" w:rsidRDefault="00C242EF" w:rsidP="00C242EF">
      <w:pPr>
        <w:pStyle w:val="Listtoplevel"/>
        <w:numPr>
          <w:ilvl w:val="0"/>
          <w:numId w:val="0"/>
        </w:numPr>
        <w:ind w:left="4253"/>
      </w:pPr>
      <w:r>
        <w:lastRenderedPageBreak/>
        <w:drawing>
          <wp:anchor distT="0" distB="0" distL="114300" distR="114300" simplePos="0" relativeHeight="252185600" behindDoc="0" locked="0" layoutInCell="1" allowOverlap="1" wp14:anchorId="75B62E2F" wp14:editId="5F088280">
            <wp:simplePos x="0" y="0"/>
            <wp:positionH relativeFrom="column">
              <wp:posOffset>0</wp:posOffset>
            </wp:positionH>
            <wp:positionV relativeFrom="page">
              <wp:posOffset>702056</wp:posOffset>
            </wp:positionV>
            <wp:extent cx="1619885" cy="1619885"/>
            <wp:effectExtent l="0" t="0" r="5715" b="0"/>
            <wp:wrapNone/>
            <wp:docPr id="1160286652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800909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nother priority for this goal is to </w:t>
      </w:r>
      <w:r w:rsidR="00E474CF">
        <w:t xml:space="preserve">make it easier for people to take part in the arts by: </w:t>
      </w:r>
    </w:p>
    <w:p w14:paraId="2CBA90C0" w14:textId="2FAB4416" w:rsidR="00E474CF" w:rsidRDefault="00C242EF" w:rsidP="00E474CF">
      <w:pPr>
        <w:pStyle w:val="Listsecondlevel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071936" behindDoc="0" locked="0" layoutInCell="1" allowOverlap="1" wp14:anchorId="122E41C9" wp14:editId="38FC790C">
            <wp:simplePos x="0" y="0"/>
            <wp:positionH relativeFrom="column">
              <wp:posOffset>0</wp:posOffset>
            </wp:positionH>
            <wp:positionV relativeFrom="paragraph">
              <wp:posOffset>279908</wp:posOffset>
            </wp:positionV>
            <wp:extent cx="1619885" cy="1626870"/>
            <wp:effectExtent l="0" t="0" r="5715" b="0"/>
            <wp:wrapNone/>
            <wp:docPr id="284096120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864993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35D8">
        <w:t xml:space="preserve">getting rid of </w:t>
      </w:r>
      <w:r w:rsidR="00B335D8">
        <w:rPr>
          <w:b/>
          <w:bCs/>
        </w:rPr>
        <w:t>barriers</w:t>
      </w:r>
    </w:p>
    <w:p w14:paraId="2CD8C9E3" w14:textId="6F3DC7EC" w:rsidR="00B335D8" w:rsidRDefault="00B335D8" w:rsidP="00B335D8">
      <w:pPr>
        <w:pStyle w:val="Listparagraph2"/>
        <w:rPr>
          <w:lang w:eastAsia="en-US"/>
        </w:rPr>
      </w:pPr>
      <w:r>
        <w:rPr>
          <w:lang w:eastAsia="en-US"/>
        </w:rPr>
        <w:t>making the arts more inclusive.</w:t>
      </w:r>
    </w:p>
    <w:p w14:paraId="5A12E9D6" w14:textId="3C2393BF" w:rsidR="00B335D8" w:rsidRDefault="00B335D8" w:rsidP="00B335D8"/>
    <w:p w14:paraId="6D6DC628" w14:textId="3BE7C780" w:rsidR="00550417" w:rsidRDefault="00EE7984" w:rsidP="00B335D8">
      <w:r>
        <w:rPr>
          <w:noProof/>
        </w:rPr>
        <w:drawing>
          <wp:anchor distT="0" distB="0" distL="114300" distR="114300" simplePos="0" relativeHeight="252072960" behindDoc="0" locked="0" layoutInCell="1" allowOverlap="1" wp14:anchorId="60595F3C" wp14:editId="1CBF0C14">
            <wp:simplePos x="0" y="0"/>
            <wp:positionH relativeFrom="column">
              <wp:posOffset>0</wp:posOffset>
            </wp:positionH>
            <wp:positionV relativeFrom="paragraph">
              <wp:posOffset>309880</wp:posOffset>
            </wp:positionV>
            <wp:extent cx="1620000" cy="1706400"/>
            <wp:effectExtent l="0" t="0" r="5715" b="0"/>
            <wp:wrapNone/>
            <wp:docPr id="1345780728" name="Picture 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780728" name="Picture 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70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F75">
        <w:rPr>
          <w:noProof/>
        </w:rPr>
        <mc:AlternateContent>
          <mc:Choice Requires="wps">
            <w:drawing>
              <wp:anchor distT="0" distB="0" distL="114300" distR="114300" simplePos="0" relativeHeight="251929600" behindDoc="1" locked="0" layoutInCell="1" allowOverlap="1" wp14:anchorId="3DA5CFF1" wp14:editId="037FD1E7">
                <wp:simplePos x="0" y="0"/>
                <wp:positionH relativeFrom="column">
                  <wp:align>right</wp:align>
                </wp:positionH>
                <wp:positionV relativeFrom="paragraph">
                  <wp:posOffset>291465</wp:posOffset>
                </wp:positionV>
                <wp:extent cx="3600000" cy="4136400"/>
                <wp:effectExtent l="0" t="0" r="0" b="3810"/>
                <wp:wrapNone/>
                <wp:docPr id="81789474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1364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BC423" id="Rectangle 4" o:spid="_x0000_s1026" style="position:absolute;margin-left:232.25pt;margin-top:22.95pt;width:283.45pt;height:325.7pt;z-index:-25138688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" fillcolor="#e7ce89" stroked="f" strokeweight="1pt"/>
            </w:pict>
          </mc:Fallback>
        </mc:AlternateContent>
      </w:r>
    </w:p>
    <w:p w14:paraId="7055FA2B" w14:textId="3E466C4D" w:rsidR="00550417" w:rsidRDefault="00B10C80" w:rsidP="00B335D8">
      <w:r w:rsidRPr="00D32AB2">
        <w:rPr>
          <w:b/>
          <w:bCs/>
        </w:rPr>
        <w:t xml:space="preserve">Barriers </w:t>
      </w:r>
      <w:r>
        <w:t xml:space="preserve">are things that make it harder </w:t>
      </w:r>
      <w:r w:rsidR="000C423B">
        <w:t xml:space="preserve">for people </w:t>
      </w:r>
      <w:r>
        <w:t xml:space="preserve">to do the things </w:t>
      </w:r>
      <w:r w:rsidR="000C423B">
        <w:t>they</w:t>
      </w:r>
      <w:r>
        <w:t xml:space="preserve"> want</w:t>
      </w:r>
      <w:r w:rsidR="00E821B3">
        <w:t xml:space="preserve"> / need to do.</w:t>
      </w:r>
    </w:p>
    <w:p w14:paraId="0CB26AAF" w14:textId="77777777" w:rsidR="00E821B3" w:rsidRDefault="00E821B3" w:rsidP="00B335D8"/>
    <w:p w14:paraId="0450D311" w14:textId="77777777" w:rsidR="00E821B3" w:rsidRDefault="00E821B3" w:rsidP="00B335D8"/>
    <w:p w14:paraId="2E1CE3BA" w14:textId="7D8DADDB" w:rsidR="00E821B3" w:rsidRDefault="004E3D3D" w:rsidP="00B335D8">
      <w:r>
        <w:t xml:space="preserve">Barriers to the arts </w:t>
      </w:r>
      <w:r w:rsidR="00090AC6">
        <w:t>are</w:t>
      </w:r>
      <w:r>
        <w:t xml:space="preserve"> things like:</w:t>
      </w:r>
    </w:p>
    <w:p w14:paraId="7B25E0DE" w14:textId="3EFD78DD" w:rsidR="004E3D3D" w:rsidRDefault="009F58CC" w:rsidP="004E3D3D">
      <w:pPr>
        <w:pStyle w:val="Listtoplevel"/>
      </w:pPr>
      <w:r>
        <w:drawing>
          <wp:anchor distT="0" distB="0" distL="114300" distR="114300" simplePos="0" relativeHeight="252075008" behindDoc="0" locked="0" layoutInCell="1" allowOverlap="1" wp14:anchorId="1D12912D" wp14:editId="2D3483F8">
            <wp:simplePos x="0" y="0"/>
            <wp:positionH relativeFrom="column">
              <wp:posOffset>0</wp:posOffset>
            </wp:positionH>
            <wp:positionV relativeFrom="paragraph">
              <wp:posOffset>23005</wp:posOffset>
            </wp:positionV>
            <wp:extent cx="1620000" cy="1620000"/>
            <wp:effectExtent l="0" t="0" r="5715" b="5715"/>
            <wp:wrapNone/>
            <wp:docPr id="583769549" name="Picture 1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769549" name="Picture 1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F05">
        <w:t>theatres that do not have space for wheelchairs</w:t>
      </w:r>
    </w:p>
    <w:p w14:paraId="6D822A67" w14:textId="02BC0FB4" w:rsidR="006E716D" w:rsidRDefault="00090AC6" w:rsidP="004E3D3D">
      <w:pPr>
        <w:pStyle w:val="Listtoplevel"/>
      </w:pPr>
      <w:r>
        <w:t>art classes that cost a lot of money.</w:t>
      </w:r>
    </w:p>
    <w:p w14:paraId="0517C845" w14:textId="77777777" w:rsidR="00C242EF" w:rsidRDefault="00C242EF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bookmarkStart w:id="22" w:name="_Toc231300116"/>
      <w:r>
        <w:br w:type="page"/>
      </w:r>
    </w:p>
    <w:p w14:paraId="05E1F097" w14:textId="3370AFDF" w:rsidR="00326F75" w:rsidRDefault="00F2578C" w:rsidP="0073603B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81152" behindDoc="0" locked="0" layoutInCell="1" allowOverlap="1" wp14:anchorId="0C4CBFD7" wp14:editId="0DBB4559">
            <wp:simplePos x="0" y="0"/>
            <wp:positionH relativeFrom="column">
              <wp:posOffset>0</wp:posOffset>
            </wp:positionH>
            <wp:positionV relativeFrom="paragraph">
              <wp:posOffset>221470</wp:posOffset>
            </wp:positionV>
            <wp:extent cx="1439545" cy="1439545"/>
            <wp:effectExtent l="0" t="0" r="0" b="0"/>
            <wp:wrapNone/>
            <wp:docPr id="1062378875" name="Picture 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378875" name="Picture 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603B">
        <w:t>Goal 6</w:t>
      </w:r>
      <w:bookmarkEnd w:id="22"/>
    </w:p>
    <w:p w14:paraId="344A84E4" w14:textId="1328F710" w:rsidR="0073603B" w:rsidRDefault="00446AE1" w:rsidP="0073603B"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1" locked="0" layoutInCell="1" allowOverlap="1" wp14:anchorId="0ABD9B12" wp14:editId="5712248B">
                <wp:simplePos x="0" y="0"/>
                <wp:positionH relativeFrom="column">
                  <wp:align>right</wp:align>
                </wp:positionH>
                <wp:positionV relativeFrom="paragraph">
                  <wp:posOffset>280670</wp:posOffset>
                </wp:positionV>
                <wp:extent cx="3600000" cy="2160000"/>
                <wp:effectExtent l="0" t="0" r="0" b="0"/>
                <wp:wrapNone/>
                <wp:docPr id="78187575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60000"/>
                        </a:xfrm>
                        <a:prstGeom prst="rect">
                          <a:avLst/>
                        </a:prstGeom>
                        <a:solidFill>
                          <a:srgbClr val="E2B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29B38" id="Rectangle 4" o:spid="_x0000_s1026" style="position:absolute;margin-left:232.25pt;margin-top:22.1pt;width:283.45pt;height:170.1pt;z-index:-25138483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" fillcolor="#e2baf1" stroked="f" strokeweight="1pt"/>
            </w:pict>
          </mc:Fallback>
        </mc:AlternateContent>
      </w:r>
    </w:p>
    <w:p w14:paraId="03444FBF" w14:textId="11804A4E" w:rsidR="0073603B" w:rsidRDefault="0073603B" w:rsidP="0073603B">
      <w:r>
        <w:t xml:space="preserve">We </w:t>
      </w:r>
      <w:r w:rsidR="00C242EF">
        <w:t>are a trusted organisation that supports the arts / ngā toi Māori.</w:t>
      </w:r>
    </w:p>
    <w:p w14:paraId="580FE9F2" w14:textId="7DAF77B0" w:rsidR="00446AE1" w:rsidRDefault="00F2578C" w:rsidP="0073603B">
      <w:r>
        <w:rPr>
          <w:noProof/>
        </w:rPr>
        <w:drawing>
          <wp:anchor distT="0" distB="0" distL="114300" distR="114300" simplePos="0" relativeHeight="252076032" behindDoc="0" locked="0" layoutInCell="1" allowOverlap="1" wp14:anchorId="7B8960E1" wp14:editId="3C69AFC3">
            <wp:simplePos x="0" y="0"/>
            <wp:positionH relativeFrom="column">
              <wp:posOffset>0</wp:posOffset>
            </wp:positionH>
            <wp:positionV relativeFrom="paragraph">
              <wp:posOffset>231775</wp:posOffset>
            </wp:positionV>
            <wp:extent cx="1440000" cy="1440000"/>
            <wp:effectExtent l="0" t="0" r="0" b="0"/>
            <wp:wrapNone/>
            <wp:docPr id="1584877427" name="Picture 1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877427" name="Picture 1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98635B" w14:textId="77777777" w:rsidR="00446AE1" w:rsidRDefault="00446AE1" w:rsidP="0073603B"/>
    <w:p w14:paraId="444A5169" w14:textId="5729CAA9" w:rsidR="00446AE1" w:rsidRDefault="00C242EF" w:rsidP="0073603B">
      <w:r>
        <w:t>We make life better for people in Aotearoa New Zealand.</w:t>
      </w:r>
    </w:p>
    <w:p w14:paraId="0AEA459E" w14:textId="77777777" w:rsidR="0073603B" w:rsidRDefault="0073603B" w:rsidP="0073603B"/>
    <w:p w14:paraId="6221520B" w14:textId="0F7C743D" w:rsidR="0073603B" w:rsidRDefault="00011F4E" w:rsidP="0073603B">
      <w:r>
        <w:rPr>
          <w:noProof/>
        </w:rPr>
        <w:drawing>
          <wp:anchor distT="0" distB="0" distL="114300" distR="114300" simplePos="0" relativeHeight="252078080" behindDoc="0" locked="0" layoutInCell="1" allowOverlap="1" wp14:anchorId="0544F3FB" wp14:editId="51DEF8FF">
            <wp:simplePos x="0" y="0"/>
            <wp:positionH relativeFrom="column">
              <wp:posOffset>0</wp:posOffset>
            </wp:positionH>
            <wp:positionV relativeFrom="page">
              <wp:posOffset>4328940</wp:posOffset>
            </wp:positionV>
            <wp:extent cx="1439545" cy="1439545"/>
            <wp:effectExtent l="0" t="0" r="0" b="0"/>
            <wp:wrapNone/>
            <wp:docPr id="1739205563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35248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602404" w14:textId="11734DCD" w:rsidR="0073603B" w:rsidRDefault="007F1091" w:rsidP="0073603B">
      <w:r>
        <w:t>The priorities for this goal are to:</w:t>
      </w:r>
    </w:p>
    <w:p w14:paraId="075F30A6" w14:textId="14556DD9" w:rsidR="007F1091" w:rsidRDefault="007F1091" w:rsidP="007F1091">
      <w:pPr>
        <w:pStyle w:val="Listtoplevel"/>
      </w:pPr>
      <w:r>
        <w:t>have everything we need to:</w:t>
      </w:r>
    </w:p>
    <w:p w14:paraId="0F6112D8" w14:textId="2014EC9E" w:rsidR="007F1091" w:rsidRDefault="00D224E2" w:rsidP="007F1091">
      <w:pPr>
        <w:pStyle w:val="Listsecondlevel"/>
      </w:pPr>
      <w:r>
        <w:rPr>
          <w:noProof/>
        </w:rPr>
        <w:drawing>
          <wp:anchor distT="0" distB="0" distL="114300" distR="114300" simplePos="0" relativeHeight="252080128" behindDoc="0" locked="0" layoutInCell="1" allowOverlap="1" wp14:anchorId="6DEFEE13" wp14:editId="0F2B1749">
            <wp:simplePos x="0" y="0"/>
            <wp:positionH relativeFrom="column">
              <wp:posOffset>0</wp:posOffset>
            </wp:positionH>
            <wp:positionV relativeFrom="page">
              <wp:posOffset>5669971</wp:posOffset>
            </wp:positionV>
            <wp:extent cx="1439545" cy="1439545"/>
            <wp:effectExtent l="0" t="0" r="0" b="0"/>
            <wp:wrapNone/>
            <wp:docPr id="1880365054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483129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AF0">
        <w:t>meet our goals</w:t>
      </w:r>
    </w:p>
    <w:p w14:paraId="27B795DF" w14:textId="1D5EF3C5" w:rsidR="00CA6AF0" w:rsidRDefault="00CA6AF0" w:rsidP="00CA6AF0">
      <w:pPr>
        <w:pStyle w:val="Listparagraph2"/>
        <w:rPr>
          <w:lang w:eastAsia="en-US"/>
        </w:rPr>
      </w:pPr>
      <w:r>
        <w:rPr>
          <w:lang w:eastAsia="en-US"/>
        </w:rPr>
        <w:t>stick to our values</w:t>
      </w:r>
    </w:p>
    <w:p w14:paraId="2AED63C2" w14:textId="5DC62DBB" w:rsidR="00CA6AF0" w:rsidRDefault="005C2239" w:rsidP="00CA6AF0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2082176" behindDoc="0" locked="0" layoutInCell="1" allowOverlap="1" wp14:anchorId="5098AE5C" wp14:editId="62AE0276">
            <wp:simplePos x="0" y="0"/>
            <wp:positionH relativeFrom="column">
              <wp:posOffset>0</wp:posOffset>
            </wp:positionH>
            <wp:positionV relativeFrom="paragraph">
              <wp:posOffset>354185</wp:posOffset>
            </wp:positionV>
            <wp:extent cx="1440000" cy="1440000"/>
            <wp:effectExtent l="0" t="0" r="0" b="0"/>
            <wp:wrapNone/>
            <wp:docPr id="1419849325" name="Picture 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49325" name="Picture 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AF0">
        <w:rPr>
          <w:lang w:eastAsia="en-US"/>
        </w:rPr>
        <w:t>change when we need to</w:t>
      </w:r>
    </w:p>
    <w:p w14:paraId="51ADA5F5" w14:textId="01091DF1" w:rsidR="00CA6AF0" w:rsidRDefault="00CA6AF0" w:rsidP="00CA6AF0">
      <w:pPr>
        <w:pStyle w:val="Listtoplevel"/>
      </w:pPr>
      <w:r>
        <w:t>work to support the arts in lots of ways</w:t>
      </w:r>
      <w:r w:rsidR="001516BA">
        <w:t>.</w:t>
      </w:r>
    </w:p>
    <w:p w14:paraId="68F8E95C" w14:textId="6EA24FC9" w:rsidR="001516BA" w:rsidRDefault="001516BA">
      <w:pPr>
        <w:spacing w:line="240" w:lineRule="auto"/>
        <w:ind w:left="0"/>
      </w:pPr>
      <w:r>
        <w:br w:type="page"/>
      </w:r>
    </w:p>
    <w:p w14:paraId="0E546C89" w14:textId="461D5900" w:rsidR="001516BA" w:rsidRDefault="003D0171" w:rsidP="001516BA">
      <w:r>
        <w:rPr>
          <w:noProof/>
        </w:rPr>
        <w:lastRenderedPageBreak/>
        <w:drawing>
          <wp:anchor distT="0" distB="0" distL="114300" distR="114300" simplePos="0" relativeHeight="252083200" behindDoc="0" locked="0" layoutInCell="1" allowOverlap="1" wp14:anchorId="545F2E47" wp14:editId="1E21245D">
            <wp:simplePos x="0" y="0"/>
            <wp:positionH relativeFrom="column">
              <wp:posOffset>0</wp:posOffset>
            </wp:positionH>
            <wp:positionV relativeFrom="paragraph">
              <wp:posOffset>106825</wp:posOffset>
            </wp:positionV>
            <wp:extent cx="1439545" cy="1771015"/>
            <wp:effectExtent l="0" t="0" r="0" b="0"/>
            <wp:wrapNone/>
            <wp:docPr id="2100200855" name="Picture 1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200855" name="Picture 1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16BA">
        <w:t>More priorities for this goal are to:</w:t>
      </w:r>
    </w:p>
    <w:p w14:paraId="10F7BD62" w14:textId="34585961" w:rsidR="001516BA" w:rsidRDefault="001516BA" w:rsidP="001516BA">
      <w:pPr>
        <w:pStyle w:val="Listtoplevel"/>
      </w:pPr>
      <w:r>
        <w:t xml:space="preserve">speak up to </w:t>
      </w:r>
      <w:r w:rsidR="00D32AB2">
        <w:t>make sure</w:t>
      </w:r>
      <w:r>
        <w:t>:</w:t>
      </w:r>
    </w:p>
    <w:p w14:paraId="39EF6094" w14:textId="5CA2B1B9" w:rsidR="001516BA" w:rsidRDefault="00807281" w:rsidP="001516BA">
      <w:pPr>
        <w:pStyle w:val="Listsecondlevel"/>
      </w:pPr>
      <w:r>
        <w:t>people understand why the arts are important</w:t>
      </w:r>
    </w:p>
    <w:p w14:paraId="648026C2" w14:textId="545274C0" w:rsidR="00022A77" w:rsidRDefault="00EB7628" w:rsidP="00022A77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2084224" behindDoc="0" locked="0" layoutInCell="1" allowOverlap="1" wp14:anchorId="6CE01FF7" wp14:editId="74900F7E">
            <wp:simplePos x="0" y="0"/>
            <wp:positionH relativeFrom="column">
              <wp:posOffset>0</wp:posOffset>
            </wp:positionH>
            <wp:positionV relativeFrom="paragraph">
              <wp:posOffset>496570</wp:posOffset>
            </wp:positionV>
            <wp:extent cx="1620000" cy="1371600"/>
            <wp:effectExtent l="0" t="0" r="0" b="0"/>
            <wp:wrapNone/>
            <wp:docPr id="205797079" name="Picture 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97079" name="Picture 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2A77">
        <w:rPr>
          <w:lang w:eastAsia="en-US"/>
        </w:rPr>
        <w:t>the arts are treated</w:t>
      </w:r>
      <w:r w:rsidR="00807281">
        <w:rPr>
          <w:lang w:eastAsia="en-US"/>
        </w:rPr>
        <w:t xml:space="preserve"> well</w:t>
      </w:r>
    </w:p>
    <w:p w14:paraId="4E34007B" w14:textId="264722B5" w:rsidR="00022A77" w:rsidRPr="0062299D" w:rsidRDefault="00D32AB2" w:rsidP="00022A77">
      <w:pPr>
        <w:pStyle w:val="Listtoplevel"/>
        <w:rPr>
          <w:b/>
          <w:bCs/>
        </w:rPr>
      </w:pPr>
      <w:r>
        <w:t>m</w:t>
      </w:r>
      <w:r w:rsidR="00022A77">
        <w:t xml:space="preserve">ake all the things we do </w:t>
      </w:r>
      <w:r w:rsidR="00022A77" w:rsidRPr="0062299D">
        <w:rPr>
          <w:b/>
          <w:bCs/>
        </w:rPr>
        <w:t>accessible</w:t>
      </w:r>
      <w:r w:rsidR="0062299D">
        <w:rPr>
          <w:b/>
          <w:bCs/>
        </w:rPr>
        <w:t xml:space="preserve"> </w:t>
      </w:r>
      <w:r w:rsidR="0062299D">
        <w:t>for people who:</w:t>
      </w:r>
    </w:p>
    <w:p w14:paraId="10632CD5" w14:textId="70878539" w:rsidR="0062299D" w:rsidRDefault="00EB7628" w:rsidP="0062299D">
      <w:pPr>
        <w:pStyle w:val="Listsecondlevel"/>
      </w:pPr>
      <w:r>
        <w:rPr>
          <w:noProof/>
        </w:rPr>
        <w:drawing>
          <wp:anchor distT="0" distB="0" distL="114300" distR="114300" simplePos="0" relativeHeight="252085248" behindDoc="0" locked="0" layoutInCell="1" allowOverlap="1" wp14:anchorId="156EAE0E" wp14:editId="427420BA">
            <wp:simplePos x="0" y="0"/>
            <wp:positionH relativeFrom="column">
              <wp:posOffset>0</wp:posOffset>
            </wp:positionH>
            <wp:positionV relativeFrom="paragraph">
              <wp:posOffset>147175</wp:posOffset>
            </wp:positionV>
            <wp:extent cx="1439545" cy="1439545"/>
            <wp:effectExtent l="0" t="0" r="0" b="0"/>
            <wp:wrapNone/>
            <wp:docPr id="547075769" name="Picture 1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75769" name="Picture 1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2CA0">
        <w:t>work for us</w:t>
      </w:r>
    </w:p>
    <w:p w14:paraId="3AF09E0C" w14:textId="358C20C7" w:rsidR="00AC2CA0" w:rsidRDefault="00AC2CA0" w:rsidP="00AC2CA0">
      <w:pPr>
        <w:pStyle w:val="Listparagraph2"/>
        <w:rPr>
          <w:lang w:eastAsia="en-US"/>
        </w:rPr>
      </w:pPr>
      <w:r>
        <w:rPr>
          <w:lang w:eastAsia="en-US"/>
        </w:rPr>
        <w:t>need our support.</w:t>
      </w:r>
    </w:p>
    <w:p w14:paraId="0BA854F6" w14:textId="0244740C" w:rsidR="00AC2CA0" w:rsidRPr="00AC2CA0" w:rsidRDefault="00AC2CA0" w:rsidP="00AC2CA0"/>
    <w:p w14:paraId="4C0B83AC" w14:textId="7F34E691" w:rsidR="0073603B" w:rsidRDefault="00E47C1C" w:rsidP="0073603B">
      <w:r>
        <w:rPr>
          <w:noProof/>
        </w:rPr>
        <w:drawing>
          <wp:anchor distT="0" distB="0" distL="114300" distR="114300" simplePos="0" relativeHeight="252086272" behindDoc="0" locked="0" layoutInCell="1" allowOverlap="1" wp14:anchorId="4E3FCBA7" wp14:editId="6C8F49CD">
            <wp:simplePos x="0" y="0"/>
            <wp:positionH relativeFrom="column">
              <wp:posOffset>0</wp:posOffset>
            </wp:positionH>
            <wp:positionV relativeFrom="paragraph">
              <wp:posOffset>301480</wp:posOffset>
            </wp:positionV>
            <wp:extent cx="1619885" cy="1648460"/>
            <wp:effectExtent l="0" t="0" r="5715" b="2540"/>
            <wp:wrapNone/>
            <wp:docPr id="405120695" name="Picture 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120695" name="Picture 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7DE">
        <w:rPr>
          <w:noProof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783B2485" wp14:editId="0EDA9045">
                <wp:simplePos x="0" y="0"/>
                <wp:positionH relativeFrom="column">
                  <wp:align>right</wp:align>
                </wp:positionH>
                <wp:positionV relativeFrom="paragraph">
                  <wp:posOffset>288290</wp:posOffset>
                </wp:positionV>
                <wp:extent cx="3600000" cy="1123200"/>
                <wp:effectExtent l="0" t="0" r="0" b="0"/>
                <wp:wrapNone/>
                <wp:docPr id="101841806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232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AF341" id="Rectangle 4" o:spid="_x0000_s1026" style="position:absolute;margin-left:232.25pt;margin-top:22.7pt;width:283.45pt;height:88.45pt;z-index:-25138278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" fillcolor="#e7ce89" stroked="f" strokeweight="1pt"/>
            </w:pict>
          </mc:Fallback>
        </mc:AlternateContent>
      </w:r>
    </w:p>
    <w:p w14:paraId="073289DD" w14:textId="4B0A9D6C" w:rsidR="00285ABE" w:rsidRDefault="006646F8" w:rsidP="0073603B">
      <w:r w:rsidRPr="006646F8">
        <w:rPr>
          <w:b/>
          <w:bCs/>
        </w:rPr>
        <w:t>Accessible</w:t>
      </w:r>
      <w:r>
        <w:rPr>
          <w:b/>
          <w:bCs/>
        </w:rPr>
        <w:t xml:space="preserve"> </w:t>
      </w:r>
      <w:r w:rsidRPr="006646F8">
        <w:t xml:space="preserve">means that </w:t>
      </w:r>
      <w:r w:rsidR="00D32AB2">
        <w:t>everyone can</w:t>
      </w:r>
      <w:r>
        <w:t xml:space="preserve"> do the things</w:t>
      </w:r>
      <w:r w:rsidR="000C423B">
        <w:t xml:space="preserve"> they want / need </w:t>
      </w:r>
      <w:r w:rsidR="00D32AB2">
        <w:br/>
      </w:r>
      <w:r w:rsidR="000C423B">
        <w:t>to do.</w:t>
      </w:r>
    </w:p>
    <w:p w14:paraId="04C9F3F9" w14:textId="2459EAA2" w:rsidR="00512296" w:rsidRDefault="00512296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2D28CD5" w14:textId="09ED5013" w:rsidR="00512296" w:rsidRDefault="00A6227E" w:rsidP="00512296">
      <w:pPr>
        <w:pStyle w:val="Heading1"/>
      </w:pPr>
      <w:bookmarkStart w:id="23" w:name="_Our_waiata"/>
      <w:bookmarkStart w:id="24" w:name="_Toc231300117"/>
      <w:bookmarkEnd w:id="23"/>
      <w:r>
        <w:lastRenderedPageBreak/>
        <w:t>Our w</w:t>
      </w:r>
      <w:r w:rsidR="00512296">
        <w:t>aiata</w:t>
      </w:r>
      <w:bookmarkEnd w:id="24"/>
    </w:p>
    <w:p w14:paraId="7B130F9F" w14:textId="7B842B4F" w:rsidR="00512296" w:rsidRDefault="00512296" w:rsidP="00512296"/>
    <w:p w14:paraId="548C5C4A" w14:textId="187E6AF7" w:rsidR="00512296" w:rsidRDefault="0093336E" w:rsidP="00512296">
      <w:r>
        <w:rPr>
          <w:noProof/>
        </w:rPr>
        <w:drawing>
          <wp:anchor distT="0" distB="0" distL="114300" distR="114300" simplePos="0" relativeHeight="252092416" behindDoc="0" locked="0" layoutInCell="1" allowOverlap="1" wp14:anchorId="7A09F1E9" wp14:editId="6E2332EF">
            <wp:simplePos x="0" y="0"/>
            <wp:positionH relativeFrom="column">
              <wp:posOffset>0</wp:posOffset>
            </wp:positionH>
            <wp:positionV relativeFrom="paragraph">
              <wp:posOffset>156644</wp:posOffset>
            </wp:positionV>
            <wp:extent cx="1619885" cy="1219835"/>
            <wp:effectExtent l="0" t="0" r="5715" b="0"/>
            <wp:wrapNone/>
            <wp:docPr id="1312505767" name="Picture 1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505767" name="Picture 1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10D194" w14:textId="02B1FA36" w:rsidR="00512296" w:rsidRDefault="0062509B" w:rsidP="00512296">
      <w:r>
        <w:t>This waiata / song was written for us in 20</w:t>
      </w:r>
      <w:r w:rsidR="00E95C68">
        <w:t>19 by Kura Moeahu</w:t>
      </w:r>
      <w:r w:rsidR="0024136B">
        <w:t>.</w:t>
      </w:r>
    </w:p>
    <w:p w14:paraId="0CBB425A" w14:textId="3787D7D8" w:rsidR="0024136B" w:rsidRDefault="0024136B" w:rsidP="00512296"/>
    <w:p w14:paraId="567FC8BD" w14:textId="69BC8AF9" w:rsidR="0024136B" w:rsidRDefault="0024136B" w:rsidP="00512296"/>
    <w:p w14:paraId="0E820536" w14:textId="3ECF3475" w:rsidR="0024136B" w:rsidRDefault="0093336E" w:rsidP="00512296">
      <w:r>
        <w:rPr>
          <w:noProof/>
        </w:rPr>
        <w:drawing>
          <wp:anchor distT="0" distB="0" distL="114300" distR="114300" simplePos="0" relativeHeight="252088320" behindDoc="0" locked="0" layoutInCell="1" allowOverlap="1" wp14:anchorId="3DCCA1AD" wp14:editId="51975233">
            <wp:simplePos x="0" y="0"/>
            <wp:positionH relativeFrom="column">
              <wp:posOffset>0</wp:posOffset>
            </wp:positionH>
            <wp:positionV relativeFrom="paragraph">
              <wp:posOffset>86850</wp:posOffset>
            </wp:positionV>
            <wp:extent cx="1619885" cy="1619885"/>
            <wp:effectExtent l="0" t="0" r="0" b="5715"/>
            <wp:wrapNone/>
            <wp:docPr id="1862381550" name="Picture 1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381550" name="Picture 1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36B">
        <w:t>It is called</w:t>
      </w:r>
      <w:r w:rsidR="00FC3697">
        <w:t xml:space="preserve"> </w:t>
      </w:r>
      <w:r w:rsidR="00644C1C">
        <w:rPr>
          <w:b/>
          <w:bCs/>
        </w:rPr>
        <w:t>Tū Mai Rā</w:t>
      </w:r>
      <w:r w:rsidR="00385113">
        <w:rPr>
          <w:b/>
          <w:bCs/>
        </w:rPr>
        <w:t>, Toi Aotearoa</w:t>
      </w:r>
      <w:r w:rsidR="00385113">
        <w:t>.</w:t>
      </w:r>
    </w:p>
    <w:p w14:paraId="2CE5B64A" w14:textId="427287C4" w:rsidR="00385113" w:rsidRDefault="00385113" w:rsidP="00512296"/>
    <w:p w14:paraId="1D9CF5C7" w14:textId="192EDA4C" w:rsidR="00385113" w:rsidRDefault="003B4E95" w:rsidP="00512296">
      <w:r>
        <w:rPr>
          <w:noProof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49C5431E" wp14:editId="0BDE212C">
                <wp:simplePos x="0" y="0"/>
                <wp:positionH relativeFrom="column">
                  <wp:align>right</wp:align>
                </wp:positionH>
                <wp:positionV relativeFrom="paragraph">
                  <wp:posOffset>248285</wp:posOffset>
                </wp:positionV>
                <wp:extent cx="3600000" cy="1123200"/>
                <wp:effectExtent l="0" t="0" r="0" b="0"/>
                <wp:wrapNone/>
                <wp:docPr id="160477345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23200"/>
                        </a:xfrm>
                        <a:prstGeom prst="rect">
                          <a:avLst/>
                        </a:prstGeom>
                        <a:solidFill>
                          <a:srgbClr val="E7CE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5B9F61" id="Rectangle 4" o:spid="_x0000_s1026" style="position:absolute;margin-left:232.25pt;margin-top:19.55pt;width:283.45pt;height:88.45pt;z-index:-25138073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" fillcolor="#e7ce89" stroked="f" strokeweight="1pt"/>
            </w:pict>
          </mc:Fallback>
        </mc:AlternateContent>
      </w:r>
    </w:p>
    <w:p w14:paraId="3507EA48" w14:textId="353B29FD" w:rsidR="00385113" w:rsidRPr="00E531F1" w:rsidRDefault="00E531F1" w:rsidP="00512296">
      <w:r>
        <w:rPr>
          <w:b/>
          <w:bCs/>
        </w:rPr>
        <w:t>Tū Mai Rā, Toi Aotearoa</w:t>
      </w:r>
      <w:r>
        <w:t xml:space="preserve"> </w:t>
      </w:r>
      <w:r w:rsidR="00385113">
        <w:t>means</w:t>
      </w:r>
      <w:r w:rsidR="00B2384F">
        <w:t xml:space="preserve"> </w:t>
      </w:r>
      <w:r w:rsidR="001037E3" w:rsidRPr="001037E3">
        <w:rPr>
          <w:b/>
          <w:bCs/>
        </w:rPr>
        <w:t>S</w:t>
      </w:r>
      <w:r w:rsidRPr="001037E3">
        <w:rPr>
          <w:b/>
          <w:bCs/>
        </w:rPr>
        <w:t xml:space="preserve">tand </w:t>
      </w:r>
      <w:r w:rsidR="001037E3" w:rsidRPr="001037E3">
        <w:rPr>
          <w:b/>
          <w:bCs/>
        </w:rPr>
        <w:t>P</w:t>
      </w:r>
      <w:r w:rsidRPr="001037E3">
        <w:rPr>
          <w:b/>
          <w:bCs/>
        </w:rPr>
        <w:t>roudly</w:t>
      </w:r>
      <w:r w:rsidR="00734087">
        <w:rPr>
          <w:b/>
          <w:bCs/>
        </w:rPr>
        <w:t>,</w:t>
      </w:r>
      <w:r w:rsidR="001037E3" w:rsidRPr="001037E3">
        <w:rPr>
          <w:b/>
          <w:bCs/>
        </w:rPr>
        <w:t xml:space="preserve"> Creative New Zealand</w:t>
      </w:r>
      <w:r w:rsidR="001037E3">
        <w:t>.</w:t>
      </w:r>
    </w:p>
    <w:p w14:paraId="2D046B87" w14:textId="3694C57B" w:rsidR="00512296" w:rsidRDefault="00512296" w:rsidP="00512296"/>
    <w:p w14:paraId="4EE15F70" w14:textId="4096C2CF" w:rsidR="00512296" w:rsidRDefault="000E7899" w:rsidP="00512296">
      <w:r>
        <w:rPr>
          <w:noProof/>
        </w:rPr>
        <w:drawing>
          <wp:anchor distT="0" distB="0" distL="114300" distR="114300" simplePos="0" relativeHeight="252090368" behindDoc="0" locked="0" layoutInCell="1" allowOverlap="1" wp14:anchorId="61C5E1CB" wp14:editId="3DA27276">
            <wp:simplePos x="0" y="0"/>
            <wp:positionH relativeFrom="column">
              <wp:posOffset>0</wp:posOffset>
            </wp:positionH>
            <wp:positionV relativeFrom="page">
              <wp:posOffset>6159355</wp:posOffset>
            </wp:positionV>
            <wp:extent cx="1439545" cy="2037080"/>
            <wp:effectExtent l="0" t="0" r="0" b="0"/>
            <wp:wrapNone/>
            <wp:docPr id="100285403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8236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18916F" w14:textId="30255E07" w:rsidR="00512296" w:rsidRDefault="0016662C" w:rsidP="00512296">
      <w:r>
        <w:t xml:space="preserve">We have given the name of this waiata </w:t>
      </w:r>
      <w:r w:rsidR="002E01AB">
        <w:t>to the strategy.</w:t>
      </w:r>
    </w:p>
    <w:p w14:paraId="680E7BF1" w14:textId="47418BBE" w:rsidR="008C7B40" w:rsidRDefault="008C7B40" w:rsidP="00D57BCE"/>
    <w:p w14:paraId="6A1E2B63" w14:textId="6AB2B013" w:rsidR="00D57BCE" w:rsidRDefault="00D57BCE" w:rsidP="00D57BCE"/>
    <w:p w14:paraId="02B993CF" w14:textId="2F625EAC" w:rsidR="000E7899" w:rsidRDefault="000E7899">
      <w:pPr>
        <w:spacing w:line="240" w:lineRule="auto"/>
        <w:ind w:left="0"/>
      </w:pPr>
      <w:r>
        <w:br w:type="page"/>
      </w:r>
    </w:p>
    <w:p w14:paraId="2F86B1A8" w14:textId="5A3F89F6" w:rsidR="005F0928" w:rsidRDefault="0093336E" w:rsidP="00512296">
      <w:r>
        <w:rPr>
          <w:noProof/>
        </w:rPr>
        <w:lastRenderedPageBreak/>
        <w:drawing>
          <wp:anchor distT="0" distB="0" distL="114300" distR="114300" simplePos="0" relativeHeight="252087296" behindDoc="0" locked="0" layoutInCell="1" allowOverlap="1" wp14:anchorId="138091F1" wp14:editId="62C1E1A2">
            <wp:simplePos x="0" y="0"/>
            <wp:positionH relativeFrom="column">
              <wp:posOffset>0</wp:posOffset>
            </wp:positionH>
            <wp:positionV relativeFrom="paragraph">
              <wp:posOffset>-268951</wp:posOffset>
            </wp:positionV>
            <wp:extent cx="1440000" cy="1440000"/>
            <wp:effectExtent l="0" t="0" r="0" b="0"/>
            <wp:wrapNone/>
            <wp:docPr id="1582818660" name="Picture 1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818660" name="Picture 1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0867">
        <w:t>Our waiata say</w:t>
      </w:r>
      <w:r w:rsidR="00FD660D">
        <w:t>s</w:t>
      </w:r>
      <w:r w:rsidR="006B0867">
        <w:t xml:space="preserve"> that </w:t>
      </w:r>
      <w:r w:rsidR="001032CB">
        <w:t>as we move into the future we should:</w:t>
      </w:r>
    </w:p>
    <w:p w14:paraId="5B526C86" w14:textId="3032B18D" w:rsidR="001032CB" w:rsidRDefault="001032CB" w:rsidP="001032CB">
      <w:pPr>
        <w:pStyle w:val="Listtoplevel"/>
        <w:spacing w:line="312" w:lineRule="auto"/>
      </w:pPr>
      <w:r>
        <w:t>stand strong</w:t>
      </w:r>
    </w:p>
    <w:p w14:paraId="1D3BF976" w14:textId="23D22C0A" w:rsidR="001032CB" w:rsidRDefault="001032CB" w:rsidP="001032CB">
      <w:pPr>
        <w:pStyle w:val="Listtoplevel"/>
        <w:spacing w:line="312" w:lineRule="auto"/>
      </w:pPr>
      <w:r>
        <w:drawing>
          <wp:anchor distT="0" distB="0" distL="114300" distR="114300" simplePos="0" relativeHeight="252186624" behindDoc="0" locked="0" layoutInCell="1" allowOverlap="1" wp14:anchorId="5808269E" wp14:editId="12A07FC8">
            <wp:simplePos x="0" y="0"/>
            <wp:positionH relativeFrom="column">
              <wp:posOffset>0</wp:posOffset>
            </wp:positionH>
            <wp:positionV relativeFrom="paragraph">
              <wp:posOffset>53467</wp:posOffset>
            </wp:positionV>
            <wp:extent cx="1439545" cy="1439545"/>
            <wp:effectExtent l="0" t="0" r="0" b="0"/>
            <wp:wrapNone/>
            <wp:docPr id="446168373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68373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 proud.</w:t>
      </w:r>
    </w:p>
    <w:p w14:paraId="3C4B40EC" w14:textId="29C2FF76" w:rsidR="006B0867" w:rsidRDefault="006B0867" w:rsidP="001032CB">
      <w:pPr>
        <w:spacing w:line="312" w:lineRule="auto"/>
      </w:pPr>
    </w:p>
    <w:p w14:paraId="44403692" w14:textId="2668FFD8" w:rsidR="00DF4011" w:rsidRDefault="00DF4011" w:rsidP="001032CB">
      <w:pPr>
        <w:spacing w:line="312" w:lineRule="auto"/>
      </w:pPr>
    </w:p>
    <w:p w14:paraId="46788011" w14:textId="6F48086F" w:rsidR="001032CB" w:rsidRDefault="00DF4011" w:rsidP="00512296">
      <w:r>
        <w:t>It says we should</w:t>
      </w:r>
      <w:r w:rsidR="001032CB">
        <w:t>:</w:t>
      </w:r>
    </w:p>
    <w:p w14:paraId="1F1048F0" w14:textId="2FAD474D" w:rsidR="001032CB" w:rsidRDefault="001032CB" w:rsidP="001032CB">
      <w:pPr>
        <w:pStyle w:val="Listtoplevel"/>
        <w:spacing w:line="312" w:lineRule="auto"/>
      </w:pPr>
      <w:r>
        <w:drawing>
          <wp:anchor distT="0" distB="0" distL="114300" distR="114300" simplePos="0" relativeHeight="252094464" behindDoc="0" locked="0" layoutInCell="1" allowOverlap="1" wp14:anchorId="18BCCEB3" wp14:editId="102F220B">
            <wp:simplePos x="0" y="0"/>
            <wp:positionH relativeFrom="column">
              <wp:posOffset>0</wp:posOffset>
            </wp:positionH>
            <wp:positionV relativeFrom="page">
              <wp:posOffset>4301363</wp:posOffset>
            </wp:positionV>
            <wp:extent cx="1439545" cy="1439545"/>
            <wp:effectExtent l="0" t="0" r="0" b="0"/>
            <wp:wrapNone/>
            <wp:docPr id="860249154" name="Picture 1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49154" name="Picture 1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4011">
        <w:t>lead the way</w:t>
      </w:r>
      <w:r w:rsidR="00C40545">
        <w:t xml:space="preserve"> for the communities we work with</w:t>
      </w:r>
    </w:p>
    <w:p w14:paraId="69173CED" w14:textId="5A572213" w:rsidR="001032CB" w:rsidRDefault="001032CB" w:rsidP="001032CB">
      <w:pPr>
        <w:pStyle w:val="Listtoplevel"/>
        <w:spacing w:line="312" w:lineRule="auto"/>
      </w:pPr>
      <w:r>
        <w:t>share our stories</w:t>
      </w:r>
    </w:p>
    <w:p w14:paraId="694B6368" w14:textId="68E9046C" w:rsidR="00DF4011" w:rsidRDefault="001032CB" w:rsidP="001032CB">
      <w:pPr>
        <w:pStyle w:val="Listtoplevel"/>
        <w:spacing w:line="312" w:lineRule="auto"/>
      </w:pPr>
      <w:r>
        <w:t>support communities to grow</w:t>
      </w:r>
      <w:r w:rsidR="00C40545">
        <w:t>.</w:t>
      </w:r>
    </w:p>
    <w:p w14:paraId="79CA4EE9" w14:textId="1CB57CC6" w:rsidR="00C40545" w:rsidRDefault="003646E1" w:rsidP="001032CB">
      <w:pPr>
        <w:spacing w:line="312" w:lineRule="auto"/>
      </w:pPr>
      <w:r>
        <w:rPr>
          <w:noProof/>
        </w:rPr>
        <w:drawing>
          <wp:anchor distT="0" distB="0" distL="114300" distR="114300" simplePos="0" relativeHeight="252188672" behindDoc="0" locked="0" layoutInCell="1" allowOverlap="1" wp14:anchorId="41049799" wp14:editId="49ADE9C1">
            <wp:simplePos x="0" y="0"/>
            <wp:positionH relativeFrom="column">
              <wp:posOffset>0</wp:posOffset>
            </wp:positionH>
            <wp:positionV relativeFrom="paragraph">
              <wp:posOffset>96012</wp:posOffset>
            </wp:positionV>
            <wp:extent cx="1439545" cy="1439545"/>
            <wp:effectExtent l="0" t="0" r="0" b="0"/>
            <wp:wrapNone/>
            <wp:docPr id="8611884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1884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DBEA7A" w14:textId="40447125" w:rsidR="001032CB" w:rsidRDefault="001032CB" w:rsidP="001032CB">
      <w:pPr>
        <w:spacing w:line="312" w:lineRule="auto"/>
      </w:pPr>
    </w:p>
    <w:p w14:paraId="3CDE7878" w14:textId="190DC9D3" w:rsidR="001032CB" w:rsidRDefault="001032CB" w:rsidP="00512296">
      <w:r>
        <w:t>It also says we should stay:</w:t>
      </w:r>
    </w:p>
    <w:p w14:paraId="0AA433DD" w14:textId="66875D19" w:rsidR="001032CB" w:rsidRDefault="001032CB" w:rsidP="001032CB">
      <w:pPr>
        <w:pStyle w:val="Listtoplevel"/>
        <w:spacing w:line="312" w:lineRule="auto"/>
      </w:pPr>
      <w:r>
        <w:t>balanced</w:t>
      </w:r>
    </w:p>
    <w:p w14:paraId="392B945B" w14:textId="3F71F28F" w:rsidR="001032CB" w:rsidRDefault="001032CB" w:rsidP="001032CB">
      <w:pPr>
        <w:pStyle w:val="Listtoplevel"/>
        <w:spacing w:line="312" w:lineRule="auto"/>
      </w:pPr>
      <w:r>
        <w:drawing>
          <wp:anchor distT="0" distB="0" distL="114300" distR="114300" simplePos="0" relativeHeight="252187648" behindDoc="0" locked="0" layoutInCell="1" allowOverlap="1" wp14:anchorId="22B84649" wp14:editId="0178CEC1">
            <wp:simplePos x="0" y="0"/>
            <wp:positionH relativeFrom="column">
              <wp:posOffset>0</wp:posOffset>
            </wp:positionH>
            <wp:positionV relativeFrom="paragraph">
              <wp:posOffset>236728</wp:posOffset>
            </wp:positionV>
            <wp:extent cx="1619885" cy="1619885"/>
            <wp:effectExtent l="0" t="0" r="0" b="5715"/>
            <wp:wrapNone/>
            <wp:docPr id="1867982816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82816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nnected to:</w:t>
      </w:r>
    </w:p>
    <w:p w14:paraId="1B6B61D3" w14:textId="04AEE959" w:rsidR="001032CB" w:rsidRDefault="001032CB" w:rsidP="001032CB">
      <w:pPr>
        <w:pStyle w:val="Listsecondlevel"/>
        <w:spacing w:line="312" w:lineRule="auto"/>
      </w:pPr>
      <w:r>
        <w:t>people</w:t>
      </w:r>
    </w:p>
    <w:p w14:paraId="788A5EC5" w14:textId="657D2090" w:rsidR="001032CB" w:rsidRPr="001032CB" w:rsidRDefault="001032CB" w:rsidP="001032CB">
      <w:pPr>
        <w:pStyle w:val="Listparagraph2"/>
        <w:spacing w:line="312" w:lineRule="auto"/>
        <w:rPr>
          <w:lang w:eastAsia="en-US"/>
        </w:rPr>
      </w:pPr>
      <w:r>
        <w:rPr>
          <w:lang w:eastAsia="en-US"/>
        </w:rPr>
        <w:t>the land.</w:t>
      </w:r>
    </w:p>
    <w:p w14:paraId="6E9CA3DF" w14:textId="3FECA140" w:rsidR="00883EDC" w:rsidRDefault="00883EDC">
      <w:pPr>
        <w:spacing w:line="240" w:lineRule="auto"/>
        <w:ind w:left="0"/>
      </w:pPr>
      <w:r>
        <w:br w:type="page"/>
      </w:r>
    </w:p>
    <w:p w14:paraId="78D35C42" w14:textId="1C2A3728" w:rsidR="00982852" w:rsidRDefault="00D036F3" w:rsidP="0089100C">
      <w:pPr>
        <w:pStyle w:val="Heading2"/>
      </w:pPr>
      <w:bookmarkStart w:id="25" w:name="_Toc231300118"/>
      <w:r>
        <w:rPr>
          <w:noProof/>
        </w:rPr>
        <w:lastRenderedPageBreak/>
        <w:drawing>
          <wp:anchor distT="0" distB="0" distL="114300" distR="114300" simplePos="0" relativeHeight="252095488" behindDoc="0" locked="0" layoutInCell="1" allowOverlap="1" wp14:anchorId="3C1F1A39" wp14:editId="0B009500">
            <wp:simplePos x="0" y="0"/>
            <wp:positionH relativeFrom="column">
              <wp:posOffset>0</wp:posOffset>
            </wp:positionH>
            <wp:positionV relativeFrom="paragraph">
              <wp:posOffset>-31260</wp:posOffset>
            </wp:positionV>
            <wp:extent cx="1439545" cy="1925955"/>
            <wp:effectExtent l="0" t="0" r="0" b="4445"/>
            <wp:wrapNone/>
            <wp:docPr id="1220054916" name="Picture 1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054916" name="Picture 1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136">
        <w:rPr>
          <w:noProof/>
        </w:rPr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1537051E" wp14:editId="56629B96">
                <wp:simplePos x="0" y="0"/>
                <wp:positionH relativeFrom="column">
                  <wp:posOffset>2128520</wp:posOffset>
                </wp:positionH>
                <wp:positionV relativeFrom="paragraph">
                  <wp:posOffset>-149475</wp:posOffset>
                </wp:positionV>
                <wp:extent cx="3600000" cy="8811666"/>
                <wp:effectExtent l="0" t="0" r="0" b="2540"/>
                <wp:wrapNone/>
                <wp:docPr id="195934055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811666"/>
                        </a:xfrm>
                        <a:prstGeom prst="rect">
                          <a:avLst/>
                        </a:prstGeom>
                        <a:solidFill>
                          <a:srgbClr val="D1E7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9BD258" id="Rectangle 4" o:spid="_x0000_s1026" style="position:absolute;margin-left:167.6pt;margin-top:-11.75pt;width:283.45pt;height:693.85pt;z-index:-25137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" fillcolor="#d1e789" stroked="f" strokeweight="1pt"/>
            </w:pict>
          </mc:Fallback>
        </mc:AlternateContent>
      </w:r>
      <w:r w:rsidR="0089100C">
        <w:t>Tū Mai Rā, Toi Aotearoa</w:t>
      </w:r>
      <w:bookmarkEnd w:id="25"/>
    </w:p>
    <w:p w14:paraId="63109DFE" w14:textId="201DD1DE" w:rsidR="00982852" w:rsidRDefault="00982852" w:rsidP="0089100C">
      <w:pPr>
        <w:spacing w:line="312" w:lineRule="auto"/>
      </w:pPr>
    </w:p>
    <w:p w14:paraId="2DF24C7E" w14:textId="1202A4C4" w:rsidR="00982852" w:rsidRDefault="00982852" w:rsidP="0089100C">
      <w:pPr>
        <w:spacing w:line="312" w:lineRule="auto"/>
      </w:pPr>
      <w:r w:rsidRPr="00D00A27">
        <w:t>Tū mai rā, Toi Aotearoa</w:t>
      </w:r>
    </w:p>
    <w:p w14:paraId="21C0013C" w14:textId="34E3F199" w:rsidR="0089100C" w:rsidRPr="00D00A27" w:rsidRDefault="0089100C" w:rsidP="0089100C">
      <w:pPr>
        <w:spacing w:line="312" w:lineRule="auto"/>
      </w:pPr>
    </w:p>
    <w:p w14:paraId="436D5AE9" w14:textId="232D14E5" w:rsidR="00982852" w:rsidRDefault="00982852" w:rsidP="0089100C">
      <w:pPr>
        <w:spacing w:line="312" w:lineRule="auto"/>
      </w:pPr>
      <w:r w:rsidRPr="00D00A27">
        <w:t>ki te ao hurihuri,</w:t>
      </w:r>
    </w:p>
    <w:p w14:paraId="2C9F23DE" w14:textId="030711F6" w:rsidR="0089100C" w:rsidRPr="00D00A27" w:rsidRDefault="0089100C" w:rsidP="0089100C">
      <w:pPr>
        <w:spacing w:line="312" w:lineRule="auto"/>
      </w:pPr>
    </w:p>
    <w:p w14:paraId="55456E04" w14:textId="1D1EB3D0" w:rsidR="00982852" w:rsidRDefault="00982852" w:rsidP="0089100C">
      <w:pPr>
        <w:spacing w:line="312" w:lineRule="auto"/>
      </w:pPr>
      <w:r w:rsidRPr="00D00A27">
        <w:t>hahana atu,</w:t>
      </w:r>
    </w:p>
    <w:p w14:paraId="728EB713" w14:textId="6A7F4BC9" w:rsidR="0089100C" w:rsidRPr="00D00A27" w:rsidRDefault="0071414C" w:rsidP="0089100C">
      <w:pPr>
        <w:spacing w:line="312" w:lineRule="auto"/>
      </w:pPr>
      <w:r>
        <w:rPr>
          <w:noProof/>
        </w:rPr>
        <w:drawing>
          <wp:anchor distT="0" distB="0" distL="114300" distR="114300" simplePos="0" relativeHeight="252097536" behindDoc="0" locked="0" layoutInCell="1" allowOverlap="1" wp14:anchorId="1B99A1DD" wp14:editId="69D08EBC">
            <wp:simplePos x="0" y="0"/>
            <wp:positionH relativeFrom="column">
              <wp:posOffset>0</wp:posOffset>
            </wp:positionH>
            <wp:positionV relativeFrom="page">
              <wp:posOffset>3148820</wp:posOffset>
            </wp:positionV>
            <wp:extent cx="1320800" cy="1979930"/>
            <wp:effectExtent l="0" t="0" r="0" b="1270"/>
            <wp:wrapNone/>
            <wp:docPr id="506826668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234640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9A7355" w14:textId="080BC950" w:rsidR="00982852" w:rsidRDefault="00982852" w:rsidP="0089100C">
      <w:pPr>
        <w:spacing w:line="312" w:lineRule="auto"/>
      </w:pPr>
      <w:r w:rsidRPr="00D00A27">
        <w:t>whakaniko tōku whare kōrero.</w:t>
      </w:r>
    </w:p>
    <w:p w14:paraId="22709EB6" w14:textId="77D413BE" w:rsidR="0089100C" w:rsidRPr="00D00A27" w:rsidRDefault="0089100C" w:rsidP="0089100C">
      <w:pPr>
        <w:spacing w:line="312" w:lineRule="auto"/>
      </w:pPr>
    </w:p>
    <w:p w14:paraId="37476297" w14:textId="2CB1D96F" w:rsidR="00982852" w:rsidRDefault="00982852" w:rsidP="0089100C">
      <w:pPr>
        <w:spacing w:line="312" w:lineRule="auto"/>
      </w:pPr>
      <w:r w:rsidRPr="00D00A27">
        <w:t>Ko Tāne manahau</w:t>
      </w:r>
    </w:p>
    <w:p w14:paraId="7D54467A" w14:textId="1E717DA5" w:rsidR="0089100C" w:rsidRPr="00D00A27" w:rsidRDefault="0089100C" w:rsidP="0089100C">
      <w:pPr>
        <w:spacing w:line="312" w:lineRule="auto"/>
      </w:pPr>
    </w:p>
    <w:p w14:paraId="489E051C" w14:textId="1F2C99DF" w:rsidR="00982852" w:rsidRDefault="00982852" w:rsidP="0089100C">
      <w:pPr>
        <w:spacing w:line="312" w:lineRule="auto"/>
      </w:pPr>
      <w:r w:rsidRPr="00D00A27">
        <w:t>i te kete aronui,</w:t>
      </w:r>
    </w:p>
    <w:p w14:paraId="70DC3D4F" w14:textId="1EE7B608" w:rsidR="0089100C" w:rsidRPr="00D00A27" w:rsidRDefault="0089100C" w:rsidP="0089100C">
      <w:pPr>
        <w:spacing w:line="312" w:lineRule="auto"/>
      </w:pPr>
    </w:p>
    <w:p w14:paraId="7136DD3C" w14:textId="2138AD2F" w:rsidR="00982852" w:rsidRDefault="00C93CDA" w:rsidP="0089100C">
      <w:pPr>
        <w:spacing w:line="312" w:lineRule="auto"/>
      </w:pPr>
      <w:r>
        <w:rPr>
          <w:noProof/>
        </w:rPr>
        <w:drawing>
          <wp:anchor distT="0" distB="0" distL="114300" distR="114300" simplePos="0" relativeHeight="252099584" behindDoc="0" locked="0" layoutInCell="1" allowOverlap="1" wp14:anchorId="39C66F72" wp14:editId="6363E3BC">
            <wp:simplePos x="0" y="0"/>
            <wp:positionH relativeFrom="column">
              <wp:posOffset>0</wp:posOffset>
            </wp:positionH>
            <wp:positionV relativeFrom="page">
              <wp:posOffset>5288135</wp:posOffset>
            </wp:positionV>
            <wp:extent cx="1439545" cy="1439545"/>
            <wp:effectExtent l="0" t="0" r="0" b="0"/>
            <wp:wrapNone/>
            <wp:docPr id="1846338976" name="Picture 1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49154" name="Picture 1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2852" w:rsidRPr="00D00A27">
        <w:t>whātoro te whanaketanga</w:t>
      </w:r>
    </w:p>
    <w:p w14:paraId="5A530515" w14:textId="082EAD8D" w:rsidR="0089100C" w:rsidRPr="00D00A27" w:rsidRDefault="0089100C" w:rsidP="0089100C">
      <w:pPr>
        <w:spacing w:line="312" w:lineRule="auto"/>
      </w:pPr>
    </w:p>
    <w:p w14:paraId="60D22D5F" w14:textId="4E71F05C" w:rsidR="00982852" w:rsidRDefault="00982852" w:rsidP="0089100C">
      <w:pPr>
        <w:spacing w:line="312" w:lineRule="auto"/>
      </w:pPr>
      <w:r w:rsidRPr="00D00A27">
        <w:t>ki te hononga tīpuna.</w:t>
      </w:r>
    </w:p>
    <w:p w14:paraId="42AAE61E" w14:textId="732AA886" w:rsidR="0089100C" w:rsidRPr="00D00A27" w:rsidRDefault="0089100C" w:rsidP="0089100C">
      <w:pPr>
        <w:spacing w:line="312" w:lineRule="auto"/>
      </w:pPr>
    </w:p>
    <w:p w14:paraId="7A2388F9" w14:textId="433FE4EA" w:rsidR="00982852" w:rsidRDefault="00982852" w:rsidP="0089100C">
      <w:pPr>
        <w:spacing w:line="312" w:lineRule="auto"/>
      </w:pPr>
      <w:r w:rsidRPr="00D00A27">
        <w:t>Uruuru ki te māiatanga</w:t>
      </w:r>
    </w:p>
    <w:p w14:paraId="2021223E" w14:textId="6E72D8A7" w:rsidR="0089100C" w:rsidRPr="00D00A27" w:rsidRDefault="0089100C" w:rsidP="0089100C">
      <w:pPr>
        <w:spacing w:line="312" w:lineRule="auto"/>
      </w:pPr>
    </w:p>
    <w:p w14:paraId="404AB523" w14:textId="7DA4D490" w:rsidR="00982852" w:rsidRDefault="00982852" w:rsidP="0089100C">
      <w:pPr>
        <w:spacing w:line="312" w:lineRule="auto"/>
      </w:pPr>
      <w:r w:rsidRPr="00D00A27">
        <w:t>mō ngā hapori,</w:t>
      </w:r>
    </w:p>
    <w:p w14:paraId="4503DC5A" w14:textId="377B8F99" w:rsidR="0089100C" w:rsidRPr="00D00A27" w:rsidRDefault="00383D13" w:rsidP="0089100C">
      <w:pPr>
        <w:spacing w:line="312" w:lineRule="auto"/>
      </w:pPr>
      <w:r>
        <w:rPr>
          <w:noProof/>
        </w:rPr>
        <w:drawing>
          <wp:anchor distT="0" distB="0" distL="114300" distR="114300" simplePos="0" relativeHeight="252100608" behindDoc="0" locked="0" layoutInCell="1" allowOverlap="1" wp14:anchorId="1B478B61" wp14:editId="5EF29E38">
            <wp:simplePos x="0" y="0"/>
            <wp:positionH relativeFrom="column">
              <wp:posOffset>0</wp:posOffset>
            </wp:positionH>
            <wp:positionV relativeFrom="page">
              <wp:posOffset>7398586</wp:posOffset>
            </wp:positionV>
            <wp:extent cx="1619885" cy="1619885"/>
            <wp:effectExtent l="0" t="0" r="5715" b="5715"/>
            <wp:wrapNone/>
            <wp:docPr id="727860844" name="Picture 1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860844" name="Picture 1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13E326" w14:textId="77777777" w:rsidR="00982852" w:rsidRDefault="00982852" w:rsidP="0089100C">
      <w:pPr>
        <w:spacing w:line="312" w:lineRule="auto"/>
      </w:pPr>
      <w:r w:rsidRPr="00D00A27">
        <w:t>whakamaua, whakamaua kia tina</w:t>
      </w:r>
    </w:p>
    <w:p w14:paraId="097A387D" w14:textId="77777777" w:rsidR="0089100C" w:rsidRPr="00D00A27" w:rsidRDefault="0089100C" w:rsidP="0089100C">
      <w:pPr>
        <w:spacing w:line="312" w:lineRule="auto"/>
      </w:pPr>
    </w:p>
    <w:p w14:paraId="7C2F255E" w14:textId="0BC89100" w:rsidR="00982852" w:rsidRDefault="00982852" w:rsidP="0037025D">
      <w:pPr>
        <w:spacing w:line="312" w:lineRule="auto"/>
      </w:pPr>
      <w:r w:rsidRPr="00D00A27">
        <w:t>i ngā whakaritenga,</w:t>
      </w:r>
      <w:r w:rsidR="0037025D">
        <w:t xml:space="preserve"> </w:t>
      </w:r>
      <w:r w:rsidRPr="00D00A27">
        <w:t>te āwhina me te akina,</w:t>
      </w:r>
    </w:p>
    <w:p w14:paraId="1541585F" w14:textId="77777777" w:rsidR="0089100C" w:rsidRPr="00D00A27" w:rsidRDefault="0089100C" w:rsidP="0089100C">
      <w:pPr>
        <w:spacing w:line="312" w:lineRule="auto"/>
      </w:pPr>
    </w:p>
    <w:p w14:paraId="37B98554" w14:textId="77777777" w:rsidR="00982852" w:rsidRDefault="00982852" w:rsidP="0089100C">
      <w:pPr>
        <w:spacing w:line="312" w:lineRule="auto"/>
      </w:pPr>
      <w:r w:rsidRPr="00D00A27">
        <w:t>ki te hononga, hononga whenua</w:t>
      </w:r>
      <w:r>
        <w:t>.</w:t>
      </w:r>
    </w:p>
    <w:p w14:paraId="73556F2A" w14:textId="19BBC55C" w:rsidR="0089100C" w:rsidRDefault="0089100C">
      <w:pPr>
        <w:spacing w:line="240" w:lineRule="auto"/>
        <w:ind w:left="0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br w:type="page"/>
      </w:r>
    </w:p>
    <w:p w14:paraId="633CBCDB" w14:textId="26E6D3C0" w:rsidR="00982852" w:rsidRDefault="00AC2B4A" w:rsidP="00545996">
      <w:r>
        <w:rPr>
          <w:noProof/>
        </w:rPr>
        <w:lastRenderedPageBreak/>
        <w:drawing>
          <wp:anchor distT="0" distB="0" distL="114300" distR="114300" simplePos="0" relativeHeight="252102656" behindDoc="0" locked="0" layoutInCell="1" allowOverlap="1" wp14:anchorId="0603EFEA" wp14:editId="086625F6">
            <wp:simplePos x="0" y="0"/>
            <wp:positionH relativeFrom="column">
              <wp:posOffset>0</wp:posOffset>
            </wp:positionH>
            <wp:positionV relativeFrom="paragraph">
              <wp:posOffset>-34435</wp:posOffset>
            </wp:positionV>
            <wp:extent cx="1619885" cy="1619885"/>
            <wp:effectExtent l="0" t="0" r="0" b="5715"/>
            <wp:wrapNone/>
            <wp:docPr id="1256127656" name="Picture 1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381550" name="Picture 1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2920">
        <w:rPr>
          <w:noProof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4EBDDCFD" wp14:editId="1FF7ACED">
                <wp:simplePos x="0" y="0"/>
                <wp:positionH relativeFrom="column">
                  <wp:posOffset>2131695</wp:posOffset>
                </wp:positionH>
                <wp:positionV relativeFrom="paragraph">
                  <wp:posOffset>-87380</wp:posOffset>
                </wp:positionV>
                <wp:extent cx="3600000" cy="8139600"/>
                <wp:effectExtent l="0" t="0" r="0" b="1270"/>
                <wp:wrapNone/>
                <wp:docPr id="78037010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139600"/>
                        </a:xfrm>
                        <a:prstGeom prst="rect">
                          <a:avLst/>
                        </a:prstGeom>
                        <a:solidFill>
                          <a:srgbClr val="D1E7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58A77B" id="Rectangle 4" o:spid="_x0000_s1026" style="position:absolute;margin-left:167.85pt;margin-top:-6.9pt;width:283.45pt;height:640.9pt;z-index:-25137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" fillcolor="#d1e789" stroked="f" strokeweight="1pt"/>
            </w:pict>
          </mc:Fallback>
        </mc:AlternateContent>
      </w:r>
      <w:r w:rsidR="00982852" w:rsidRPr="00D00A27">
        <w:t>Stand proudly, Toi Aotearoa</w:t>
      </w:r>
    </w:p>
    <w:p w14:paraId="4D081155" w14:textId="5914793D" w:rsidR="00545996" w:rsidRPr="00D00A27" w:rsidRDefault="00545996" w:rsidP="00545996"/>
    <w:p w14:paraId="2C26197E" w14:textId="573C693F" w:rsidR="00982852" w:rsidRDefault="00982852" w:rsidP="00545996">
      <w:r w:rsidRPr="00D00A27">
        <w:t>in this ever-changing world,</w:t>
      </w:r>
    </w:p>
    <w:p w14:paraId="5EB13A7B" w14:textId="27CAC023" w:rsidR="00545996" w:rsidRPr="00D00A27" w:rsidRDefault="00545996" w:rsidP="00545996"/>
    <w:p w14:paraId="4CACBAE2" w14:textId="360C87D4" w:rsidR="00982852" w:rsidRDefault="00982852" w:rsidP="00545996">
      <w:r w:rsidRPr="00D00A27">
        <w:t>blaze the pathway,</w:t>
      </w:r>
    </w:p>
    <w:p w14:paraId="11E44FD2" w14:textId="62FA7F5D" w:rsidR="00545996" w:rsidRPr="00D00A27" w:rsidRDefault="00243937" w:rsidP="00545996">
      <w:r>
        <w:rPr>
          <w:noProof/>
        </w:rPr>
        <w:drawing>
          <wp:anchor distT="0" distB="0" distL="114300" distR="114300" simplePos="0" relativeHeight="252103680" behindDoc="0" locked="0" layoutInCell="1" allowOverlap="1" wp14:anchorId="0572303E" wp14:editId="574E6EF7">
            <wp:simplePos x="0" y="0"/>
            <wp:positionH relativeFrom="column">
              <wp:align>left</wp:align>
            </wp:positionH>
            <wp:positionV relativeFrom="paragraph">
              <wp:posOffset>183515</wp:posOffset>
            </wp:positionV>
            <wp:extent cx="1620000" cy="1202400"/>
            <wp:effectExtent l="0" t="0" r="5715" b="4445"/>
            <wp:wrapNone/>
            <wp:docPr id="760480627" name="Picture 1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480627" name="Picture 1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8A4E37" w14:textId="05A34A60" w:rsidR="00982852" w:rsidRDefault="00982852" w:rsidP="00545996">
      <w:r w:rsidRPr="00D00A27">
        <w:t>beautify my house of dialogue.</w:t>
      </w:r>
    </w:p>
    <w:p w14:paraId="13975D9A" w14:textId="7A2695A6" w:rsidR="00545996" w:rsidRPr="00D00A27" w:rsidRDefault="00545996" w:rsidP="00545996"/>
    <w:p w14:paraId="69E74CD9" w14:textId="003F7198" w:rsidR="00982852" w:rsidRPr="00D00A27" w:rsidRDefault="00982852" w:rsidP="00545996">
      <w:r w:rsidRPr="00D00A27">
        <w:t>Tane the resilient</w:t>
      </w:r>
    </w:p>
    <w:p w14:paraId="697C1BDD" w14:textId="264315F7" w:rsidR="00982852" w:rsidRDefault="00982852" w:rsidP="00545996">
      <w:r w:rsidRPr="00D00A27">
        <w:t>brought about responsibility,</w:t>
      </w:r>
    </w:p>
    <w:p w14:paraId="4E746AE2" w14:textId="76AE7DAB" w:rsidR="00545996" w:rsidRPr="00D00A27" w:rsidRDefault="0043100B" w:rsidP="00545996">
      <w:r>
        <w:rPr>
          <w:noProof/>
        </w:rPr>
        <w:drawing>
          <wp:anchor distT="0" distB="0" distL="114300" distR="114300" simplePos="0" relativeHeight="252104704" behindDoc="0" locked="0" layoutInCell="1" allowOverlap="1" wp14:anchorId="3D390AE7" wp14:editId="2DCEA4C5">
            <wp:simplePos x="0" y="0"/>
            <wp:positionH relativeFrom="column">
              <wp:posOffset>0</wp:posOffset>
            </wp:positionH>
            <wp:positionV relativeFrom="paragraph">
              <wp:posOffset>120160</wp:posOffset>
            </wp:positionV>
            <wp:extent cx="1619885" cy="1619885"/>
            <wp:effectExtent l="0" t="0" r="0" b="5715"/>
            <wp:wrapNone/>
            <wp:docPr id="822964022" name="Picture 1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964022" name="Picture 1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A977C" w14:textId="44E2C3C4" w:rsidR="00982852" w:rsidRDefault="00982852" w:rsidP="0037025D">
      <w:r w:rsidRPr="00D00A27">
        <w:t>extended are the arms of development</w:t>
      </w:r>
      <w:r w:rsidR="0037025D">
        <w:t xml:space="preserve"> </w:t>
      </w:r>
      <w:r w:rsidRPr="00D00A27">
        <w:t>to the past.</w:t>
      </w:r>
    </w:p>
    <w:p w14:paraId="379C10F6" w14:textId="3DC553A8" w:rsidR="0037025D" w:rsidRPr="00D00A27" w:rsidRDefault="0037025D" w:rsidP="00545996"/>
    <w:p w14:paraId="643BD995" w14:textId="0F8E8474" w:rsidR="00982852" w:rsidRDefault="00982852" w:rsidP="0037025D">
      <w:r w:rsidRPr="00D00A27">
        <w:t>Enter into the potential</w:t>
      </w:r>
      <w:r w:rsidR="0037025D">
        <w:t xml:space="preserve"> </w:t>
      </w:r>
      <w:r w:rsidRPr="00D00A27">
        <w:t>of the communities,</w:t>
      </w:r>
    </w:p>
    <w:p w14:paraId="2A3238BC" w14:textId="697C0139" w:rsidR="0037025D" w:rsidRPr="00D00A27" w:rsidRDefault="0043100B" w:rsidP="0037025D">
      <w:r>
        <w:rPr>
          <w:noProof/>
        </w:rPr>
        <w:drawing>
          <wp:anchor distT="0" distB="0" distL="114300" distR="114300" simplePos="0" relativeHeight="252105728" behindDoc="0" locked="0" layoutInCell="1" allowOverlap="1" wp14:anchorId="728661C8" wp14:editId="6B93EFA8">
            <wp:simplePos x="0" y="0"/>
            <wp:positionH relativeFrom="column">
              <wp:posOffset>0</wp:posOffset>
            </wp:positionH>
            <wp:positionV relativeFrom="page">
              <wp:posOffset>6647325</wp:posOffset>
            </wp:positionV>
            <wp:extent cx="1619885" cy="1619885"/>
            <wp:effectExtent l="0" t="0" r="5715" b="5715"/>
            <wp:wrapNone/>
            <wp:docPr id="889705427" name="Picture 1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705427" name="Picture 1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171DCA" w14:textId="77777777" w:rsidR="00982852" w:rsidRDefault="00982852" w:rsidP="00545996">
      <w:r w:rsidRPr="00D00A27">
        <w:t>maintain the balance,</w:t>
      </w:r>
    </w:p>
    <w:p w14:paraId="23C22BDF" w14:textId="77777777" w:rsidR="004D5AD6" w:rsidRPr="00D00A27" w:rsidRDefault="004D5AD6" w:rsidP="00545996"/>
    <w:p w14:paraId="7CDEC777" w14:textId="77777777" w:rsidR="00982852" w:rsidRDefault="00982852" w:rsidP="00545996">
      <w:r w:rsidRPr="00D00A27">
        <w:t>through support and advocacy,</w:t>
      </w:r>
    </w:p>
    <w:p w14:paraId="59138D37" w14:textId="77777777" w:rsidR="004D5AD6" w:rsidRPr="00D00A27" w:rsidRDefault="004D5AD6" w:rsidP="00545996"/>
    <w:p w14:paraId="09970E74" w14:textId="77777777" w:rsidR="00982852" w:rsidRDefault="00982852" w:rsidP="00545996">
      <w:r w:rsidRPr="00D00A27">
        <w:t>keeping us anchored to Papatūānuku.</w:t>
      </w:r>
    </w:p>
    <w:p w14:paraId="0A0C1E15" w14:textId="2DC40416" w:rsidR="009E31B5" w:rsidRDefault="009E31B5">
      <w:pPr>
        <w:spacing w:line="240" w:lineRule="auto"/>
        <w:ind w:left="0"/>
      </w:pPr>
      <w:r>
        <w:br w:type="page"/>
      </w:r>
    </w:p>
    <w:p w14:paraId="53DD9CE7" w14:textId="35433F90" w:rsidR="005F0928" w:rsidRDefault="001364DC" w:rsidP="009E31B5">
      <w:pPr>
        <w:pStyle w:val="Heading1"/>
      </w:pPr>
      <w:bookmarkStart w:id="26" w:name="_Photo_credits"/>
      <w:bookmarkStart w:id="27" w:name="_Toc231300119"/>
      <w:bookmarkEnd w:id="26"/>
      <w:r>
        <w:lastRenderedPageBreak/>
        <w:t>Photo credits</w:t>
      </w:r>
      <w:bookmarkEnd w:id="27"/>
    </w:p>
    <w:p w14:paraId="6C003E88" w14:textId="77777777" w:rsidR="00950CFC" w:rsidRDefault="00950CFC" w:rsidP="007839D8"/>
    <w:p w14:paraId="234883F6" w14:textId="6AC2A44B" w:rsidR="00950CFC" w:rsidRDefault="00A32CAA" w:rsidP="007839D8">
      <w:r>
        <w:rPr>
          <w:noProof/>
        </w:rPr>
        <w:drawing>
          <wp:anchor distT="0" distB="0" distL="114300" distR="114300" simplePos="0" relativeHeight="252147712" behindDoc="0" locked="0" layoutInCell="1" allowOverlap="1" wp14:anchorId="77A50319" wp14:editId="48F4409D">
            <wp:simplePos x="0" y="0"/>
            <wp:positionH relativeFrom="column">
              <wp:posOffset>0</wp:posOffset>
            </wp:positionH>
            <wp:positionV relativeFrom="paragraph">
              <wp:posOffset>334786</wp:posOffset>
            </wp:positionV>
            <wp:extent cx="1259840" cy="1202055"/>
            <wp:effectExtent l="0" t="0" r="0" b="4445"/>
            <wp:wrapNone/>
            <wp:docPr id="590444235" name="Picture 1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740465" name="Picture 1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3FAF1D" w14:textId="283A9714" w:rsidR="00950CFC" w:rsidRDefault="007839D8" w:rsidP="007839D8">
      <w:r>
        <w:t>Some of the photos in this Easy Read came from Creative New Zealand.</w:t>
      </w:r>
    </w:p>
    <w:p w14:paraId="3CD769E8" w14:textId="77777777" w:rsidR="00142B50" w:rsidRDefault="00142B50" w:rsidP="007839D8"/>
    <w:p w14:paraId="322A85EB" w14:textId="77777777" w:rsidR="00142B50" w:rsidRDefault="00142B50" w:rsidP="007839D8"/>
    <w:p w14:paraId="1CC7AFC8" w14:textId="76F16833" w:rsidR="00142B50" w:rsidRDefault="00142B50" w:rsidP="007839D8">
      <w:r>
        <w:t>Here is some information about those photos.</w:t>
      </w:r>
    </w:p>
    <w:p w14:paraId="26F6E5AE" w14:textId="77777777" w:rsidR="00950CFC" w:rsidRDefault="00950CFC" w:rsidP="007839D8"/>
    <w:p w14:paraId="741BA624" w14:textId="07DEF25D" w:rsidR="00950CFC" w:rsidRDefault="00FC71AD" w:rsidP="007839D8">
      <w:r>
        <w:rPr>
          <w:noProof/>
        </w:rPr>
        <w:drawing>
          <wp:anchor distT="0" distB="0" distL="114300" distR="114300" simplePos="0" relativeHeight="252143616" behindDoc="0" locked="0" layoutInCell="1" allowOverlap="1" wp14:anchorId="58BEC85F" wp14:editId="50A332A5">
            <wp:simplePos x="0" y="0"/>
            <wp:positionH relativeFrom="column">
              <wp:posOffset>0</wp:posOffset>
            </wp:positionH>
            <wp:positionV relativeFrom="paragraph">
              <wp:posOffset>286244</wp:posOffset>
            </wp:positionV>
            <wp:extent cx="1619885" cy="1079500"/>
            <wp:effectExtent l="0" t="0" r="5715" b="0"/>
            <wp:wrapNone/>
            <wp:docPr id="530865124" name="Picture 1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43785" name="Picture 1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43C41" w14:textId="0E98FE1C" w:rsidR="00950CFC" w:rsidRDefault="002A6337" w:rsidP="007839D8">
      <w:r>
        <w:t>This photo is of a korowai / cloak</w:t>
      </w:r>
      <w:r w:rsidR="00B72CEE">
        <w:t xml:space="preserve"> that was woven by Diggeress Rangituatahi</w:t>
      </w:r>
      <w:r w:rsidR="009D447D">
        <w:t xml:space="preserve"> Te Kanawa in 1981.</w:t>
      </w:r>
    </w:p>
    <w:p w14:paraId="2936FE28" w14:textId="77777777" w:rsidR="00950CFC" w:rsidRDefault="00950CFC" w:rsidP="007839D8"/>
    <w:p w14:paraId="24B3FCFC" w14:textId="38E2CDD4" w:rsidR="00773436" w:rsidRDefault="00773436" w:rsidP="007839D8"/>
    <w:p w14:paraId="357474C9" w14:textId="7EAB1989" w:rsidR="00773436" w:rsidRDefault="00A32CAA" w:rsidP="007839D8">
      <w:r>
        <w:rPr>
          <w:noProof/>
          <w:lang w:eastAsia="en-NZ"/>
        </w:rPr>
        <w:drawing>
          <wp:anchor distT="0" distB="0" distL="114300" distR="114300" simplePos="0" relativeHeight="252145664" behindDoc="0" locked="0" layoutInCell="1" allowOverlap="1" wp14:anchorId="5745A5C2" wp14:editId="6E27651E">
            <wp:simplePos x="0" y="0"/>
            <wp:positionH relativeFrom="column">
              <wp:posOffset>0</wp:posOffset>
            </wp:positionH>
            <wp:positionV relativeFrom="page">
              <wp:posOffset>7234414</wp:posOffset>
            </wp:positionV>
            <wp:extent cx="1619885" cy="1079500"/>
            <wp:effectExtent l="0" t="0" r="5715" b="0"/>
            <wp:wrapNone/>
            <wp:docPr id="1451361162" name="Picture 1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303060" name="Picture 1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3F44">
        <w:t>This photo is of a dance</w:t>
      </w:r>
      <w:r w:rsidR="003846B8">
        <w:t xml:space="preserve"> called </w:t>
      </w:r>
      <w:r w:rsidR="003846B8" w:rsidRPr="00736728">
        <w:rPr>
          <w:b/>
          <w:bCs/>
        </w:rPr>
        <w:t>Aiga</w:t>
      </w:r>
      <w:r w:rsidR="00933F44">
        <w:t xml:space="preserve"> by Touch Compass</w:t>
      </w:r>
      <w:r w:rsidR="00802A92">
        <w:t>.</w:t>
      </w:r>
      <w:r w:rsidR="00933F44">
        <w:t xml:space="preserve"> </w:t>
      </w:r>
    </w:p>
    <w:p w14:paraId="63DA3F7D" w14:textId="77777777" w:rsidR="003846B8" w:rsidRDefault="003846B8" w:rsidP="007839D8"/>
    <w:p w14:paraId="4723AF61" w14:textId="77777777" w:rsidR="0036152B" w:rsidRDefault="0036152B" w:rsidP="007839D8"/>
    <w:p w14:paraId="27D338F1" w14:textId="19F3F880" w:rsidR="001E7DCB" w:rsidRDefault="0036152B" w:rsidP="0036152B">
      <w:r>
        <w:t>The photo</w:t>
      </w:r>
      <w:r w:rsidR="003846B8">
        <w:t xml:space="preserve"> was taken </w:t>
      </w:r>
      <w:r w:rsidR="00802A92">
        <w:t xml:space="preserve">at the Nelson Arts </w:t>
      </w:r>
      <w:r w:rsidR="00920ADF">
        <w:t xml:space="preserve">Festival in 2024 </w:t>
      </w:r>
      <w:r w:rsidR="003846B8">
        <w:t>by</w:t>
      </w:r>
      <w:r w:rsidR="001E7DCB">
        <w:t xml:space="preserve"> Melissa Banks.</w:t>
      </w:r>
      <w:r w:rsidR="001E7DCB">
        <w:br w:type="page"/>
      </w:r>
    </w:p>
    <w:p w14:paraId="3CD2CB9B" w14:textId="61C3109D" w:rsidR="001E7DCB" w:rsidRDefault="001441FD" w:rsidP="007839D8">
      <w:r>
        <w:rPr>
          <w:noProof/>
        </w:rPr>
        <w:lastRenderedPageBreak/>
        <w:drawing>
          <wp:anchor distT="0" distB="0" distL="114300" distR="114300" simplePos="0" relativeHeight="252149760" behindDoc="0" locked="0" layoutInCell="1" allowOverlap="1" wp14:anchorId="3945B4DA" wp14:editId="423CDAE8">
            <wp:simplePos x="0" y="0"/>
            <wp:positionH relativeFrom="column">
              <wp:posOffset>0</wp:posOffset>
            </wp:positionH>
            <wp:positionV relativeFrom="page">
              <wp:posOffset>955252</wp:posOffset>
            </wp:positionV>
            <wp:extent cx="1619885" cy="1079500"/>
            <wp:effectExtent l="0" t="0" r="5715" b="0"/>
            <wp:wrapNone/>
            <wp:docPr id="1801829687" name="Picture 1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828874" name="Picture 1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6728">
        <w:t xml:space="preserve">This photo is from an exhibition called </w:t>
      </w:r>
      <w:r w:rsidR="00736728" w:rsidRPr="00666179">
        <w:rPr>
          <w:b/>
          <w:bCs/>
        </w:rPr>
        <w:t>The Chair</w:t>
      </w:r>
      <w:r w:rsidR="00734087">
        <w:rPr>
          <w:b/>
          <w:bCs/>
        </w:rPr>
        <w:t>:</w:t>
      </w:r>
      <w:r w:rsidR="00255040">
        <w:t xml:space="preserve"> </w:t>
      </w:r>
      <w:r w:rsidR="00255040" w:rsidRPr="00255040">
        <w:rPr>
          <w:b/>
          <w:bCs/>
        </w:rPr>
        <w:t>A story of design and making</w:t>
      </w:r>
      <w:r w:rsidR="00734087">
        <w:rPr>
          <w:b/>
          <w:bCs/>
        </w:rPr>
        <w:t xml:space="preserve"> in Aotearoa</w:t>
      </w:r>
      <w:r w:rsidR="00255040">
        <w:rPr>
          <w:b/>
          <w:bCs/>
        </w:rPr>
        <w:t xml:space="preserve"> </w:t>
      </w:r>
      <w:r w:rsidR="00255040">
        <w:t>held at Object Space</w:t>
      </w:r>
      <w:r w:rsidR="0036152B">
        <w:t xml:space="preserve"> in 2023.</w:t>
      </w:r>
    </w:p>
    <w:p w14:paraId="572F8DB6" w14:textId="77777777" w:rsidR="0036152B" w:rsidRDefault="0036152B" w:rsidP="002213EC">
      <w:pPr>
        <w:spacing w:line="312" w:lineRule="auto"/>
      </w:pPr>
    </w:p>
    <w:p w14:paraId="3337595D" w14:textId="77777777" w:rsidR="0036152B" w:rsidRDefault="0036152B" w:rsidP="002213EC">
      <w:pPr>
        <w:spacing w:line="312" w:lineRule="auto"/>
      </w:pPr>
    </w:p>
    <w:p w14:paraId="64089E06" w14:textId="365186AF" w:rsidR="0036152B" w:rsidRDefault="0036152B" w:rsidP="007839D8">
      <w:r>
        <w:t>The photo was taken by</w:t>
      </w:r>
      <w:r w:rsidR="009E1843">
        <w:t xml:space="preserve"> </w:t>
      </w:r>
      <w:r w:rsidR="009E1843">
        <w:br/>
        <w:t>Jinki Cambronero.</w:t>
      </w:r>
    </w:p>
    <w:p w14:paraId="0C644DB6" w14:textId="77777777" w:rsidR="00A4289C" w:rsidRDefault="00A4289C" w:rsidP="002213EC">
      <w:pPr>
        <w:spacing w:line="312" w:lineRule="auto"/>
      </w:pPr>
    </w:p>
    <w:p w14:paraId="2061181A" w14:textId="21565A09" w:rsidR="00A4289C" w:rsidRDefault="00A4289C" w:rsidP="002213EC">
      <w:pPr>
        <w:spacing w:line="312" w:lineRule="auto"/>
      </w:pPr>
      <w:r>
        <w:rPr>
          <w:noProof/>
        </w:rPr>
        <w:drawing>
          <wp:anchor distT="0" distB="0" distL="114300" distR="114300" simplePos="0" relativeHeight="252151808" behindDoc="0" locked="0" layoutInCell="1" allowOverlap="1" wp14:anchorId="28053351" wp14:editId="2FFC370E">
            <wp:simplePos x="0" y="0"/>
            <wp:positionH relativeFrom="column">
              <wp:posOffset>0</wp:posOffset>
            </wp:positionH>
            <wp:positionV relativeFrom="paragraph">
              <wp:posOffset>289278</wp:posOffset>
            </wp:positionV>
            <wp:extent cx="1619885" cy="1079500"/>
            <wp:effectExtent l="0" t="0" r="5715" b="0"/>
            <wp:wrapNone/>
            <wp:docPr id="1669108607" name="Picture 1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06708" name="Picture 1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365750" w14:textId="65FAA436" w:rsidR="00A4289C" w:rsidRDefault="00811852" w:rsidP="007839D8">
      <w:r>
        <w:t>T</w:t>
      </w:r>
      <w:r w:rsidR="00A4289C">
        <w:t>his photo is of an installation</w:t>
      </w:r>
      <w:r w:rsidR="00B93725">
        <w:t xml:space="preserve"> called </w:t>
      </w:r>
      <w:r w:rsidR="00B93725">
        <w:rPr>
          <w:b/>
          <w:bCs/>
        </w:rPr>
        <w:t>Takapau</w:t>
      </w:r>
      <w:r w:rsidR="00734087">
        <w:rPr>
          <w:b/>
          <w:bCs/>
        </w:rPr>
        <w:t>,</w:t>
      </w:r>
      <w:r w:rsidR="00473CC3">
        <w:rPr>
          <w:b/>
          <w:bCs/>
        </w:rPr>
        <w:t xml:space="preserve"> 2022 </w:t>
      </w:r>
      <w:r w:rsidR="00473CC3">
        <w:t xml:space="preserve">by </w:t>
      </w:r>
      <w:r w:rsidR="00B97A6D">
        <w:t>the Mataaho Collective</w:t>
      </w:r>
      <w:r>
        <w:t>.</w:t>
      </w:r>
    </w:p>
    <w:p w14:paraId="05FA9CDC" w14:textId="77777777" w:rsidR="00811852" w:rsidRDefault="00811852" w:rsidP="002213EC">
      <w:pPr>
        <w:spacing w:line="312" w:lineRule="auto"/>
      </w:pPr>
    </w:p>
    <w:p w14:paraId="5DA98E5A" w14:textId="77777777" w:rsidR="00811852" w:rsidRDefault="00811852" w:rsidP="002213EC">
      <w:pPr>
        <w:spacing w:line="312" w:lineRule="auto"/>
      </w:pPr>
    </w:p>
    <w:p w14:paraId="0B695C06" w14:textId="1F0356B9" w:rsidR="00811852" w:rsidRPr="00473CC3" w:rsidRDefault="00811852" w:rsidP="007839D8">
      <w:r>
        <w:t>The photo was taken at the Venice Biennale exhibition by Ben Stewart.</w:t>
      </w:r>
    </w:p>
    <w:p w14:paraId="6DD24F24" w14:textId="77777777" w:rsidR="00A4289C" w:rsidRDefault="00A4289C" w:rsidP="002213EC">
      <w:pPr>
        <w:spacing w:line="312" w:lineRule="auto"/>
      </w:pPr>
    </w:p>
    <w:p w14:paraId="17859E61" w14:textId="70EEDFC1" w:rsidR="00A4289C" w:rsidRDefault="002213EC" w:rsidP="002213EC">
      <w:pPr>
        <w:spacing w:line="312" w:lineRule="auto"/>
      </w:pPr>
      <w:r>
        <w:rPr>
          <w:noProof/>
        </w:rPr>
        <w:drawing>
          <wp:anchor distT="0" distB="0" distL="114300" distR="114300" simplePos="0" relativeHeight="252153856" behindDoc="0" locked="0" layoutInCell="1" allowOverlap="1" wp14:anchorId="0636D214" wp14:editId="18B9F18B">
            <wp:simplePos x="0" y="0"/>
            <wp:positionH relativeFrom="column">
              <wp:posOffset>0</wp:posOffset>
            </wp:positionH>
            <wp:positionV relativeFrom="page">
              <wp:posOffset>7167245</wp:posOffset>
            </wp:positionV>
            <wp:extent cx="1619885" cy="1079500"/>
            <wp:effectExtent l="0" t="0" r="5715" b="0"/>
            <wp:wrapNone/>
            <wp:docPr id="1368861199" name="Picture 1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229169" name="Picture 1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69E24D" w14:textId="5918743F" w:rsidR="00A4289C" w:rsidRDefault="00802A92" w:rsidP="007839D8">
      <w:r>
        <w:t>This photo is from</w:t>
      </w:r>
      <w:r w:rsidR="00920ADF">
        <w:t xml:space="preserve"> a dance called</w:t>
      </w:r>
      <w:r w:rsidR="000B2FF5">
        <w:t xml:space="preserve"> </w:t>
      </w:r>
      <w:r w:rsidR="000B2FF5">
        <w:rPr>
          <w:b/>
          <w:bCs/>
        </w:rPr>
        <w:t>Yā</w:t>
      </w:r>
      <w:r w:rsidR="000B2FF5" w:rsidRPr="00F82D2A">
        <w:rPr>
          <w:b/>
          <w:bCs/>
        </w:rPr>
        <w:t>n</w:t>
      </w:r>
      <w:r w:rsidR="000B2FF5">
        <w:rPr>
          <w:b/>
          <w:bCs/>
        </w:rPr>
        <w:t xml:space="preserve">um </w:t>
      </w:r>
      <w:r w:rsidR="000B2FF5">
        <w:t xml:space="preserve">by the Artham Dance </w:t>
      </w:r>
      <w:r w:rsidR="00734087">
        <w:t>Company</w:t>
      </w:r>
      <w:r w:rsidR="000B2FF5">
        <w:t>.</w:t>
      </w:r>
    </w:p>
    <w:p w14:paraId="54FE9B5B" w14:textId="77777777" w:rsidR="000B2FF5" w:rsidRDefault="000B2FF5" w:rsidP="002213EC">
      <w:pPr>
        <w:spacing w:line="312" w:lineRule="auto"/>
      </w:pPr>
    </w:p>
    <w:p w14:paraId="3E3089D6" w14:textId="77777777" w:rsidR="000B2FF5" w:rsidRDefault="000B2FF5" w:rsidP="002213EC">
      <w:pPr>
        <w:spacing w:line="312" w:lineRule="auto"/>
      </w:pPr>
    </w:p>
    <w:p w14:paraId="2A98F105" w14:textId="033A0C79" w:rsidR="00AB54C9" w:rsidRPr="002213EC" w:rsidRDefault="000B2FF5" w:rsidP="002213EC">
      <w:r>
        <w:t>The photo was taken</w:t>
      </w:r>
      <w:r w:rsidR="002213EC">
        <w:t xml:space="preserve"> by </w:t>
      </w:r>
      <w:r w:rsidR="002213EC">
        <w:br/>
        <w:t>David St George</w:t>
      </w:r>
      <w:r w:rsidR="00734087">
        <w:t>.</w:t>
      </w:r>
      <w:r w:rsidR="00AB54C9">
        <w:br w:type="page"/>
      </w:r>
      <w:bookmarkEnd w:id="4"/>
    </w:p>
    <w:p w14:paraId="3119CB5E" w14:textId="6911FA14" w:rsidR="00316DBA" w:rsidRPr="00045C1D" w:rsidRDefault="00045C1D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50752" behindDoc="0" locked="0" layoutInCell="1" allowOverlap="1" wp14:anchorId="1D93416B" wp14:editId="7D9EE05C">
            <wp:simplePos x="0" y="0"/>
            <wp:positionH relativeFrom="column">
              <wp:posOffset>0</wp:posOffset>
            </wp:positionH>
            <wp:positionV relativeFrom="paragraph">
              <wp:posOffset>118745</wp:posOffset>
            </wp:positionV>
            <wp:extent cx="1512000" cy="381600"/>
            <wp:effectExtent l="0" t="0" r="0" b="0"/>
            <wp:wrapNone/>
            <wp:docPr id="2026039412" name="Picture 3" descr="Creative New Zea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039412" name="Picture 3" descr="Creative New Zealand logo"/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38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4CE3D44A" wp14:editId="1FEA6551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4CCB86" id="Rectangle: Rounded Corners 24" o:spid="_x0000_s1026" alt="&quot;&quot;" style="position:absolute;margin-left:-27pt;margin-top:-21pt;width:490.9pt;height:660.75pt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Creative New Zealand.</w:t>
      </w:r>
    </w:p>
    <w:p w14:paraId="459BAD4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0052D49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5392" behindDoc="0" locked="0" layoutInCell="1" allowOverlap="1" wp14:anchorId="283A8C0B" wp14:editId="1E87218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4B1370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4368" behindDoc="0" locked="0" layoutInCell="1" allowOverlap="1" wp14:anchorId="59B5F161" wp14:editId="06E12A5E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919E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582AB2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1296" behindDoc="0" locked="0" layoutInCell="1" allowOverlap="1" wp14:anchorId="1739B868" wp14:editId="45E2913B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C1B9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CEA7490" w14:textId="77777777" w:rsidR="00316DBA" w:rsidRPr="00316DBA" w:rsidRDefault="00665C70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mc:AlternateContent>
          <mc:Choice Requires="wpg">
            <w:drawing>
              <wp:anchor distT="0" distB="0" distL="114300" distR="114300" simplePos="0" relativeHeight="251842560" behindDoc="0" locked="0" layoutInCell="1" allowOverlap="1" wp14:anchorId="4E915DDB" wp14:editId="4B09AA35">
                <wp:simplePos x="0" y="0"/>
                <wp:positionH relativeFrom="column">
                  <wp:posOffset>-76200</wp:posOffset>
                </wp:positionH>
                <wp:positionV relativeFrom="paragraph">
                  <wp:posOffset>306705</wp:posOffset>
                </wp:positionV>
                <wp:extent cx="1676400" cy="457200"/>
                <wp:effectExtent l="0" t="0" r="0" b="0"/>
                <wp:wrapNone/>
                <wp:docPr id="1379479217" name="Group 3" descr="Photosymbols logo with a Professional Licence number 410887559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457200"/>
                          <a:chOff x="0" y="0"/>
                          <a:chExt cx="1676400" cy="457200"/>
                        </a:xfrm>
                      </wpg:grpSpPr>
                      <pic:pic xmlns:pic="http://schemas.openxmlformats.org/drawingml/2006/picture">
                        <pic:nvPicPr>
                          <pic:cNvPr id="1110034175" name="Picture 1" descr="Photosymbols logo"/>
                          <pic:cNvPicPr>
                            <a:picLocks noChangeAspect="1"/>
                          </pic:cNvPicPr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299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7504408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352425"/>
                            <a:ext cx="1218565" cy="10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BE0F6C" id="Group 3" o:spid="_x0000_s1026" alt="Photosymbols logo with a Professional Licence number 410887559." style="position:absolute;margin-left:-6pt;margin-top:24.15pt;width:132pt;height:36pt;z-index:251842560" coordsize="16764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">
                <v:shape id="Picture 1" o:spid="_x0000_s1027" type="#_x0000_t75" alt="Photosymbols logo" style="position:absolute;width:16764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">
                  <v:imagedata r:id="rId162" o:title="Photosymbols logo"/>
                </v:shape>
                <v:shape id="Picture 2" o:spid="_x0000_s1028" type="#_x0000_t75" style="position:absolute;left:2286;top:3524;width:12185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">
                  <v:imagedata r:id="rId163" o:title="" croptop=".65625"/>
                </v:shape>
              </v:group>
            </w:pict>
          </mc:Fallback>
        </mc:AlternateContent>
      </w:r>
    </w:p>
    <w:p w14:paraId="1986833E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865AD93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FC0C84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6416" behindDoc="1" locked="0" layoutInCell="1" allowOverlap="1" wp14:anchorId="74032758" wp14:editId="411F361A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1CF360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557E71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849E4BA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5D89F6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0512" behindDoc="0" locked="0" layoutInCell="1" allowOverlap="1" wp14:anchorId="76818FB5" wp14:editId="5EF562EE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7267A7C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8464" behindDoc="0" locked="0" layoutInCell="1" allowOverlap="1" wp14:anchorId="4E13108D" wp14:editId="656B6467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9C5F1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2F8376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771C8D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3331EA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B2B9CC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9488" behindDoc="0" locked="0" layoutInCell="1" allowOverlap="1" wp14:anchorId="5691A00C" wp14:editId="63F79EE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232A22E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28AFDD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9392B33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313B144D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286A078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D41112">
      <w:footerReference w:type="even" r:id="rId168"/>
      <w:footerReference w:type="default" r:id="rId169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C69C33"/>
        <w:left w:val="single" w:sz="24" w:space="24" w:color="C69C33"/>
        <w:bottom w:val="single" w:sz="24" w:space="24" w:color="C69C33"/>
        <w:right w:val="single" w:sz="24" w:space="24" w:color="C69C33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6C775" w14:textId="77777777" w:rsidR="00905BCF" w:rsidRDefault="00905BCF">
      <w:pPr>
        <w:spacing w:line="240" w:lineRule="auto"/>
      </w:pPr>
      <w:r>
        <w:separator/>
      </w:r>
    </w:p>
  </w:endnote>
  <w:endnote w:type="continuationSeparator" w:id="0">
    <w:p w14:paraId="4E64D443" w14:textId="77777777" w:rsidR="00905BCF" w:rsidRDefault="00905B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4CCCC0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57BAB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E915ABE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9531B32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06F2CE" w14:textId="77777777" w:rsidR="00905BCF" w:rsidRDefault="00905BCF">
      <w:pPr>
        <w:spacing w:line="240" w:lineRule="auto"/>
      </w:pPr>
      <w:r>
        <w:separator/>
      </w:r>
    </w:p>
  </w:footnote>
  <w:footnote w:type="continuationSeparator" w:id="0">
    <w:p w14:paraId="7995E013" w14:textId="77777777" w:rsidR="00905BCF" w:rsidRDefault="00905BC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D41112"/>
    <w:rsid w:val="000013CC"/>
    <w:rsid w:val="00001AD0"/>
    <w:rsid w:val="00002417"/>
    <w:rsid w:val="00005DB6"/>
    <w:rsid w:val="00005E42"/>
    <w:rsid w:val="000064D2"/>
    <w:rsid w:val="0001039E"/>
    <w:rsid w:val="00011F4E"/>
    <w:rsid w:val="000227B4"/>
    <w:rsid w:val="00022A77"/>
    <w:rsid w:val="00026C2A"/>
    <w:rsid w:val="0003092A"/>
    <w:rsid w:val="000319C6"/>
    <w:rsid w:val="0004557B"/>
    <w:rsid w:val="00045C1D"/>
    <w:rsid w:val="00052CE6"/>
    <w:rsid w:val="000643FC"/>
    <w:rsid w:val="00074D59"/>
    <w:rsid w:val="00085E05"/>
    <w:rsid w:val="0009079F"/>
    <w:rsid w:val="00090942"/>
    <w:rsid w:val="00090AC6"/>
    <w:rsid w:val="000A3C46"/>
    <w:rsid w:val="000A4ED6"/>
    <w:rsid w:val="000A5AED"/>
    <w:rsid w:val="000A678A"/>
    <w:rsid w:val="000A7E6F"/>
    <w:rsid w:val="000B2FF5"/>
    <w:rsid w:val="000C423B"/>
    <w:rsid w:val="000D0FF4"/>
    <w:rsid w:val="000D2B45"/>
    <w:rsid w:val="000E2518"/>
    <w:rsid w:val="000E7899"/>
    <w:rsid w:val="000F18A2"/>
    <w:rsid w:val="001018CD"/>
    <w:rsid w:val="001032CB"/>
    <w:rsid w:val="001037E3"/>
    <w:rsid w:val="00104F7F"/>
    <w:rsid w:val="001102BF"/>
    <w:rsid w:val="001152F7"/>
    <w:rsid w:val="00122416"/>
    <w:rsid w:val="00124EA8"/>
    <w:rsid w:val="001266F9"/>
    <w:rsid w:val="001364DC"/>
    <w:rsid w:val="00142B50"/>
    <w:rsid w:val="001441FD"/>
    <w:rsid w:val="00144490"/>
    <w:rsid w:val="001516BA"/>
    <w:rsid w:val="001523E4"/>
    <w:rsid w:val="00153C37"/>
    <w:rsid w:val="0015735F"/>
    <w:rsid w:val="00157D5F"/>
    <w:rsid w:val="0016662C"/>
    <w:rsid w:val="001754F4"/>
    <w:rsid w:val="0018589B"/>
    <w:rsid w:val="00192D18"/>
    <w:rsid w:val="001A255E"/>
    <w:rsid w:val="001A270A"/>
    <w:rsid w:val="001A3344"/>
    <w:rsid w:val="001B4DD5"/>
    <w:rsid w:val="001B65DC"/>
    <w:rsid w:val="001C72AC"/>
    <w:rsid w:val="001D223E"/>
    <w:rsid w:val="001D5C3A"/>
    <w:rsid w:val="001D63BF"/>
    <w:rsid w:val="001D7615"/>
    <w:rsid w:val="001E143E"/>
    <w:rsid w:val="001E3429"/>
    <w:rsid w:val="001E3CB9"/>
    <w:rsid w:val="001E7DCB"/>
    <w:rsid w:val="001F37DF"/>
    <w:rsid w:val="00201791"/>
    <w:rsid w:val="00202F19"/>
    <w:rsid w:val="0020406C"/>
    <w:rsid w:val="002213EC"/>
    <w:rsid w:val="00226C0D"/>
    <w:rsid w:val="00226F54"/>
    <w:rsid w:val="00227797"/>
    <w:rsid w:val="0024136B"/>
    <w:rsid w:val="00243937"/>
    <w:rsid w:val="00252DD7"/>
    <w:rsid w:val="00255040"/>
    <w:rsid w:val="00257D60"/>
    <w:rsid w:val="00261BF8"/>
    <w:rsid w:val="00266B9F"/>
    <w:rsid w:val="00284D0D"/>
    <w:rsid w:val="00285ABE"/>
    <w:rsid w:val="0028770E"/>
    <w:rsid w:val="00291E67"/>
    <w:rsid w:val="002A04E5"/>
    <w:rsid w:val="002A6337"/>
    <w:rsid w:val="002B0386"/>
    <w:rsid w:val="002B107A"/>
    <w:rsid w:val="002C659B"/>
    <w:rsid w:val="002D34B3"/>
    <w:rsid w:val="002E01AB"/>
    <w:rsid w:val="00314B41"/>
    <w:rsid w:val="00315307"/>
    <w:rsid w:val="0031571D"/>
    <w:rsid w:val="003158FB"/>
    <w:rsid w:val="00316DBA"/>
    <w:rsid w:val="0031773D"/>
    <w:rsid w:val="00323545"/>
    <w:rsid w:val="00323EB3"/>
    <w:rsid w:val="00326F75"/>
    <w:rsid w:val="00334EF0"/>
    <w:rsid w:val="00342298"/>
    <w:rsid w:val="0034235D"/>
    <w:rsid w:val="00346B86"/>
    <w:rsid w:val="00353D38"/>
    <w:rsid w:val="00356426"/>
    <w:rsid w:val="00356968"/>
    <w:rsid w:val="0036152B"/>
    <w:rsid w:val="003631C1"/>
    <w:rsid w:val="003646E1"/>
    <w:rsid w:val="0037025D"/>
    <w:rsid w:val="00371C85"/>
    <w:rsid w:val="003831EB"/>
    <w:rsid w:val="00383D13"/>
    <w:rsid w:val="003846B8"/>
    <w:rsid w:val="00385113"/>
    <w:rsid w:val="003868B5"/>
    <w:rsid w:val="00391D3F"/>
    <w:rsid w:val="00393F82"/>
    <w:rsid w:val="003B4E95"/>
    <w:rsid w:val="003B6DFE"/>
    <w:rsid w:val="003C7B3B"/>
    <w:rsid w:val="003D0171"/>
    <w:rsid w:val="003D631D"/>
    <w:rsid w:val="003F0151"/>
    <w:rsid w:val="003F07F7"/>
    <w:rsid w:val="003F15CF"/>
    <w:rsid w:val="003F5628"/>
    <w:rsid w:val="004002D2"/>
    <w:rsid w:val="0040196A"/>
    <w:rsid w:val="00401B9F"/>
    <w:rsid w:val="00412A07"/>
    <w:rsid w:val="004172F0"/>
    <w:rsid w:val="00421657"/>
    <w:rsid w:val="00426BE4"/>
    <w:rsid w:val="0043100B"/>
    <w:rsid w:val="0044172B"/>
    <w:rsid w:val="004444F2"/>
    <w:rsid w:val="004469A3"/>
    <w:rsid w:val="00446AE1"/>
    <w:rsid w:val="004535B5"/>
    <w:rsid w:val="004567B0"/>
    <w:rsid w:val="00473CC3"/>
    <w:rsid w:val="004757AF"/>
    <w:rsid w:val="004857FE"/>
    <w:rsid w:val="0048639A"/>
    <w:rsid w:val="004A69F3"/>
    <w:rsid w:val="004B7439"/>
    <w:rsid w:val="004C2C02"/>
    <w:rsid w:val="004D5AD6"/>
    <w:rsid w:val="004E2C72"/>
    <w:rsid w:val="004E3D3D"/>
    <w:rsid w:val="004F56C0"/>
    <w:rsid w:val="004F7BD5"/>
    <w:rsid w:val="00503AD5"/>
    <w:rsid w:val="005069D3"/>
    <w:rsid w:val="00510007"/>
    <w:rsid w:val="00512296"/>
    <w:rsid w:val="0052127D"/>
    <w:rsid w:val="00522874"/>
    <w:rsid w:val="005228C7"/>
    <w:rsid w:val="00522E5E"/>
    <w:rsid w:val="00532B8D"/>
    <w:rsid w:val="00544A2F"/>
    <w:rsid w:val="00545996"/>
    <w:rsid w:val="00546ABF"/>
    <w:rsid w:val="00550417"/>
    <w:rsid w:val="00565CBB"/>
    <w:rsid w:val="005701E3"/>
    <w:rsid w:val="00570380"/>
    <w:rsid w:val="00574B3E"/>
    <w:rsid w:val="00577D24"/>
    <w:rsid w:val="0058152E"/>
    <w:rsid w:val="00590B99"/>
    <w:rsid w:val="00591B63"/>
    <w:rsid w:val="005921AD"/>
    <w:rsid w:val="0059731E"/>
    <w:rsid w:val="005C1506"/>
    <w:rsid w:val="005C2239"/>
    <w:rsid w:val="005C5222"/>
    <w:rsid w:val="005E17F9"/>
    <w:rsid w:val="005E186D"/>
    <w:rsid w:val="005E3D8C"/>
    <w:rsid w:val="005E41EB"/>
    <w:rsid w:val="005F0928"/>
    <w:rsid w:val="0060011B"/>
    <w:rsid w:val="006055DB"/>
    <w:rsid w:val="00611F74"/>
    <w:rsid w:val="006129B0"/>
    <w:rsid w:val="0061355C"/>
    <w:rsid w:val="00616C09"/>
    <w:rsid w:val="00621884"/>
    <w:rsid w:val="0062299D"/>
    <w:rsid w:val="0062357A"/>
    <w:rsid w:val="0062509B"/>
    <w:rsid w:val="00625C22"/>
    <w:rsid w:val="00631498"/>
    <w:rsid w:val="00633BB1"/>
    <w:rsid w:val="00644C1C"/>
    <w:rsid w:val="0064667B"/>
    <w:rsid w:val="006473CA"/>
    <w:rsid w:val="00647F6E"/>
    <w:rsid w:val="00652857"/>
    <w:rsid w:val="00661C4D"/>
    <w:rsid w:val="00662251"/>
    <w:rsid w:val="006646F8"/>
    <w:rsid w:val="00665C70"/>
    <w:rsid w:val="00666179"/>
    <w:rsid w:val="00670626"/>
    <w:rsid w:val="00683296"/>
    <w:rsid w:val="00683590"/>
    <w:rsid w:val="006A3D83"/>
    <w:rsid w:val="006B0867"/>
    <w:rsid w:val="006B2466"/>
    <w:rsid w:val="006B3638"/>
    <w:rsid w:val="006B45FC"/>
    <w:rsid w:val="006C1E69"/>
    <w:rsid w:val="006C4F97"/>
    <w:rsid w:val="006C5C26"/>
    <w:rsid w:val="006D12ED"/>
    <w:rsid w:val="006D1818"/>
    <w:rsid w:val="006E050D"/>
    <w:rsid w:val="006E716D"/>
    <w:rsid w:val="006F1588"/>
    <w:rsid w:val="007012DC"/>
    <w:rsid w:val="00705C1D"/>
    <w:rsid w:val="00705CA3"/>
    <w:rsid w:val="007133D0"/>
    <w:rsid w:val="0071414C"/>
    <w:rsid w:val="00734087"/>
    <w:rsid w:val="00734C63"/>
    <w:rsid w:val="00735D39"/>
    <w:rsid w:val="0073603B"/>
    <w:rsid w:val="00736728"/>
    <w:rsid w:val="00736E4E"/>
    <w:rsid w:val="00737909"/>
    <w:rsid w:val="00742AF2"/>
    <w:rsid w:val="0074785C"/>
    <w:rsid w:val="00750C72"/>
    <w:rsid w:val="00751DE1"/>
    <w:rsid w:val="00760DC8"/>
    <w:rsid w:val="00764697"/>
    <w:rsid w:val="007715BC"/>
    <w:rsid w:val="00773436"/>
    <w:rsid w:val="00774631"/>
    <w:rsid w:val="00774D9F"/>
    <w:rsid w:val="00777248"/>
    <w:rsid w:val="007829EC"/>
    <w:rsid w:val="007839D8"/>
    <w:rsid w:val="007905D0"/>
    <w:rsid w:val="00790AFF"/>
    <w:rsid w:val="007A0A7E"/>
    <w:rsid w:val="007A5C25"/>
    <w:rsid w:val="007B05F3"/>
    <w:rsid w:val="007B77C6"/>
    <w:rsid w:val="007C5752"/>
    <w:rsid w:val="007C7764"/>
    <w:rsid w:val="007D1B09"/>
    <w:rsid w:val="007D4FB2"/>
    <w:rsid w:val="007E3669"/>
    <w:rsid w:val="007E5A67"/>
    <w:rsid w:val="007E7233"/>
    <w:rsid w:val="007F1091"/>
    <w:rsid w:val="007F427B"/>
    <w:rsid w:val="00802A92"/>
    <w:rsid w:val="00807281"/>
    <w:rsid w:val="00811852"/>
    <w:rsid w:val="00811FE7"/>
    <w:rsid w:val="00820D5E"/>
    <w:rsid w:val="00826802"/>
    <w:rsid w:val="0083496F"/>
    <w:rsid w:val="00840E1C"/>
    <w:rsid w:val="00842A7D"/>
    <w:rsid w:val="00843380"/>
    <w:rsid w:val="0084554D"/>
    <w:rsid w:val="00846555"/>
    <w:rsid w:val="00852B5E"/>
    <w:rsid w:val="00854F46"/>
    <w:rsid w:val="0085624C"/>
    <w:rsid w:val="0086046E"/>
    <w:rsid w:val="008620E9"/>
    <w:rsid w:val="00863D53"/>
    <w:rsid w:val="00871203"/>
    <w:rsid w:val="00883EDC"/>
    <w:rsid w:val="008848CB"/>
    <w:rsid w:val="008867CD"/>
    <w:rsid w:val="00887F23"/>
    <w:rsid w:val="0089100C"/>
    <w:rsid w:val="008C6530"/>
    <w:rsid w:val="008C7B40"/>
    <w:rsid w:val="008D437D"/>
    <w:rsid w:val="008F4062"/>
    <w:rsid w:val="008F553F"/>
    <w:rsid w:val="00905BCF"/>
    <w:rsid w:val="009161FB"/>
    <w:rsid w:val="00920ADF"/>
    <w:rsid w:val="0093336E"/>
    <w:rsid w:val="00933F44"/>
    <w:rsid w:val="009411B0"/>
    <w:rsid w:val="0094516C"/>
    <w:rsid w:val="00950CBC"/>
    <w:rsid w:val="00950CFC"/>
    <w:rsid w:val="00974E0B"/>
    <w:rsid w:val="00980892"/>
    <w:rsid w:val="0098180B"/>
    <w:rsid w:val="00982852"/>
    <w:rsid w:val="009840BE"/>
    <w:rsid w:val="009926E4"/>
    <w:rsid w:val="0099384C"/>
    <w:rsid w:val="009972E4"/>
    <w:rsid w:val="009B77B1"/>
    <w:rsid w:val="009D1136"/>
    <w:rsid w:val="009D447D"/>
    <w:rsid w:val="009E16D4"/>
    <w:rsid w:val="009E178F"/>
    <w:rsid w:val="009E1843"/>
    <w:rsid w:val="009E31B5"/>
    <w:rsid w:val="009E3287"/>
    <w:rsid w:val="009E65BA"/>
    <w:rsid w:val="009F1C4A"/>
    <w:rsid w:val="009F1DDC"/>
    <w:rsid w:val="009F294A"/>
    <w:rsid w:val="009F55EB"/>
    <w:rsid w:val="009F58CC"/>
    <w:rsid w:val="00A0305F"/>
    <w:rsid w:val="00A041E5"/>
    <w:rsid w:val="00A11775"/>
    <w:rsid w:val="00A12915"/>
    <w:rsid w:val="00A1608E"/>
    <w:rsid w:val="00A16CD6"/>
    <w:rsid w:val="00A23A71"/>
    <w:rsid w:val="00A2743A"/>
    <w:rsid w:val="00A32CAA"/>
    <w:rsid w:val="00A4289C"/>
    <w:rsid w:val="00A42A64"/>
    <w:rsid w:val="00A46975"/>
    <w:rsid w:val="00A54B6A"/>
    <w:rsid w:val="00A6227E"/>
    <w:rsid w:val="00A647A2"/>
    <w:rsid w:val="00A67570"/>
    <w:rsid w:val="00A724B7"/>
    <w:rsid w:val="00AB54C9"/>
    <w:rsid w:val="00AC2B4A"/>
    <w:rsid w:val="00AC2CA0"/>
    <w:rsid w:val="00AD1F05"/>
    <w:rsid w:val="00AE179D"/>
    <w:rsid w:val="00AF0F43"/>
    <w:rsid w:val="00AF5289"/>
    <w:rsid w:val="00B01F90"/>
    <w:rsid w:val="00B10C80"/>
    <w:rsid w:val="00B110C1"/>
    <w:rsid w:val="00B2384F"/>
    <w:rsid w:val="00B335D8"/>
    <w:rsid w:val="00B445CE"/>
    <w:rsid w:val="00B50B0B"/>
    <w:rsid w:val="00B52920"/>
    <w:rsid w:val="00B548EE"/>
    <w:rsid w:val="00B56FCC"/>
    <w:rsid w:val="00B621FD"/>
    <w:rsid w:val="00B664ED"/>
    <w:rsid w:val="00B67C3C"/>
    <w:rsid w:val="00B707D4"/>
    <w:rsid w:val="00B72CEE"/>
    <w:rsid w:val="00B77621"/>
    <w:rsid w:val="00B81A2E"/>
    <w:rsid w:val="00B83387"/>
    <w:rsid w:val="00B93725"/>
    <w:rsid w:val="00B97A6D"/>
    <w:rsid w:val="00BB31AC"/>
    <w:rsid w:val="00BB3361"/>
    <w:rsid w:val="00BB7148"/>
    <w:rsid w:val="00BC3FD8"/>
    <w:rsid w:val="00BC7E04"/>
    <w:rsid w:val="00BD34B6"/>
    <w:rsid w:val="00BE026E"/>
    <w:rsid w:val="00BE5750"/>
    <w:rsid w:val="00BF5DDC"/>
    <w:rsid w:val="00C200AE"/>
    <w:rsid w:val="00C21070"/>
    <w:rsid w:val="00C214FE"/>
    <w:rsid w:val="00C242EF"/>
    <w:rsid w:val="00C3210F"/>
    <w:rsid w:val="00C40545"/>
    <w:rsid w:val="00C45A26"/>
    <w:rsid w:val="00C55607"/>
    <w:rsid w:val="00C61544"/>
    <w:rsid w:val="00C64990"/>
    <w:rsid w:val="00C72580"/>
    <w:rsid w:val="00C753DF"/>
    <w:rsid w:val="00C861C5"/>
    <w:rsid w:val="00C93CDA"/>
    <w:rsid w:val="00CA34C7"/>
    <w:rsid w:val="00CA4134"/>
    <w:rsid w:val="00CA6AF0"/>
    <w:rsid w:val="00CB769B"/>
    <w:rsid w:val="00CC747F"/>
    <w:rsid w:val="00CE36BB"/>
    <w:rsid w:val="00CE4C18"/>
    <w:rsid w:val="00CE52C4"/>
    <w:rsid w:val="00CF05B6"/>
    <w:rsid w:val="00CF24AF"/>
    <w:rsid w:val="00CF6D10"/>
    <w:rsid w:val="00D0018B"/>
    <w:rsid w:val="00D036F3"/>
    <w:rsid w:val="00D1279E"/>
    <w:rsid w:val="00D150EE"/>
    <w:rsid w:val="00D206D0"/>
    <w:rsid w:val="00D224E2"/>
    <w:rsid w:val="00D32AB2"/>
    <w:rsid w:val="00D41112"/>
    <w:rsid w:val="00D45918"/>
    <w:rsid w:val="00D513F7"/>
    <w:rsid w:val="00D542ED"/>
    <w:rsid w:val="00D57BCE"/>
    <w:rsid w:val="00D652D9"/>
    <w:rsid w:val="00D67451"/>
    <w:rsid w:val="00D70D12"/>
    <w:rsid w:val="00D852B6"/>
    <w:rsid w:val="00D94E9E"/>
    <w:rsid w:val="00D95D45"/>
    <w:rsid w:val="00DA1258"/>
    <w:rsid w:val="00DA5136"/>
    <w:rsid w:val="00DA661E"/>
    <w:rsid w:val="00DB0F5B"/>
    <w:rsid w:val="00DB1687"/>
    <w:rsid w:val="00DC5D2A"/>
    <w:rsid w:val="00DD17DE"/>
    <w:rsid w:val="00DF2E18"/>
    <w:rsid w:val="00DF4011"/>
    <w:rsid w:val="00E0186E"/>
    <w:rsid w:val="00E02C06"/>
    <w:rsid w:val="00E05AA8"/>
    <w:rsid w:val="00E06A28"/>
    <w:rsid w:val="00E077C1"/>
    <w:rsid w:val="00E07F2C"/>
    <w:rsid w:val="00E16E8A"/>
    <w:rsid w:val="00E17316"/>
    <w:rsid w:val="00E17BF8"/>
    <w:rsid w:val="00E2110B"/>
    <w:rsid w:val="00E25EA4"/>
    <w:rsid w:val="00E270F8"/>
    <w:rsid w:val="00E301CA"/>
    <w:rsid w:val="00E31408"/>
    <w:rsid w:val="00E37A2E"/>
    <w:rsid w:val="00E422EA"/>
    <w:rsid w:val="00E474CF"/>
    <w:rsid w:val="00E47C1C"/>
    <w:rsid w:val="00E531F1"/>
    <w:rsid w:val="00E55071"/>
    <w:rsid w:val="00E56A37"/>
    <w:rsid w:val="00E70E61"/>
    <w:rsid w:val="00E757C5"/>
    <w:rsid w:val="00E821B3"/>
    <w:rsid w:val="00E94C58"/>
    <w:rsid w:val="00E95C68"/>
    <w:rsid w:val="00E96587"/>
    <w:rsid w:val="00EA4028"/>
    <w:rsid w:val="00EA567F"/>
    <w:rsid w:val="00EB264B"/>
    <w:rsid w:val="00EB3AB4"/>
    <w:rsid w:val="00EB7445"/>
    <w:rsid w:val="00EB7628"/>
    <w:rsid w:val="00EC27AA"/>
    <w:rsid w:val="00EC5937"/>
    <w:rsid w:val="00EC5A9D"/>
    <w:rsid w:val="00EC5F32"/>
    <w:rsid w:val="00EC6CE7"/>
    <w:rsid w:val="00ED2893"/>
    <w:rsid w:val="00ED7960"/>
    <w:rsid w:val="00EE597B"/>
    <w:rsid w:val="00EE630F"/>
    <w:rsid w:val="00EE7984"/>
    <w:rsid w:val="00EF4A04"/>
    <w:rsid w:val="00EF77E5"/>
    <w:rsid w:val="00F12F0B"/>
    <w:rsid w:val="00F20BCC"/>
    <w:rsid w:val="00F2578C"/>
    <w:rsid w:val="00F32DCE"/>
    <w:rsid w:val="00F45C25"/>
    <w:rsid w:val="00F5304C"/>
    <w:rsid w:val="00F547D7"/>
    <w:rsid w:val="00F57108"/>
    <w:rsid w:val="00F60189"/>
    <w:rsid w:val="00F61ADD"/>
    <w:rsid w:val="00F661FD"/>
    <w:rsid w:val="00F6763C"/>
    <w:rsid w:val="00F70020"/>
    <w:rsid w:val="00F74004"/>
    <w:rsid w:val="00F74D13"/>
    <w:rsid w:val="00F82D2A"/>
    <w:rsid w:val="00F87859"/>
    <w:rsid w:val="00F9139C"/>
    <w:rsid w:val="00F916D2"/>
    <w:rsid w:val="00FA19F6"/>
    <w:rsid w:val="00FA5C92"/>
    <w:rsid w:val="00FA6CBB"/>
    <w:rsid w:val="00FC1BD7"/>
    <w:rsid w:val="00FC24E3"/>
    <w:rsid w:val="00FC2519"/>
    <w:rsid w:val="00FC29FE"/>
    <w:rsid w:val="00FC3697"/>
    <w:rsid w:val="00FC63B6"/>
    <w:rsid w:val="00FC69A4"/>
    <w:rsid w:val="00FC71AD"/>
    <w:rsid w:val="00FD295A"/>
    <w:rsid w:val="00FD660D"/>
    <w:rsid w:val="00FE467B"/>
    <w:rsid w:val="00FF172B"/>
    <w:rsid w:val="0A2E3AF8"/>
    <w:rsid w:val="602BB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F119E"/>
  <w15:chartTrackingRefBased/>
  <w15:docId w15:val="{172014C5-D14A-034F-B517-3516AE3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AB54C9"/>
    <w:pPr>
      <w:keepNext/>
      <w:keepLines/>
      <w:widowControl w:val="0"/>
      <w:pBdr>
        <w:top w:val="single" w:sz="18" w:space="10" w:color="C69C33"/>
        <w:left w:val="single" w:sz="18" w:space="4" w:color="C69C33"/>
        <w:bottom w:val="single" w:sz="18" w:space="0" w:color="C69C33"/>
        <w:right w:val="single" w:sz="18" w:space="4" w:color="C69C33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AB54C9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D4111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D4111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FC24E3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C24E3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C24E3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FC24E3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C24E3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C24E3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C24E3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C24E3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C24E3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C24E3"/>
    <w:pPr>
      <w:ind w:left="2560"/>
    </w:pPr>
    <w:rPr>
      <w:rFonts w:asciiTheme="minorHAnsi" w:hAnsiTheme="minorHAnsi" w:cstheme="minorHAns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B363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172F0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63" Type="http://schemas.openxmlformats.org/officeDocument/2006/relationships/image" Target="media/image51.jpeg"/><Relationship Id="rId84" Type="http://schemas.openxmlformats.org/officeDocument/2006/relationships/image" Target="media/image72.png"/><Relationship Id="rId138" Type="http://schemas.openxmlformats.org/officeDocument/2006/relationships/image" Target="media/image126.png"/><Relationship Id="rId159" Type="http://schemas.openxmlformats.org/officeDocument/2006/relationships/image" Target="media/image147.png"/><Relationship Id="rId170" Type="http://schemas.openxmlformats.org/officeDocument/2006/relationships/fontTable" Target="fontTable.xml"/><Relationship Id="rId107" Type="http://schemas.openxmlformats.org/officeDocument/2006/relationships/image" Target="media/image95.png"/><Relationship Id="rId11" Type="http://schemas.openxmlformats.org/officeDocument/2006/relationships/endnotes" Target="endnotes.xml"/><Relationship Id="rId32" Type="http://schemas.openxmlformats.org/officeDocument/2006/relationships/image" Target="media/image21.jpeg"/><Relationship Id="rId53" Type="http://schemas.openxmlformats.org/officeDocument/2006/relationships/image" Target="media/image41.png"/><Relationship Id="rId74" Type="http://schemas.openxmlformats.org/officeDocument/2006/relationships/image" Target="media/image62.png"/><Relationship Id="rId128" Type="http://schemas.openxmlformats.org/officeDocument/2006/relationships/image" Target="media/image116.png"/><Relationship Id="rId149" Type="http://schemas.openxmlformats.org/officeDocument/2006/relationships/image" Target="media/image137.png"/><Relationship Id="rId5" Type="http://schemas.openxmlformats.org/officeDocument/2006/relationships/customXml" Target="../customXml/item5.xml"/><Relationship Id="rId95" Type="http://schemas.openxmlformats.org/officeDocument/2006/relationships/image" Target="media/image83.jpeg"/><Relationship Id="rId160" Type="http://schemas.openxmlformats.org/officeDocument/2006/relationships/image" Target="media/image148.png"/><Relationship Id="rId22" Type="http://schemas.openxmlformats.org/officeDocument/2006/relationships/image" Target="media/image11.png"/><Relationship Id="rId43" Type="http://schemas.openxmlformats.org/officeDocument/2006/relationships/image" Target="media/image31.jpeg"/><Relationship Id="rId64" Type="http://schemas.openxmlformats.org/officeDocument/2006/relationships/image" Target="media/image52.png"/><Relationship Id="rId118" Type="http://schemas.openxmlformats.org/officeDocument/2006/relationships/image" Target="media/image106.jpeg"/><Relationship Id="rId139" Type="http://schemas.openxmlformats.org/officeDocument/2006/relationships/image" Target="media/image127.png"/><Relationship Id="rId85" Type="http://schemas.openxmlformats.org/officeDocument/2006/relationships/image" Target="media/image73.png"/><Relationship Id="rId150" Type="http://schemas.openxmlformats.org/officeDocument/2006/relationships/image" Target="media/image138.png"/><Relationship Id="rId171" Type="http://schemas.openxmlformats.org/officeDocument/2006/relationships/theme" Target="theme/theme1.xml"/><Relationship Id="rId12" Type="http://schemas.openxmlformats.org/officeDocument/2006/relationships/image" Target="media/image1.png"/><Relationship Id="rId33" Type="http://schemas.openxmlformats.org/officeDocument/2006/relationships/image" Target="media/image22.png"/><Relationship Id="rId108" Type="http://schemas.openxmlformats.org/officeDocument/2006/relationships/image" Target="media/image96.jpeg"/><Relationship Id="rId129" Type="http://schemas.openxmlformats.org/officeDocument/2006/relationships/image" Target="media/image117.jpeg"/><Relationship Id="rId54" Type="http://schemas.openxmlformats.org/officeDocument/2006/relationships/image" Target="media/image42.sv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40" Type="http://schemas.openxmlformats.org/officeDocument/2006/relationships/image" Target="media/image128.png"/><Relationship Id="rId145" Type="http://schemas.openxmlformats.org/officeDocument/2006/relationships/image" Target="media/image133.jpeg"/><Relationship Id="rId161" Type="http://schemas.openxmlformats.org/officeDocument/2006/relationships/image" Target="media/image149.png"/><Relationship Id="rId166" Type="http://schemas.openxmlformats.org/officeDocument/2006/relationships/image" Target="media/image154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image" Target="media/image37.jpeg"/><Relationship Id="rId114" Type="http://schemas.openxmlformats.org/officeDocument/2006/relationships/image" Target="media/image102.png"/><Relationship Id="rId119" Type="http://schemas.openxmlformats.org/officeDocument/2006/relationships/image" Target="media/image107.png"/><Relationship Id="rId44" Type="http://schemas.openxmlformats.org/officeDocument/2006/relationships/image" Target="media/image32.png"/><Relationship Id="rId60" Type="http://schemas.openxmlformats.org/officeDocument/2006/relationships/image" Target="media/image48.jpeg"/><Relationship Id="rId65" Type="http://schemas.openxmlformats.org/officeDocument/2006/relationships/image" Target="media/image53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130" Type="http://schemas.openxmlformats.org/officeDocument/2006/relationships/image" Target="media/image118.png"/><Relationship Id="rId135" Type="http://schemas.openxmlformats.org/officeDocument/2006/relationships/image" Target="media/image123.jpeg"/><Relationship Id="rId151" Type="http://schemas.openxmlformats.org/officeDocument/2006/relationships/image" Target="media/image139.png"/><Relationship Id="rId156" Type="http://schemas.openxmlformats.org/officeDocument/2006/relationships/image" Target="media/image144.png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109" Type="http://schemas.openxmlformats.org/officeDocument/2006/relationships/image" Target="media/image97.jpe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120" Type="http://schemas.openxmlformats.org/officeDocument/2006/relationships/image" Target="media/image108.png"/><Relationship Id="rId125" Type="http://schemas.openxmlformats.org/officeDocument/2006/relationships/image" Target="media/image113.png"/><Relationship Id="rId141" Type="http://schemas.openxmlformats.org/officeDocument/2006/relationships/image" Target="media/image129.png"/><Relationship Id="rId146" Type="http://schemas.openxmlformats.org/officeDocument/2006/relationships/image" Target="media/image134.png"/><Relationship Id="rId167" Type="http://schemas.openxmlformats.org/officeDocument/2006/relationships/image" Target="media/image155.png"/><Relationship Id="rId7" Type="http://schemas.openxmlformats.org/officeDocument/2006/relationships/styles" Target="styles.xml"/><Relationship Id="rId71" Type="http://schemas.openxmlformats.org/officeDocument/2006/relationships/image" Target="media/image59.jpeg"/><Relationship Id="rId92" Type="http://schemas.openxmlformats.org/officeDocument/2006/relationships/image" Target="media/image80.png"/><Relationship Id="rId162" Type="http://schemas.openxmlformats.org/officeDocument/2006/relationships/image" Target="media/image150.pn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8.png"/><Relationship Id="rId45" Type="http://schemas.openxmlformats.org/officeDocument/2006/relationships/image" Target="media/image33.jpeg"/><Relationship Id="rId66" Type="http://schemas.openxmlformats.org/officeDocument/2006/relationships/image" Target="media/image54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131" Type="http://schemas.openxmlformats.org/officeDocument/2006/relationships/image" Target="media/image119.png"/><Relationship Id="rId136" Type="http://schemas.openxmlformats.org/officeDocument/2006/relationships/image" Target="media/image124.jpeg"/><Relationship Id="rId157" Type="http://schemas.openxmlformats.org/officeDocument/2006/relationships/image" Target="media/image145.jpeg"/><Relationship Id="rId61" Type="http://schemas.openxmlformats.org/officeDocument/2006/relationships/image" Target="media/image49.jpeg"/><Relationship Id="rId82" Type="http://schemas.openxmlformats.org/officeDocument/2006/relationships/image" Target="media/image70.png"/><Relationship Id="rId152" Type="http://schemas.openxmlformats.org/officeDocument/2006/relationships/image" Target="media/image140.png"/><Relationship Id="rId19" Type="http://schemas.openxmlformats.org/officeDocument/2006/relationships/image" Target="media/image8.png"/><Relationship Id="rId14" Type="http://schemas.openxmlformats.org/officeDocument/2006/relationships/image" Target="media/image3.emf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147" Type="http://schemas.openxmlformats.org/officeDocument/2006/relationships/image" Target="media/image135.png"/><Relationship Id="rId168" Type="http://schemas.openxmlformats.org/officeDocument/2006/relationships/footer" Target="footer1.xml"/><Relationship Id="rId8" Type="http://schemas.openxmlformats.org/officeDocument/2006/relationships/settings" Target="settings.xm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jpeg"/><Relationship Id="rId121" Type="http://schemas.openxmlformats.org/officeDocument/2006/relationships/image" Target="media/image109.png"/><Relationship Id="rId142" Type="http://schemas.openxmlformats.org/officeDocument/2006/relationships/image" Target="media/image130.png"/><Relationship Id="rId163" Type="http://schemas.openxmlformats.org/officeDocument/2006/relationships/image" Target="media/image151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116" Type="http://schemas.openxmlformats.org/officeDocument/2006/relationships/image" Target="media/image104.png"/><Relationship Id="rId137" Type="http://schemas.openxmlformats.org/officeDocument/2006/relationships/image" Target="media/image125.png"/><Relationship Id="rId158" Type="http://schemas.openxmlformats.org/officeDocument/2006/relationships/image" Target="media/image146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71.jpeg"/><Relationship Id="rId88" Type="http://schemas.openxmlformats.org/officeDocument/2006/relationships/image" Target="media/image76.jpeg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3" Type="http://schemas.openxmlformats.org/officeDocument/2006/relationships/image" Target="media/image141.png"/><Relationship Id="rId15" Type="http://schemas.openxmlformats.org/officeDocument/2006/relationships/image" Target="media/image4.jpeg"/><Relationship Id="rId36" Type="http://schemas.openxmlformats.org/officeDocument/2006/relationships/image" Target="media/image25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27" Type="http://schemas.openxmlformats.org/officeDocument/2006/relationships/image" Target="media/image115.png"/><Relationship Id="rId10" Type="http://schemas.openxmlformats.org/officeDocument/2006/relationships/footnotes" Target="footnotes.xml"/><Relationship Id="rId31" Type="http://schemas.openxmlformats.org/officeDocument/2006/relationships/image" Target="media/image20.jpeg"/><Relationship Id="rId52" Type="http://schemas.openxmlformats.org/officeDocument/2006/relationships/image" Target="media/image40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143" Type="http://schemas.openxmlformats.org/officeDocument/2006/relationships/image" Target="media/image131.png"/><Relationship Id="rId148" Type="http://schemas.openxmlformats.org/officeDocument/2006/relationships/image" Target="media/image136.png"/><Relationship Id="rId164" Type="http://schemas.openxmlformats.org/officeDocument/2006/relationships/image" Target="media/image152.jpeg"/><Relationship Id="rId16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5.png"/><Relationship Id="rId47" Type="http://schemas.openxmlformats.org/officeDocument/2006/relationships/image" Target="media/image35.png"/><Relationship Id="rId68" Type="http://schemas.openxmlformats.org/officeDocument/2006/relationships/image" Target="media/image56.png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33" Type="http://schemas.openxmlformats.org/officeDocument/2006/relationships/image" Target="media/image121.png"/><Relationship Id="rId154" Type="http://schemas.openxmlformats.org/officeDocument/2006/relationships/image" Target="media/image142.png"/><Relationship Id="rId16" Type="http://schemas.openxmlformats.org/officeDocument/2006/relationships/image" Target="media/image5.png"/><Relationship Id="rId37" Type="http://schemas.openxmlformats.org/officeDocument/2006/relationships/image" Target="media/image26.jpeg"/><Relationship Id="rId58" Type="http://schemas.openxmlformats.org/officeDocument/2006/relationships/image" Target="media/image46.png"/><Relationship Id="rId79" Type="http://schemas.openxmlformats.org/officeDocument/2006/relationships/image" Target="media/image67.png"/><Relationship Id="rId102" Type="http://schemas.openxmlformats.org/officeDocument/2006/relationships/image" Target="media/image90.jpeg"/><Relationship Id="rId123" Type="http://schemas.openxmlformats.org/officeDocument/2006/relationships/image" Target="media/image111.png"/><Relationship Id="rId144" Type="http://schemas.openxmlformats.org/officeDocument/2006/relationships/image" Target="media/image132.jpeg"/><Relationship Id="rId90" Type="http://schemas.openxmlformats.org/officeDocument/2006/relationships/image" Target="media/image78.png"/><Relationship Id="rId165" Type="http://schemas.openxmlformats.org/officeDocument/2006/relationships/image" Target="media/image153.png"/><Relationship Id="rId27" Type="http://schemas.openxmlformats.org/officeDocument/2006/relationships/image" Target="media/image16.png"/><Relationship Id="rId48" Type="http://schemas.openxmlformats.org/officeDocument/2006/relationships/image" Target="media/image36.png"/><Relationship Id="rId69" Type="http://schemas.openxmlformats.org/officeDocument/2006/relationships/image" Target="media/image57.png"/><Relationship Id="rId113" Type="http://schemas.openxmlformats.org/officeDocument/2006/relationships/image" Target="media/image101.png"/><Relationship Id="rId134" Type="http://schemas.openxmlformats.org/officeDocument/2006/relationships/image" Target="media/image122.png"/><Relationship Id="rId80" Type="http://schemas.openxmlformats.org/officeDocument/2006/relationships/image" Target="media/image68.png"/><Relationship Id="rId155" Type="http://schemas.openxmlformats.org/officeDocument/2006/relationships/image" Target="media/image143.jpeg"/><Relationship Id="rId17" Type="http://schemas.openxmlformats.org/officeDocument/2006/relationships/image" Target="media/image6.jpeg"/><Relationship Id="rId38" Type="http://schemas.openxmlformats.org/officeDocument/2006/relationships/hyperlink" Target="http://www.creativenz.govt.nz/tumaira" TargetMode="External"/><Relationship Id="rId59" Type="http://schemas.openxmlformats.org/officeDocument/2006/relationships/image" Target="media/image47.png"/><Relationship Id="rId103" Type="http://schemas.openxmlformats.org/officeDocument/2006/relationships/image" Target="media/image91.png"/><Relationship Id="rId124" Type="http://schemas.openxmlformats.org/officeDocument/2006/relationships/image" Target="media/image1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trategy" ma:contentTypeID="0x01010020C29750D968C84E8A532D49EE01BCE01600DB57E8408000464FAD4DA25B68C96F91" ma:contentTypeVersion="4" ma:contentTypeDescription="To be used for the Strategy library in the Strategy &amp; Planning site. " ma:contentTypeScope="" ma:versionID="8d5c46a161190b4aca2182053eca02bf">
  <xsd:schema xmlns:xsd="http://www.w3.org/2001/XMLSchema" xmlns:xs="http://www.w3.org/2001/XMLSchema" xmlns:p="http://schemas.microsoft.com/office/2006/metadata/properties" xmlns:ns2="1eb857db-5c67-47b7-8545-aa19c5d2ceac" targetNamespace="http://schemas.microsoft.com/office/2006/metadata/properties" ma:root="true" ma:fieldsID="08436bc4cbcd1b0f266b7d02daa6a2ac" ns2:_="">
    <xsd:import namespace="1eb857db-5c67-47b7-8545-aa19c5d2ceac"/>
    <xsd:element name="properties">
      <xsd:complexType>
        <xsd:sequence>
          <xsd:element name="documentManagement">
            <xsd:complexType>
              <xsd:all>
                <xsd:element ref="ns2:m2a1961ed2cc4e4bb3a1ba432cb3e43a" minOccurs="0"/>
                <xsd:element ref="ns2:TaxCatchAll" minOccurs="0"/>
                <xsd:element ref="ns2:TaxCatchAllLabel" minOccurs="0"/>
                <xsd:element ref="ns2:p4f68ee493344f4e9716631b78aec2d1" minOccurs="0"/>
                <xsd:element ref="ns2:lfae9de2410d4efba2dc15289f148ae6" minOccurs="0"/>
                <xsd:element ref="ns2:c5f2ee56a82d4ba4acd6614ea6a7e677" minOccurs="0"/>
                <xsd:element ref="ns2:efb11a989246410dac59a0da6e5b5e6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857db-5c67-47b7-8545-aa19c5d2ceac" elementFormDefault="qualified">
    <xsd:import namespace="http://schemas.microsoft.com/office/2006/documentManagement/types"/>
    <xsd:import namespace="http://schemas.microsoft.com/office/infopath/2007/PartnerControls"/>
    <xsd:element name="m2a1961ed2cc4e4bb3a1ba432cb3e43a" ma:index="8" nillable="true" ma:taxonomy="true" ma:internalName="m2a1961ed2cc4e4bb3a1ba432cb3e43a" ma:taxonomyFieldName="Document_x0020_Type" ma:displayName="Document Type" ma:default="" ma:fieldId="{62a1961e-d2cc-4e4b-b3a1-ba432cb3e43a}" ma:sspId="454f842a-b86f-4341-96eb-b93a389407ca" ma:termSetId="9238d626-bce4-403a-9fc8-c18fa82d9b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50f2b385-17a9-4f38-9607-003da10ef9c1}" ma:internalName="TaxCatchAll" ma:showField="CatchAllData" ma:web="dc8d7ee1-75b8-4f87-985b-7dbee26688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0f2b385-17a9-4f38-9607-003da10ef9c1}" ma:internalName="TaxCatchAllLabel" ma:readOnly="true" ma:showField="CatchAllDataLabel" ma:web="dc8d7ee1-75b8-4f87-985b-7dbee26688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4f68ee493344f4e9716631b78aec2d1" ma:index="12" nillable="true" ma:taxonomy="true" ma:internalName="p4f68ee493344f4e9716631b78aec2d1" ma:taxonomyFieldName="Financial_x0020_Year" ma:displayName="Financial Year" ma:default="" ma:fieldId="{94f68ee4-9334-4f4e-9716-631b78aec2d1}" ma:sspId="454f842a-b86f-4341-96eb-b93a389407ca" ma:termSetId="f2ab3a33-8078-4bdf-b10a-f161a7e110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ae9de2410d4efba2dc15289f148ae6" ma:index="14" nillable="true" ma:taxonomy="true" ma:internalName="lfae9de2410d4efba2dc15289f148ae6" ma:taxonomyFieldName="Status" ma:displayName="Status" ma:default="" ma:fieldId="{5fae9de2-410d-4efb-a2dc-15289f148ae6}" ma:sspId="454f842a-b86f-4341-96eb-b93a389407ca" ma:termSetId="4adf3782-1a58-40aa-bea2-d3846b2e31a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5f2ee56a82d4ba4acd6614ea6a7e677" ma:index="16" nillable="true" ma:taxonomy="true" ma:internalName="c5f2ee56a82d4ba4acd6614ea6a7e677" ma:taxonomyFieldName="Strategy_x0020_Name" ma:displayName="Strategy" ma:default="" ma:fieldId="{c5f2ee56-a82d-4ba4-acd6-614ea6a7e677}" ma:sspId="454f842a-b86f-4341-96eb-b93a389407ca" ma:termSetId="2050be7d-3d33-4528-8fcc-1e3de137f9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fb11a989246410dac59a0da6e5b5e6c" ma:index="18" nillable="true" ma:taxonomy="true" ma:internalName="efb11a989246410dac59a0da6e5b5e6c" ma:taxonomyFieldName="Investment_x0020_Category" ma:displayName="Investment Category" ma:default="" ma:fieldId="{efb11a98-9246-410d-ac59-a0da6e5b5e6c}" ma:sspId="454f842a-b86f-4341-96eb-b93a389407ca" ma:termSetId="f7990130-03c8-4184-a784-6664c6eb2d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454f842a-b86f-4341-96eb-b93a389407ca" ContentTypeId="0x01010020C29750D968C84E8A532D49EE01BCE016" PreviousValue="false" LastSyncTimeStamp="2021-10-19T01:21:04.77Z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b857db-5c67-47b7-8545-aa19c5d2ceac">
      <Value>160</Value>
      <Value>25</Value>
      <Value>59</Value>
      <Value>154</Value>
    </TaxCatchAll>
    <p4f68ee493344f4e9716631b78aec2d1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6-27</TermName>
          <TermId xmlns="http://schemas.microsoft.com/office/infopath/2007/PartnerControls">476d4dbe-24cc-40b4-889a-82d84efdcf3b</TermId>
        </TermInfo>
      </Terms>
    </p4f68ee493344f4e9716631b78aec2d1>
    <m2a1961ed2cc4e4bb3a1ba432cb3e43a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rategy</TermName>
          <TermId xmlns="http://schemas.microsoft.com/office/infopath/2007/PartnerControls">413fba46-e6d3-42d6-a05a-43ffe4b1678c</TermId>
        </TermInfo>
      </Terms>
    </m2a1961ed2cc4e4bb3a1ba432cb3e43a>
    <lfae9de2410d4efba2dc15289f148ae6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l/published</TermName>
          <TermId xmlns="http://schemas.microsoft.com/office/infopath/2007/PartnerControls">32686660-9c01-489e-8cfe-2347910d73e8</TermId>
        </TermInfo>
      </Terms>
    </lfae9de2410d4efba2dc15289f148ae6>
    <c5f2ee56a82d4ba4acd6614ea6a7e677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rganisational Strategy</TermName>
          <TermId xmlns="http://schemas.microsoft.com/office/infopath/2007/PartnerControls">1a8b092b-04b6-4387-b6a6-210dd0b9846b</TermId>
        </TermInfo>
      </Terms>
    </c5f2ee56a82d4ba4acd6614ea6a7e677>
    <efb11a989246410dac59a0da6e5b5e6c xmlns="1eb857db-5c67-47b7-8545-aa19c5d2ceac">
      <Terms xmlns="http://schemas.microsoft.com/office/infopath/2007/PartnerControls"/>
    </efb11a989246410dac59a0da6e5b5e6c>
  </documentManagement>
</p:properties>
</file>

<file path=customXml/itemProps1.xml><?xml version="1.0" encoding="utf-8"?>
<ds:datastoreItem xmlns:ds="http://schemas.openxmlformats.org/officeDocument/2006/customXml" ds:itemID="{72594D2B-8C4B-4E4D-A1DA-B8C9E92ACE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D885FD-91A4-43A8-B83D-A2CB3F8E2B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857db-5c67-47b7-8545-aa19c5d2c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2F7F8-5FB8-4E3B-A9C9-AE9A4137C040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54B5E32-3A75-45E4-B439-3D933535272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DBF826-DBEB-4AB7-B376-7ADF23430020}">
  <ds:schemaRefs>
    <ds:schemaRef ds:uri="http://schemas.microsoft.com/office/2006/metadata/properties"/>
    <ds:schemaRef ds:uri="http://schemas.microsoft.com/office/infopath/2007/PartnerControls"/>
    <ds:schemaRef ds:uri="1eb857db-5c67-47b7-8545-aa19c5d2cea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3</Pages>
  <Words>1968</Words>
  <Characters>1122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Eunice Kwa</cp:lastModifiedBy>
  <cp:revision>2</cp:revision>
  <dcterms:created xsi:type="dcterms:W3CDTF">2026-07-23T03:03:00Z</dcterms:created>
  <dcterms:modified xsi:type="dcterms:W3CDTF">2026-07-23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C29750D968C84E8A532D49EE01BCE01600DB57E8408000464FAD4DA25B68C96F91</vt:lpwstr>
  </property>
  <property fmtid="{D5CDD505-2E9C-101B-9397-08002B2CF9AE}" pid="3" name="Investment_x0020_Category">
    <vt:lpwstr/>
  </property>
  <property fmtid="{D5CDD505-2E9C-101B-9397-08002B2CF9AE}" pid="4" name="Document_x0020_Type">
    <vt:lpwstr>59;#Strategy|413fba46-e6d3-42d6-a05a-43ffe4b1678c</vt:lpwstr>
  </property>
  <property fmtid="{D5CDD505-2E9C-101B-9397-08002B2CF9AE}" pid="5" name="Strategy Name">
    <vt:lpwstr>154;#Organisational Strategy|1a8b092b-04b6-4387-b6a6-210dd0b9846b</vt:lpwstr>
  </property>
  <property fmtid="{D5CDD505-2E9C-101B-9397-08002B2CF9AE}" pid="6" name="MediaServiceImageTags">
    <vt:lpwstr/>
  </property>
  <property fmtid="{D5CDD505-2E9C-101B-9397-08002B2CF9AE}" pid="7" name="Strategy_x0020_Name">
    <vt:lpwstr>154;#Organisational Strategy|1a8b092b-04b6-4387-b6a6-210dd0b9846b</vt:lpwstr>
  </property>
  <property fmtid="{D5CDD505-2E9C-101B-9397-08002B2CF9AE}" pid="8" name="Financial Year">
    <vt:lpwstr>160;#2026-27|476d4dbe-24cc-40b4-889a-82d84efdcf3b</vt:lpwstr>
  </property>
  <property fmtid="{D5CDD505-2E9C-101B-9397-08002B2CF9AE}" pid="9" name="Document Type">
    <vt:lpwstr>59;#Strategy|413fba46-e6d3-42d6-a05a-43ffe4b1678c</vt:lpwstr>
  </property>
  <property fmtid="{D5CDD505-2E9C-101B-9397-08002B2CF9AE}" pid="10" name="Financial_x0020_Year">
    <vt:lpwstr>160;#2026-27|476d4dbe-24cc-40b4-889a-82d84efdcf3b</vt:lpwstr>
  </property>
  <property fmtid="{D5CDD505-2E9C-101B-9397-08002B2CF9AE}" pid="11" name="Status">
    <vt:lpwstr>25;#Final/published|32686660-9c01-489e-8cfe-2347910d73e8</vt:lpwstr>
  </property>
  <property fmtid="{D5CDD505-2E9C-101B-9397-08002B2CF9AE}" pid="12" name="lcf76f155ced4ddcb4097134ff3c332f">
    <vt:lpwstr/>
  </property>
  <property fmtid="{D5CDD505-2E9C-101B-9397-08002B2CF9AE}" pid="13" name="Investment Category">
    <vt:lpwstr/>
  </property>
</Properties>
</file>